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FBD51D" w14:textId="50EFE819" w:rsidR="00E5151C" w:rsidRDefault="00E5151C" w:rsidP="0065497A"/>
    <w:p w14:paraId="1EA7DD54" w14:textId="28E2959E" w:rsidR="00BB5DAC" w:rsidRDefault="00BB5DAC" w:rsidP="0065497A"/>
    <w:tbl>
      <w:tblPr>
        <w:tblStyle w:val="TableGrid"/>
        <w:tblW w:w="0" w:type="auto"/>
        <w:tblLook w:val="04A0" w:firstRow="1" w:lastRow="0" w:firstColumn="1" w:lastColumn="0" w:noHBand="0" w:noVBand="1"/>
      </w:tblPr>
      <w:tblGrid>
        <w:gridCol w:w="2405"/>
        <w:gridCol w:w="8105"/>
      </w:tblGrid>
      <w:tr w:rsidR="00CD4787" w14:paraId="14737412" w14:textId="77777777" w:rsidTr="00A30FBF">
        <w:trPr>
          <w:trHeight w:val="487"/>
        </w:trPr>
        <w:tc>
          <w:tcPr>
            <w:tcW w:w="2405" w:type="dxa"/>
            <w:vAlign w:val="center"/>
          </w:tcPr>
          <w:p w14:paraId="7C04D5EF" w14:textId="387F17D6" w:rsidR="00CD4787" w:rsidRDefault="00CD4787" w:rsidP="00CD4787">
            <w:r>
              <w:rPr>
                <w:b/>
              </w:rPr>
              <w:t>Group No:</w:t>
            </w:r>
          </w:p>
        </w:tc>
        <w:tc>
          <w:tcPr>
            <w:tcW w:w="8105" w:type="dxa"/>
            <w:vAlign w:val="center"/>
          </w:tcPr>
          <w:p w14:paraId="609021F4" w14:textId="7EC248D3" w:rsidR="00CD4787" w:rsidRDefault="00CD4787" w:rsidP="00CD4787">
            <w:r>
              <w:rPr>
                <w:b/>
                <w:sz w:val="21"/>
                <w:szCs w:val="21"/>
              </w:rPr>
              <w:t>SEJ008</w:t>
            </w:r>
          </w:p>
        </w:tc>
      </w:tr>
      <w:tr w:rsidR="00CD4787" w14:paraId="1DBBFB12" w14:textId="77777777" w:rsidTr="0086233D">
        <w:trPr>
          <w:trHeight w:val="11893"/>
        </w:trPr>
        <w:tc>
          <w:tcPr>
            <w:tcW w:w="2405" w:type="dxa"/>
          </w:tcPr>
          <w:p w14:paraId="48E56195" w14:textId="77777777" w:rsidR="00CD4787" w:rsidRDefault="00CD4787" w:rsidP="00CD4787"/>
          <w:p w14:paraId="2351FE49" w14:textId="77777777" w:rsidR="00CD4787" w:rsidRDefault="00CD4787" w:rsidP="00CD4787"/>
          <w:p w14:paraId="3D48D1A2" w14:textId="77777777" w:rsidR="00CD4787" w:rsidRDefault="00CD4787" w:rsidP="00CD4787"/>
          <w:p w14:paraId="49DD10F9" w14:textId="77777777" w:rsidR="00CD4787" w:rsidRDefault="00CD4787" w:rsidP="00CD4787"/>
          <w:p w14:paraId="11DDC80F" w14:textId="77777777" w:rsidR="00CD4787" w:rsidRDefault="00CD4787" w:rsidP="00CD4787"/>
          <w:p w14:paraId="26F79DDF" w14:textId="77777777" w:rsidR="00CD4787" w:rsidRDefault="00CD4787" w:rsidP="00CD4787"/>
          <w:p w14:paraId="5EB5EBEC" w14:textId="77777777" w:rsidR="00CD4787" w:rsidRDefault="00CD4787" w:rsidP="00CD4787"/>
          <w:p w14:paraId="29441C1A" w14:textId="77777777" w:rsidR="00CD4787" w:rsidRDefault="00CD4787" w:rsidP="00CD4787"/>
          <w:p w14:paraId="7FB2E0EE" w14:textId="77777777" w:rsidR="00CD4787" w:rsidRDefault="00CD4787" w:rsidP="00CD4787"/>
          <w:p w14:paraId="26947C82" w14:textId="77777777" w:rsidR="00CD4787" w:rsidRDefault="00CD4787" w:rsidP="00CD4787"/>
          <w:p w14:paraId="2E6E534B" w14:textId="77777777" w:rsidR="00CD4787" w:rsidRDefault="00CD4787" w:rsidP="00CD4787"/>
          <w:p w14:paraId="570D329C" w14:textId="77777777" w:rsidR="00CD4787" w:rsidRDefault="00CD4787" w:rsidP="00CD4787"/>
          <w:p w14:paraId="3D11E86D" w14:textId="77777777" w:rsidR="00CD4787" w:rsidRDefault="00CD4787" w:rsidP="00CD4787"/>
          <w:p w14:paraId="0CC6B856" w14:textId="77777777" w:rsidR="00CD4787" w:rsidRDefault="00CD4787" w:rsidP="00CD4787"/>
          <w:p w14:paraId="2C3895A1" w14:textId="44E06648" w:rsidR="00CD4787" w:rsidRPr="00B7037C" w:rsidRDefault="00CD4787" w:rsidP="00CD4787">
            <w:pPr>
              <w:rPr>
                <w:b/>
                <w:bCs/>
              </w:rPr>
            </w:pPr>
            <w:r w:rsidRPr="00B7037C">
              <w:rPr>
                <w:b/>
                <w:bCs/>
              </w:rPr>
              <w:t>Brief description on of the project</w:t>
            </w:r>
          </w:p>
        </w:tc>
        <w:tc>
          <w:tcPr>
            <w:tcW w:w="8105" w:type="dxa"/>
          </w:tcPr>
          <w:p w14:paraId="655D5EAE" w14:textId="425BAF4D" w:rsidR="00CD4787" w:rsidRDefault="00B7037C" w:rsidP="00CD4787">
            <w:r>
              <w:rPr>
                <w:noProof/>
              </w:rPr>
              <w:drawing>
                <wp:anchor distT="0" distB="0" distL="114300" distR="114300" simplePos="0" relativeHeight="251729920" behindDoc="1" locked="0" layoutInCell="1" allowOverlap="1" wp14:anchorId="60F23180" wp14:editId="217F837B">
                  <wp:simplePos x="0" y="0"/>
                  <wp:positionH relativeFrom="column">
                    <wp:posOffset>1315720</wp:posOffset>
                  </wp:positionH>
                  <wp:positionV relativeFrom="paragraph">
                    <wp:posOffset>66040</wp:posOffset>
                  </wp:positionV>
                  <wp:extent cx="2225040" cy="822960"/>
                  <wp:effectExtent l="76200" t="19050" r="175260" b="281940"/>
                  <wp:wrapTight wrapText="bothSides">
                    <wp:wrapPolygon edited="0">
                      <wp:start x="2034" y="-500"/>
                      <wp:lineTo x="0" y="500"/>
                      <wp:lineTo x="0" y="8500"/>
                      <wp:lineTo x="-740" y="8500"/>
                      <wp:lineTo x="-740" y="21000"/>
                      <wp:lineTo x="7952" y="24500"/>
                      <wp:lineTo x="17753" y="27500"/>
                      <wp:lineTo x="17938" y="28500"/>
                      <wp:lineTo x="20527" y="28500"/>
                      <wp:lineTo x="20712" y="27500"/>
                      <wp:lineTo x="22192" y="25000"/>
                      <wp:lineTo x="22747" y="16500"/>
                      <wp:lineTo x="23116" y="3000"/>
                      <wp:lineTo x="17384" y="500"/>
                      <wp:lineTo x="5733" y="-500"/>
                      <wp:lineTo x="2034" y="-50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25040" cy="822960"/>
                          </a:xfrm>
                          <a:prstGeom prst="roundRect">
                            <a:avLst>
                              <a:gd name="adj" fmla="val 16667"/>
                            </a:avLst>
                          </a:prstGeom>
                          <a:ln>
                            <a:noFill/>
                          </a:ln>
                          <a:effectLst>
                            <a:outerShdw blurRad="152400" dist="12000" dir="900000" sy="98000" kx="110000" ky="200000" algn="tl" rotWithShape="0">
                              <a:srgbClr val="000000">
                                <a:alpha val="30000"/>
                              </a:srgbClr>
                            </a:outerShdw>
                          </a:effectLst>
                          <a:scene3d>
                            <a:camera prst="perspectiveRelaxed">
                              <a:rot lat="19800000" lon="1200000" rev="20820000"/>
                            </a:camera>
                            <a:lightRig rig="threePt" dir="t"/>
                          </a:scene3d>
                          <a:sp3d contourW="6350" prstMaterial="matte">
                            <a:bevelT w="101600" h="101600"/>
                            <a:contourClr>
                              <a:srgbClr val="969696"/>
                            </a:contourClr>
                          </a:sp3d>
                        </pic:spPr>
                      </pic:pic>
                    </a:graphicData>
                  </a:graphic>
                  <wp14:sizeRelH relativeFrom="margin">
                    <wp14:pctWidth>0</wp14:pctWidth>
                  </wp14:sizeRelH>
                  <wp14:sizeRelV relativeFrom="margin">
                    <wp14:pctHeight>0</wp14:pctHeight>
                  </wp14:sizeRelV>
                </wp:anchor>
              </w:drawing>
            </w:r>
          </w:p>
          <w:p w14:paraId="67D61738" w14:textId="49E36B89" w:rsidR="00CD4787" w:rsidRDefault="00CD4787" w:rsidP="00CD4787"/>
          <w:p w14:paraId="5965A27C" w14:textId="22A1B047" w:rsidR="00CD4787" w:rsidRDefault="00CD4787" w:rsidP="00CD4787"/>
          <w:p w14:paraId="391FE972" w14:textId="5AEBAFAC" w:rsidR="00CD4787" w:rsidRDefault="00CD4787" w:rsidP="00CD4787"/>
          <w:p w14:paraId="255E207A" w14:textId="69DF41C5" w:rsidR="00CD4787" w:rsidRDefault="00CD4787" w:rsidP="00CD4787"/>
          <w:p w14:paraId="2076DCE7" w14:textId="42E42453" w:rsidR="00B7037C" w:rsidRDefault="00B7037C" w:rsidP="00CD4787"/>
          <w:p w14:paraId="45525CF1" w14:textId="77777777" w:rsidR="00B7037C" w:rsidRDefault="00B7037C" w:rsidP="00CD4787"/>
          <w:p w14:paraId="3B29C2D7" w14:textId="05A5BD4C" w:rsidR="00CD4787" w:rsidRPr="0030223D" w:rsidRDefault="00CD4787" w:rsidP="00CD4787">
            <w:r w:rsidRPr="0030223D">
              <w:t xml:space="preserve">The Space Management System is a web application that we </w:t>
            </w:r>
            <w:r>
              <w:t>will implement</w:t>
            </w:r>
            <w:r w:rsidRPr="0030223D">
              <w:t xml:space="preserve">, called Space Sri. As NASA for united states, for </w:t>
            </w:r>
            <w:r>
              <w:t>Sri</w:t>
            </w:r>
            <w:r w:rsidRPr="0030223D">
              <w:t xml:space="preserve"> Lanka there is not any space management or astronomy management system. As well as Sri Lankans are not </w:t>
            </w:r>
            <w:r>
              <w:t xml:space="preserve">doing </w:t>
            </w:r>
            <w:r w:rsidRPr="0030223D">
              <w:t>any further study or innovation in this sector. Therefore, enthusiasts in this sector do not try to study more about innovative things.  So, we decided to implement a space management system for Sri Lanka, and we hope that this will help to increase the knowledge of people in Sri Lanka about this field.</w:t>
            </w:r>
          </w:p>
          <w:p w14:paraId="4C247F95" w14:textId="77777777" w:rsidR="00CD4787" w:rsidRPr="0030223D" w:rsidRDefault="00CD4787" w:rsidP="00CD4787"/>
          <w:p w14:paraId="2F3F49ED" w14:textId="77777777" w:rsidR="00CD4787" w:rsidRDefault="00CD4787" w:rsidP="00CD4787">
            <w:r>
              <w:t>T</w:t>
            </w:r>
            <w:r w:rsidRPr="0030223D">
              <w:t xml:space="preserve">here are 4 main </w:t>
            </w:r>
            <w:r>
              <w:t>responsibilitie</w:t>
            </w:r>
            <w:r w:rsidRPr="0030223D">
              <w:t>s in this system. That are.</w:t>
            </w:r>
          </w:p>
          <w:p w14:paraId="2A03D7ED" w14:textId="77777777" w:rsidR="00CD4787" w:rsidRDefault="00CD4787" w:rsidP="00CD4787">
            <w:pPr>
              <w:ind w:left="2880"/>
            </w:pPr>
            <w:r w:rsidRPr="0030223D">
              <w:t xml:space="preserve">1. Rocket department, </w:t>
            </w:r>
          </w:p>
          <w:p w14:paraId="707F55DE" w14:textId="77777777" w:rsidR="00CD4787" w:rsidRDefault="00CD4787" w:rsidP="00CD4787">
            <w:pPr>
              <w:ind w:left="2880"/>
            </w:pPr>
            <w:r w:rsidRPr="0030223D">
              <w:t>2. job and careers department,</w:t>
            </w:r>
          </w:p>
          <w:p w14:paraId="600E1D62" w14:textId="7C999B89" w:rsidR="00CD4787" w:rsidRDefault="00CD4787" w:rsidP="00CD4787">
            <w:pPr>
              <w:ind w:left="2880"/>
            </w:pPr>
            <w:r w:rsidRPr="0030223D">
              <w:t xml:space="preserve">3. </w:t>
            </w:r>
            <w:r w:rsidR="00BD046C">
              <w:t>Operation</w:t>
            </w:r>
            <w:r w:rsidRPr="0030223D">
              <w:t xml:space="preserve"> department,</w:t>
            </w:r>
          </w:p>
          <w:p w14:paraId="188A1CA2" w14:textId="77777777" w:rsidR="00CD4787" w:rsidRDefault="00CD4787" w:rsidP="00CD4787">
            <w:pPr>
              <w:ind w:left="2880"/>
            </w:pPr>
            <w:r w:rsidRPr="0030223D">
              <w:t xml:space="preserve">4.Newsroom. </w:t>
            </w:r>
          </w:p>
          <w:p w14:paraId="05793923" w14:textId="2BF0D0D4" w:rsidR="00CD4787" w:rsidRDefault="00BD046C" w:rsidP="00CD4787">
            <w:pPr>
              <w:ind w:left="2880"/>
            </w:pPr>
            <w:r>
              <w:t xml:space="preserve"> </w:t>
            </w:r>
          </w:p>
          <w:p w14:paraId="1691B5BB" w14:textId="1C200CE1" w:rsidR="00CD4787" w:rsidRDefault="00CD4787" w:rsidP="00CD4787">
            <w:r>
              <w:t>R</w:t>
            </w:r>
            <w:r w:rsidRPr="0030223D">
              <w:t xml:space="preserve">ocket department handles information about all rockets launched and </w:t>
            </w:r>
            <w:r>
              <w:t>upcoming projects</w:t>
            </w:r>
            <w:r w:rsidRPr="0030223D">
              <w:t>. J</w:t>
            </w:r>
            <w:r>
              <w:t>ob</w:t>
            </w:r>
            <w:r w:rsidRPr="0030223D">
              <w:t xml:space="preserve"> and career department handles currently available job positions, job applications. </w:t>
            </w:r>
            <w:r w:rsidR="00BD046C">
              <w:t>Operation</w:t>
            </w:r>
            <w:r w:rsidR="00BD046C" w:rsidRPr="0030223D">
              <w:t xml:space="preserve"> </w:t>
            </w:r>
            <w:r w:rsidRPr="0030223D">
              <w:t>department handles the innovation</w:t>
            </w:r>
            <w:r>
              <w:t xml:space="preserve"> </w:t>
            </w:r>
            <w:r w:rsidRPr="0030223D">
              <w:t xml:space="preserve">ideas people were held, they can present their ideas and </w:t>
            </w:r>
            <w:r w:rsidR="00BD046C">
              <w:t>Operation</w:t>
            </w:r>
            <w:r w:rsidR="00BD046C" w:rsidRPr="0030223D">
              <w:t xml:space="preserve"> </w:t>
            </w:r>
            <w:r w:rsidRPr="0030223D">
              <w:t>department helps those ideas. Newsrooms handles all the news related to our sector.</w:t>
            </w:r>
            <w:r>
              <w:t xml:space="preserve"> Through the administration, they insert Rocket details, upcoming project details as well as they insert cost were spent and generate reports. Admin can edit and update details and if there are unwanted details admin can delete it. In job and career interface Admin post job positions vacancies, user can apply for currently available job positions and admin can manage their applications also in end of the month admin can generate report using job list and applicants list. Admin can edit the details anytime. If any job vacancies are fulfilled admin can delete that job vacancies. In newsroom as an admin, Author can add an article to the system also author can edit, delete articles. As well as User can search the news and they can expand it, take that information.</w:t>
            </w:r>
          </w:p>
          <w:p w14:paraId="6EF57B62" w14:textId="77777777" w:rsidR="00CD4787" w:rsidRDefault="00CD4787" w:rsidP="00CD4787">
            <w:pPr>
              <w:rPr>
                <w:bCs/>
              </w:rPr>
            </w:pPr>
            <w:r w:rsidRPr="00C21E6A">
              <w:rPr>
                <w:bCs/>
              </w:rPr>
              <w:t xml:space="preserve">By offering the essential insert, update, delete, view, and search operations under </w:t>
            </w:r>
            <w:r>
              <w:rPr>
                <w:bCs/>
              </w:rPr>
              <w:t>each</w:t>
            </w:r>
            <w:r w:rsidRPr="00C21E6A">
              <w:rPr>
                <w:bCs/>
              </w:rPr>
              <w:t xml:space="preserve"> </w:t>
            </w:r>
            <w:r>
              <w:rPr>
                <w:bCs/>
              </w:rPr>
              <w:t>depart</w:t>
            </w:r>
            <w:r w:rsidRPr="00C21E6A">
              <w:rPr>
                <w:bCs/>
              </w:rPr>
              <w:t>ment, the application would make it easier for the administrator to manage the details of</w:t>
            </w:r>
            <w:r>
              <w:rPr>
                <w:bCs/>
              </w:rPr>
              <w:t xml:space="preserve"> admin side handling. Same as a user they can search and get the service in a short manner</w:t>
            </w:r>
            <w:r w:rsidRPr="00C21E6A">
              <w:rPr>
                <w:bCs/>
              </w:rPr>
              <w:t>.</w:t>
            </w:r>
            <w:r>
              <w:rPr>
                <w:bCs/>
              </w:rPr>
              <w:t xml:space="preserve"> We are trying to increase user friendliness using search bar. Each department generates report summarizing their month.</w:t>
            </w:r>
          </w:p>
          <w:p w14:paraId="11D11915" w14:textId="7B38AF20" w:rsidR="00CD4787" w:rsidRDefault="00CD4787" w:rsidP="00CD4787"/>
        </w:tc>
      </w:tr>
    </w:tbl>
    <w:p w14:paraId="1792876C" w14:textId="6B61F679" w:rsidR="00BB5DAC" w:rsidRDefault="00BB5DAC" w:rsidP="0065497A"/>
    <w:tbl>
      <w:tblPr>
        <w:tblStyle w:val="TableGrid"/>
        <w:tblW w:w="11264" w:type="dxa"/>
        <w:tblInd w:w="-455" w:type="dxa"/>
        <w:tblLook w:val="04A0" w:firstRow="1" w:lastRow="0" w:firstColumn="1" w:lastColumn="0" w:noHBand="0" w:noVBand="1"/>
      </w:tblPr>
      <w:tblGrid>
        <w:gridCol w:w="6300"/>
        <w:gridCol w:w="4923"/>
        <w:gridCol w:w="41"/>
      </w:tblGrid>
      <w:tr w:rsidR="00CD4787" w14:paraId="07CF99DE" w14:textId="77777777" w:rsidTr="00CD4787">
        <w:trPr>
          <w:trHeight w:hRule="exact" w:val="628"/>
        </w:trPr>
        <w:tc>
          <w:tcPr>
            <w:tcW w:w="11264" w:type="dxa"/>
            <w:gridSpan w:val="3"/>
            <w:shd w:val="clear" w:color="auto" w:fill="E7E6E6" w:themeFill="background2"/>
            <w:vAlign w:val="center"/>
          </w:tcPr>
          <w:p w14:paraId="11C32E30" w14:textId="77777777" w:rsidR="00CD4787" w:rsidRDefault="00CD4787" w:rsidP="005A5CC8">
            <w:pPr>
              <w:ind w:left="-90" w:right="-113"/>
              <w:jc w:val="center"/>
              <w:rPr>
                <w:b/>
                <w:sz w:val="21"/>
                <w:szCs w:val="21"/>
              </w:rPr>
            </w:pPr>
            <w:r>
              <w:rPr>
                <w:b/>
                <w:sz w:val="21"/>
                <w:szCs w:val="21"/>
              </w:rPr>
              <w:t>INDIVIDUAL DETAILS OF GROUP MEMBERS</w:t>
            </w:r>
          </w:p>
        </w:tc>
      </w:tr>
      <w:tr w:rsidR="00CD4787" w14:paraId="3D5EA096" w14:textId="77777777" w:rsidTr="00573222">
        <w:trPr>
          <w:trHeight w:val="688"/>
        </w:trPr>
        <w:tc>
          <w:tcPr>
            <w:tcW w:w="6300" w:type="dxa"/>
            <w:vAlign w:val="center"/>
          </w:tcPr>
          <w:p w14:paraId="0987CFFF" w14:textId="644839F8" w:rsidR="00CD4787" w:rsidRDefault="00CD4787" w:rsidP="00CD4787">
            <w:r w:rsidRPr="00C165C0">
              <w:rPr>
                <w:b/>
              </w:rPr>
              <w:t>Registration No</w:t>
            </w:r>
          </w:p>
        </w:tc>
        <w:tc>
          <w:tcPr>
            <w:tcW w:w="4964" w:type="dxa"/>
            <w:gridSpan w:val="2"/>
            <w:vAlign w:val="center"/>
          </w:tcPr>
          <w:p w14:paraId="3A4327E7" w14:textId="41E4D9C0" w:rsidR="00CD4787" w:rsidRDefault="00CD4787" w:rsidP="00CD4787">
            <w:r w:rsidRPr="001E57BA">
              <w:rPr>
                <w:b/>
                <w:sz w:val="21"/>
                <w:szCs w:val="21"/>
              </w:rPr>
              <w:t>IT2013725</w:t>
            </w:r>
          </w:p>
        </w:tc>
      </w:tr>
      <w:tr w:rsidR="00CD4787" w14:paraId="566EE382" w14:textId="77777777" w:rsidTr="00573222">
        <w:trPr>
          <w:trHeight w:val="876"/>
        </w:trPr>
        <w:tc>
          <w:tcPr>
            <w:tcW w:w="6300" w:type="dxa"/>
            <w:vAlign w:val="center"/>
          </w:tcPr>
          <w:p w14:paraId="724361E5" w14:textId="6FC4D14E" w:rsidR="00CD4787" w:rsidRPr="00CD4787" w:rsidRDefault="00CD4787" w:rsidP="00CD4787">
            <w:pPr>
              <w:ind w:left="-90" w:right="-204"/>
              <w:jc w:val="both"/>
              <w:rPr>
                <w:b/>
              </w:rPr>
            </w:pPr>
            <w:r w:rsidRPr="00C165C0">
              <w:rPr>
                <w:b/>
              </w:rPr>
              <w:t>Student</w:t>
            </w:r>
            <w:r>
              <w:rPr>
                <w:b/>
              </w:rPr>
              <w:t xml:space="preserve"> </w:t>
            </w:r>
            <w:r w:rsidRPr="00C165C0">
              <w:rPr>
                <w:b/>
              </w:rPr>
              <w:t>Name</w:t>
            </w:r>
          </w:p>
        </w:tc>
        <w:tc>
          <w:tcPr>
            <w:tcW w:w="4964" w:type="dxa"/>
            <w:gridSpan w:val="2"/>
            <w:vAlign w:val="center"/>
          </w:tcPr>
          <w:p w14:paraId="1E0F925E" w14:textId="3753E7C4" w:rsidR="00CD4787" w:rsidRDefault="00CD4787" w:rsidP="00CD4787">
            <w:r w:rsidRPr="001E57BA">
              <w:rPr>
                <w:b/>
                <w:sz w:val="21"/>
                <w:szCs w:val="21"/>
              </w:rPr>
              <w:t>Rajapaksha R.C. P</w:t>
            </w:r>
          </w:p>
        </w:tc>
      </w:tr>
      <w:tr w:rsidR="00CD4787" w14:paraId="43BEC8C9" w14:textId="77777777" w:rsidTr="00573222">
        <w:trPr>
          <w:trHeight w:val="10398"/>
        </w:trPr>
        <w:tc>
          <w:tcPr>
            <w:tcW w:w="6300" w:type="dxa"/>
          </w:tcPr>
          <w:p w14:paraId="47480C09" w14:textId="77777777" w:rsidR="00CD4787" w:rsidRDefault="00CD4787" w:rsidP="00CD4787">
            <w:pPr>
              <w:ind w:left="-90" w:right="-23"/>
              <w:jc w:val="both"/>
              <w:rPr>
                <w:b/>
                <w:spacing w:val="-2"/>
              </w:rPr>
            </w:pPr>
          </w:p>
          <w:p w14:paraId="2A2A14F6" w14:textId="77777777" w:rsidR="00CD4787" w:rsidRDefault="00CD4787" w:rsidP="00CD4787">
            <w:pPr>
              <w:ind w:left="-90" w:right="-23"/>
              <w:jc w:val="both"/>
              <w:rPr>
                <w:b/>
                <w:spacing w:val="-2"/>
              </w:rPr>
            </w:pPr>
          </w:p>
          <w:p w14:paraId="7435FC45" w14:textId="77777777" w:rsidR="00CD4787" w:rsidRDefault="00CD4787" w:rsidP="00CD4787">
            <w:pPr>
              <w:ind w:left="-90" w:right="-23"/>
              <w:jc w:val="both"/>
              <w:rPr>
                <w:b/>
                <w:spacing w:val="-2"/>
              </w:rPr>
            </w:pPr>
          </w:p>
          <w:p w14:paraId="04837B7E" w14:textId="77777777" w:rsidR="00CD4787" w:rsidRDefault="00CD4787" w:rsidP="00CD4787">
            <w:pPr>
              <w:ind w:left="-90" w:right="-23"/>
              <w:jc w:val="both"/>
              <w:rPr>
                <w:b/>
                <w:spacing w:val="-2"/>
              </w:rPr>
            </w:pPr>
          </w:p>
          <w:p w14:paraId="08A0F273" w14:textId="77777777" w:rsidR="00CD4787" w:rsidRDefault="00CD4787" w:rsidP="00CD4787">
            <w:pPr>
              <w:ind w:left="-90" w:right="-23"/>
              <w:jc w:val="both"/>
              <w:rPr>
                <w:b/>
                <w:spacing w:val="-2"/>
              </w:rPr>
            </w:pPr>
          </w:p>
          <w:p w14:paraId="0F1EF147" w14:textId="77777777" w:rsidR="00CD4787" w:rsidRDefault="00CD4787" w:rsidP="00CD4787">
            <w:pPr>
              <w:ind w:left="-90" w:right="-23"/>
              <w:jc w:val="both"/>
              <w:rPr>
                <w:b/>
                <w:spacing w:val="-2"/>
              </w:rPr>
            </w:pPr>
          </w:p>
          <w:p w14:paraId="70D64FAC" w14:textId="77777777" w:rsidR="00CD4787" w:rsidRDefault="00CD4787" w:rsidP="00CD4787">
            <w:pPr>
              <w:ind w:left="-90" w:right="-23"/>
              <w:jc w:val="both"/>
              <w:rPr>
                <w:b/>
                <w:spacing w:val="-2"/>
              </w:rPr>
            </w:pPr>
          </w:p>
          <w:p w14:paraId="7C043D93" w14:textId="77777777" w:rsidR="00CD4787" w:rsidRDefault="00CD4787" w:rsidP="00CD4787">
            <w:pPr>
              <w:ind w:left="-90" w:right="-23"/>
              <w:jc w:val="both"/>
              <w:rPr>
                <w:b/>
                <w:spacing w:val="-2"/>
              </w:rPr>
            </w:pPr>
          </w:p>
          <w:p w14:paraId="1B0836DC" w14:textId="68BB7F01" w:rsidR="00CD4787" w:rsidRPr="00C165C0" w:rsidRDefault="00CD4787" w:rsidP="00CD4787">
            <w:pPr>
              <w:ind w:left="-90" w:right="-23"/>
              <w:jc w:val="both"/>
              <w:rPr>
                <w:b/>
                <w:spacing w:val="-2"/>
              </w:rPr>
            </w:pPr>
            <w:r w:rsidRPr="00C165C0">
              <w:rPr>
                <w:b/>
                <w:spacing w:val="-2"/>
              </w:rPr>
              <w:t>Function(s)</w:t>
            </w:r>
          </w:p>
          <w:p w14:paraId="252D5DA1" w14:textId="77777777" w:rsidR="00CD4787" w:rsidRPr="00B26A4B" w:rsidRDefault="00CD4787" w:rsidP="00CD4787">
            <w:pPr>
              <w:ind w:left="-90" w:right="-23"/>
              <w:jc w:val="both"/>
              <w:rPr>
                <w:b/>
                <w:spacing w:val="-2"/>
              </w:rPr>
            </w:pPr>
          </w:p>
          <w:p w14:paraId="771AD760" w14:textId="586DBCCF" w:rsidR="00CD4787" w:rsidRDefault="00CD4787" w:rsidP="00CD4787">
            <w:r w:rsidRPr="00B26A4B">
              <w:rPr>
                <w:b/>
                <w:spacing w:val="-2"/>
              </w:rPr>
              <w:t>Note</w:t>
            </w:r>
            <w:r w:rsidRPr="00B26A4B">
              <w:rPr>
                <w:bCs/>
                <w:spacing w:val="-2"/>
              </w:rPr>
              <w:t>: Include the functions required to complete for</w:t>
            </w:r>
            <w:r>
              <w:rPr>
                <w:bCs/>
                <w:spacing w:val="-2"/>
              </w:rPr>
              <w:t xml:space="preserve"> both </w:t>
            </w:r>
            <w:r w:rsidRPr="00B26A4B">
              <w:rPr>
                <w:b/>
                <w:spacing w:val="-3"/>
              </w:rPr>
              <w:t>sprint</w:t>
            </w:r>
            <w:r w:rsidRPr="00B26A4B">
              <w:rPr>
                <w:b/>
                <w:spacing w:val="-3"/>
                <w:sz w:val="20"/>
                <w:szCs w:val="20"/>
              </w:rPr>
              <w:t xml:space="preserve"> 1</w:t>
            </w:r>
            <w:r w:rsidRPr="00B26A4B">
              <w:rPr>
                <w:bCs/>
                <w:spacing w:val="-3"/>
              </w:rPr>
              <w:t xml:space="preserve"> &amp; </w:t>
            </w:r>
            <w:r w:rsidRPr="00B26A4B">
              <w:rPr>
                <w:b/>
                <w:spacing w:val="-3"/>
              </w:rPr>
              <w:t xml:space="preserve">sprint </w:t>
            </w:r>
            <w:r w:rsidRPr="00B26A4B">
              <w:rPr>
                <w:b/>
                <w:spacing w:val="-3"/>
                <w:sz w:val="20"/>
                <w:szCs w:val="20"/>
              </w:rPr>
              <w:t>2</w:t>
            </w:r>
          </w:p>
        </w:tc>
        <w:tc>
          <w:tcPr>
            <w:tcW w:w="4964" w:type="dxa"/>
            <w:gridSpan w:val="2"/>
          </w:tcPr>
          <w:p w14:paraId="4C1C6B16" w14:textId="77777777" w:rsidR="00CD4787" w:rsidRDefault="00CD4787" w:rsidP="00CD4787"/>
          <w:p w14:paraId="68AEC759" w14:textId="77777777" w:rsidR="00CD4787" w:rsidRDefault="00CD4787" w:rsidP="00CD4787"/>
          <w:p w14:paraId="14229EFD" w14:textId="77777777" w:rsidR="00CD4787" w:rsidRPr="00201427" w:rsidRDefault="00CD4787" w:rsidP="00CD4787">
            <w:pPr>
              <w:spacing w:line="480" w:lineRule="auto"/>
              <w:ind w:right="-115"/>
              <w:rPr>
                <w:b/>
                <w:sz w:val="21"/>
                <w:szCs w:val="21"/>
                <w:u w:val="single"/>
              </w:rPr>
            </w:pPr>
            <w:r w:rsidRPr="00201427">
              <w:rPr>
                <w:b/>
                <w:sz w:val="21"/>
                <w:szCs w:val="21"/>
                <w:u w:val="single"/>
              </w:rPr>
              <w:t>Sprint 1</w:t>
            </w:r>
          </w:p>
          <w:p w14:paraId="0F3A1AD7" w14:textId="77777777" w:rsidR="00CD4787" w:rsidRDefault="00CD4787" w:rsidP="00CD4787">
            <w:pPr>
              <w:pStyle w:val="ListParagraph"/>
              <w:numPr>
                <w:ilvl w:val="0"/>
                <w:numId w:val="27"/>
              </w:numPr>
              <w:spacing w:line="480" w:lineRule="auto"/>
              <w:ind w:left="245" w:right="-115" w:hanging="180"/>
              <w:rPr>
                <w:bCs/>
                <w:sz w:val="21"/>
                <w:szCs w:val="21"/>
              </w:rPr>
            </w:pPr>
            <w:r>
              <w:rPr>
                <w:bCs/>
                <w:sz w:val="21"/>
                <w:szCs w:val="21"/>
              </w:rPr>
              <w:t xml:space="preserve">Rocket department: - </w:t>
            </w:r>
            <w:r w:rsidRPr="006F2757">
              <w:rPr>
                <w:bCs/>
                <w:sz w:val="21"/>
                <w:szCs w:val="21"/>
              </w:rPr>
              <w:t>Home Page</w:t>
            </w:r>
          </w:p>
          <w:p w14:paraId="43247628" w14:textId="77777777" w:rsidR="00CD4787" w:rsidRDefault="00CD4787" w:rsidP="00CD4787">
            <w:pPr>
              <w:pStyle w:val="ListParagraph"/>
              <w:numPr>
                <w:ilvl w:val="0"/>
                <w:numId w:val="27"/>
              </w:numPr>
              <w:spacing w:line="480" w:lineRule="auto"/>
              <w:ind w:left="245" w:right="-115" w:hanging="180"/>
              <w:rPr>
                <w:bCs/>
                <w:sz w:val="21"/>
                <w:szCs w:val="21"/>
              </w:rPr>
            </w:pPr>
            <w:r>
              <w:rPr>
                <w:bCs/>
                <w:sz w:val="21"/>
                <w:szCs w:val="21"/>
              </w:rPr>
              <w:t xml:space="preserve">Rocket department: - </w:t>
            </w:r>
            <w:r w:rsidRPr="00E22085">
              <w:rPr>
                <w:bCs/>
                <w:sz w:val="21"/>
                <w:szCs w:val="21"/>
              </w:rPr>
              <w:t>Rocket Home Page</w:t>
            </w:r>
          </w:p>
          <w:p w14:paraId="68D5C461" w14:textId="77777777" w:rsidR="00CD4787" w:rsidRDefault="00CD4787" w:rsidP="00CD4787">
            <w:pPr>
              <w:pStyle w:val="ListParagraph"/>
              <w:numPr>
                <w:ilvl w:val="0"/>
                <w:numId w:val="27"/>
              </w:numPr>
              <w:spacing w:line="480" w:lineRule="auto"/>
              <w:ind w:left="245" w:right="-115" w:hanging="180"/>
              <w:rPr>
                <w:bCs/>
                <w:sz w:val="21"/>
                <w:szCs w:val="21"/>
              </w:rPr>
            </w:pPr>
            <w:r>
              <w:rPr>
                <w:bCs/>
                <w:sz w:val="21"/>
                <w:szCs w:val="21"/>
              </w:rPr>
              <w:t xml:space="preserve">Rocket department: - </w:t>
            </w:r>
            <w:r w:rsidRPr="000A5B4F">
              <w:rPr>
                <w:bCs/>
                <w:sz w:val="21"/>
                <w:szCs w:val="21"/>
              </w:rPr>
              <w:t>Rocket</w:t>
            </w:r>
            <w:r>
              <w:rPr>
                <w:bCs/>
                <w:sz w:val="21"/>
                <w:szCs w:val="21"/>
              </w:rPr>
              <w:t xml:space="preserve"> </w:t>
            </w:r>
            <w:r w:rsidRPr="000A5B4F">
              <w:rPr>
                <w:bCs/>
                <w:sz w:val="21"/>
                <w:szCs w:val="21"/>
              </w:rPr>
              <w:t>List Page</w:t>
            </w:r>
          </w:p>
          <w:p w14:paraId="6BDBB3FF" w14:textId="77777777" w:rsidR="00CD4787" w:rsidRDefault="00CD4787" w:rsidP="00CD4787">
            <w:pPr>
              <w:pStyle w:val="ListParagraph"/>
              <w:numPr>
                <w:ilvl w:val="0"/>
                <w:numId w:val="27"/>
              </w:numPr>
              <w:spacing w:line="480" w:lineRule="auto"/>
              <w:ind w:left="245" w:right="-115" w:hanging="180"/>
              <w:rPr>
                <w:bCs/>
                <w:sz w:val="21"/>
                <w:szCs w:val="21"/>
              </w:rPr>
            </w:pPr>
            <w:r>
              <w:rPr>
                <w:bCs/>
                <w:sz w:val="21"/>
                <w:szCs w:val="21"/>
              </w:rPr>
              <w:t xml:space="preserve">Rocket department: - </w:t>
            </w:r>
            <w:r w:rsidRPr="000A5B4F">
              <w:rPr>
                <w:bCs/>
                <w:sz w:val="21"/>
                <w:szCs w:val="21"/>
              </w:rPr>
              <w:t>Rocket</w:t>
            </w:r>
            <w:r>
              <w:rPr>
                <w:bCs/>
                <w:sz w:val="21"/>
                <w:szCs w:val="21"/>
              </w:rPr>
              <w:t xml:space="preserve"> </w:t>
            </w:r>
            <w:r w:rsidRPr="000A5B4F">
              <w:rPr>
                <w:bCs/>
                <w:sz w:val="21"/>
                <w:szCs w:val="21"/>
              </w:rPr>
              <w:t>Insert Page</w:t>
            </w:r>
          </w:p>
          <w:p w14:paraId="66953A04" w14:textId="77777777" w:rsidR="00CD4787" w:rsidRDefault="00CD4787" w:rsidP="00CD4787">
            <w:pPr>
              <w:pStyle w:val="ListParagraph"/>
              <w:numPr>
                <w:ilvl w:val="0"/>
                <w:numId w:val="27"/>
              </w:numPr>
              <w:spacing w:line="480" w:lineRule="auto"/>
              <w:ind w:left="245" w:right="-115" w:hanging="180"/>
              <w:rPr>
                <w:bCs/>
                <w:sz w:val="21"/>
                <w:szCs w:val="21"/>
              </w:rPr>
            </w:pPr>
            <w:r>
              <w:rPr>
                <w:bCs/>
                <w:sz w:val="21"/>
                <w:szCs w:val="21"/>
              </w:rPr>
              <w:t>Rocket department: -</w:t>
            </w:r>
            <w:r>
              <w:t xml:space="preserve"> </w:t>
            </w:r>
            <w:r w:rsidRPr="000A5B4F">
              <w:rPr>
                <w:bCs/>
                <w:sz w:val="21"/>
                <w:szCs w:val="21"/>
              </w:rPr>
              <w:t>Rocket</w:t>
            </w:r>
            <w:r>
              <w:rPr>
                <w:bCs/>
                <w:sz w:val="21"/>
                <w:szCs w:val="21"/>
              </w:rPr>
              <w:t xml:space="preserve"> </w:t>
            </w:r>
            <w:r w:rsidRPr="000A5B4F">
              <w:rPr>
                <w:bCs/>
                <w:sz w:val="21"/>
                <w:szCs w:val="21"/>
              </w:rPr>
              <w:t>View Page</w:t>
            </w:r>
          </w:p>
          <w:p w14:paraId="05DF9960" w14:textId="77777777" w:rsidR="00CD4787" w:rsidRPr="00E6440E" w:rsidRDefault="00CD4787" w:rsidP="00CD4787">
            <w:pPr>
              <w:pStyle w:val="ListParagraph"/>
              <w:numPr>
                <w:ilvl w:val="0"/>
                <w:numId w:val="27"/>
              </w:numPr>
              <w:spacing w:line="480" w:lineRule="auto"/>
              <w:ind w:left="245" w:right="-115" w:hanging="180"/>
              <w:rPr>
                <w:bCs/>
                <w:sz w:val="21"/>
                <w:szCs w:val="21"/>
              </w:rPr>
            </w:pPr>
            <w:r>
              <w:rPr>
                <w:bCs/>
                <w:sz w:val="21"/>
                <w:szCs w:val="21"/>
              </w:rPr>
              <w:t xml:space="preserve">Rocket department: - </w:t>
            </w:r>
            <w:r w:rsidRPr="000A5B4F">
              <w:rPr>
                <w:bCs/>
                <w:sz w:val="21"/>
                <w:szCs w:val="21"/>
              </w:rPr>
              <w:t>Rocket</w:t>
            </w:r>
            <w:r>
              <w:rPr>
                <w:bCs/>
                <w:sz w:val="21"/>
                <w:szCs w:val="21"/>
              </w:rPr>
              <w:t xml:space="preserve"> </w:t>
            </w:r>
            <w:r w:rsidRPr="000A5B4F">
              <w:rPr>
                <w:bCs/>
                <w:sz w:val="21"/>
                <w:szCs w:val="21"/>
              </w:rPr>
              <w:t>Update Page</w:t>
            </w:r>
          </w:p>
          <w:p w14:paraId="6E0BBD42" w14:textId="77777777" w:rsidR="00CD4787" w:rsidRPr="00201427" w:rsidRDefault="00CD4787" w:rsidP="00CD4787">
            <w:pPr>
              <w:spacing w:line="480" w:lineRule="auto"/>
              <w:ind w:left="-90" w:right="-115"/>
              <w:rPr>
                <w:b/>
                <w:sz w:val="21"/>
                <w:szCs w:val="21"/>
                <w:u w:val="single"/>
              </w:rPr>
            </w:pPr>
            <w:r w:rsidRPr="00201427">
              <w:rPr>
                <w:b/>
                <w:sz w:val="21"/>
                <w:szCs w:val="21"/>
                <w:u w:val="single"/>
              </w:rPr>
              <w:t xml:space="preserve">Sprint </w:t>
            </w:r>
            <w:r>
              <w:rPr>
                <w:b/>
                <w:sz w:val="21"/>
                <w:szCs w:val="21"/>
                <w:u w:val="single"/>
              </w:rPr>
              <w:t>2</w:t>
            </w:r>
          </w:p>
          <w:p w14:paraId="53686E75" w14:textId="77777777" w:rsidR="00CD4787" w:rsidRDefault="00CD4787" w:rsidP="00CD4787">
            <w:pPr>
              <w:pStyle w:val="ListParagraph"/>
              <w:numPr>
                <w:ilvl w:val="0"/>
                <w:numId w:val="27"/>
              </w:numPr>
              <w:spacing w:line="480" w:lineRule="auto"/>
              <w:ind w:left="245" w:right="-115" w:hanging="180"/>
              <w:rPr>
                <w:bCs/>
                <w:sz w:val="21"/>
                <w:szCs w:val="21"/>
              </w:rPr>
            </w:pPr>
            <w:r>
              <w:rPr>
                <w:bCs/>
                <w:sz w:val="21"/>
                <w:szCs w:val="21"/>
              </w:rPr>
              <w:t>Rocket department: -</w:t>
            </w:r>
            <w:r>
              <w:t xml:space="preserve"> </w:t>
            </w:r>
            <w:r w:rsidRPr="00E6440E">
              <w:rPr>
                <w:bCs/>
                <w:sz w:val="21"/>
                <w:szCs w:val="21"/>
              </w:rPr>
              <w:t>Project</w:t>
            </w:r>
            <w:r>
              <w:rPr>
                <w:bCs/>
                <w:sz w:val="21"/>
                <w:szCs w:val="21"/>
              </w:rPr>
              <w:t xml:space="preserve"> </w:t>
            </w:r>
            <w:r w:rsidRPr="00E6440E">
              <w:rPr>
                <w:bCs/>
                <w:sz w:val="21"/>
                <w:szCs w:val="21"/>
              </w:rPr>
              <w:t>Home Page</w:t>
            </w:r>
          </w:p>
          <w:p w14:paraId="6862647B" w14:textId="77777777" w:rsidR="00CD4787" w:rsidRDefault="00CD4787" w:rsidP="00CD4787">
            <w:pPr>
              <w:pStyle w:val="ListParagraph"/>
              <w:numPr>
                <w:ilvl w:val="0"/>
                <w:numId w:val="27"/>
              </w:numPr>
              <w:spacing w:line="480" w:lineRule="auto"/>
              <w:ind w:left="245" w:right="-115" w:hanging="180"/>
              <w:rPr>
                <w:bCs/>
                <w:sz w:val="21"/>
                <w:szCs w:val="21"/>
              </w:rPr>
            </w:pPr>
            <w:r>
              <w:rPr>
                <w:bCs/>
                <w:sz w:val="21"/>
                <w:szCs w:val="21"/>
              </w:rPr>
              <w:t>Rocket department: -</w:t>
            </w:r>
            <w:r>
              <w:t xml:space="preserve"> </w:t>
            </w:r>
            <w:r w:rsidRPr="00E6440E">
              <w:rPr>
                <w:bCs/>
                <w:sz w:val="21"/>
                <w:szCs w:val="21"/>
              </w:rPr>
              <w:t>Project Page</w:t>
            </w:r>
          </w:p>
          <w:p w14:paraId="21B5A4B1" w14:textId="77777777" w:rsidR="00CD4787" w:rsidRDefault="00CD4787" w:rsidP="00CD4787">
            <w:pPr>
              <w:pStyle w:val="ListParagraph"/>
              <w:numPr>
                <w:ilvl w:val="0"/>
                <w:numId w:val="27"/>
              </w:numPr>
              <w:spacing w:line="480" w:lineRule="auto"/>
              <w:ind w:left="245" w:right="-115" w:hanging="180"/>
              <w:rPr>
                <w:bCs/>
                <w:sz w:val="21"/>
                <w:szCs w:val="21"/>
              </w:rPr>
            </w:pPr>
            <w:r>
              <w:rPr>
                <w:bCs/>
                <w:sz w:val="21"/>
                <w:szCs w:val="21"/>
              </w:rPr>
              <w:t>Rocket department: -</w:t>
            </w:r>
            <w:r w:rsidRPr="00BD5636">
              <w:rPr>
                <w:b/>
                <w:spacing w:val="-4"/>
                <w:sz w:val="21"/>
                <w:szCs w:val="21"/>
              </w:rPr>
              <w:t xml:space="preserve"> </w:t>
            </w:r>
            <w:r w:rsidRPr="00E6440E">
              <w:rPr>
                <w:bCs/>
                <w:spacing w:val="-4"/>
                <w:sz w:val="21"/>
                <w:szCs w:val="21"/>
              </w:rPr>
              <w:t>Project</w:t>
            </w:r>
            <w:r>
              <w:rPr>
                <w:bCs/>
                <w:spacing w:val="-4"/>
                <w:sz w:val="21"/>
                <w:szCs w:val="21"/>
              </w:rPr>
              <w:t xml:space="preserve"> </w:t>
            </w:r>
            <w:r w:rsidRPr="00E6440E">
              <w:rPr>
                <w:bCs/>
                <w:spacing w:val="-4"/>
                <w:sz w:val="21"/>
                <w:szCs w:val="21"/>
              </w:rPr>
              <w:t>Insert Page</w:t>
            </w:r>
          </w:p>
          <w:p w14:paraId="507BE441" w14:textId="77777777" w:rsidR="00CD4787" w:rsidRDefault="00CD4787" w:rsidP="00CD4787">
            <w:pPr>
              <w:pStyle w:val="ListParagraph"/>
              <w:numPr>
                <w:ilvl w:val="0"/>
                <w:numId w:val="27"/>
              </w:numPr>
              <w:spacing w:line="480" w:lineRule="auto"/>
              <w:ind w:left="245" w:right="-115" w:hanging="180"/>
              <w:rPr>
                <w:bCs/>
                <w:sz w:val="21"/>
                <w:szCs w:val="21"/>
              </w:rPr>
            </w:pPr>
            <w:r>
              <w:rPr>
                <w:bCs/>
                <w:sz w:val="21"/>
                <w:szCs w:val="21"/>
              </w:rPr>
              <w:t>Rocket department: -</w:t>
            </w:r>
            <w:r>
              <w:t xml:space="preserve"> </w:t>
            </w:r>
            <w:r w:rsidRPr="00070EC6">
              <w:rPr>
                <w:bCs/>
                <w:sz w:val="21"/>
                <w:szCs w:val="21"/>
              </w:rPr>
              <w:t>Project</w:t>
            </w:r>
            <w:r>
              <w:rPr>
                <w:bCs/>
                <w:sz w:val="21"/>
                <w:szCs w:val="21"/>
              </w:rPr>
              <w:t xml:space="preserve"> </w:t>
            </w:r>
            <w:r w:rsidRPr="00070EC6">
              <w:rPr>
                <w:bCs/>
                <w:sz w:val="21"/>
                <w:szCs w:val="21"/>
              </w:rPr>
              <w:t>View Page</w:t>
            </w:r>
          </w:p>
          <w:p w14:paraId="3BF0762B" w14:textId="77777777" w:rsidR="00CD4787" w:rsidRDefault="00CD4787" w:rsidP="00CD4787">
            <w:pPr>
              <w:pStyle w:val="ListParagraph"/>
              <w:numPr>
                <w:ilvl w:val="0"/>
                <w:numId w:val="27"/>
              </w:numPr>
              <w:spacing w:line="480" w:lineRule="auto"/>
              <w:ind w:left="245" w:right="-115" w:hanging="180"/>
              <w:rPr>
                <w:bCs/>
                <w:sz w:val="21"/>
                <w:szCs w:val="21"/>
              </w:rPr>
            </w:pPr>
            <w:r>
              <w:rPr>
                <w:bCs/>
                <w:sz w:val="21"/>
                <w:szCs w:val="21"/>
              </w:rPr>
              <w:t>Rocket department: -</w:t>
            </w:r>
            <w:r>
              <w:t xml:space="preserve"> </w:t>
            </w:r>
            <w:r w:rsidRPr="00070EC6">
              <w:rPr>
                <w:bCs/>
                <w:sz w:val="21"/>
                <w:szCs w:val="21"/>
              </w:rPr>
              <w:t>Project</w:t>
            </w:r>
            <w:r>
              <w:rPr>
                <w:bCs/>
                <w:sz w:val="21"/>
                <w:szCs w:val="21"/>
              </w:rPr>
              <w:t xml:space="preserve"> </w:t>
            </w:r>
            <w:r w:rsidRPr="00070EC6">
              <w:rPr>
                <w:bCs/>
                <w:sz w:val="21"/>
                <w:szCs w:val="21"/>
              </w:rPr>
              <w:t>Update Page</w:t>
            </w:r>
          </w:p>
          <w:p w14:paraId="12F22052" w14:textId="77777777" w:rsidR="00CD4787" w:rsidRDefault="00CD4787" w:rsidP="00CD4787">
            <w:pPr>
              <w:pStyle w:val="ListParagraph"/>
              <w:numPr>
                <w:ilvl w:val="0"/>
                <w:numId w:val="27"/>
              </w:numPr>
              <w:spacing w:line="480" w:lineRule="auto"/>
              <w:ind w:left="245" w:right="-115" w:hanging="180"/>
              <w:rPr>
                <w:bCs/>
                <w:sz w:val="21"/>
                <w:szCs w:val="21"/>
              </w:rPr>
            </w:pPr>
            <w:r>
              <w:rPr>
                <w:bCs/>
                <w:sz w:val="21"/>
                <w:szCs w:val="21"/>
              </w:rPr>
              <w:t>Rocket department: -</w:t>
            </w:r>
            <w:r>
              <w:t xml:space="preserve"> </w:t>
            </w:r>
            <w:r w:rsidRPr="00070EC6">
              <w:rPr>
                <w:bCs/>
                <w:sz w:val="21"/>
                <w:szCs w:val="21"/>
              </w:rPr>
              <w:t>Report Page</w:t>
            </w:r>
          </w:p>
          <w:p w14:paraId="6DCEB550" w14:textId="50DFE9D6" w:rsidR="00CD4787" w:rsidRDefault="00CF2AB4" w:rsidP="00CD4787">
            <w:pPr>
              <w:pStyle w:val="ListParagraph"/>
              <w:numPr>
                <w:ilvl w:val="0"/>
                <w:numId w:val="27"/>
              </w:numPr>
              <w:spacing w:line="480" w:lineRule="auto"/>
              <w:ind w:left="245" w:right="-115" w:hanging="180"/>
              <w:rPr>
                <w:bCs/>
                <w:sz w:val="21"/>
                <w:szCs w:val="21"/>
              </w:rPr>
            </w:pPr>
            <w:r>
              <w:rPr>
                <w:noProof/>
              </w:rPr>
              <w:drawing>
                <wp:anchor distT="0" distB="0" distL="114300" distR="114300" simplePos="0" relativeHeight="251737088" behindDoc="1" locked="0" layoutInCell="1" allowOverlap="1" wp14:anchorId="6167B866" wp14:editId="60A89656">
                  <wp:simplePos x="0" y="0"/>
                  <wp:positionH relativeFrom="column">
                    <wp:posOffset>716280</wp:posOffset>
                  </wp:positionH>
                  <wp:positionV relativeFrom="paragraph">
                    <wp:posOffset>283845</wp:posOffset>
                  </wp:positionV>
                  <wp:extent cx="1310640" cy="1310640"/>
                  <wp:effectExtent l="0" t="0" r="0" b="0"/>
                  <wp:wrapTight wrapText="bothSides">
                    <wp:wrapPolygon edited="0">
                      <wp:start x="11930" y="3140"/>
                      <wp:lineTo x="3140" y="7849"/>
                      <wp:lineTo x="942" y="13186"/>
                      <wp:lineTo x="942" y="14442"/>
                      <wp:lineTo x="4081" y="18209"/>
                      <wp:lineTo x="6593" y="18209"/>
                      <wp:lineTo x="9105" y="17581"/>
                      <wp:lineTo x="16640" y="14756"/>
                      <wp:lineTo x="20093" y="9419"/>
                      <wp:lineTo x="20721" y="6907"/>
                      <wp:lineTo x="19465" y="4709"/>
                      <wp:lineTo x="17267" y="3140"/>
                      <wp:lineTo x="11930" y="3140"/>
                    </wp:wrapPolygon>
                  </wp:wrapTight>
                  <wp:docPr id="54" name="Graphic 54" descr="Solar system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Graphic 54" descr="Solar system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3"/>
                              </a:ext>
                            </a:extLst>
                          </a:blip>
                          <a:stretch>
                            <a:fillRect/>
                          </a:stretch>
                        </pic:blipFill>
                        <pic:spPr>
                          <a:xfrm>
                            <a:off x="0" y="0"/>
                            <a:ext cx="1310640" cy="1310640"/>
                          </a:xfrm>
                          <a:prstGeom prst="rect">
                            <a:avLst/>
                          </a:prstGeom>
                        </pic:spPr>
                      </pic:pic>
                    </a:graphicData>
                  </a:graphic>
                  <wp14:sizeRelH relativeFrom="margin">
                    <wp14:pctWidth>0</wp14:pctWidth>
                  </wp14:sizeRelH>
                  <wp14:sizeRelV relativeFrom="margin">
                    <wp14:pctHeight>0</wp14:pctHeight>
                  </wp14:sizeRelV>
                </wp:anchor>
              </w:drawing>
            </w:r>
            <w:r w:rsidR="00CD4787">
              <w:rPr>
                <w:bCs/>
                <w:sz w:val="21"/>
                <w:szCs w:val="21"/>
              </w:rPr>
              <w:t>Rocket department: -</w:t>
            </w:r>
            <w:r w:rsidR="00CD4787">
              <w:t xml:space="preserve"> </w:t>
            </w:r>
            <w:r w:rsidR="00CD4787" w:rsidRPr="00070EC6">
              <w:rPr>
                <w:bCs/>
                <w:sz w:val="21"/>
                <w:szCs w:val="21"/>
              </w:rPr>
              <w:t>Contact Us</w:t>
            </w:r>
          </w:p>
          <w:p w14:paraId="5BC58651" w14:textId="6304F961" w:rsidR="00CD4787" w:rsidRDefault="00CD4787" w:rsidP="00CD4787"/>
        </w:tc>
      </w:tr>
      <w:tr w:rsidR="008A5923" w14:paraId="3E73E952" w14:textId="77777777" w:rsidTr="008A5923">
        <w:trPr>
          <w:gridAfter w:val="1"/>
          <w:wAfter w:w="41" w:type="dxa"/>
          <w:trHeight w:val="479"/>
        </w:trPr>
        <w:tc>
          <w:tcPr>
            <w:tcW w:w="11223" w:type="dxa"/>
            <w:gridSpan w:val="2"/>
          </w:tcPr>
          <w:p w14:paraId="3B120C70" w14:textId="0C88E7E0" w:rsidR="008A5923" w:rsidRDefault="002E2F2B" w:rsidP="008A5923">
            <w:pPr>
              <w:jc w:val="center"/>
            </w:pPr>
            <w:r w:rsidRPr="00F75826">
              <w:rPr>
                <w:b/>
                <w:sz w:val="40"/>
                <w:szCs w:val="40"/>
              </w:rPr>
              <w:lastRenderedPageBreak/>
              <w:t>Sprint 01</w:t>
            </w:r>
          </w:p>
        </w:tc>
      </w:tr>
      <w:tr w:rsidR="008A5923" w14:paraId="2A7C027B" w14:textId="77777777" w:rsidTr="00573222">
        <w:trPr>
          <w:gridAfter w:val="1"/>
          <w:wAfter w:w="41" w:type="dxa"/>
          <w:trHeight w:val="414"/>
        </w:trPr>
        <w:tc>
          <w:tcPr>
            <w:tcW w:w="6300" w:type="dxa"/>
            <w:vAlign w:val="center"/>
          </w:tcPr>
          <w:p w14:paraId="0F0873DF" w14:textId="7AAB6879" w:rsidR="008A5923" w:rsidRDefault="008A5923" w:rsidP="008A5923">
            <w:r>
              <w:rPr>
                <w:b/>
                <w:spacing w:val="-4"/>
                <w:sz w:val="21"/>
                <w:szCs w:val="21"/>
              </w:rPr>
              <w:t>Picture of interface 1(</w:t>
            </w:r>
            <w:r w:rsidRPr="00FC3047">
              <w:rPr>
                <w:b/>
                <w:spacing w:val="-4"/>
                <w:sz w:val="21"/>
                <w:szCs w:val="21"/>
              </w:rPr>
              <w:t>Home Page</w:t>
            </w:r>
            <w:r>
              <w:rPr>
                <w:b/>
                <w:spacing w:val="-4"/>
                <w:sz w:val="21"/>
                <w:szCs w:val="21"/>
              </w:rPr>
              <w:t>)</w:t>
            </w:r>
          </w:p>
        </w:tc>
        <w:tc>
          <w:tcPr>
            <w:tcW w:w="4923" w:type="dxa"/>
            <w:vAlign w:val="center"/>
          </w:tcPr>
          <w:p w14:paraId="5251E2F0" w14:textId="1CD3E644" w:rsidR="008A5923" w:rsidRDefault="008A5923" w:rsidP="008A5923">
            <w:r>
              <w:rPr>
                <w:b/>
                <w:sz w:val="21"/>
                <w:szCs w:val="21"/>
              </w:rPr>
              <w:t>Brief description of interface 1</w:t>
            </w:r>
          </w:p>
        </w:tc>
      </w:tr>
      <w:tr w:rsidR="008A5923" w14:paraId="0D495A5B" w14:textId="77777777" w:rsidTr="00573222">
        <w:trPr>
          <w:gridAfter w:val="1"/>
          <w:wAfter w:w="41" w:type="dxa"/>
          <w:trHeight w:val="11645"/>
        </w:trPr>
        <w:tc>
          <w:tcPr>
            <w:tcW w:w="6300" w:type="dxa"/>
          </w:tcPr>
          <w:p w14:paraId="7277F4BC" w14:textId="377DD84A" w:rsidR="008A5923" w:rsidRDefault="008A5923" w:rsidP="008A5923">
            <w:r>
              <w:rPr>
                <w:noProof/>
                <w:sz w:val="28"/>
                <w:szCs w:val="28"/>
              </w:rPr>
              <w:drawing>
                <wp:anchor distT="0" distB="0" distL="114300" distR="114300" simplePos="0" relativeHeight="251659264" behindDoc="1" locked="0" layoutInCell="1" allowOverlap="1" wp14:anchorId="71DF4D4C" wp14:editId="21740B00">
                  <wp:simplePos x="0" y="0"/>
                  <wp:positionH relativeFrom="column">
                    <wp:posOffset>114300</wp:posOffset>
                  </wp:positionH>
                  <wp:positionV relativeFrom="paragraph">
                    <wp:posOffset>243840</wp:posOffset>
                  </wp:positionV>
                  <wp:extent cx="3657600" cy="545592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57600" cy="5455920"/>
                          </a:xfrm>
                          <a:prstGeom prst="rect">
                            <a:avLst/>
                          </a:prstGeom>
                        </pic:spPr>
                      </pic:pic>
                    </a:graphicData>
                  </a:graphic>
                  <wp14:sizeRelH relativeFrom="margin">
                    <wp14:pctWidth>0</wp14:pctWidth>
                  </wp14:sizeRelH>
                  <wp14:sizeRelV relativeFrom="margin">
                    <wp14:pctHeight>0</wp14:pctHeight>
                  </wp14:sizeRelV>
                </wp:anchor>
              </w:drawing>
            </w:r>
          </w:p>
        </w:tc>
        <w:tc>
          <w:tcPr>
            <w:tcW w:w="4923" w:type="dxa"/>
          </w:tcPr>
          <w:p w14:paraId="196FEBE7" w14:textId="77777777" w:rsidR="008A5923" w:rsidRDefault="008A5923" w:rsidP="008A5923">
            <w:pPr>
              <w:spacing w:line="276" w:lineRule="auto"/>
              <w:jc w:val="both"/>
              <w:rPr>
                <w:b/>
                <w:bCs/>
              </w:rPr>
            </w:pPr>
          </w:p>
          <w:p w14:paraId="0088261C" w14:textId="1C5F91FA" w:rsidR="008A5923" w:rsidRDefault="008A5923" w:rsidP="008A5923">
            <w:pPr>
              <w:spacing w:line="276" w:lineRule="auto"/>
              <w:jc w:val="both"/>
            </w:pPr>
            <w:r w:rsidRPr="00575964">
              <w:rPr>
                <w:b/>
                <w:bCs/>
              </w:rPr>
              <w:t>Purpose</w:t>
            </w:r>
            <w:r>
              <w:t xml:space="preserve">: </w:t>
            </w:r>
            <w:r w:rsidRPr="0059617F">
              <w:t>This interface is the first thing the user sees as soon as he logs into the system. Here the details of this system, objectives, services performed, etc. are presented to the user.</w:t>
            </w:r>
            <w:r>
              <w:t xml:space="preserve"> </w:t>
            </w:r>
          </w:p>
          <w:p w14:paraId="022A9FB9" w14:textId="77777777" w:rsidR="008A5923" w:rsidRDefault="008A5923" w:rsidP="008A5923">
            <w:pPr>
              <w:spacing w:line="276" w:lineRule="auto"/>
              <w:jc w:val="both"/>
              <w:rPr>
                <w:b/>
                <w:bCs/>
              </w:rPr>
            </w:pPr>
          </w:p>
          <w:p w14:paraId="383E1B61" w14:textId="77777777" w:rsidR="008A5923" w:rsidRDefault="008A5923" w:rsidP="008A5923">
            <w:pPr>
              <w:spacing w:line="276" w:lineRule="auto"/>
              <w:jc w:val="both"/>
            </w:pPr>
            <w:r w:rsidRPr="00575964">
              <w:rPr>
                <w:b/>
                <w:bCs/>
              </w:rPr>
              <w:t>Flow</w:t>
            </w:r>
            <w:r>
              <w:rPr>
                <w:b/>
                <w:bCs/>
              </w:rPr>
              <w:t>:</w:t>
            </w:r>
            <w:r w:rsidRPr="00700AD8">
              <w:t xml:space="preserve"> Users can scroll down and read any desired information about the system. The top navigation bar appears and allows you to navigate to other interfaces.</w:t>
            </w:r>
            <w:r>
              <w:t xml:space="preserve"> </w:t>
            </w:r>
          </w:p>
          <w:p w14:paraId="41AD2CCB" w14:textId="77777777" w:rsidR="008A5923" w:rsidRDefault="008A5923" w:rsidP="008A5923">
            <w:pPr>
              <w:spacing w:line="276" w:lineRule="auto"/>
              <w:jc w:val="both"/>
            </w:pPr>
          </w:p>
          <w:p w14:paraId="2B9C3D17" w14:textId="77777777" w:rsidR="008A5923" w:rsidRDefault="008A5923" w:rsidP="008A5923">
            <w:pPr>
              <w:spacing w:line="276" w:lineRule="auto"/>
              <w:ind w:left="-90"/>
              <w:jc w:val="both"/>
            </w:pPr>
            <w:r>
              <w:rPr>
                <w:b/>
                <w:bCs/>
              </w:rPr>
              <w:t>Good practices</w:t>
            </w:r>
            <w:r>
              <w:t xml:space="preserve">: </w:t>
            </w:r>
          </w:p>
          <w:p w14:paraId="23E070ED" w14:textId="77777777" w:rsidR="008A5923" w:rsidRDefault="008A5923" w:rsidP="008A5923">
            <w:pPr>
              <w:pStyle w:val="ListParagraph"/>
              <w:numPr>
                <w:ilvl w:val="0"/>
                <w:numId w:val="28"/>
              </w:numPr>
              <w:spacing w:line="276" w:lineRule="auto"/>
              <w:jc w:val="both"/>
            </w:pPr>
            <w:r w:rsidRPr="0033156B">
              <w:t xml:space="preserve">The interface is designed with a focus on one specific task, that is to get the attention of the users. </w:t>
            </w:r>
          </w:p>
          <w:p w14:paraId="7458F834" w14:textId="391A8A4A" w:rsidR="008A5923" w:rsidRDefault="008A5923" w:rsidP="008A5923">
            <w:pPr>
              <w:pStyle w:val="ListParagraph"/>
              <w:numPr>
                <w:ilvl w:val="0"/>
                <w:numId w:val="28"/>
              </w:numPr>
              <w:spacing w:line="276" w:lineRule="auto"/>
              <w:jc w:val="both"/>
            </w:pPr>
            <w:r w:rsidRPr="0033156B">
              <w:t>The interface is attractively designed, and various animations are used to get the user's attention.</w:t>
            </w:r>
          </w:p>
          <w:p w14:paraId="4A3800AA" w14:textId="68EBBDBA" w:rsidR="00CF2AB4" w:rsidRPr="0033156B" w:rsidRDefault="00CF2AB4" w:rsidP="00CF2AB4">
            <w:pPr>
              <w:pStyle w:val="ListParagraph"/>
              <w:spacing w:line="276" w:lineRule="auto"/>
              <w:jc w:val="both"/>
            </w:pPr>
          </w:p>
          <w:p w14:paraId="1436E75E" w14:textId="77777777" w:rsidR="008A5923" w:rsidRDefault="008A5923" w:rsidP="008A5923">
            <w:pPr>
              <w:spacing w:line="276" w:lineRule="auto"/>
            </w:pPr>
          </w:p>
          <w:p w14:paraId="7EF4B825" w14:textId="04997708" w:rsidR="008A5923" w:rsidRDefault="00CF2AB4" w:rsidP="008A5923">
            <w:r>
              <w:rPr>
                <w:noProof/>
              </w:rPr>
              <w:drawing>
                <wp:anchor distT="0" distB="0" distL="114300" distR="114300" simplePos="0" relativeHeight="251738112" behindDoc="1" locked="0" layoutInCell="1" allowOverlap="1" wp14:anchorId="0E780E94" wp14:editId="0DE33E69">
                  <wp:simplePos x="0" y="0"/>
                  <wp:positionH relativeFrom="column">
                    <wp:posOffset>1402080</wp:posOffset>
                  </wp:positionH>
                  <wp:positionV relativeFrom="paragraph">
                    <wp:posOffset>435610</wp:posOffset>
                  </wp:positionV>
                  <wp:extent cx="1348740" cy="1379220"/>
                  <wp:effectExtent l="0" t="0" r="0" b="0"/>
                  <wp:wrapTight wrapText="bothSides">
                    <wp:wrapPolygon edited="0">
                      <wp:start x="9763" y="298"/>
                      <wp:lineTo x="3051" y="1790"/>
                      <wp:lineTo x="2746" y="3282"/>
                      <wp:lineTo x="5186" y="5669"/>
                      <wp:lineTo x="305" y="8055"/>
                      <wp:lineTo x="305" y="10442"/>
                      <wp:lineTo x="5186" y="10442"/>
                      <wp:lineTo x="3051" y="12530"/>
                      <wp:lineTo x="2136" y="14022"/>
                      <wp:lineTo x="1831" y="18199"/>
                      <wp:lineTo x="3051" y="19392"/>
                      <wp:lineTo x="5797" y="19989"/>
                      <wp:lineTo x="15864" y="19989"/>
                      <wp:lineTo x="18305" y="19392"/>
                      <wp:lineTo x="19831" y="17602"/>
                      <wp:lineTo x="19525" y="14619"/>
                      <wp:lineTo x="18305" y="12530"/>
                      <wp:lineTo x="16169" y="10442"/>
                      <wp:lineTo x="19831" y="8652"/>
                      <wp:lineTo x="19831" y="7160"/>
                      <wp:lineTo x="16475" y="5669"/>
                      <wp:lineTo x="16780" y="4475"/>
                      <wp:lineTo x="13424" y="1193"/>
                      <wp:lineTo x="11593" y="298"/>
                      <wp:lineTo x="9763" y="298"/>
                    </wp:wrapPolygon>
                  </wp:wrapTight>
                  <wp:docPr id="55" name="Graphic 55" descr="Astronaut fema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Graphic 55" descr="Astronaut female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6"/>
                              </a:ext>
                            </a:extLst>
                          </a:blip>
                          <a:stretch>
                            <a:fillRect/>
                          </a:stretch>
                        </pic:blipFill>
                        <pic:spPr>
                          <a:xfrm>
                            <a:off x="0" y="0"/>
                            <a:ext cx="1348740" cy="1379220"/>
                          </a:xfrm>
                          <a:prstGeom prst="rect">
                            <a:avLst/>
                          </a:prstGeom>
                        </pic:spPr>
                      </pic:pic>
                    </a:graphicData>
                  </a:graphic>
                  <wp14:sizeRelH relativeFrom="margin">
                    <wp14:pctWidth>0</wp14:pctWidth>
                  </wp14:sizeRelH>
                  <wp14:sizeRelV relativeFrom="margin">
                    <wp14:pctHeight>0</wp14:pctHeight>
                  </wp14:sizeRelV>
                </wp:anchor>
              </w:drawing>
            </w:r>
          </w:p>
        </w:tc>
      </w:tr>
    </w:tbl>
    <w:p w14:paraId="283981A9" w14:textId="1E4FEBCC" w:rsidR="00BB5DAC" w:rsidRDefault="00BB5DAC" w:rsidP="0065497A"/>
    <w:p w14:paraId="7B15C10E" w14:textId="3B1D6F53" w:rsidR="008A5923" w:rsidRDefault="008A5923" w:rsidP="0065497A"/>
    <w:p w14:paraId="73448B28" w14:textId="279B6CBA" w:rsidR="008A5923" w:rsidRDefault="008A5923" w:rsidP="0065497A"/>
    <w:tbl>
      <w:tblPr>
        <w:tblStyle w:val="TableGrid"/>
        <w:tblW w:w="0" w:type="auto"/>
        <w:tblInd w:w="-431" w:type="dxa"/>
        <w:tblLook w:val="04A0" w:firstRow="1" w:lastRow="0" w:firstColumn="1" w:lastColumn="0" w:noHBand="0" w:noVBand="1"/>
      </w:tblPr>
      <w:tblGrid>
        <w:gridCol w:w="6996"/>
        <w:gridCol w:w="4225"/>
      </w:tblGrid>
      <w:tr w:rsidR="008A5923" w14:paraId="4DB7166F" w14:textId="77777777" w:rsidTr="00573222">
        <w:trPr>
          <w:trHeight w:val="482"/>
        </w:trPr>
        <w:tc>
          <w:tcPr>
            <w:tcW w:w="6996" w:type="dxa"/>
            <w:vAlign w:val="center"/>
          </w:tcPr>
          <w:p w14:paraId="5ABDA07E" w14:textId="47EF83E4" w:rsidR="008A5923" w:rsidRDefault="008A5923" w:rsidP="008A5923">
            <w:r>
              <w:rPr>
                <w:b/>
                <w:spacing w:val="-4"/>
                <w:sz w:val="21"/>
                <w:szCs w:val="21"/>
              </w:rPr>
              <w:t>Picture of interface 2(</w:t>
            </w:r>
            <w:r w:rsidRPr="00FC3047">
              <w:rPr>
                <w:b/>
                <w:spacing w:val="-4"/>
                <w:sz w:val="21"/>
                <w:szCs w:val="21"/>
              </w:rPr>
              <w:t>Rocket Home Page</w:t>
            </w:r>
            <w:r>
              <w:rPr>
                <w:b/>
                <w:spacing w:val="-4"/>
                <w:sz w:val="21"/>
                <w:szCs w:val="21"/>
              </w:rPr>
              <w:t>)</w:t>
            </w:r>
          </w:p>
        </w:tc>
        <w:tc>
          <w:tcPr>
            <w:tcW w:w="4225" w:type="dxa"/>
            <w:vAlign w:val="center"/>
          </w:tcPr>
          <w:p w14:paraId="37C2F829" w14:textId="4AA39380" w:rsidR="008A5923" w:rsidRDefault="008A5923" w:rsidP="008A5923">
            <w:r>
              <w:rPr>
                <w:b/>
                <w:sz w:val="21"/>
                <w:szCs w:val="21"/>
              </w:rPr>
              <w:t>Brief description of interface 2</w:t>
            </w:r>
          </w:p>
        </w:tc>
      </w:tr>
      <w:tr w:rsidR="008A5923" w14:paraId="64464C76" w14:textId="77777777" w:rsidTr="00573222">
        <w:trPr>
          <w:trHeight w:val="11543"/>
        </w:trPr>
        <w:tc>
          <w:tcPr>
            <w:tcW w:w="6996" w:type="dxa"/>
          </w:tcPr>
          <w:p w14:paraId="03E47C7D" w14:textId="1B5CDD42" w:rsidR="008A5923" w:rsidRDefault="008A5923" w:rsidP="008A5923">
            <w:r>
              <w:rPr>
                <w:noProof/>
              </w:rPr>
              <w:drawing>
                <wp:anchor distT="0" distB="0" distL="114300" distR="114300" simplePos="0" relativeHeight="251661312" behindDoc="1" locked="0" layoutInCell="1" allowOverlap="1" wp14:anchorId="54A0E788" wp14:editId="15E842A4">
                  <wp:simplePos x="0" y="0"/>
                  <wp:positionH relativeFrom="column">
                    <wp:posOffset>0</wp:posOffset>
                  </wp:positionH>
                  <wp:positionV relativeFrom="paragraph">
                    <wp:posOffset>526415</wp:posOffset>
                  </wp:positionV>
                  <wp:extent cx="4290060" cy="308864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290060" cy="3088640"/>
                          </a:xfrm>
                          <a:prstGeom prst="rect">
                            <a:avLst/>
                          </a:prstGeom>
                        </pic:spPr>
                      </pic:pic>
                    </a:graphicData>
                  </a:graphic>
                  <wp14:sizeRelH relativeFrom="margin">
                    <wp14:pctWidth>0</wp14:pctWidth>
                  </wp14:sizeRelH>
                  <wp14:sizeRelV relativeFrom="margin">
                    <wp14:pctHeight>0</wp14:pctHeight>
                  </wp14:sizeRelV>
                </wp:anchor>
              </w:drawing>
            </w:r>
          </w:p>
        </w:tc>
        <w:tc>
          <w:tcPr>
            <w:tcW w:w="4225" w:type="dxa"/>
          </w:tcPr>
          <w:p w14:paraId="35DCFE84" w14:textId="77777777" w:rsidR="00573222" w:rsidRDefault="00573222" w:rsidP="008A5923">
            <w:pPr>
              <w:spacing w:line="276" w:lineRule="auto"/>
              <w:jc w:val="both"/>
              <w:rPr>
                <w:b/>
                <w:bCs/>
              </w:rPr>
            </w:pPr>
          </w:p>
          <w:p w14:paraId="34C1FFE1" w14:textId="01C9CD7E" w:rsidR="00BC2184" w:rsidRDefault="008A5923" w:rsidP="008A5923">
            <w:pPr>
              <w:spacing w:line="276" w:lineRule="auto"/>
              <w:jc w:val="both"/>
            </w:pPr>
            <w:r w:rsidRPr="00575964">
              <w:rPr>
                <w:b/>
                <w:bCs/>
              </w:rPr>
              <w:t>Purpose</w:t>
            </w:r>
            <w:r>
              <w:t>:</w:t>
            </w:r>
            <w:r w:rsidRPr="00DF4816">
              <w:t xml:space="preserve"> </w:t>
            </w:r>
          </w:p>
          <w:p w14:paraId="56CEA1DA" w14:textId="0B9D8347" w:rsidR="008A5923" w:rsidRDefault="008A5923" w:rsidP="008A5923">
            <w:pPr>
              <w:spacing w:line="276" w:lineRule="auto"/>
              <w:jc w:val="both"/>
            </w:pPr>
            <w:r w:rsidRPr="00DF4816">
              <w:t xml:space="preserve">The user accesses this interface by touching the function called </w:t>
            </w:r>
            <w:r w:rsidRPr="00DF4816">
              <w:rPr>
                <w:b/>
                <w:bCs/>
              </w:rPr>
              <w:t>'Fly with Rocket'</w:t>
            </w:r>
            <w:r w:rsidRPr="00DF4816">
              <w:t xml:space="preserve"> in the navigation bar. This acts as a main interface to that function.</w:t>
            </w:r>
          </w:p>
          <w:p w14:paraId="5023FD63" w14:textId="77777777" w:rsidR="008A5923" w:rsidRDefault="008A5923" w:rsidP="008A5923">
            <w:pPr>
              <w:spacing w:line="276" w:lineRule="auto"/>
              <w:jc w:val="both"/>
            </w:pPr>
          </w:p>
          <w:p w14:paraId="44A1BB5C" w14:textId="77777777" w:rsidR="00BC2184" w:rsidRDefault="008A5923" w:rsidP="008A5923">
            <w:pPr>
              <w:spacing w:line="276" w:lineRule="auto"/>
              <w:ind w:left="-90"/>
              <w:jc w:val="both"/>
            </w:pPr>
            <w:r w:rsidRPr="00575964">
              <w:rPr>
                <w:b/>
                <w:bCs/>
              </w:rPr>
              <w:t>Flow</w:t>
            </w:r>
            <w:r>
              <w:t>:</w:t>
            </w:r>
          </w:p>
          <w:p w14:paraId="0FBCACF6" w14:textId="27280056" w:rsidR="008A5923" w:rsidRDefault="008A5923" w:rsidP="008A5923">
            <w:pPr>
              <w:spacing w:line="276" w:lineRule="auto"/>
              <w:ind w:left="-90"/>
              <w:jc w:val="both"/>
            </w:pPr>
            <w:r>
              <w:t xml:space="preserve"> </w:t>
            </w:r>
            <w:r w:rsidRPr="00FC3047">
              <w:t>Touching the logo and button on the interface gives way to two more sub-main interfaces.</w:t>
            </w:r>
          </w:p>
          <w:p w14:paraId="544425B8" w14:textId="77777777" w:rsidR="008A5923" w:rsidRDefault="008A5923" w:rsidP="008A5923">
            <w:pPr>
              <w:spacing w:line="276" w:lineRule="auto"/>
              <w:ind w:left="-90"/>
              <w:jc w:val="both"/>
            </w:pPr>
          </w:p>
          <w:p w14:paraId="5567E134" w14:textId="66334BBC" w:rsidR="008A5923" w:rsidRDefault="008A5923" w:rsidP="008A5923">
            <w:pPr>
              <w:spacing w:line="276" w:lineRule="auto"/>
              <w:ind w:left="-90"/>
            </w:pPr>
            <w:r>
              <w:rPr>
                <w:b/>
                <w:bCs/>
              </w:rPr>
              <w:t>Good practices</w:t>
            </w:r>
            <w:r>
              <w:t xml:space="preserve">: </w:t>
            </w:r>
          </w:p>
          <w:p w14:paraId="58ED6AD3" w14:textId="77777777" w:rsidR="00BC2184" w:rsidRDefault="00BC2184" w:rsidP="008A5923">
            <w:pPr>
              <w:spacing w:line="276" w:lineRule="auto"/>
              <w:ind w:left="-90"/>
            </w:pPr>
          </w:p>
          <w:p w14:paraId="05A6AC79" w14:textId="77777777" w:rsidR="00BC2184" w:rsidRDefault="008A5923" w:rsidP="008A5923">
            <w:pPr>
              <w:pStyle w:val="ListParagraph"/>
              <w:numPr>
                <w:ilvl w:val="0"/>
                <w:numId w:val="28"/>
              </w:numPr>
              <w:spacing w:line="276" w:lineRule="auto"/>
              <w:jc w:val="both"/>
            </w:pPr>
            <w:r w:rsidRPr="0033156B">
              <w:t>The interface is designed with a focus on one specific task, that is to get the attention of the users.</w:t>
            </w:r>
          </w:p>
          <w:p w14:paraId="0D376E2C" w14:textId="2AF49FE4" w:rsidR="008A5923" w:rsidRDefault="008A5923" w:rsidP="00BC2184">
            <w:pPr>
              <w:pStyle w:val="ListParagraph"/>
              <w:spacing w:line="276" w:lineRule="auto"/>
              <w:jc w:val="both"/>
            </w:pPr>
            <w:r w:rsidRPr="0033156B">
              <w:t xml:space="preserve"> </w:t>
            </w:r>
          </w:p>
          <w:p w14:paraId="7279BA15" w14:textId="77777777" w:rsidR="008A5923" w:rsidRDefault="008A5923" w:rsidP="00BC2184">
            <w:pPr>
              <w:pStyle w:val="ListParagraph"/>
              <w:numPr>
                <w:ilvl w:val="0"/>
                <w:numId w:val="28"/>
              </w:numPr>
            </w:pPr>
            <w:r w:rsidRPr="0033156B">
              <w:t>The interface is attractively designed, and various animations are used to get the user's attention</w:t>
            </w:r>
          </w:p>
          <w:p w14:paraId="42E4BEA6" w14:textId="77777777" w:rsidR="00573222" w:rsidRDefault="00573222" w:rsidP="00573222">
            <w:pPr>
              <w:pStyle w:val="ListParagraph"/>
            </w:pPr>
          </w:p>
          <w:p w14:paraId="185BDFEB" w14:textId="77777777" w:rsidR="00573222" w:rsidRPr="0033156B" w:rsidRDefault="00573222" w:rsidP="00573222">
            <w:pPr>
              <w:pStyle w:val="ListParagraph"/>
              <w:numPr>
                <w:ilvl w:val="0"/>
                <w:numId w:val="28"/>
              </w:numPr>
              <w:spacing w:after="160" w:line="259" w:lineRule="auto"/>
            </w:pPr>
            <w:r w:rsidRPr="003724FD">
              <w:t>When the user hovers the mouse cursor over a label or button, a brief description of that label or button is given.</w:t>
            </w:r>
          </w:p>
          <w:p w14:paraId="6F888AEB" w14:textId="25EC39FF" w:rsidR="00573222" w:rsidRDefault="00573222" w:rsidP="00573222">
            <w:pPr>
              <w:pStyle w:val="ListParagraph"/>
            </w:pPr>
          </w:p>
        </w:tc>
      </w:tr>
    </w:tbl>
    <w:p w14:paraId="10A6E454" w14:textId="75B9CCB7" w:rsidR="008A5923" w:rsidRDefault="008A5923" w:rsidP="0065497A"/>
    <w:p w14:paraId="73EF737A" w14:textId="442DF7D8" w:rsidR="008A5923" w:rsidRDefault="008A5923" w:rsidP="0065497A"/>
    <w:p w14:paraId="328A024B" w14:textId="7386D581" w:rsidR="008A5923" w:rsidRDefault="008A5923" w:rsidP="0065497A"/>
    <w:tbl>
      <w:tblPr>
        <w:tblStyle w:val="TableGrid"/>
        <w:tblW w:w="11316" w:type="dxa"/>
        <w:tblInd w:w="-431" w:type="dxa"/>
        <w:tblLook w:val="04A0" w:firstRow="1" w:lastRow="0" w:firstColumn="1" w:lastColumn="0" w:noHBand="0" w:noVBand="1"/>
      </w:tblPr>
      <w:tblGrid>
        <w:gridCol w:w="8028"/>
        <w:gridCol w:w="3288"/>
      </w:tblGrid>
      <w:tr w:rsidR="00B873F6" w14:paraId="551C8FBA" w14:textId="77777777" w:rsidTr="00B7037C">
        <w:trPr>
          <w:trHeight w:val="479"/>
        </w:trPr>
        <w:tc>
          <w:tcPr>
            <w:tcW w:w="7896" w:type="dxa"/>
            <w:vAlign w:val="center"/>
          </w:tcPr>
          <w:p w14:paraId="48148A22" w14:textId="7E68E9CA" w:rsidR="00C92761" w:rsidRDefault="00C92761" w:rsidP="00C92761">
            <w:r>
              <w:rPr>
                <w:b/>
                <w:spacing w:val="-4"/>
                <w:sz w:val="21"/>
                <w:szCs w:val="21"/>
              </w:rPr>
              <w:lastRenderedPageBreak/>
              <w:t>Picture of interface 3(</w:t>
            </w:r>
            <w:r w:rsidRPr="00EB1FF1">
              <w:rPr>
                <w:b/>
                <w:spacing w:val="-4"/>
                <w:sz w:val="21"/>
                <w:szCs w:val="21"/>
              </w:rPr>
              <w:t>RocketList Page</w:t>
            </w:r>
            <w:r>
              <w:rPr>
                <w:b/>
                <w:spacing w:val="-4"/>
                <w:sz w:val="21"/>
                <w:szCs w:val="21"/>
              </w:rPr>
              <w:t>)</w:t>
            </w:r>
          </w:p>
        </w:tc>
        <w:tc>
          <w:tcPr>
            <w:tcW w:w="3420" w:type="dxa"/>
            <w:vAlign w:val="center"/>
          </w:tcPr>
          <w:p w14:paraId="5704256C" w14:textId="19DDF860" w:rsidR="00C92761" w:rsidRDefault="00C92761" w:rsidP="00C92761">
            <w:r>
              <w:rPr>
                <w:b/>
                <w:sz w:val="21"/>
                <w:szCs w:val="21"/>
              </w:rPr>
              <w:t>Brief description of interface 3</w:t>
            </w:r>
          </w:p>
        </w:tc>
      </w:tr>
      <w:tr w:rsidR="00B873F6" w14:paraId="79EA0091" w14:textId="77777777" w:rsidTr="00B7037C">
        <w:trPr>
          <w:trHeight w:val="12463"/>
        </w:trPr>
        <w:tc>
          <w:tcPr>
            <w:tcW w:w="7896" w:type="dxa"/>
          </w:tcPr>
          <w:p w14:paraId="43C2B733" w14:textId="1F2DE866" w:rsidR="00C92761" w:rsidRDefault="00C92761" w:rsidP="00C92761">
            <w:r>
              <w:rPr>
                <w:b/>
                <w:bCs/>
                <w:noProof/>
                <w:sz w:val="28"/>
                <w:szCs w:val="28"/>
              </w:rPr>
              <w:drawing>
                <wp:anchor distT="0" distB="0" distL="114300" distR="114300" simplePos="0" relativeHeight="251663360" behindDoc="1" locked="0" layoutInCell="1" allowOverlap="1" wp14:anchorId="3F394A27" wp14:editId="075086DF">
                  <wp:simplePos x="0" y="0"/>
                  <wp:positionH relativeFrom="column">
                    <wp:posOffset>76200</wp:posOffset>
                  </wp:positionH>
                  <wp:positionV relativeFrom="paragraph">
                    <wp:posOffset>421640</wp:posOffset>
                  </wp:positionV>
                  <wp:extent cx="4823460" cy="376174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823460" cy="3761740"/>
                          </a:xfrm>
                          <a:prstGeom prst="rect">
                            <a:avLst/>
                          </a:prstGeom>
                        </pic:spPr>
                      </pic:pic>
                    </a:graphicData>
                  </a:graphic>
                  <wp14:sizeRelH relativeFrom="margin">
                    <wp14:pctWidth>0</wp14:pctWidth>
                  </wp14:sizeRelH>
                  <wp14:sizeRelV relativeFrom="margin">
                    <wp14:pctHeight>0</wp14:pctHeight>
                  </wp14:sizeRelV>
                </wp:anchor>
              </w:drawing>
            </w:r>
          </w:p>
        </w:tc>
        <w:tc>
          <w:tcPr>
            <w:tcW w:w="3420" w:type="dxa"/>
          </w:tcPr>
          <w:p w14:paraId="6EE889B0" w14:textId="77777777" w:rsidR="00C92761" w:rsidRDefault="00C92761" w:rsidP="00C92761">
            <w:pPr>
              <w:jc w:val="both"/>
              <w:rPr>
                <w:b/>
                <w:bCs/>
                <w:sz w:val="28"/>
                <w:szCs w:val="28"/>
              </w:rPr>
            </w:pPr>
          </w:p>
          <w:p w14:paraId="712CBFFD" w14:textId="0FB00626" w:rsidR="00C92761" w:rsidRDefault="00C92761" w:rsidP="00C92761">
            <w:pPr>
              <w:jc w:val="both"/>
            </w:pPr>
            <w:r w:rsidRPr="00FD2297">
              <w:rPr>
                <w:b/>
                <w:bCs/>
                <w:sz w:val="28"/>
                <w:szCs w:val="28"/>
              </w:rPr>
              <w:t>Purpose:</w:t>
            </w:r>
            <w:r>
              <w:rPr>
                <w:b/>
                <w:bCs/>
                <w:sz w:val="28"/>
                <w:szCs w:val="28"/>
              </w:rPr>
              <w:t xml:space="preserve"> </w:t>
            </w:r>
            <w:r w:rsidRPr="006417E1">
              <w:t>This interface will be used to view rocket details for the users.</w:t>
            </w:r>
          </w:p>
          <w:p w14:paraId="5CCE3BBA" w14:textId="77777777" w:rsidR="00C92761" w:rsidRDefault="00C92761" w:rsidP="00C92761">
            <w:pPr>
              <w:jc w:val="both"/>
            </w:pPr>
          </w:p>
          <w:p w14:paraId="6ED64148" w14:textId="77777777" w:rsidR="00C92761" w:rsidRDefault="00C92761" w:rsidP="00C92761">
            <w:pPr>
              <w:jc w:val="both"/>
            </w:pPr>
            <w:r>
              <w:rPr>
                <w:b/>
                <w:bCs/>
                <w:sz w:val="28"/>
                <w:szCs w:val="28"/>
              </w:rPr>
              <w:t>Flow</w:t>
            </w:r>
            <w:r w:rsidRPr="00FD2297">
              <w:rPr>
                <w:b/>
                <w:bCs/>
                <w:sz w:val="28"/>
                <w:szCs w:val="28"/>
              </w:rPr>
              <w:t>:</w:t>
            </w:r>
            <w:r w:rsidRPr="00700AD8">
              <w:t xml:space="preserve"> </w:t>
            </w:r>
            <w:r w:rsidRPr="00AF45E1">
              <w:t>By touching each card view, the user can view the details of the rockets. A difficult-to-find description can be searched by touching the search bar.</w:t>
            </w:r>
          </w:p>
          <w:p w14:paraId="2C936AE2" w14:textId="77777777" w:rsidR="00C92761" w:rsidRDefault="00C92761" w:rsidP="00C92761">
            <w:pPr>
              <w:jc w:val="both"/>
            </w:pPr>
          </w:p>
          <w:p w14:paraId="2E78202B" w14:textId="77777777" w:rsidR="00C92761" w:rsidRDefault="00C92761" w:rsidP="00C92761">
            <w:pPr>
              <w:jc w:val="both"/>
              <w:rPr>
                <w:b/>
                <w:bCs/>
                <w:sz w:val="28"/>
                <w:szCs w:val="28"/>
              </w:rPr>
            </w:pPr>
            <w:r>
              <w:rPr>
                <w:b/>
                <w:bCs/>
                <w:sz w:val="28"/>
                <w:szCs w:val="28"/>
              </w:rPr>
              <w:t>Good practices</w:t>
            </w:r>
            <w:r w:rsidRPr="00FD2297">
              <w:rPr>
                <w:b/>
                <w:bCs/>
                <w:sz w:val="28"/>
                <w:szCs w:val="28"/>
              </w:rPr>
              <w:t>:</w:t>
            </w:r>
            <w:r>
              <w:rPr>
                <w:b/>
                <w:bCs/>
                <w:sz w:val="28"/>
                <w:szCs w:val="28"/>
              </w:rPr>
              <w:t xml:space="preserve"> </w:t>
            </w:r>
          </w:p>
          <w:p w14:paraId="5176D0B6" w14:textId="77777777" w:rsidR="00C92761" w:rsidRDefault="00C92761" w:rsidP="00C92761">
            <w:pPr>
              <w:jc w:val="both"/>
              <w:rPr>
                <w:b/>
                <w:bCs/>
                <w:sz w:val="28"/>
                <w:szCs w:val="28"/>
              </w:rPr>
            </w:pPr>
          </w:p>
          <w:p w14:paraId="5631ADB5" w14:textId="77777777" w:rsidR="00C92761" w:rsidRPr="00AB18B9" w:rsidRDefault="00C92761" w:rsidP="00C92761">
            <w:pPr>
              <w:pStyle w:val="ListParagraph"/>
              <w:numPr>
                <w:ilvl w:val="0"/>
                <w:numId w:val="29"/>
              </w:numPr>
              <w:jc w:val="both"/>
            </w:pPr>
            <w:r w:rsidRPr="00AB18B9">
              <w:t xml:space="preserve">The interface was designed by focusing on one specific task, which is the view of the rocket details for the users. </w:t>
            </w:r>
          </w:p>
          <w:p w14:paraId="4AE1DF8E" w14:textId="77777777" w:rsidR="00C92761" w:rsidRDefault="00C92761" w:rsidP="00C92761">
            <w:pPr>
              <w:jc w:val="both"/>
            </w:pPr>
          </w:p>
          <w:p w14:paraId="564A2C84" w14:textId="77777777" w:rsidR="00C92761" w:rsidRPr="00AB18B9" w:rsidRDefault="00C92761" w:rsidP="00C92761">
            <w:pPr>
              <w:pStyle w:val="ListParagraph"/>
              <w:numPr>
                <w:ilvl w:val="0"/>
                <w:numId w:val="29"/>
              </w:numPr>
              <w:jc w:val="both"/>
            </w:pPr>
            <w:r w:rsidRPr="00AB18B9">
              <w:t>The search option filters the data entered by the user.</w:t>
            </w:r>
          </w:p>
          <w:p w14:paraId="769AAD4D" w14:textId="77777777" w:rsidR="00C92761" w:rsidRDefault="00C92761" w:rsidP="00C92761">
            <w:pPr>
              <w:jc w:val="both"/>
            </w:pPr>
          </w:p>
          <w:p w14:paraId="26F74BA6" w14:textId="1D3663A5" w:rsidR="00C92761" w:rsidRPr="00AB18B9" w:rsidRDefault="00C92761" w:rsidP="00C92761">
            <w:pPr>
              <w:pStyle w:val="ListParagraph"/>
              <w:numPr>
                <w:ilvl w:val="0"/>
                <w:numId w:val="29"/>
              </w:numPr>
              <w:jc w:val="both"/>
            </w:pPr>
            <w:r w:rsidRPr="00AB18B9">
              <w:t>The interface is attractively designed, and various animations are used to get the user's attention</w:t>
            </w:r>
            <w:r w:rsidR="00B7037C">
              <w:t>.</w:t>
            </w:r>
          </w:p>
          <w:p w14:paraId="1FFAF732" w14:textId="77777777" w:rsidR="00C92761" w:rsidRDefault="00C92761" w:rsidP="00C92761"/>
        </w:tc>
      </w:tr>
      <w:tr w:rsidR="00B873F6" w14:paraId="3B910EE0" w14:textId="77777777" w:rsidTr="00B7037C">
        <w:trPr>
          <w:trHeight w:val="621"/>
        </w:trPr>
        <w:tc>
          <w:tcPr>
            <w:tcW w:w="7896" w:type="dxa"/>
            <w:vAlign w:val="center"/>
          </w:tcPr>
          <w:p w14:paraId="20B79691" w14:textId="2DC452EC" w:rsidR="00C92761" w:rsidRDefault="00C92761" w:rsidP="00C92761">
            <w:r>
              <w:rPr>
                <w:b/>
                <w:spacing w:val="-4"/>
                <w:sz w:val="21"/>
                <w:szCs w:val="21"/>
              </w:rPr>
              <w:lastRenderedPageBreak/>
              <w:t>Picture of interface 4(</w:t>
            </w:r>
            <w:proofErr w:type="spellStart"/>
            <w:r w:rsidRPr="008B6AB7">
              <w:rPr>
                <w:b/>
                <w:spacing w:val="-4"/>
                <w:sz w:val="21"/>
                <w:szCs w:val="21"/>
              </w:rPr>
              <w:t>RocketInsert</w:t>
            </w:r>
            <w:proofErr w:type="spellEnd"/>
            <w:r w:rsidRPr="008B6AB7">
              <w:rPr>
                <w:b/>
                <w:spacing w:val="-4"/>
                <w:sz w:val="21"/>
                <w:szCs w:val="21"/>
              </w:rPr>
              <w:t xml:space="preserve"> Page</w:t>
            </w:r>
            <w:r>
              <w:rPr>
                <w:b/>
                <w:spacing w:val="-4"/>
                <w:sz w:val="21"/>
                <w:szCs w:val="21"/>
              </w:rPr>
              <w:t>)</w:t>
            </w:r>
          </w:p>
        </w:tc>
        <w:tc>
          <w:tcPr>
            <w:tcW w:w="3420" w:type="dxa"/>
            <w:vAlign w:val="center"/>
          </w:tcPr>
          <w:p w14:paraId="3E180BFF" w14:textId="5FADFCC7" w:rsidR="00C92761" w:rsidRDefault="00C92761" w:rsidP="00C92761">
            <w:r>
              <w:rPr>
                <w:b/>
                <w:sz w:val="21"/>
                <w:szCs w:val="21"/>
              </w:rPr>
              <w:t>Brief description of interface 4</w:t>
            </w:r>
          </w:p>
        </w:tc>
      </w:tr>
      <w:tr w:rsidR="00B873F6" w14:paraId="3345575D" w14:textId="77777777" w:rsidTr="00B7037C">
        <w:trPr>
          <w:trHeight w:val="12389"/>
        </w:trPr>
        <w:tc>
          <w:tcPr>
            <w:tcW w:w="7896" w:type="dxa"/>
          </w:tcPr>
          <w:p w14:paraId="46F48E07" w14:textId="749A040B" w:rsidR="00C92761" w:rsidRDefault="00B873F6" w:rsidP="00C92761">
            <w:r>
              <w:rPr>
                <w:noProof/>
              </w:rPr>
              <w:drawing>
                <wp:anchor distT="0" distB="0" distL="114300" distR="114300" simplePos="0" relativeHeight="251727872" behindDoc="1" locked="0" layoutInCell="1" allowOverlap="1" wp14:anchorId="539A08D0" wp14:editId="7BB80304">
                  <wp:simplePos x="0" y="0"/>
                  <wp:positionH relativeFrom="column">
                    <wp:posOffset>0</wp:posOffset>
                  </wp:positionH>
                  <wp:positionV relativeFrom="paragraph">
                    <wp:posOffset>651510</wp:posOffset>
                  </wp:positionV>
                  <wp:extent cx="4960620" cy="3703320"/>
                  <wp:effectExtent l="0" t="0" r="0" b="0"/>
                  <wp:wrapTight wrapText="bothSides">
                    <wp:wrapPolygon edited="0">
                      <wp:start x="0" y="0"/>
                      <wp:lineTo x="0" y="21444"/>
                      <wp:lineTo x="21484" y="21444"/>
                      <wp:lineTo x="21484" y="0"/>
                      <wp:lineTo x="0" y="0"/>
                    </wp:wrapPolygon>
                  </wp:wrapTight>
                  <wp:docPr id="39" name="Picture 3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960620" cy="3703320"/>
                          </a:xfrm>
                          <a:prstGeom prst="rect">
                            <a:avLst/>
                          </a:prstGeom>
                        </pic:spPr>
                      </pic:pic>
                    </a:graphicData>
                  </a:graphic>
                  <wp14:sizeRelH relativeFrom="margin">
                    <wp14:pctWidth>0</wp14:pctWidth>
                  </wp14:sizeRelH>
                  <wp14:sizeRelV relativeFrom="margin">
                    <wp14:pctHeight>0</wp14:pctHeight>
                  </wp14:sizeRelV>
                </wp:anchor>
              </w:drawing>
            </w:r>
          </w:p>
        </w:tc>
        <w:tc>
          <w:tcPr>
            <w:tcW w:w="3420" w:type="dxa"/>
          </w:tcPr>
          <w:p w14:paraId="15E0AD51" w14:textId="77777777" w:rsidR="00C92761" w:rsidRDefault="00C92761" w:rsidP="00C92761">
            <w:r w:rsidRPr="008B6AB7">
              <w:rPr>
                <w:b/>
                <w:bCs/>
              </w:rPr>
              <w:t>Purpose</w:t>
            </w:r>
            <w:r w:rsidRPr="00FD2297">
              <w:rPr>
                <w:b/>
                <w:bCs/>
                <w:sz w:val="28"/>
                <w:szCs w:val="28"/>
              </w:rPr>
              <w:t>:</w:t>
            </w:r>
            <w:r>
              <w:rPr>
                <w:b/>
                <w:bCs/>
                <w:sz w:val="28"/>
                <w:szCs w:val="28"/>
              </w:rPr>
              <w:t xml:space="preserve"> </w:t>
            </w:r>
            <w:r w:rsidRPr="006417E1">
              <w:t xml:space="preserve">This interface will be used to </w:t>
            </w:r>
            <w:r>
              <w:t>add</w:t>
            </w:r>
            <w:r w:rsidRPr="006417E1">
              <w:t xml:space="preserve"> rocket details for the </w:t>
            </w:r>
            <w:r>
              <w:t>admin</w:t>
            </w:r>
            <w:r w:rsidRPr="006417E1">
              <w:t>.</w:t>
            </w:r>
          </w:p>
          <w:p w14:paraId="6765C39B" w14:textId="77777777" w:rsidR="00C92761" w:rsidRDefault="00C92761" w:rsidP="00C92761"/>
          <w:p w14:paraId="460E0094" w14:textId="77777777" w:rsidR="00C92761" w:rsidRDefault="00C92761" w:rsidP="00C92761">
            <w:r w:rsidRPr="008B6AB7">
              <w:rPr>
                <w:b/>
                <w:bCs/>
              </w:rPr>
              <w:t>Flow:</w:t>
            </w:r>
            <w:r w:rsidRPr="00700AD8">
              <w:t xml:space="preserve"> </w:t>
            </w:r>
            <w:r w:rsidRPr="0021437A">
              <w:t>Initially, the admin is required to select the title, country of origin, height, stages, first flight, status, and image. After entering the required values, an admin needs to click on the 'Add Details' button to save the entered data. If the admin needs to view the values entered for fields at once, he/she can click on the 'View Details' button.</w:t>
            </w:r>
            <w:r>
              <w:t xml:space="preserve"> </w:t>
            </w:r>
          </w:p>
          <w:p w14:paraId="2238FD7E" w14:textId="77777777" w:rsidR="00C92761" w:rsidRDefault="00C92761" w:rsidP="00C92761"/>
          <w:p w14:paraId="7F618870" w14:textId="77777777" w:rsidR="00C92761" w:rsidRPr="008B6AB7" w:rsidRDefault="00C92761" w:rsidP="00C92761">
            <w:pPr>
              <w:rPr>
                <w:b/>
                <w:bCs/>
              </w:rPr>
            </w:pPr>
            <w:r w:rsidRPr="008B6AB7">
              <w:rPr>
                <w:b/>
                <w:bCs/>
              </w:rPr>
              <w:t xml:space="preserve">Good practices: </w:t>
            </w:r>
          </w:p>
          <w:p w14:paraId="5BBC1D55" w14:textId="5D31FA84" w:rsidR="00C92761" w:rsidRDefault="00C92761" w:rsidP="00C92761">
            <w:pPr>
              <w:pStyle w:val="ListParagraph"/>
              <w:numPr>
                <w:ilvl w:val="0"/>
                <w:numId w:val="29"/>
              </w:numPr>
            </w:pPr>
            <w:r w:rsidRPr="00AB18B9">
              <w:t xml:space="preserve">The interface was designed by focusing on one specific task, which is the </w:t>
            </w:r>
            <w:r>
              <w:t>addition</w:t>
            </w:r>
            <w:r w:rsidRPr="00AB18B9">
              <w:t xml:space="preserve"> of the rocket details for the </w:t>
            </w:r>
            <w:r>
              <w:t>admin</w:t>
            </w:r>
            <w:r w:rsidRPr="00AB18B9">
              <w:t xml:space="preserve">. </w:t>
            </w:r>
          </w:p>
          <w:p w14:paraId="61648F10" w14:textId="77777777" w:rsidR="00B873F6" w:rsidRDefault="00B873F6" w:rsidP="00B873F6">
            <w:pPr>
              <w:pStyle w:val="ListParagraph"/>
            </w:pPr>
          </w:p>
          <w:p w14:paraId="5ABE2E67" w14:textId="69D15557" w:rsidR="00C92761" w:rsidRDefault="00C92761" w:rsidP="00C92761">
            <w:pPr>
              <w:pStyle w:val="ListParagraph"/>
              <w:numPr>
                <w:ilvl w:val="0"/>
                <w:numId w:val="29"/>
              </w:numPr>
            </w:pPr>
            <w:r w:rsidRPr="00D6221B">
              <w:t xml:space="preserve">The labels were given correct meaningful names, and the first letter of each word was capitalized. In addition, it was made sure that there are no spelling mistakes. </w:t>
            </w:r>
          </w:p>
          <w:p w14:paraId="1EC3E677" w14:textId="77777777" w:rsidR="00B873F6" w:rsidRDefault="00B873F6" w:rsidP="00B873F6"/>
          <w:p w14:paraId="4D070E2B" w14:textId="2113215D" w:rsidR="00C92761" w:rsidRDefault="00C92761" w:rsidP="00C92761">
            <w:pPr>
              <w:pStyle w:val="ListParagraph"/>
              <w:numPr>
                <w:ilvl w:val="0"/>
                <w:numId w:val="29"/>
              </w:numPr>
            </w:pPr>
            <w:r w:rsidRPr="00D6221B">
              <w:t>The labels were given the correct digit format of relevant input types.</w:t>
            </w:r>
          </w:p>
          <w:p w14:paraId="75F3B5D6" w14:textId="77777777" w:rsidR="00B873F6" w:rsidRDefault="00B873F6" w:rsidP="00B873F6"/>
          <w:p w14:paraId="6ACF8DD2" w14:textId="7A2F1D98" w:rsidR="00B873F6" w:rsidRDefault="00C92761" w:rsidP="00B873F6">
            <w:pPr>
              <w:pStyle w:val="ListParagraph"/>
              <w:numPr>
                <w:ilvl w:val="0"/>
                <w:numId w:val="29"/>
              </w:numPr>
            </w:pPr>
            <w:r w:rsidRPr="00D6221B">
              <w:t>The image file label was given all image formats.</w:t>
            </w:r>
          </w:p>
          <w:p w14:paraId="1E66AF81" w14:textId="77777777" w:rsidR="00B873F6" w:rsidRDefault="00B873F6" w:rsidP="00B873F6">
            <w:pPr>
              <w:pStyle w:val="ListParagraph"/>
            </w:pPr>
          </w:p>
          <w:p w14:paraId="7C8F3EBC" w14:textId="77777777" w:rsidR="00B873F6" w:rsidRDefault="00B873F6" w:rsidP="00B873F6">
            <w:pPr>
              <w:pStyle w:val="ListParagraph"/>
            </w:pPr>
          </w:p>
          <w:p w14:paraId="2C1C8A32" w14:textId="2BAF4876" w:rsidR="00C92761" w:rsidRDefault="00C92761" w:rsidP="00C92761">
            <w:pPr>
              <w:pStyle w:val="ListParagraph"/>
              <w:numPr>
                <w:ilvl w:val="0"/>
                <w:numId w:val="29"/>
              </w:numPr>
            </w:pPr>
            <w:r w:rsidRPr="00D6221B">
              <w:lastRenderedPageBreak/>
              <w:t>A notification will appear to indicate that the relevant values have been entered correctly.</w:t>
            </w:r>
          </w:p>
          <w:p w14:paraId="7E7B95A7" w14:textId="77777777" w:rsidR="00B873F6" w:rsidRDefault="00B873F6" w:rsidP="00B873F6">
            <w:pPr>
              <w:pStyle w:val="ListParagraph"/>
            </w:pPr>
          </w:p>
          <w:p w14:paraId="02B7AE1D" w14:textId="77777777" w:rsidR="00B873F6" w:rsidRDefault="00B873F6" w:rsidP="00B873F6">
            <w:pPr>
              <w:pStyle w:val="ListParagraph"/>
              <w:numPr>
                <w:ilvl w:val="0"/>
                <w:numId w:val="29"/>
              </w:numPr>
              <w:spacing w:after="160" w:line="259" w:lineRule="auto"/>
            </w:pPr>
            <w:r w:rsidRPr="00E34C86">
              <w:t>Without asking the users to type in values, they were given the option to choose the relevant country of origin and Status from the drop-down lists.</w:t>
            </w:r>
          </w:p>
          <w:p w14:paraId="5B9F2E3A" w14:textId="77777777" w:rsidR="00B873F6" w:rsidRPr="00E34C86" w:rsidRDefault="00B873F6" w:rsidP="00B873F6">
            <w:pPr>
              <w:pStyle w:val="ListParagraph"/>
            </w:pPr>
          </w:p>
          <w:p w14:paraId="04BD60E9" w14:textId="6629301C" w:rsidR="00B873F6" w:rsidRDefault="00B873F6" w:rsidP="00B873F6">
            <w:pPr>
              <w:pStyle w:val="ListParagraph"/>
              <w:numPr>
                <w:ilvl w:val="0"/>
                <w:numId w:val="29"/>
              </w:numPr>
              <w:spacing w:after="160" w:line="259" w:lineRule="auto"/>
            </w:pPr>
            <w:r w:rsidRPr="00E34C86">
              <w:t>Without asking the users to type in values, they were given the option to choose the relevant first flight date from the date picker.</w:t>
            </w:r>
          </w:p>
          <w:p w14:paraId="6B39DDCE" w14:textId="77777777" w:rsidR="00B873F6" w:rsidRDefault="00B873F6" w:rsidP="00B873F6">
            <w:pPr>
              <w:pStyle w:val="ListParagraph"/>
            </w:pPr>
          </w:p>
          <w:p w14:paraId="1366A28C" w14:textId="77777777" w:rsidR="00B873F6" w:rsidRDefault="00B873F6" w:rsidP="00B873F6">
            <w:pPr>
              <w:pStyle w:val="ListParagraph"/>
              <w:numPr>
                <w:ilvl w:val="0"/>
                <w:numId w:val="29"/>
              </w:numPr>
              <w:spacing w:after="160" w:line="259" w:lineRule="auto"/>
            </w:pPr>
            <w:r w:rsidRPr="003724FD">
              <w:t>Meaningful placeholders are used in the labels.</w:t>
            </w:r>
          </w:p>
          <w:p w14:paraId="6376A0AF" w14:textId="77777777" w:rsidR="00B873F6" w:rsidRPr="003724FD" w:rsidRDefault="00B873F6" w:rsidP="00B873F6">
            <w:pPr>
              <w:pStyle w:val="ListParagraph"/>
            </w:pPr>
          </w:p>
          <w:p w14:paraId="55279988" w14:textId="58FF52E2" w:rsidR="00B873F6" w:rsidRDefault="00B873F6" w:rsidP="00B873F6">
            <w:pPr>
              <w:pStyle w:val="ListParagraph"/>
              <w:numPr>
                <w:ilvl w:val="0"/>
                <w:numId w:val="29"/>
              </w:numPr>
              <w:spacing w:after="160" w:line="259" w:lineRule="auto"/>
            </w:pPr>
            <w:r w:rsidRPr="003724FD">
              <w:t>When the user hovers the mouse cursor over a label or button, a brief description of that label or button is given.</w:t>
            </w:r>
          </w:p>
          <w:p w14:paraId="2EF9768A" w14:textId="718E81A1" w:rsidR="00B873F6" w:rsidRDefault="000E06AD" w:rsidP="00B873F6">
            <w:pPr>
              <w:pStyle w:val="ListParagraph"/>
            </w:pPr>
            <w:r>
              <w:rPr>
                <w:noProof/>
              </w:rPr>
              <w:drawing>
                <wp:anchor distT="0" distB="0" distL="114300" distR="114300" simplePos="0" relativeHeight="251730944" behindDoc="1" locked="0" layoutInCell="1" allowOverlap="1" wp14:anchorId="030FE9B0" wp14:editId="601E3ADD">
                  <wp:simplePos x="0" y="0"/>
                  <wp:positionH relativeFrom="column">
                    <wp:posOffset>220980</wp:posOffset>
                  </wp:positionH>
                  <wp:positionV relativeFrom="paragraph">
                    <wp:posOffset>805815</wp:posOffset>
                  </wp:positionV>
                  <wp:extent cx="1531620" cy="1409700"/>
                  <wp:effectExtent l="0" t="0" r="0" b="0"/>
                  <wp:wrapTight wrapText="bothSides">
                    <wp:wrapPolygon edited="0">
                      <wp:start x="1343" y="292"/>
                      <wp:lineTo x="537" y="2043"/>
                      <wp:lineTo x="1343" y="3795"/>
                      <wp:lineTo x="3224" y="5546"/>
                      <wp:lineTo x="269" y="9924"/>
                      <wp:lineTo x="1343" y="14886"/>
                      <wp:lineTo x="0" y="15762"/>
                      <wp:lineTo x="0" y="20432"/>
                      <wp:lineTo x="21224" y="20432"/>
                      <wp:lineTo x="21224" y="7297"/>
                      <wp:lineTo x="16657" y="5546"/>
                      <wp:lineTo x="9940" y="5546"/>
                      <wp:lineTo x="15045" y="4378"/>
                      <wp:lineTo x="14507" y="2043"/>
                      <wp:lineTo x="2687" y="292"/>
                      <wp:lineTo x="1343" y="292"/>
                    </wp:wrapPolygon>
                  </wp:wrapTight>
                  <wp:docPr id="44" name="Graphic 44" descr="Outer Space Landsca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Graphic 44" descr="Outer Space Landscape with solid fill"/>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1"/>
                              </a:ext>
                            </a:extLst>
                          </a:blip>
                          <a:stretch>
                            <a:fillRect/>
                          </a:stretch>
                        </pic:blipFill>
                        <pic:spPr>
                          <a:xfrm>
                            <a:off x="0" y="0"/>
                            <a:ext cx="1531620" cy="1409700"/>
                          </a:xfrm>
                          <a:prstGeom prst="rect">
                            <a:avLst/>
                          </a:prstGeom>
                        </pic:spPr>
                      </pic:pic>
                    </a:graphicData>
                  </a:graphic>
                  <wp14:sizeRelH relativeFrom="margin">
                    <wp14:pctWidth>0</wp14:pctWidth>
                  </wp14:sizeRelH>
                  <wp14:sizeRelV relativeFrom="margin">
                    <wp14:pctHeight>0</wp14:pctHeight>
                  </wp14:sizeRelV>
                </wp:anchor>
              </w:drawing>
            </w:r>
          </w:p>
        </w:tc>
      </w:tr>
      <w:tr w:rsidR="00B873F6" w14:paraId="361BF9F4" w14:textId="77777777" w:rsidTr="00B7037C">
        <w:trPr>
          <w:trHeight w:val="557"/>
        </w:trPr>
        <w:tc>
          <w:tcPr>
            <w:tcW w:w="7896" w:type="dxa"/>
            <w:vAlign w:val="center"/>
          </w:tcPr>
          <w:p w14:paraId="0B56CAF7" w14:textId="77777777" w:rsidR="00B873F6" w:rsidRDefault="00B873F6" w:rsidP="006A3E4D">
            <w:pPr>
              <w:rPr>
                <w:b/>
                <w:sz w:val="21"/>
                <w:szCs w:val="21"/>
              </w:rPr>
            </w:pPr>
          </w:p>
          <w:p w14:paraId="0CA642AA" w14:textId="77777777" w:rsidR="00B873F6" w:rsidRDefault="00B873F6" w:rsidP="006A3E4D">
            <w:pPr>
              <w:rPr>
                <w:b/>
                <w:sz w:val="21"/>
                <w:szCs w:val="21"/>
              </w:rPr>
            </w:pPr>
          </w:p>
          <w:p w14:paraId="0D5920CF" w14:textId="77777777" w:rsidR="00B873F6" w:rsidRDefault="00B873F6" w:rsidP="006A3E4D">
            <w:pPr>
              <w:rPr>
                <w:b/>
                <w:sz w:val="21"/>
                <w:szCs w:val="21"/>
              </w:rPr>
            </w:pPr>
          </w:p>
          <w:p w14:paraId="206585D7" w14:textId="77777777" w:rsidR="00B873F6" w:rsidRDefault="00B873F6" w:rsidP="00B873F6">
            <w:pPr>
              <w:rPr>
                <w:b/>
                <w:sz w:val="21"/>
                <w:szCs w:val="21"/>
              </w:rPr>
            </w:pPr>
          </w:p>
          <w:p w14:paraId="678D9234" w14:textId="77777777" w:rsidR="006A3E4D" w:rsidRDefault="006A3E4D" w:rsidP="00B873F6">
            <w:pPr>
              <w:rPr>
                <w:b/>
                <w:sz w:val="21"/>
                <w:szCs w:val="21"/>
              </w:rPr>
            </w:pPr>
            <w:r>
              <w:rPr>
                <w:b/>
                <w:sz w:val="21"/>
                <w:szCs w:val="21"/>
              </w:rPr>
              <w:t>Brief description of interface</w:t>
            </w:r>
            <w:r w:rsidRPr="00C065BD">
              <w:rPr>
                <w:b/>
                <w:sz w:val="21"/>
                <w:szCs w:val="21"/>
              </w:rPr>
              <w:t>_</w:t>
            </w:r>
            <w:r>
              <w:rPr>
                <w:b/>
                <w:sz w:val="21"/>
                <w:szCs w:val="21"/>
              </w:rPr>
              <w:t>8(</w:t>
            </w:r>
            <w:proofErr w:type="spellStart"/>
            <w:r w:rsidRPr="00F33AE8">
              <w:rPr>
                <w:b/>
                <w:sz w:val="21"/>
                <w:szCs w:val="21"/>
              </w:rPr>
              <w:t>RocketView</w:t>
            </w:r>
            <w:proofErr w:type="spellEnd"/>
            <w:r w:rsidRPr="00F33AE8">
              <w:rPr>
                <w:b/>
                <w:sz w:val="21"/>
                <w:szCs w:val="21"/>
              </w:rPr>
              <w:t xml:space="preserve"> Page</w:t>
            </w:r>
            <w:r>
              <w:rPr>
                <w:b/>
                <w:sz w:val="21"/>
                <w:szCs w:val="21"/>
              </w:rPr>
              <w:t>)</w:t>
            </w:r>
          </w:p>
          <w:p w14:paraId="302EB5E0" w14:textId="48CC7ABD" w:rsidR="00B873F6" w:rsidRDefault="00B873F6" w:rsidP="00B873F6"/>
        </w:tc>
        <w:tc>
          <w:tcPr>
            <w:tcW w:w="3420" w:type="dxa"/>
            <w:vAlign w:val="center"/>
          </w:tcPr>
          <w:p w14:paraId="6649AFF7" w14:textId="77777777" w:rsidR="00B873F6" w:rsidRDefault="00B873F6" w:rsidP="006A3E4D">
            <w:pPr>
              <w:rPr>
                <w:b/>
                <w:sz w:val="21"/>
                <w:szCs w:val="21"/>
              </w:rPr>
            </w:pPr>
          </w:p>
          <w:p w14:paraId="2C4349E2" w14:textId="77777777" w:rsidR="00B873F6" w:rsidRDefault="00B873F6" w:rsidP="006A3E4D">
            <w:pPr>
              <w:rPr>
                <w:b/>
                <w:sz w:val="21"/>
                <w:szCs w:val="21"/>
              </w:rPr>
            </w:pPr>
          </w:p>
          <w:p w14:paraId="5E7677AC" w14:textId="77777777" w:rsidR="00C62ECF" w:rsidRDefault="00C62ECF" w:rsidP="006A3E4D">
            <w:pPr>
              <w:rPr>
                <w:b/>
                <w:sz w:val="21"/>
                <w:szCs w:val="21"/>
              </w:rPr>
            </w:pPr>
          </w:p>
          <w:p w14:paraId="1E218C6E" w14:textId="77777777" w:rsidR="00C62ECF" w:rsidRDefault="00C62ECF" w:rsidP="006A3E4D">
            <w:pPr>
              <w:rPr>
                <w:b/>
                <w:sz w:val="21"/>
                <w:szCs w:val="21"/>
              </w:rPr>
            </w:pPr>
          </w:p>
          <w:p w14:paraId="0B041165" w14:textId="01D9DDE0" w:rsidR="006A3E4D" w:rsidRDefault="006A3E4D" w:rsidP="006A3E4D">
            <w:r>
              <w:rPr>
                <w:b/>
                <w:sz w:val="21"/>
                <w:szCs w:val="21"/>
              </w:rPr>
              <w:t>Brief description of interface</w:t>
            </w:r>
            <w:r w:rsidRPr="00C065BD">
              <w:rPr>
                <w:b/>
                <w:sz w:val="21"/>
                <w:szCs w:val="21"/>
              </w:rPr>
              <w:t>_</w:t>
            </w:r>
            <w:r>
              <w:rPr>
                <w:b/>
                <w:sz w:val="21"/>
                <w:szCs w:val="21"/>
              </w:rPr>
              <w:t>5</w:t>
            </w:r>
          </w:p>
        </w:tc>
      </w:tr>
      <w:tr w:rsidR="00B873F6" w14:paraId="51F95A80" w14:textId="77777777" w:rsidTr="00B7037C">
        <w:trPr>
          <w:trHeight w:val="12321"/>
        </w:trPr>
        <w:tc>
          <w:tcPr>
            <w:tcW w:w="7896" w:type="dxa"/>
          </w:tcPr>
          <w:p w14:paraId="6A50CA33" w14:textId="23CA9929" w:rsidR="006A3E4D" w:rsidRDefault="006A3E4D" w:rsidP="006A3E4D">
            <w:r>
              <w:rPr>
                <w:noProof/>
              </w:rPr>
              <w:lastRenderedPageBreak/>
              <w:drawing>
                <wp:anchor distT="0" distB="0" distL="114300" distR="114300" simplePos="0" relativeHeight="251667456" behindDoc="1" locked="0" layoutInCell="1" allowOverlap="1" wp14:anchorId="2E626DAC" wp14:editId="3A2A2D7B">
                  <wp:simplePos x="0" y="0"/>
                  <wp:positionH relativeFrom="column">
                    <wp:posOffset>22860</wp:posOffset>
                  </wp:positionH>
                  <wp:positionV relativeFrom="paragraph">
                    <wp:posOffset>388620</wp:posOffset>
                  </wp:positionV>
                  <wp:extent cx="4930140" cy="3761740"/>
                  <wp:effectExtent l="0" t="0" r="381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930140" cy="3761740"/>
                          </a:xfrm>
                          <a:prstGeom prst="rect">
                            <a:avLst/>
                          </a:prstGeom>
                        </pic:spPr>
                      </pic:pic>
                    </a:graphicData>
                  </a:graphic>
                  <wp14:sizeRelH relativeFrom="page">
                    <wp14:pctWidth>0</wp14:pctWidth>
                  </wp14:sizeRelH>
                  <wp14:sizeRelV relativeFrom="page">
                    <wp14:pctHeight>0</wp14:pctHeight>
                  </wp14:sizeRelV>
                </wp:anchor>
              </w:drawing>
            </w:r>
          </w:p>
        </w:tc>
        <w:tc>
          <w:tcPr>
            <w:tcW w:w="3420" w:type="dxa"/>
          </w:tcPr>
          <w:p w14:paraId="4F2224A8" w14:textId="77777777" w:rsidR="006A3E4D" w:rsidRDefault="006A3E4D" w:rsidP="006A3E4D">
            <w:r w:rsidRPr="00FD2297">
              <w:rPr>
                <w:b/>
                <w:bCs/>
                <w:sz w:val="28"/>
                <w:szCs w:val="28"/>
              </w:rPr>
              <w:t>Purpose:</w:t>
            </w:r>
            <w:r>
              <w:rPr>
                <w:b/>
                <w:bCs/>
                <w:sz w:val="28"/>
                <w:szCs w:val="28"/>
              </w:rPr>
              <w:t xml:space="preserve"> </w:t>
            </w:r>
            <w:r w:rsidRPr="006417E1">
              <w:t xml:space="preserve">This interface will be used to </w:t>
            </w:r>
            <w:r>
              <w:t>view</w:t>
            </w:r>
            <w:r w:rsidRPr="006417E1">
              <w:t xml:space="preserve"> rocket details for the </w:t>
            </w:r>
            <w:r>
              <w:t>admin</w:t>
            </w:r>
            <w:r w:rsidRPr="006417E1">
              <w:t>.</w:t>
            </w:r>
          </w:p>
          <w:p w14:paraId="6BE52A74" w14:textId="77777777" w:rsidR="006A3E4D" w:rsidRDefault="006A3E4D" w:rsidP="006A3E4D"/>
          <w:p w14:paraId="519A93C8" w14:textId="77777777" w:rsidR="006A3E4D" w:rsidRDefault="006A3E4D" w:rsidP="006A3E4D">
            <w:r>
              <w:rPr>
                <w:b/>
                <w:bCs/>
                <w:sz w:val="28"/>
                <w:szCs w:val="28"/>
              </w:rPr>
              <w:t>Flow</w:t>
            </w:r>
            <w:r w:rsidRPr="00FD2297">
              <w:rPr>
                <w:b/>
                <w:bCs/>
                <w:sz w:val="28"/>
                <w:szCs w:val="28"/>
              </w:rPr>
              <w:t>:</w:t>
            </w:r>
            <w:r w:rsidRPr="00700AD8">
              <w:t xml:space="preserve"> </w:t>
            </w:r>
            <w:r w:rsidRPr="00C8595F">
              <w:t>The information of the entered rockets is displayed to the administrator in this interface. The data can be deleted and edited at any time. Unnecessary data can be removed by clicking the delete button.</w:t>
            </w:r>
            <w:r>
              <w:t xml:space="preserve"> </w:t>
            </w:r>
            <w:r w:rsidRPr="00A757BE">
              <w:t>When you click the publish button in the action column, the relevant data will appear in the user interface. Here the inactive button in the done column is displayed as active. The draft button can be clicked when the relevant details are not required to be published in the user interface. Then the active button will be disabled.</w:t>
            </w:r>
            <w:r>
              <w:t xml:space="preserve"> </w:t>
            </w:r>
          </w:p>
          <w:p w14:paraId="3224525F" w14:textId="77777777" w:rsidR="006A3E4D" w:rsidRDefault="006A3E4D" w:rsidP="006A3E4D"/>
          <w:p w14:paraId="56CAC84A" w14:textId="7CD7053B" w:rsidR="006A3E4D" w:rsidRPr="006A3E4D" w:rsidRDefault="006A3E4D" w:rsidP="006A3E4D">
            <w:pPr>
              <w:rPr>
                <w:b/>
                <w:bCs/>
                <w:sz w:val="28"/>
                <w:szCs w:val="28"/>
              </w:rPr>
            </w:pPr>
            <w:r>
              <w:rPr>
                <w:b/>
                <w:bCs/>
                <w:sz w:val="28"/>
                <w:szCs w:val="28"/>
              </w:rPr>
              <w:t>Good practices</w:t>
            </w:r>
            <w:r w:rsidRPr="00FD2297">
              <w:rPr>
                <w:b/>
                <w:bCs/>
                <w:sz w:val="28"/>
                <w:szCs w:val="28"/>
              </w:rPr>
              <w:t>:</w:t>
            </w:r>
            <w:r>
              <w:rPr>
                <w:b/>
                <w:bCs/>
                <w:sz w:val="28"/>
                <w:szCs w:val="28"/>
              </w:rPr>
              <w:t xml:space="preserve"> </w:t>
            </w:r>
          </w:p>
          <w:p w14:paraId="3C729666" w14:textId="77777777" w:rsidR="006A3E4D" w:rsidRPr="00964200" w:rsidRDefault="006A3E4D" w:rsidP="00C62ECF">
            <w:pPr>
              <w:pStyle w:val="ListParagraph"/>
              <w:numPr>
                <w:ilvl w:val="0"/>
                <w:numId w:val="30"/>
              </w:numPr>
            </w:pPr>
            <w:r w:rsidRPr="00964200">
              <w:t>The interface is designed with a focus on one specific task, which is to view</w:t>
            </w:r>
            <w:r>
              <w:t xml:space="preserve"> and delete</w:t>
            </w:r>
            <w:r w:rsidRPr="00964200">
              <w:t xml:space="preserve"> rocket details for the admin.</w:t>
            </w:r>
          </w:p>
          <w:p w14:paraId="1300A6E4" w14:textId="77777777" w:rsidR="006A3E4D" w:rsidRDefault="006A3E4D" w:rsidP="006A3E4D"/>
          <w:p w14:paraId="1B0F3885" w14:textId="77777777" w:rsidR="006A3E4D" w:rsidRPr="00964200" w:rsidRDefault="006A3E4D" w:rsidP="00C62ECF">
            <w:pPr>
              <w:pStyle w:val="ListParagraph"/>
              <w:numPr>
                <w:ilvl w:val="0"/>
                <w:numId w:val="30"/>
              </w:numPr>
            </w:pPr>
            <w:r w:rsidRPr="00964200">
              <w:t>A notification shows whether unwanted values should be deleted or not before deletion.</w:t>
            </w:r>
          </w:p>
          <w:p w14:paraId="31F808EE" w14:textId="77777777" w:rsidR="006A3E4D" w:rsidRDefault="006A3E4D" w:rsidP="006A3E4D"/>
          <w:p w14:paraId="137B584C" w14:textId="77777777" w:rsidR="006A3E4D" w:rsidRPr="00964200" w:rsidRDefault="006A3E4D" w:rsidP="00C62ECF">
            <w:pPr>
              <w:pStyle w:val="ListParagraph"/>
              <w:numPr>
                <w:ilvl w:val="0"/>
                <w:numId w:val="30"/>
              </w:numPr>
            </w:pPr>
            <w:r w:rsidRPr="00964200">
              <w:t xml:space="preserve">Information appears active when published and inactive when unpublished. </w:t>
            </w:r>
          </w:p>
          <w:p w14:paraId="7DF71A2C" w14:textId="77777777" w:rsidR="006A3E4D" w:rsidRDefault="006A3E4D" w:rsidP="006A3E4D"/>
          <w:p w14:paraId="0BB3FD87" w14:textId="77777777" w:rsidR="006A3E4D" w:rsidRPr="00964200" w:rsidRDefault="006A3E4D" w:rsidP="00C62ECF">
            <w:pPr>
              <w:pStyle w:val="ListParagraph"/>
              <w:numPr>
                <w:ilvl w:val="0"/>
                <w:numId w:val="30"/>
              </w:numPr>
            </w:pPr>
            <w:r w:rsidRPr="00964200">
              <w:lastRenderedPageBreak/>
              <w:t>The buttons are aligned in a way that is convenient for the administrator.</w:t>
            </w:r>
          </w:p>
          <w:p w14:paraId="1311DB1E" w14:textId="77777777" w:rsidR="006A3E4D" w:rsidRPr="00964200" w:rsidRDefault="006A3E4D" w:rsidP="006A3E4D"/>
          <w:p w14:paraId="2209D4E4" w14:textId="02C518E4" w:rsidR="006A3E4D" w:rsidRDefault="006A3E4D" w:rsidP="00C62ECF">
            <w:pPr>
              <w:pStyle w:val="ListParagraph"/>
              <w:numPr>
                <w:ilvl w:val="0"/>
                <w:numId w:val="30"/>
              </w:numPr>
            </w:pPr>
            <w:r w:rsidRPr="00964200">
              <w:t>Values are aligned for easy viewing by the administrator</w:t>
            </w:r>
            <w:r w:rsidR="000E06AD">
              <w:t>.</w:t>
            </w:r>
          </w:p>
          <w:p w14:paraId="6E39025F" w14:textId="77777777" w:rsidR="00C62ECF" w:rsidRDefault="00C62ECF" w:rsidP="00C62ECF">
            <w:pPr>
              <w:pStyle w:val="ListParagraph"/>
            </w:pPr>
          </w:p>
          <w:p w14:paraId="35B972B6" w14:textId="77777777" w:rsidR="00C62ECF" w:rsidRPr="006D5A6C" w:rsidRDefault="00C62ECF" w:rsidP="00C62ECF">
            <w:pPr>
              <w:pStyle w:val="ListParagraph"/>
              <w:numPr>
                <w:ilvl w:val="0"/>
                <w:numId w:val="30"/>
              </w:numPr>
              <w:spacing w:after="160" w:line="259" w:lineRule="auto"/>
            </w:pPr>
            <w:r w:rsidRPr="006D5A6C">
              <w:t>When the user hovers the mouse cursor over a label or button, a brief description of that label or button is given.</w:t>
            </w:r>
          </w:p>
          <w:p w14:paraId="3869E816" w14:textId="779E7E19" w:rsidR="00C62ECF" w:rsidRDefault="00CF2AB4" w:rsidP="00C62ECF">
            <w:pPr>
              <w:pStyle w:val="ListParagraph"/>
            </w:pPr>
            <w:r>
              <w:rPr>
                <w:noProof/>
              </w:rPr>
              <w:drawing>
                <wp:anchor distT="0" distB="0" distL="114300" distR="114300" simplePos="0" relativeHeight="251739136" behindDoc="1" locked="0" layoutInCell="1" allowOverlap="1" wp14:anchorId="165889C8" wp14:editId="06E07A80">
                  <wp:simplePos x="0" y="0"/>
                  <wp:positionH relativeFrom="column">
                    <wp:posOffset>632460</wp:posOffset>
                  </wp:positionH>
                  <wp:positionV relativeFrom="paragraph">
                    <wp:posOffset>3830320</wp:posOffset>
                  </wp:positionV>
                  <wp:extent cx="1280160" cy="1280160"/>
                  <wp:effectExtent l="0" t="0" r="0" b="0"/>
                  <wp:wrapTight wrapText="bothSides">
                    <wp:wrapPolygon edited="0">
                      <wp:start x="13821" y="1607"/>
                      <wp:lineTo x="0" y="4500"/>
                      <wp:lineTo x="0" y="7071"/>
                      <wp:lineTo x="6429" y="7393"/>
                      <wp:lineTo x="9964" y="12536"/>
                      <wp:lineTo x="2250" y="14143"/>
                      <wp:lineTo x="2250" y="17357"/>
                      <wp:lineTo x="10607" y="18321"/>
                      <wp:lineTo x="16393" y="19929"/>
                      <wp:lineTo x="18643" y="19929"/>
                      <wp:lineTo x="18964" y="17679"/>
                      <wp:lineTo x="21214" y="14464"/>
                      <wp:lineTo x="21214" y="12536"/>
                      <wp:lineTo x="14143" y="12536"/>
                      <wp:lineTo x="20250" y="7714"/>
                      <wp:lineTo x="20893" y="6429"/>
                      <wp:lineTo x="18643" y="4179"/>
                      <wp:lineTo x="15429" y="1607"/>
                      <wp:lineTo x="13821" y="1607"/>
                    </wp:wrapPolygon>
                  </wp:wrapTight>
                  <wp:docPr id="56" name="Graphic 56" descr="Constell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Graphic 56" descr="Constellation with solid fill"/>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4"/>
                              </a:ext>
                            </a:extLst>
                          </a:blip>
                          <a:stretch>
                            <a:fillRect/>
                          </a:stretch>
                        </pic:blipFill>
                        <pic:spPr>
                          <a:xfrm>
                            <a:off x="0" y="0"/>
                            <a:ext cx="1280160" cy="1280160"/>
                          </a:xfrm>
                          <a:prstGeom prst="rect">
                            <a:avLst/>
                          </a:prstGeom>
                        </pic:spPr>
                      </pic:pic>
                    </a:graphicData>
                  </a:graphic>
                  <wp14:sizeRelH relativeFrom="margin">
                    <wp14:pctWidth>0</wp14:pctWidth>
                  </wp14:sizeRelH>
                  <wp14:sizeRelV relativeFrom="margin">
                    <wp14:pctHeight>0</wp14:pctHeight>
                  </wp14:sizeRelV>
                </wp:anchor>
              </w:drawing>
            </w:r>
          </w:p>
        </w:tc>
      </w:tr>
    </w:tbl>
    <w:p w14:paraId="16B9A309" w14:textId="095BD055" w:rsidR="008A5923" w:rsidRDefault="008A5923" w:rsidP="0065497A"/>
    <w:p w14:paraId="2254018E" w14:textId="77777777" w:rsidR="00C62ECF" w:rsidRDefault="00C62ECF" w:rsidP="0065497A"/>
    <w:tbl>
      <w:tblPr>
        <w:tblStyle w:val="TableGrid"/>
        <w:tblW w:w="0" w:type="auto"/>
        <w:tblInd w:w="-455" w:type="dxa"/>
        <w:tblLook w:val="04A0" w:firstRow="1" w:lastRow="0" w:firstColumn="1" w:lastColumn="0" w:noHBand="0" w:noVBand="1"/>
      </w:tblPr>
      <w:tblGrid>
        <w:gridCol w:w="7396"/>
        <w:gridCol w:w="3849"/>
      </w:tblGrid>
      <w:tr w:rsidR="006A3E4D" w14:paraId="417F5D2E" w14:textId="77777777" w:rsidTr="006B1FE5">
        <w:trPr>
          <w:trHeight w:val="479"/>
        </w:trPr>
        <w:tc>
          <w:tcPr>
            <w:tcW w:w="7396" w:type="dxa"/>
            <w:vAlign w:val="center"/>
          </w:tcPr>
          <w:p w14:paraId="24DB575F" w14:textId="7E3D75AA" w:rsidR="006A3E4D" w:rsidRDefault="006A3E4D" w:rsidP="006A3E4D">
            <w:r w:rsidRPr="00C065BD">
              <w:rPr>
                <w:b/>
                <w:spacing w:val="-4"/>
                <w:sz w:val="21"/>
                <w:szCs w:val="21"/>
              </w:rPr>
              <w:lastRenderedPageBreak/>
              <w:t>Picture of the interface_</w:t>
            </w:r>
            <w:r>
              <w:rPr>
                <w:b/>
                <w:spacing w:val="-4"/>
                <w:sz w:val="21"/>
                <w:szCs w:val="21"/>
              </w:rPr>
              <w:t>6(</w:t>
            </w:r>
            <w:proofErr w:type="spellStart"/>
            <w:r w:rsidRPr="00D6762D">
              <w:rPr>
                <w:b/>
                <w:spacing w:val="-4"/>
                <w:sz w:val="21"/>
                <w:szCs w:val="21"/>
              </w:rPr>
              <w:t>RocketUpdate</w:t>
            </w:r>
            <w:proofErr w:type="spellEnd"/>
            <w:r w:rsidRPr="00D6762D">
              <w:rPr>
                <w:b/>
                <w:spacing w:val="-4"/>
                <w:sz w:val="21"/>
                <w:szCs w:val="21"/>
              </w:rPr>
              <w:t xml:space="preserve"> Page</w:t>
            </w:r>
            <w:r>
              <w:rPr>
                <w:b/>
                <w:spacing w:val="-4"/>
                <w:sz w:val="21"/>
                <w:szCs w:val="21"/>
              </w:rPr>
              <w:t>)</w:t>
            </w:r>
          </w:p>
        </w:tc>
        <w:tc>
          <w:tcPr>
            <w:tcW w:w="3849" w:type="dxa"/>
            <w:vAlign w:val="center"/>
          </w:tcPr>
          <w:p w14:paraId="0DB3B04E" w14:textId="16D806A7" w:rsidR="006A3E4D" w:rsidRDefault="006A3E4D" w:rsidP="006A3E4D">
            <w:r>
              <w:rPr>
                <w:b/>
                <w:sz w:val="21"/>
                <w:szCs w:val="21"/>
              </w:rPr>
              <w:t>Brief description of interface</w:t>
            </w:r>
            <w:r w:rsidRPr="00C065BD">
              <w:rPr>
                <w:b/>
                <w:sz w:val="21"/>
                <w:szCs w:val="21"/>
              </w:rPr>
              <w:t>_</w:t>
            </w:r>
            <w:r>
              <w:rPr>
                <w:b/>
                <w:sz w:val="21"/>
                <w:szCs w:val="21"/>
              </w:rPr>
              <w:t>6</w:t>
            </w:r>
          </w:p>
        </w:tc>
      </w:tr>
      <w:tr w:rsidR="006A3E4D" w14:paraId="07D78803" w14:textId="77777777" w:rsidTr="006B1FE5">
        <w:trPr>
          <w:trHeight w:val="12605"/>
        </w:trPr>
        <w:tc>
          <w:tcPr>
            <w:tcW w:w="7396" w:type="dxa"/>
          </w:tcPr>
          <w:p w14:paraId="4E267411" w14:textId="0610842E" w:rsidR="006A3E4D" w:rsidRDefault="00534BC8" w:rsidP="006A3E4D">
            <w:r>
              <w:rPr>
                <w:b/>
                <w:bCs/>
                <w:noProof/>
                <w:sz w:val="28"/>
                <w:szCs w:val="28"/>
              </w:rPr>
              <w:drawing>
                <wp:anchor distT="0" distB="0" distL="114300" distR="114300" simplePos="0" relativeHeight="251669504" behindDoc="1" locked="0" layoutInCell="1" allowOverlap="1" wp14:anchorId="42AB8F8F" wp14:editId="1D25DF76">
                  <wp:simplePos x="0" y="0"/>
                  <wp:positionH relativeFrom="column">
                    <wp:posOffset>0</wp:posOffset>
                  </wp:positionH>
                  <wp:positionV relativeFrom="paragraph">
                    <wp:posOffset>490220</wp:posOffset>
                  </wp:positionV>
                  <wp:extent cx="4526280" cy="3726815"/>
                  <wp:effectExtent l="0" t="0" r="7620" b="6985"/>
                  <wp:wrapNone/>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526280" cy="3726815"/>
                          </a:xfrm>
                          <a:prstGeom prst="rect">
                            <a:avLst/>
                          </a:prstGeom>
                        </pic:spPr>
                      </pic:pic>
                    </a:graphicData>
                  </a:graphic>
                  <wp14:sizeRelH relativeFrom="margin">
                    <wp14:pctWidth>0</wp14:pctWidth>
                  </wp14:sizeRelH>
                  <wp14:sizeRelV relativeFrom="margin">
                    <wp14:pctHeight>0</wp14:pctHeight>
                  </wp14:sizeRelV>
                </wp:anchor>
              </w:drawing>
            </w:r>
          </w:p>
        </w:tc>
        <w:tc>
          <w:tcPr>
            <w:tcW w:w="3849" w:type="dxa"/>
          </w:tcPr>
          <w:p w14:paraId="6F08052B" w14:textId="77777777" w:rsidR="006A3E4D" w:rsidRDefault="006A3E4D" w:rsidP="006A3E4D">
            <w:r w:rsidRPr="00FD2297">
              <w:rPr>
                <w:b/>
                <w:bCs/>
                <w:sz w:val="28"/>
                <w:szCs w:val="28"/>
              </w:rPr>
              <w:t>Purpose:</w:t>
            </w:r>
            <w:r>
              <w:rPr>
                <w:b/>
                <w:bCs/>
                <w:sz w:val="28"/>
                <w:szCs w:val="28"/>
              </w:rPr>
              <w:t xml:space="preserve"> </w:t>
            </w:r>
            <w:r w:rsidRPr="006417E1">
              <w:t xml:space="preserve">This interface will be used to </w:t>
            </w:r>
            <w:r>
              <w:t>edit</w:t>
            </w:r>
            <w:r w:rsidRPr="006417E1">
              <w:t xml:space="preserve"> rocket details for the </w:t>
            </w:r>
            <w:r>
              <w:t>admin</w:t>
            </w:r>
            <w:r w:rsidRPr="006417E1">
              <w:t>.</w:t>
            </w:r>
          </w:p>
          <w:p w14:paraId="21BB25AE" w14:textId="77777777" w:rsidR="006A3E4D" w:rsidRDefault="006A3E4D" w:rsidP="006A3E4D"/>
          <w:p w14:paraId="23A13CC9" w14:textId="77777777" w:rsidR="006A3E4D" w:rsidRDefault="006A3E4D" w:rsidP="006A3E4D">
            <w:r>
              <w:rPr>
                <w:b/>
                <w:bCs/>
                <w:sz w:val="28"/>
                <w:szCs w:val="28"/>
              </w:rPr>
              <w:t>Flow</w:t>
            </w:r>
            <w:r w:rsidRPr="00FD2297">
              <w:rPr>
                <w:b/>
                <w:bCs/>
                <w:sz w:val="28"/>
                <w:szCs w:val="28"/>
              </w:rPr>
              <w:t>:</w:t>
            </w:r>
            <w:r w:rsidRPr="00700AD8">
              <w:t xml:space="preserve"> </w:t>
            </w:r>
            <w:r w:rsidRPr="00F4337D">
              <w:t>The information of the entered rockets is displayed to the administrator in this interface. Data can be edited at any time. First, when the edit button is clicked, the rocket update details menu will appear to edit the required values and click the update button there.</w:t>
            </w:r>
            <w:r>
              <w:t xml:space="preserve"> </w:t>
            </w:r>
          </w:p>
          <w:p w14:paraId="7BA5A3D0" w14:textId="77777777" w:rsidR="006A3E4D" w:rsidRDefault="006A3E4D" w:rsidP="006A3E4D"/>
          <w:p w14:paraId="1C8A56A1" w14:textId="77777777" w:rsidR="006A3E4D" w:rsidRDefault="006A3E4D" w:rsidP="006A3E4D">
            <w:pPr>
              <w:rPr>
                <w:b/>
                <w:bCs/>
                <w:sz w:val="28"/>
                <w:szCs w:val="28"/>
              </w:rPr>
            </w:pPr>
            <w:r>
              <w:rPr>
                <w:b/>
                <w:bCs/>
                <w:sz w:val="28"/>
                <w:szCs w:val="28"/>
              </w:rPr>
              <w:t>Good practices</w:t>
            </w:r>
            <w:r w:rsidRPr="00FD2297">
              <w:rPr>
                <w:b/>
                <w:bCs/>
                <w:sz w:val="28"/>
                <w:szCs w:val="28"/>
              </w:rPr>
              <w:t>:</w:t>
            </w:r>
            <w:r>
              <w:rPr>
                <w:b/>
                <w:bCs/>
                <w:sz w:val="28"/>
                <w:szCs w:val="28"/>
              </w:rPr>
              <w:t xml:space="preserve"> </w:t>
            </w:r>
          </w:p>
          <w:p w14:paraId="022A1FE8" w14:textId="77777777" w:rsidR="006A3E4D" w:rsidRDefault="006A3E4D" w:rsidP="006A3E4D"/>
          <w:p w14:paraId="2516AA5A" w14:textId="77777777" w:rsidR="006A3E4D" w:rsidRDefault="006A3E4D" w:rsidP="006B1FE5">
            <w:pPr>
              <w:pStyle w:val="ListParagraph"/>
              <w:numPr>
                <w:ilvl w:val="0"/>
                <w:numId w:val="30"/>
              </w:numPr>
            </w:pPr>
            <w:r w:rsidRPr="00964200">
              <w:t xml:space="preserve">The interface is designed with a focus on one specific task, which is to </w:t>
            </w:r>
            <w:r>
              <w:t>edit</w:t>
            </w:r>
            <w:r w:rsidRPr="00964200">
              <w:t xml:space="preserve"> rocket details for the admin.</w:t>
            </w:r>
          </w:p>
          <w:p w14:paraId="7191F278" w14:textId="77777777" w:rsidR="006A3E4D" w:rsidRDefault="006A3E4D" w:rsidP="006A3E4D"/>
          <w:p w14:paraId="070FEA25" w14:textId="77777777" w:rsidR="006A3E4D" w:rsidRPr="00527ABD" w:rsidRDefault="006A3E4D" w:rsidP="006B1FE5">
            <w:pPr>
              <w:pStyle w:val="ListParagraph"/>
              <w:numPr>
                <w:ilvl w:val="0"/>
                <w:numId w:val="30"/>
              </w:numPr>
            </w:pPr>
            <w:r w:rsidRPr="00527ABD">
              <w:t xml:space="preserve">A notification is done to indicate that values have been edited. </w:t>
            </w:r>
          </w:p>
          <w:p w14:paraId="08964D5C" w14:textId="77777777" w:rsidR="006A3E4D" w:rsidRDefault="006A3E4D" w:rsidP="006A3E4D"/>
          <w:p w14:paraId="09227394" w14:textId="77777777" w:rsidR="006A3E4D" w:rsidRPr="00527ABD" w:rsidRDefault="006A3E4D" w:rsidP="006B1FE5">
            <w:pPr>
              <w:pStyle w:val="ListParagraph"/>
              <w:numPr>
                <w:ilvl w:val="0"/>
                <w:numId w:val="30"/>
              </w:numPr>
            </w:pPr>
            <w:r w:rsidRPr="00527ABD">
              <w:t>Labels are given correct meaningful names during editing, and the first letter of each word is capitalized. In addition, ensure that there are no spelling errors.</w:t>
            </w:r>
          </w:p>
          <w:p w14:paraId="09B8AE3D" w14:textId="77777777" w:rsidR="006A3E4D" w:rsidRDefault="006A3E4D" w:rsidP="006A3E4D"/>
          <w:p w14:paraId="0D0119DA" w14:textId="77777777" w:rsidR="006A3E4D" w:rsidRPr="00527ABD" w:rsidRDefault="006A3E4D" w:rsidP="006B1FE5">
            <w:pPr>
              <w:pStyle w:val="ListParagraph"/>
              <w:numPr>
                <w:ilvl w:val="0"/>
                <w:numId w:val="30"/>
              </w:numPr>
            </w:pPr>
            <w:r w:rsidRPr="00527ABD">
              <w:t>The labels were given the correct digit format of relevant input types.</w:t>
            </w:r>
          </w:p>
          <w:p w14:paraId="7E4982CE" w14:textId="77777777" w:rsidR="006A3E4D" w:rsidRPr="00766DE4" w:rsidRDefault="006A3E4D" w:rsidP="006A3E4D"/>
          <w:p w14:paraId="348F5EEF" w14:textId="77777777" w:rsidR="006A3E4D" w:rsidRDefault="006A3E4D" w:rsidP="006B1FE5">
            <w:pPr>
              <w:pStyle w:val="ListParagraph"/>
              <w:numPr>
                <w:ilvl w:val="0"/>
                <w:numId w:val="30"/>
              </w:numPr>
            </w:pPr>
            <w:r w:rsidRPr="00527ABD">
              <w:t>The edit menu is made to appear on the data display interface.</w:t>
            </w:r>
          </w:p>
          <w:p w14:paraId="7B39BA55" w14:textId="77777777" w:rsidR="006B1FE5" w:rsidRDefault="006B1FE5" w:rsidP="006B1FE5">
            <w:pPr>
              <w:pStyle w:val="ListParagraph"/>
            </w:pPr>
          </w:p>
          <w:p w14:paraId="69EAF346" w14:textId="57CCC43B" w:rsidR="006B1FE5" w:rsidRDefault="006B1FE5" w:rsidP="006B1FE5">
            <w:pPr>
              <w:pStyle w:val="ListParagraph"/>
              <w:numPr>
                <w:ilvl w:val="0"/>
                <w:numId w:val="30"/>
              </w:numPr>
              <w:spacing w:after="160" w:line="259" w:lineRule="auto"/>
            </w:pPr>
            <w:r w:rsidRPr="00E34C86">
              <w:t xml:space="preserve">Without asking the users to type in values, they were given the option to choose the relevant country of origin and </w:t>
            </w:r>
            <w:r w:rsidRPr="00E34C86">
              <w:lastRenderedPageBreak/>
              <w:t>Status from the drop-down lists</w:t>
            </w:r>
            <w:r>
              <w:t>.</w:t>
            </w:r>
          </w:p>
          <w:p w14:paraId="500AB028" w14:textId="77777777" w:rsidR="006B1FE5" w:rsidRDefault="006B1FE5" w:rsidP="006B1FE5">
            <w:pPr>
              <w:spacing w:after="160" w:line="259" w:lineRule="auto"/>
            </w:pPr>
          </w:p>
          <w:p w14:paraId="6E246339" w14:textId="1A824460" w:rsidR="006B1FE5" w:rsidRDefault="006B1FE5" w:rsidP="006B1FE5">
            <w:pPr>
              <w:pStyle w:val="ListParagraph"/>
              <w:numPr>
                <w:ilvl w:val="0"/>
                <w:numId w:val="30"/>
              </w:numPr>
              <w:spacing w:after="160" w:line="259" w:lineRule="auto"/>
            </w:pPr>
            <w:r w:rsidRPr="00E34C86">
              <w:t>Without asking the users to type in values, they were given the option to choose the relevant first flight date from the date picker.</w:t>
            </w:r>
          </w:p>
          <w:p w14:paraId="1285E2B5" w14:textId="77777777" w:rsidR="006B1FE5" w:rsidRPr="006D5A6C" w:rsidRDefault="006B1FE5" w:rsidP="006B1FE5">
            <w:pPr>
              <w:pStyle w:val="ListParagraph"/>
              <w:spacing w:after="160" w:line="259" w:lineRule="auto"/>
            </w:pPr>
          </w:p>
          <w:p w14:paraId="04FF6836" w14:textId="77777777" w:rsidR="006B1FE5" w:rsidRPr="006D5A6C" w:rsidRDefault="006B1FE5" w:rsidP="006B1FE5">
            <w:pPr>
              <w:pStyle w:val="ListParagraph"/>
              <w:numPr>
                <w:ilvl w:val="0"/>
                <w:numId w:val="30"/>
              </w:numPr>
              <w:spacing w:after="160" w:line="259" w:lineRule="auto"/>
            </w:pPr>
            <w:r w:rsidRPr="006D5A6C">
              <w:t>When the user hovers the mouse cursor over a label or button, a brief description of that label or button is given.</w:t>
            </w:r>
          </w:p>
          <w:p w14:paraId="343F9F85" w14:textId="69C60DF7" w:rsidR="006B1FE5" w:rsidRDefault="00CF2AB4" w:rsidP="006B1FE5">
            <w:pPr>
              <w:pStyle w:val="ListParagraph"/>
            </w:pPr>
            <w:r>
              <w:rPr>
                <w:noProof/>
              </w:rPr>
              <w:drawing>
                <wp:anchor distT="0" distB="0" distL="114300" distR="114300" simplePos="0" relativeHeight="251740160" behindDoc="1" locked="0" layoutInCell="1" allowOverlap="1" wp14:anchorId="5C25E169" wp14:editId="561FA844">
                  <wp:simplePos x="0" y="0"/>
                  <wp:positionH relativeFrom="column">
                    <wp:posOffset>340360</wp:posOffset>
                  </wp:positionH>
                  <wp:positionV relativeFrom="paragraph">
                    <wp:posOffset>807085</wp:posOffset>
                  </wp:positionV>
                  <wp:extent cx="1104900" cy="1104900"/>
                  <wp:effectExtent l="0" t="0" r="0" b="0"/>
                  <wp:wrapTight wrapText="bothSides">
                    <wp:wrapPolygon edited="0">
                      <wp:start x="8566" y="4469"/>
                      <wp:lineTo x="6703" y="5959"/>
                      <wp:lineTo x="3724" y="9683"/>
                      <wp:lineTo x="3724" y="11172"/>
                      <wp:lineTo x="0" y="14152"/>
                      <wp:lineTo x="372" y="15641"/>
                      <wp:lineTo x="8566" y="16759"/>
                      <wp:lineTo x="12662" y="16759"/>
                      <wp:lineTo x="15269" y="14897"/>
                      <wp:lineTo x="16759" y="11545"/>
                      <wp:lineTo x="15641" y="11172"/>
                      <wp:lineTo x="20855" y="7821"/>
                      <wp:lineTo x="20855" y="5959"/>
                      <wp:lineTo x="12290" y="4469"/>
                      <wp:lineTo x="8566" y="4469"/>
                    </wp:wrapPolygon>
                  </wp:wrapTight>
                  <wp:docPr id="57" name="Graphic 57" descr="Plane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Graphic 57" descr="Planet with solid fill"/>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7"/>
                              </a:ext>
                            </a:extLst>
                          </a:blip>
                          <a:stretch>
                            <a:fillRect/>
                          </a:stretch>
                        </pic:blipFill>
                        <pic:spPr>
                          <a:xfrm>
                            <a:off x="0" y="0"/>
                            <a:ext cx="1104900" cy="11049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41184" behindDoc="1" locked="0" layoutInCell="1" allowOverlap="1" wp14:anchorId="19A514CF" wp14:editId="56BE8C44">
                  <wp:simplePos x="0" y="0"/>
                  <wp:positionH relativeFrom="column">
                    <wp:posOffset>1270000</wp:posOffset>
                  </wp:positionH>
                  <wp:positionV relativeFrom="paragraph">
                    <wp:posOffset>258445</wp:posOffset>
                  </wp:positionV>
                  <wp:extent cx="457200" cy="457200"/>
                  <wp:effectExtent l="0" t="0" r="0" b="0"/>
                  <wp:wrapTight wrapText="bothSides">
                    <wp:wrapPolygon edited="0">
                      <wp:start x="13500" y="0"/>
                      <wp:lineTo x="2700" y="7200"/>
                      <wp:lineTo x="0" y="11700"/>
                      <wp:lineTo x="1800" y="17100"/>
                      <wp:lineTo x="6300" y="20700"/>
                      <wp:lineTo x="11700" y="20700"/>
                      <wp:lineTo x="14400" y="16200"/>
                      <wp:lineTo x="20700" y="2700"/>
                      <wp:lineTo x="20700" y="0"/>
                      <wp:lineTo x="13500" y="0"/>
                    </wp:wrapPolygon>
                  </wp:wrapTight>
                  <wp:docPr id="58" name="Graphic 58" descr="Rocke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raphic 58" descr="Rocket with solid fill"/>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9"/>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p>
        </w:tc>
      </w:tr>
      <w:tr w:rsidR="00534BC8" w14:paraId="7BA66333" w14:textId="77777777" w:rsidTr="006B1FE5">
        <w:trPr>
          <w:trHeight w:val="479"/>
        </w:trPr>
        <w:tc>
          <w:tcPr>
            <w:tcW w:w="11245" w:type="dxa"/>
            <w:gridSpan w:val="2"/>
          </w:tcPr>
          <w:p w14:paraId="0E8CF337" w14:textId="0400106E" w:rsidR="00534BC8" w:rsidRDefault="00534BC8" w:rsidP="006B1FE5">
            <w:pPr>
              <w:rPr>
                <w:b/>
                <w:sz w:val="40"/>
                <w:szCs w:val="40"/>
              </w:rPr>
            </w:pPr>
          </w:p>
          <w:p w14:paraId="30710A56" w14:textId="119E897B" w:rsidR="006B1FE5" w:rsidRPr="006B1FE5" w:rsidRDefault="006B1FE5" w:rsidP="006B1FE5">
            <w:pPr>
              <w:jc w:val="center"/>
              <w:rPr>
                <w:b/>
                <w:sz w:val="40"/>
                <w:szCs w:val="40"/>
              </w:rPr>
            </w:pPr>
            <w:r w:rsidRPr="00F75826">
              <w:rPr>
                <w:b/>
                <w:sz w:val="40"/>
                <w:szCs w:val="40"/>
              </w:rPr>
              <w:lastRenderedPageBreak/>
              <w:t>Sprint 0</w:t>
            </w:r>
            <w:r>
              <w:rPr>
                <w:b/>
                <w:sz w:val="40"/>
                <w:szCs w:val="40"/>
              </w:rPr>
              <w:t>2</w:t>
            </w:r>
          </w:p>
        </w:tc>
      </w:tr>
      <w:tr w:rsidR="0018190B" w14:paraId="4A6C9A08" w14:textId="77777777" w:rsidTr="006B1FE5">
        <w:trPr>
          <w:trHeight w:val="414"/>
        </w:trPr>
        <w:tc>
          <w:tcPr>
            <w:tcW w:w="7396" w:type="dxa"/>
            <w:vAlign w:val="center"/>
          </w:tcPr>
          <w:p w14:paraId="39389330" w14:textId="36F483FB" w:rsidR="0018190B" w:rsidRDefault="0018190B" w:rsidP="0018190B">
            <w:r w:rsidRPr="00C065BD">
              <w:rPr>
                <w:b/>
                <w:spacing w:val="-4"/>
                <w:sz w:val="21"/>
                <w:szCs w:val="21"/>
              </w:rPr>
              <w:lastRenderedPageBreak/>
              <w:t>Picture of the interface_</w:t>
            </w:r>
            <w:r>
              <w:rPr>
                <w:b/>
                <w:spacing w:val="-4"/>
                <w:sz w:val="21"/>
                <w:szCs w:val="21"/>
              </w:rPr>
              <w:t>7(</w:t>
            </w:r>
            <w:proofErr w:type="spellStart"/>
            <w:r w:rsidRPr="00BD5636">
              <w:rPr>
                <w:b/>
                <w:spacing w:val="-4"/>
                <w:sz w:val="21"/>
                <w:szCs w:val="21"/>
              </w:rPr>
              <w:t>ProjectHome</w:t>
            </w:r>
            <w:proofErr w:type="spellEnd"/>
            <w:r w:rsidRPr="00BD5636">
              <w:rPr>
                <w:b/>
                <w:spacing w:val="-4"/>
                <w:sz w:val="21"/>
                <w:szCs w:val="21"/>
              </w:rPr>
              <w:t xml:space="preserve"> Page</w:t>
            </w:r>
            <w:r>
              <w:rPr>
                <w:b/>
                <w:spacing w:val="-4"/>
                <w:sz w:val="21"/>
                <w:szCs w:val="21"/>
              </w:rPr>
              <w:t>)</w:t>
            </w:r>
          </w:p>
        </w:tc>
        <w:tc>
          <w:tcPr>
            <w:tcW w:w="3849" w:type="dxa"/>
            <w:vAlign w:val="center"/>
          </w:tcPr>
          <w:p w14:paraId="4A73756C" w14:textId="5D77FF43" w:rsidR="0018190B" w:rsidRDefault="0018190B" w:rsidP="0018190B">
            <w:r>
              <w:rPr>
                <w:b/>
                <w:sz w:val="21"/>
                <w:szCs w:val="21"/>
              </w:rPr>
              <w:t>Brief description of interface</w:t>
            </w:r>
            <w:r w:rsidRPr="00C065BD">
              <w:rPr>
                <w:b/>
                <w:sz w:val="21"/>
                <w:szCs w:val="21"/>
              </w:rPr>
              <w:t>_</w:t>
            </w:r>
            <w:r>
              <w:rPr>
                <w:b/>
                <w:sz w:val="21"/>
                <w:szCs w:val="21"/>
              </w:rPr>
              <w:t>7</w:t>
            </w:r>
          </w:p>
        </w:tc>
      </w:tr>
      <w:tr w:rsidR="0018190B" w14:paraId="0652812A" w14:textId="77777777" w:rsidTr="006B1FE5">
        <w:trPr>
          <w:trHeight w:val="10665"/>
        </w:trPr>
        <w:tc>
          <w:tcPr>
            <w:tcW w:w="7396" w:type="dxa"/>
          </w:tcPr>
          <w:p w14:paraId="435E1107" w14:textId="5690741F" w:rsidR="0018190B" w:rsidRDefault="0018190B" w:rsidP="0018190B">
            <w:r>
              <w:rPr>
                <w:b/>
                <w:bCs/>
                <w:noProof/>
                <w:sz w:val="28"/>
                <w:szCs w:val="28"/>
              </w:rPr>
              <w:drawing>
                <wp:anchor distT="0" distB="0" distL="114300" distR="114300" simplePos="0" relativeHeight="251673600" behindDoc="1" locked="0" layoutInCell="1" allowOverlap="1" wp14:anchorId="7EC3A51F" wp14:editId="52195A25">
                  <wp:simplePos x="0" y="0"/>
                  <wp:positionH relativeFrom="column">
                    <wp:posOffset>30480</wp:posOffset>
                  </wp:positionH>
                  <wp:positionV relativeFrom="paragraph">
                    <wp:posOffset>601980</wp:posOffset>
                  </wp:positionV>
                  <wp:extent cx="4518660" cy="31623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518660" cy="3162300"/>
                          </a:xfrm>
                          <a:prstGeom prst="rect">
                            <a:avLst/>
                          </a:prstGeom>
                        </pic:spPr>
                      </pic:pic>
                    </a:graphicData>
                  </a:graphic>
                  <wp14:sizeRelH relativeFrom="margin">
                    <wp14:pctWidth>0</wp14:pctWidth>
                  </wp14:sizeRelH>
                  <wp14:sizeRelV relativeFrom="margin">
                    <wp14:pctHeight>0</wp14:pctHeight>
                  </wp14:sizeRelV>
                </wp:anchor>
              </w:drawing>
            </w:r>
          </w:p>
        </w:tc>
        <w:tc>
          <w:tcPr>
            <w:tcW w:w="3849" w:type="dxa"/>
          </w:tcPr>
          <w:p w14:paraId="4EF2872B" w14:textId="77777777" w:rsidR="0018190B" w:rsidRDefault="0018190B" w:rsidP="0018190B"/>
          <w:p w14:paraId="4938526A" w14:textId="77777777" w:rsidR="0018190B" w:rsidRDefault="0018190B" w:rsidP="0018190B">
            <w:r w:rsidRPr="00FD2297">
              <w:rPr>
                <w:b/>
                <w:bCs/>
                <w:sz w:val="28"/>
                <w:szCs w:val="28"/>
              </w:rPr>
              <w:t>Purpose:</w:t>
            </w:r>
            <w:r>
              <w:rPr>
                <w:b/>
                <w:bCs/>
                <w:sz w:val="28"/>
                <w:szCs w:val="28"/>
              </w:rPr>
              <w:t xml:space="preserve"> </w:t>
            </w:r>
            <w:r w:rsidRPr="001A207A">
              <w:t>Acts as a secondary interface to access the main user interface.</w:t>
            </w:r>
          </w:p>
          <w:p w14:paraId="10BE8587" w14:textId="77777777" w:rsidR="0018190B" w:rsidRDefault="0018190B" w:rsidP="0018190B"/>
          <w:p w14:paraId="7815376C" w14:textId="77777777" w:rsidR="0018190B" w:rsidRDefault="0018190B" w:rsidP="0018190B">
            <w:r>
              <w:rPr>
                <w:b/>
                <w:bCs/>
                <w:sz w:val="28"/>
                <w:szCs w:val="28"/>
              </w:rPr>
              <w:t>Flow</w:t>
            </w:r>
            <w:r w:rsidRPr="00FD2297">
              <w:rPr>
                <w:b/>
                <w:bCs/>
                <w:sz w:val="28"/>
                <w:szCs w:val="28"/>
              </w:rPr>
              <w:t>:</w:t>
            </w:r>
            <w:r w:rsidRPr="00700AD8">
              <w:t xml:space="preserve"> </w:t>
            </w:r>
            <w:r w:rsidRPr="001A207A">
              <w:t>Clicking the explore button switches to another interface.</w:t>
            </w:r>
            <w:r>
              <w:t xml:space="preserve"> </w:t>
            </w:r>
          </w:p>
          <w:p w14:paraId="60FC30F4" w14:textId="77777777" w:rsidR="0018190B" w:rsidRDefault="0018190B" w:rsidP="0018190B"/>
          <w:p w14:paraId="45EEF142" w14:textId="77777777" w:rsidR="0018190B" w:rsidRDefault="0018190B" w:rsidP="0018190B">
            <w:pPr>
              <w:rPr>
                <w:b/>
                <w:bCs/>
                <w:sz w:val="28"/>
                <w:szCs w:val="28"/>
              </w:rPr>
            </w:pPr>
            <w:r>
              <w:rPr>
                <w:b/>
                <w:bCs/>
                <w:sz w:val="28"/>
                <w:szCs w:val="28"/>
              </w:rPr>
              <w:t>Good practices</w:t>
            </w:r>
            <w:r w:rsidRPr="00FD2297">
              <w:rPr>
                <w:b/>
                <w:bCs/>
                <w:sz w:val="28"/>
                <w:szCs w:val="28"/>
              </w:rPr>
              <w:t>:</w:t>
            </w:r>
            <w:r>
              <w:rPr>
                <w:b/>
                <w:bCs/>
                <w:sz w:val="28"/>
                <w:szCs w:val="28"/>
              </w:rPr>
              <w:t xml:space="preserve"> </w:t>
            </w:r>
          </w:p>
          <w:p w14:paraId="7AAA4B0A" w14:textId="77777777" w:rsidR="0018190B" w:rsidRDefault="0018190B" w:rsidP="0018190B"/>
          <w:p w14:paraId="720DA535" w14:textId="77777777" w:rsidR="0018190B" w:rsidRPr="0033156B" w:rsidRDefault="0018190B" w:rsidP="0018190B">
            <w:pPr>
              <w:pStyle w:val="ListParagraph"/>
              <w:numPr>
                <w:ilvl w:val="0"/>
                <w:numId w:val="28"/>
              </w:numPr>
              <w:spacing w:after="160" w:line="259" w:lineRule="auto"/>
            </w:pPr>
            <w:r w:rsidRPr="0033156B">
              <w:t xml:space="preserve">The interface is designed with a focus on one specific task, that is to get the attention of the users. </w:t>
            </w:r>
          </w:p>
          <w:p w14:paraId="1087D5B9" w14:textId="77777777" w:rsidR="0018190B" w:rsidRDefault="0018190B" w:rsidP="0018190B"/>
          <w:p w14:paraId="461ECA3C" w14:textId="77777777" w:rsidR="0018190B" w:rsidRPr="0033156B" w:rsidRDefault="0018190B" w:rsidP="0018190B">
            <w:pPr>
              <w:pStyle w:val="ListParagraph"/>
              <w:numPr>
                <w:ilvl w:val="0"/>
                <w:numId w:val="28"/>
              </w:numPr>
              <w:spacing w:after="160" w:line="259" w:lineRule="auto"/>
            </w:pPr>
            <w:r w:rsidRPr="0033156B">
              <w:t>The interface is attractively designed, and various animations are used to get the user's attention.</w:t>
            </w:r>
          </w:p>
          <w:p w14:paraId="26414A32" w14:textId="77777777" w:rsidR="0018190B" w:rsidRDefault="0018190B" w:rsidP="0018190B"/>
          <w:p w14:paraId="0AC01782" w14:textId="77777777" w:rsidR="0018190B" w:rsidRDefault="0018190B" w:rsidP="0018190B"/>
        </w:tc>
      </w:tr>
    </w:tbl>
    <w:p w14:paraId="78B51EF6" w14:textId="59F4641C" w:rsidR="006A3E4D" w:rsidRDefault="006A3E4D" w:rsidP="0065497A"/>
    <w:p w14:paraId="0FB17957" w14:textId="2688B90D" w:rsidR="0018190B" w:rsidRDefault="0018190B" w:rsidP="0065497A"/>
    <w:p w14:paraId="662FF545" w14:textId="58E15831" w:rsidR="0018190B" w:rsidRDefault="0018190B" w:rsidP="0065497A"/>
    <w:p w14:paraId="580140DE" w14:textId="43226229" w:rsidR="0018190B" w:rsidRDefault="0018190B" w:rsidP="0065497A"/>
    <w:p w14:paraId="191C8CBF" w14:textId="77504AA8" w:rsidR="0018190B" w:rsidRDefault="0018190B" w:rsidP="0065497A"/>
    <w:tbl>
      <w:tblPr>
        <w:tblStyle w:val="TableGrid"/>
        <w:tblW w:w="0" w:type="auto"/>
        <w:tblInd w:w="-431" w:type="dxa"/>
        <w:tblLook w:val="04A0" w:firstRow="1" w:lastRow="0" w:firstColumn="1" w:lastColumn="0" w:noHBand="0" w:noVBand="1"/>
      </w:tblPr>
      <w:tblGrid>
        <w:gridCol w:w="7356"/>
        <w:gridCol w:w="3843"/>
      </w:tblGrid>
      <w:tr w:rsidR="007125B0" w14:paraId="533F7C80" w14:textId="77777777" w:rsidTr="006B1FE5">
        <w:trPr>
          <w:trHeight w:val="479"/>
        </w:trPr>
        <w:tc>
          <w:tcPr>
            <w:tcW w:w="7356" w:type="dxa"/>
            <w:vAlign w:val="center"/>
          </w:tcPr>
          <w:p w14:paraId="572403E9" w14:textId="60C4797A" w:rsidR="007125B0" w:rsidRDefault="007125B0" w:rsidP="007125B0">
            <w:r w:rsidRPr="00C065BD">
              <w:rPr>
                <w:b/>
                <w:spacing w:val="-4"/>
                <w:sz w:val="21"/>
                <w:szCs w:val="21"/>
              </w:rPr>
              <w:lastRenderedPageBreak/>
              <w:t>Picture of the interface_</w:t>
            </w:r>
            <w:r>
              <w:rPr>
                <w:b/>
                <w:spacing w:val="-4"/>
                <w:sz w:val="21"/>
                <w:szCs w:val="21"/>
              </w:rPr>
              <w:t>8(</w:t>
            </w:r>
            <w:r w:rsidRPr="00BD5636">
              <w:rPr>
                <w:b/>
                <w:spacing w:val="-4"/>
                <w:sz w:val="21"/>
                <w:szCs w:val="21"/>
              </w:rPr>
              <w:t>Project Page</w:t>
            </w:r>
            <w:r>
              <w:rPr>
                <w:b/>
                <w:spacing w:val="-4"/>
                <w:sz w:val="21"/>
                <w:szCs w:val="21"/>
              </w:rPr>
              <w:t>)</w:t>
            </w:r>
          </w:p>
        </w:tc>
        <w:tc>
          <w:tcPr>
            <w:tcW w:w="3843" w:type="dxa"/>
            <w:vAlign w:val="center"/>
          </w:tcPr>
          <w:p w14:paraId="1BB6EA19" w14:textId="6C753102" w:rsidR="007125B0" w:rsidRDefault="007125B0" w:rsidP="007125B0">
            <w:r>
              <w:rPr>
                <w:b/>
                <w:sz w:val="21"/>
                <w:szCs w:val="21"/>
              </w:rPr>
              <w:t>Brief description of interface</w:t>
            </w:r>
            <w:r w:rsidRPr="00C065BD">
              <w:rPr>
                <w:b/>
                <w:sz w:val="21"/>
                <w:szCs w:val="21"/>
              </w:rPr>
              <w:t>_</w:t>
            </w:r>
            <w:r>
              <w:rPr>
                <w:b/>
                <w:sz w:val="21"/>
                <w:szCs w:val="21"/>
              </w:rPr>
              <w:t>8</w:t>
            </w:r>
          </w:p>
        </w:tc>
      </w:tr>
      <w:tr w:rsidR="007125B0" w14:paraId="2CF06FE3" w14:textId="77777777" w:rsidTr="006B1FE5">
        <w:trPr>
          <w:trHeight w:val="12321"/>
        </w:trPr>
        <w:tc>
          <w:tcPr>
            <w:tcW w:w="7356" w:type="dxa"/>
          </w:tcPr>
          <w:p w14:paraId="459815EA" w14:textId="76038ADC" w:rsidR="007125B0" w:rsidRDefault="007125B0" w:rsidP="007125B0">
            <w:r>
              <w:rPr>
                <w:b/>
                <w:bCs/>
                <w:noProof/>
                <w:sz w:val="28"/>
                <w:szCs w:val="28"/>
              </w:rPr>
              <w:drawing>
                <wp:anchor distT="0" distB="0" distL="114300" distR="114300" simplePos="0" relativeHeight="251675648" behindDoc="1" locked="0" layoutInCell="1" allowOverlap="1" wp14:anchorId="00F30B71" wp14:editId="63120D28">
                  <wp:simplePos x="0" y="0"/>
                  <wp:positionH relativeFrom="column">
                    <wp:posOffset>129540</wp:posOffset>
                  </wp:positionH>
                  <wp:positionV relativeFrom="paragraph">
                    <wp:posOffset>223520</wp:posOffset>
                  </wp:positionV>
                  <wp:extent cx="4312920" cy="7353300"/>
                  <wp:effectExtent l="0" t="0" r="0" b="0"/>
                  <wp:wrapTight wrapText="bothSides">
                    <wp:wrapPolygon edited="0">
                      <wp:start x="0" y="0"/>
                      <wp:lineTo x="0" y="21544"/>
                      <wp:lineTo x="21466" y="21544"/>
                      <wp:lineTo x="2146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312920" cy="7353300"/>
                          </a:xfrm>
                          <a:prstGeom prst="rect">
                            <a:avLst/>
                          </a:prstGeom>
                        </pic:spPr>
                      </pic:pic>
                    </a:graphicData>
                  </a:graphic>
                  <wp14:sizeRelH relativeFrom="margin">
                    <wp14:pctWidth>0</wp14:pctWidth>
                  </wp14:sizeRelH>
                  <wp14:sizeRelV relativeFrom="margin">
                    <wp14:pctHeight>0</wp14:pctHeight>
                  </wp14:sizeRelV>
                </wp:anchor>
              </w:drawing>
            </w:r>
          </w:p>
        </w:tc>
        <w:tc>
          <w:tcPr>
            <w:tcW w:w="3843" w:type="dxa"/>
          </w:tcPr>
          <w:p w14:paraId="0F5997AA" w14:textId="77777777" w:rsidR="007125B0" w:rsidRDefault="007125B0" w:rsidP="007125B0"/>
          <w:p w14:paraId="7B1C0622" w14:textId="77777777" w:rsidR="007125B0" w:rsidRDefault="007125B0" w:rsidP="007125B0">
            <w:r w:rsidRPr="00FD2297">
              <w:rPr>
                <w:b/>
                <w:bCs/>
                <w:sz w:val="28"/>
                <w:szCs w:val="28"/>
              </w:rPr>
              <w:t>Purpose:</w:t>
            </w:r>
            <w:r>
              <w:rPr>
                <w:b/>
                <w:bCs/>
                <w:sz w:val="28"/>
                <w:szCs w:val="28"/>
              </w:rPr>
              <w:t xml:space="preserve"> </w:t>
            </w:r>
            <w:r w:rsidRPr="0032153C">
              <w:t>This interface will be used to display the various rocket projects performed by the system.</w:t>
            </w:r>
          </w:p>
          <w:p w14:paraId="7D243B16" w14:textId="77777777" w:rsidR="007125B0" w:rsidRDefault="007125B0" w:rsidP="007125B0"/>
          <w:p w14:paraId="71FBBB31" w14:textId="77777777" w:rsidR="007125B0" w:rsidRDefault="007125B0" w:rsidP="007125B0">
            <w:r>
              <w:rPr>
                <w:b/>
                <w:bCs/>
                <w:sz w:val="28"/>
                <w:szCs w:val="28"/>
              </w:rPr>
              <w:t>Flow</w:t>
            </w:r>
            <w:r w:rsidRPr="00FD2297">
              <w:rPr>
                <w:b/>
                <w:bCs/>
                <w:sz w:val="28"/>
                <w:szCs w:val="28"/>
              </w:rPr>
              <w:t>:</w:t>
            </w:r>
            <w:r w:rsidRPr="00700AD8">
              <w:t xml:space="preserve"> </w:t>
            </w:r>
            <w:r w:rsidRPr="0060626C">
              <w:t>Users can scroll down and read the details of the project currently being carried out by the system.</w:t>
            </w:r>
          </w:p>
          <w:p w14:paraId="61493EE9" w14:textId="77777777" w:rsidR="007125B0" w:rsidRDefault="007125B0" w:rsidP="007125B0"/>
          <w:p w14:paraId="51FF5114" w14:textId="77777777" w:rsidR="007125B0" w:rsidRDefault="007125B0" w:rsidP="007125B0">
            <w:pPr>
              <w:rPr>
                <w:b/>
                <w:bCs/>
                <w:sz w:val="28"/>
                <w:szCs w:val="28"/>
              </w:rPr>
            </w:pPr>
            <w:r>
              <w:rPr>
                <w:b/>
                <w:bCs/>
                <w:sz w:val="28"/>
                <w:szCs w:val="28"/>
              </w:rPr>
              <w:t>Good practices</w:t>
            </w:r>
            <w:r w:rsidRPr="00FD2297">
              <w:rPr>
                <w:b/>
                <w:bCs/>
                <w:sz w:val="28"/>
                <w:szCs w:val="28"/>
              </w:rPr>
              <w:t>:</w:t>
            </w:r>
            <w:r>
              <w:rPr>
                <w:b/>
                <w:bCs/>
                <w:sz w:val="28"/>
                <w:szCs w:val="28"/>
              </w:rPr>
              <w:t xml:space="preserve"> </w:t>
            </w:r>
          </w:p>
          <w:p w14:paraId="4AD63D56" w14:textId="77777777" w:rsidR="007125B0" w:rsidRDefault="007125B0" w:rsidP="007125B0"/>
          <w:p w14:paraId="17FBFA9D" w14:textId="77777777" w:rsidR="007125B0" w:rsidRPr="0033156B" w:rsidRDefault="007125B0" w:rsidP="007125B0">
            <w:pPr>
              <w:pStyle w:val="ListParagraph"/>
              <w:numPr>
                <w:ilvl w:val="0"/>
                <w:numId w:val="28"/>
              </w:numPr>
              <w:spacing w:after="160" w:line="259" w:lineRule="auto"/>
            </w:pPr>
            <w:r w:rsidRPr="0033156B">
              <w:t xml:space="preserve">The interface is designed with a focus on one specific task, that is to get the attention of the users. </w:t>
            </w:r>
          </w:p>
          <w:p w14:paraId="38CA21DE" w14:textId="77777777" w:rsidR="007125B0" w:rsidRDefault="007125B0" w:rsidP="007125B0"/>
          <w:p w14:paraId="3D820A67" w14:textId="333B4E3F" w:rsidR="007125B0" w:rsidRPr="0033156B" w:rsidRDefault="007125B0" w:rsidP="007125B0">
            <w:pPr>
              <w:pStyle w:val="ListParagraph"/>
              <w:numPr>
                <w:ilvl w:val="0"/>
                <w:numId w:val="28"/>
              </w:numPr>
              <w:spacing w:after="160" w:line="259" w:lineRule="auto"/>
            </w:pPr>
            <w:r w:rsidRPr="0033156B">
              <w:t>The interface is attractively designed, and various animations are used to get the user's attention.</w:t>
            </w:r>
          </w:p>
          <w:p w14:paraId="768D7C8F" w14:textId="05358D9F" w:rsidR="007125B0" w:rsidRDefault="00CF2AB4" w:rsidP="007125B0">
            <w:r>
              <w:rPr>
                <w:noProof/>
              </w:rPr>
              <w:drawing>
                <wp:anchor distT="0" distB="0" distL="114300" distR="114300" simplePos="0" relativeHeight="251736064" behindDoc="1" locked="0" layoutInCell="1" allowOverlap="1" wp14:anchorId="496F84C7" wp14:editId="49BF8EDD">
                  <wp:simplePos x="0" y="0"/>
                  <wp:positionH relativeFrom="column">
                    <wp:posOffset>1188720</wp:posOffset>
                  </wp:positionH>
                  <wp:positionV relativeFrom="paragraph">
                    <wp:posOffset>386715</wp:posOffset>
                  </wp:positionV>
                  <wp:extent cx="556260" cy="556260"/>
                  <wp:effectExtent l="0" t="0" r="0" b="0"/>
                  <wp:wrapTight wrapText="bothSides">
                    <wp:wrapPolygon edited="0">
                      <wp:start x="5918" y="0"/>
                      <wp:lineTo x="5918" y="13315"/>
                      <wp:lineTo x="0" y="14795"/>
                      <wp:lineTo x="0" y="16274"/>
                      <wp:lineTo x="2219" y="19233"/>
                      <wp:lineTo x="11096" y="19233"/>
                      <wp:lineTo x="11836" y="17753"/>
                      <wp:lineTo x="19973" y="13315"/>
                      <wp:lineTo x="19973" y="0"/>
                      <wp:lineTo x="5918" y="0"/>
                    </wp:wrapPolygon>
                  </wp:wrapTight>
                  <wp:docPr id="53" name="Graphic 53" descr="Moon and star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raphic 53" descr="Moon and stars with solid fill"/>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33"/>
                              </a:ext>
                            </a:extLst>
                          </a:blip>
                          <a:stretch>
                            <a:fillRect/>
                          </a:stretch>
                        </pic:blipFill>
                        <pic:spPr>
                          <a:xfrm>
                            <a:off x="0" y="0"/>
                            <a:ext cx="556260" cy="55626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35040" behindDoc="1" locked="0" layoutInCell="1" allowOverlap="1" wp14:anchorId="224DE6FC" wp14:editId="54C2DDF4">
                  <wp:simplePos x="0" y="0"/>
                  <wp:positionH relativeFrom="column">
                    <wp:posOffset>731520</wp:posOffset>
                  </wp:positionH>
                  <wp:positionV relativeFrom="paragraph">
                    <wp:posOffset>36195</wp:posOffset>
                  </wp:positionV>
                  <wp:extent cx="563880" cy="563880"/>
                  <wp:effectExtent l="0" t="0" r="0" b="0"/>
                  <wp:wrapTight wrapText="bothSides">
                    <wp:wrapPolygon edited="0">
                      <wp:start x="5108" y="730"/>
                      <wp:lineTo x="1459" y="5108"/>
                      <wp:lineTo x="2189" y="10946"/>
                      <wp:lineTo x="8027" y="13865"/>
                      <wp:lineTo x="6568" y="15324"/>
                      <wp:lineTo x="6568" y="20432"/>
                      <wp:lineTo x="13135" y="20432"/>
                      <wp:lineTo x="13135" y="15324"/>
                      <wp:lineTo x="20432" y="13865"/>
                      <wp:lineTo x="19703" y="8027"/>
                      <wp:lineTo x="8027" y="730"/>
                      <wp:lineTo x="5108" y="730"/>
                    </wp:wrapPolygon>
                  </wp:wrapTight>
                  <wp:docPr id="52" name="Graphic 52" descr="Star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Graphic 52" descr="Stars with solid fill"/>
                          <pic:cNvPicPr/>
                        </pic:nvPicPr>
                        <pic:blipFill>
                          <a:blip r:embed="rId34"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35"/>
                              </a:ext>
                            </a:extLst>
                          </a:blip>
                          <a:stretch>
                            <a:fillRect/>
                          </a:stretch>
                        </pic:blipFill>
                        <pic:spPr>
                          <a:xfrm>
                            <a:off x="0" y="0"/>
                            <a:ext cx="563880" cy="563880"/>
                          </a:xfrm>
                          <a:prstGeom prst="rect">
                            <a:avLst/>
                          </a:prstGeom>
                        </pic:spPr>
                      </pic:pic>
                    </a:graphicData>
                  </a:graphic>
                  <wp14:sizeRelH relativeFrom="margin">
                    <wp14:pctWidth>0</wp14:pctWidth>
                  </wp14:sizeRelH>
                  <wp14:sizeRelV relativeFrom="margin">
                    <wp14:pctHeight>0</wp14:pctHeight>
                  </wp14:sizeRelV>
                </wp:anchor>
              </w:drawing>
            </w:r>
          </w:p>
        </w:tc>
      </w:tr>
    </w:tbl>
    <w:p w14:paraId="5E4D15FA" w14:textId="738E3E0E" w:rsidR="0018190B" w:rsidRDefault="0018190B" w:rsidP="0065497A"/>
    <w:p w14:paraId="32EFA2E3" w14:textId="2E48A56C" w:rsidR="007125B0" w:rsidRDefault="007125B0" w:rsidP="0065497A"/>
    <w:tbl>
      <w:tblPr>
        <w:tblStyle w:val="TableGrid"/>
        <w:tblW w:w="0" w:type="auto"/>
        <w:tblInd w:w="-431" w:type="dxa"/>
        <w:tblLook w:val="04A0" w:firstRow="1" w:lastRow="0" w:firstColumn="1" w:lastColumn="0" w:noHBand="0" w:noVBand="1"/>
      </w:tblPr>
      <w:tblGrid>
        <w:gridCol w:w="7626"/>
        <w:gridCol w:w="3595"/>
      </w:tblGrid>
      <w:tr w:rsidR="006B1FE5" w14:paraId="06C540F2" w14:textId="77777777" w:rsidTr="007125B0">
        <w:trPr>
          <w:trHeight w:val="482"/>
        </w:trPr>
        <w:tc>
          <w:tcPr>
            <w:tcW w:w="7514" w:type="dxa"/>
            <w:vAlign w:val="center"/>
          </w:tcPr>
          <w:p w14:paraId="26462764" w14:textId="3D25F821" w:rsidR="007125B0" w:rsidRDefault="007125B0" w:rsidP="007125B0">
            <w:r w:rsidRPr="00C065BD">
              <w:rPr>
                <w:b/>
                <w:spacing w:val="-4"/>
                <w:sz w:val="21"/>
                <w:szCs w:val="21"/>
              </w:rPr>
              <w:t>Picture of the interface_</w:t>
            </w:r>
            <w:r>
              <w:rPr>
                <w:b/>
                <w:spacing w:val="-4"/>
                <w:sz w:val="21"/>
                <w:szCs w:val="21"/>
              </w:rPr>
              <w:t>9(</w:t>
            </w:r>
            <w:proofErr w:type="spellStart"/>
            <w:r w:rsidRPr="00BD5636">
              <w:rPr>
                <w:b/>
                <w:spacing w:val="-4"/>
                <w:sz w:val="21"/>
                <w:szCs w:val="21"/>
              </w:rPr>
              <w:t>ProjectInsert</w:t>
            </w:r>
            <w:proofErr w:type="spellEnd"/>
            <w:r w:rsidRPr="00BD5636">
              <w:rPr>
                <w:b/>
                <w:spacing w:val="-4"/>
                <w:sz w:val="21"/>
                <w:szCs w:val="21"/>
              </w:rPr>
              <w:t xml:space="preserve"> Page</w:t>
            </w:r>
            <w:r>
              <w:rPr>
                <w:b/>
                <w:spacing w:val="-4"/>
                <w:sz w:val="21"/>
                <w:szCs w:val="21"/>
              </w:rPr>
              <w:t>)</w:t>
            </w:r>
          </w:p>
        </w:tc>
        <w:tc>
          <w:tcPr>
            <w:tcW w:w="3685" w:type="dxa"/>
            <w:vAlign w:val="center"/>
          </w:tcPr>
          <w:p w14:paraId="6C6200CA" w14:textId="0FB7FF3B" w:rsidR="007125B0" w:rsidRDefault="007125B0" w:rsidP="007125B0">
            <w:r>
              <w:rPr>
                <w:b/>
                <w:sz w:val="21"/>
                <w:szCs w:val="21"/>
              </w:rPr>
              <w:t>Brief description of interface</w:t>
            </w:r>
            <w:r w:rsidRPr="00C065BD">
              <w:rPr>
                <w:b/>
                <w:sz w:val="21"/>
                <w:szCs w:val="21"/>
              </w:rPr>
              <w:t>_</w:t>
            </w:r>
            <w:r>
              <w:rPr>
                <w:b/>
                <w:sz w:val="21"/>
                <w:szCs w:val="21"/>
              </w:rPr>
              <w:t>9</w:t>
            </w:r>
          </w:p>
        </w:tc>
      </w:tr>
      <w:tr w:rsidR="006B1FE5" w14:paraId="1AD1C4DA" w14:textId="77777777" w:rsidTr="007125B0">
        <w:trPr>
          <w:trHeight w:val="11745"/>
        </w:trPr>
        <w:tc>
          <w:tcPr>
            <w:tcW w:w="7514" w:type="dxa"/>
          </w:tcPr>
          <w:p w14:paraId="58592542" w14:textId="06FB227C" w:rsidR="007125B0" w:rsidRDefault="006B1FE5" w:rsidP="007125B0">
            <w:r>
              <w:rPr>
                <w:noProof/>
              </w:rPr>
              <w:drawing>
                <wp:anchor distT="0" distB="0" distL="114300" distR="114300" simplePos="0" relativeHeight="251728896" behindDoc="1" locked="0" layoutInCell="1" allowOverlap="1" wp14:anchorId="6B66A54B" wp14:editId="4AD13005">
                  <wp:simplePos x="0" y="0"/>
                  <wp:positionH relativeFrom="column">
                    <wp:posOffset>18415</wp:posOffset>
                  </wp:positionH>
                  <wp:positionV relativeFrom="paragraph">
                    <wp:posOffset>465455</wp:posOffset>
                  </wp:positionV>
                  <wp:extent cx="4704080" cy="3345180"/>
                  <wp:effectExtent l="0" t="0" r="1270" b="7620"/>
                  <wp:wrapTight wrapText="bothSides">
                    <wp:wrapPolygon edited="0">
                      <wp:start x="0" y="0"/>
                      <wp:lineTo x="0" y="21526"/>
                      <wp:lineTo x="21518" y="21526"/>
                      <wp:lineTo x="21518"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704080" cy="3345180"/>
                          </a:xfrm>
                          <a:prstGeom prst="rect">
                            <a:avLst/>
                          </a:prstGeom>
                        </pic:spPr>
                      </pic:pic>
                    </a:graphicData>
                  </a:graphic>
                  <wp14:sizeRelH relativeFrom="margin">
                    <wp14:pctWidth>0</wp14:pctWidth>
                  </wp14:sizeRelH>
                  <wp14:sizeRelV relativeFrom="margin">
                    <wp14:pctHeight>0</wp14:pctHeight>
                  </wp14:sizeRelV>
                </wp:anchor>
              </w:drawing>
            </w:r>
          </w:p>
        </w:tc>
        <w:tc>
          <w:tcPr>
            <w:tcW w:w="3685" w:type="dxa"/>
          </w:tcPr>
          <w:p w14:paraId="4B0AE32F" w14:textId="77777777" w:rsidR="007125B0" w:rsidRDefault="007125B0" w:rsidP="007125B0">
            <w:r w:rsidRPr="00FD2297">
              <w:rPr>
                <w:b/>
                <w:bCs/>
                <w:sz w:val="28"/>
                <w:szCs w:val="28"/>
              </w:rPr>
              <w:t>Purpose:</w:t>
            </w:r>
            <w:r>
              <w:rPr>
                <w:b/>
                <w:bCs/>
                <w:sz w:val="28"/>
                <w:szCs w:val="28"/>
              </w:rPr>
              <w:t xml:space="preserve"> </w:t>
            </w:r>
            <w:r w:rsidRPr="006417E1">
              <w:t xml:space="preserve">This interface will be used to </w:t>
            </w:r>
            <w:r>
              <w:t>add</w:t>
            </w:r>
            <w:r w:rsidRPr="006417E1">
              <w:t xml:space="preserve"> </w:t>
            </w:r>
            <w:r>
              <w:t>project</w:t>
            </w:r>
            <w:r w:rsidRPr="006417E1">
              <w:t xml:space="preserve"> details for the </w:t>
            </w:r>
            <w:r>
              <w:t>admin</w:t>
            </w:r>
            <w:r w:rsidRPr="006417E1">
              <w:t>.</w:t>
            </w:r>
          </w:p>
          <w:p w14:paraId="7BBA4F9F" w14:textId="77777777" w:rsidR="007125B0" w:rsidRDefault="007125B0" w:rsidP="007125B0"/>
          <w:p w14:paraId="358D86E4" w14:textId="77777777" w:rsidR="007125B0" w:rsidRDefault="007125B0" w:rsidP="007125B0">
            <w:r>
              <w:rPr>
                <w:b/>
                <w:bCs/>
                <w:sz w:val="28"/>
                <w:szCs w:val="28"/>
              </w:rPr>
              <w:t>Flow</w:t>
            </w:r>
            <w:r w:rsidRPr="00FD2297">
              <w:rPr>
                <w:b/>
                <w:bCs/>
                <w:sz w:val="28"/>
                <w:szCs w:val="28"/>
              </w:rPr>
              <w:t>:</w:t>
            </w:r>
            <w:r w:rsidRPr="00700AD8">
              <w:t xml:space="preserve"> </w:t>
            </w:r>
            <w:r w:rsidRPr="0021437A">
              <w:t xml:space="preserve">Initially, the admin is required to select the </w:t>
            </w:r>
            <w:r>
              <w:t>project name</w:t>
            </w:r>
            <w:r w:rsidRPr="0021437A">
              <w:t xml:space="preserve">, </w:t>
            </w:r>
            <w:r>
              <w:t>project date</w:t>
            </w:r>
            <w:r w:rsidRPr="0021437A">
              <w:t xml:space="preserve">, </w:t>
            </w:r>
            <w:r>
              <w:t>frame cost</w:t>
            </w:r>
            <w:r w:rsidRPr="0021437A">
              <w:t xml:space="preserve">, </w:t>
            </w:r>
            <w:r>
              <w:t>engine cost</w:t>
            </w:r>
            <w:r w:rsidRPr="0021437A">
              <w:t xml:space="preserve">, </w:t>
            </w:r>
            <w:r>
              <w:t>fuel cost</w:t>
            </w:r>
            <w:r w:rsidRPr="0021437A">
              <w:t xml:space="preserve">, </w:t>
            </w:r>
            <w:r>
              <w:t>oxidizer cost</w:t>
            </w:r>
            <w:r w:rsidRPr="0021437A">
              <w:t xml:space="preserve">, </w:t>
            </w:r>
            <w:r>
              <w:t>pump cost nozzle cost and other cost</w:t>
            </w:r>
            <w:r w:rsidRPr="0021437A">
              <w:t>. After entering the required values, an admin needs to click on the 'Add Details' button to save the entered data. If the admin needs to view the values entered for fields at once, he/she can click on the 'View Details' button.</w:t>
            </w:r>
            <w:r>
              <w:t xml:space="preserve"> </w:t>
            </w:r>
          </w:p>
          <w:p w14:paraId="117CA3AF" w14:textId="77777777" w:rsidR="007125B0" w:rsidRDefault="007125B0" w:rsidP="007125B0"/>
          <w:p w14:paraId="75A035A8" w14:textId="77777777" w:rsidR="007125B0" w:rsidRDefault="007125B0" w:rsidP="007125B0">
            <w:pPr>
              <w:rPr>
                <w:b/>
                <w:bCs/>
                <w:sz w:val="28"/>
                <w:szCs w:val="28"/>
              </w:rPr>
            </w:pPr>
            <w:r>
              <w:rPr>
                <w:b/>
                <w:bCs/>
                <w:sz w:val="28"/>
                <w:szCs w:val="28"/>
              </w:rPr>
              <w:t>Good practices</w:t>
            </w:r>
            <w:r w:rsidRPr="00FD2297">
              <w:rPr>
                <w:b/>
                <w:bCs/>
                <w:sz w:val="28"/>
                <w:szCs w:val="28"/>
              </w:rPr>
              <w:t>:</w:t>
            </w:r>
            <w:r>
              <w:rPr>
                <w:b/>
                <w:bCs/>
                <w:sz w:val="28"/>
                <w:szCs w:val="28"/>
              </w:rPr>
              <w:t xml:space="preserve"> </w:t>
            </w:r>
          </w:p>
          <w:p w14:paraId="1E375A01" w14:textId="77777777" w:rsidR="007125B0" w:rsidRDefault="007125B0" w:rsidP="007125B0"/>
          <w:p w14:paraId="183F9761" w14:textId="7589614D" w:rsidR="007125B0" w:rsidRDefault="007125B0" w:rsidP="007125B0">
            <w:pPr>
              <w:pStyle w:val="ListParagraph"/>
              <w:numPr>
                <w:ilvl w:val="0"/>
                <w:numId w:val="29"/>
              </w:numPr>
              <w:spacing w:after="160" w:line="259" w:lineRule="auto"/>
            </w:pPr>
            <w:r w:rsidRPr="00AB18B9">
              <w:t xml:space="preserve">The interface was designed by focusing on one specific task, which is the </w:t>
            </w:r>
            <w:r>
              <w:t>addition</w:t>
            </w:r>
            <w:r w:rsidRPr="00AB18B9">
              <w:t xml:space="preserve"> of the </w:t>
            </w:r>
            <w:r>
              <w:t>project</w:t>
            </w:r>
            <w:r w:rsidRPr="00AB18B9">
              <w:t xml:space="preserve"> details for the </w:t>
            </w:r>
            <w:r>
              <w:t>admin</w:t>
            </w:r>
            <w:r w:rsidRPr="00AB18B9">
              <w:t xml:space="preserve">. </w:t>
            </w:r>
          </w:p>
          <w:p w14:paraId="24189C42" w14:textId="35095485" w:rsidR="007125B0" w:rsidRDefault="007125B0" w:rsidP="007125B0">
            <w:pPr>
              <w:pStyle w:val="ListParagraph"/>
              <w:numPr>
                <w:ilvl w:val="0"/>
                <w:numId w:val="29"/>
              </w:numPr>
              <w:spacing w:after="160" w:line="259" w:lineRule="auto"/>
            </w:pPr>
            <w:r w:rsidRPr="00D6221B">
              <w:t xml:space="preserve">The labels were given correct meaningful names, and the first letter of each word was capitalized. In addition, it was made sure that there are no spelling mistakes. </w:t>
            </w:r>
          </w:p>
          <w:p w14:paraId="367D254F" w14:textId="099E82A2" w:rsidR="007125B0" w:rsidRDefault="007125B0" w:rsidP="007125B0">
            <w:pPr>
              <w:pStyle w:val="ListParagraph"/>
              <w:numPr>
                <w:ilvl w:val="0"/>
                <w:numId w:val="29"/>
              </w:numPr>
              <w:spacing w:after="160" w:line="259" w:lineRule="auto"/>
            </w:pPr>
            <w:r w:rsidRPr="00D6221B">
              <w:t>The labels were given the correct digit format of relevant input types.</w:t>
            </w:r>
          </w:p>
          <w:p w14:paraId="41836A83" w14:textId="77777777" w:rsidR="007125B0" w:rsidRDefault="007125B0" w:rsidP="007125B0">
            <w:pPr>
              <w:pStyle w:val="ListParagraph"/>
              <w:numPr>
                <w:ilvl w:val="0"/>
                <w:numId w:val="29"/>
              </w:numPr>
            </w:pPr>
            <w:r w:rsidRPr="00655A20">
              <w:t>A notification will appear to indicate that the relevant values have been entered correctly.</w:t>
            </w:r>
          </w:p>
          <w:p w14:paraId="6999F410" w14:textId="77777777" w:rsidR="006B1FE5" w:rsidRDefault="006B1FE5" w:rsidP="006B1FE5">
            <w:pPr>
              <w:pStyle w:val="ListParagraph"/>
              <w:numPr>
                <w:ilvl w:val="0"/>
                <w:numId w:val="29"/>
              </w:numPr>
              <w:spacing w:after="160" w:line="259" w:lineRule="auto"/>
            </w:pPr>
            <w:r w:rsidRPr="00E34C86">
              <w:t xml:space="preserve">Without asking the users to type in values, they were given the option to choose </w:t>
            </w:r>
            <w:r w:rsidRPr="00E34C86">
              <w:lastRenderedPageBreak/>
              <w:t xml:space="preserve">the relevant </w:t>
            </w:r>
            <w:r>
              <w:t>project</w:t>
            </w:r>
            <w:r w:rsidRPr="00E34C86">
              <w:t xml:space="preserve"> date from the date picker.</w:t>
            </w:r>
          </w:p>
          <w:p w14:paraId="5234E6CC" w14:textId="77777777" w:rsidR="006B1FE5" w:rsidRPr="00E34C86" w:rsidRDefault="006B1FE5" w:rsidP="006B1FE5">
            <w:pPr>
              <w:pStyle w:val="ListParagraph"/>
            </w:pPr>
          </w:p>
          <w:p w14:paraId="5D496867" w14:textId="6876C69F" w:rsidR="006B1FE5" w:rsidRDefault="006B1FE5" w:rsidP="006B1FE5">
            <w:pPr>
              <w:pStyle w:val="ListParagraph"/>
              <w:numPr>
                <w:ilvl w:val="0"/>
                <w:numId w:val="29"/>
              </w:numPr>
              <w:spacing w:after="160" w:line="259" w:lineRule="auto"/>
            </w:pPr>
            <w:r w:rsidRPr="003724FD">
              <w:t>Meaningful placeholders are used in the labels.</w:t>
            </w:r>
          </w:p>
          <w:p w14:paraId="2FAEB0F5" w14:textId="77777777" w:rsidR="006B1FE5" w:rsidRDefault="006B1FE5" w:rsidP="006B1FE5">
            <w:pPr>
              <w:spacing w:after="160" w:line="259" w:lineRule="auto"/>
            </w:pPr>
          </w:p>
          <w:p w14:paraId="6EF7284B" w14:textId="37B3F021" w:rsidR="006B1FE5" w:rsidRDefault="00CF2AB4" w:rsidP="007125B0">
            <w:pPr>
              <w:pStyle w:val="ListParagraph"/>
              <w:numPr>
                <w:ilvl w:val="0"/>
                <w:numId w:val="29"/>
              </w:numPr>
            </w:pPr>
            <w:r>
              <w:rPr>
                <w:noProof/>
              </w:rPr>
              <w:drawing>
                <wp:anchor distT="0" distB="0" distL="114300" distR="114300" simplePos="0" relativeHeight="251734016" behindDoc="1" locked="0" layoutInCell="1" allowOverlap="1" wp14:anchorId="04CFB52B" wp14:editId="5EA7B3C9">
                  <wp:simplePos x="0" y="0"/>
                  <wp:positionH relativeFrom="column">
                    <wp:posOffset>819150</wp:posOffset>
                  </wp:positionH>
                  <wp:positionV relativeFrom="paragraph">
                    <wp:posOffset>1599565</wp:posOffset>
                  </wp:positionV>
                  <wp:extent cx="1104900" cy="1104900"/>
                  <wp:effectExtent l="0" t="0" r="0" b="0"/>
                  <wp:wrapTight wrapText="bothSides">
                    <wp:wrapPolygon edited="0">
                      <wp:start x="17503" y="745"/>
                      <wp:lineTo x="14524" y="1862"/>
                      <wp:lineTo x="7821" y="5959"/>
                      <wp:lineTo x="7821" y="7448"/>
                      <wp:lineTo x="1490" y="7821"/>
                      <wp:lineTo x="1117" y="13407"/>
                      <wp:lineTo x="5586" y="13407"/>
                      <wp:lineTo x="3352" y="16386"/>
                      <wp:lineTo x="3352" y="17503"/>
                      <wp:lineTo x="7448" y="19366"/>
                      <wp:lineTo x="8193" y="20483"/>
                      <wp:lineTo x="10055" y="20483"/>
                      <wp:lineTo x="10428" y="19366"/>
                      <wp:lineTo x="13034" y="17876"/>
                      <wp:lineTo x="14152" y="15269"/>
                      <wp:lineTo x="13779" y="13407"/>
                      <wp:lineTo x="18993" y="8193"/>
                      <wp:lineTo x="20110" y="1862"/>
                      <wp:lineTo x="20110" y="745"/>
                      <wp:lineTo x="17503" y="745"/>
                    </wp:wrapPolygon>
                  </wp:wrapTight>
                  <wp:docPr id="51" name="Graphic 51" descr="Rocke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Graphic 51" descr="Rocket with solid fill"/>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9"/>
                              </a:ext>
                            </a:extLst>
                          </a:blip>
                          <a:stretch>
                            <a:fillRect/>
                          </a:stretch>
                        </pic:blipFill>
                        <pic:spPr>
                          <a:xfrm>
                            <a:off x="0" y="0"/>
                            <a:ext cx="1104900" cy="1104900"/>
                          </a:xfrm>
                          <a:prstGeom prst="rect">
                            <a:avLst/>
                          </a:prstGeom>
                        </pic:spPr>
                      </pic:pic>
                    </a:graphicData>
                  </a:graphic>
                  <wp14:sizeRelH relativeFrom="margin">
                    <wp14:pctWidth>0</wp14:pctWidth>
                  </wp14:sizeRelH>
                  <wp14:sizeRelV relativeFrom="margin">
                    <wp14:pctHeight>0</wp14:pctHeight>
                  </wp14:sizeRelV>
                </wp:anchor>
              </w:drawing>
            </w:r>
            <w:r w:rsidR="006B1FE5" w:rsidRPr="003724FD">
              <w:t>When the user hovers the mouse cursor over a label or button, a brief description of that label or button is given.</w:t>
            </w:r>
          </w:p>
        </w:tc>
      </w:tr>
    </w:tbl>
    <w:p w14:paraId="33FEFA99" w14:textId="7B9198A1" w:rsidR="007125B0" w:rsidRDefault="007125B0" w:rsidP="0065497A"/>
    <w:p w14:paraId="1B995C97" w14:textId="3147817F" w:rsidR="007125B0" w:rsidRDefault="007125B0" w:rsidP="0065497A"/>
    <w:p w14:paraId="1F3FAC19" w14:textId="77777777" w:rsidR="006B1FE5" w:rsidRDefault="006B1FE5" w:rsidP="0065497A"/>
    <w:tbl>
      <w:tblPr>
        <w:tblStyle w:val="TableGrid"/>
        <w:tblW w:w="0" w:type="auto"/>
        <w:tblInd w:w="-431" w:type="dxa"/>
        <w:tblLook w:val="04A0" w:firstRow="1" w:lastRow="0" w:firstColumn="1" w:lastColumn="0" w:noHBand="0" w:noVBand="1"/>
      </w:tblPr>
      <w:tblGrid>
        <w:gridCol w:w="7372"/>
        <w:gridCol w:w="3827"/>
      </w:tblGrid>
      <w:tr w:rsidR="007125B0" w14:paraId="6B1B72AA" w14:textId="77777777" w:rsidTr="007125B0">
        <w:trPr>
          <w:trHeight w:val="621"/>
        </w:trPr>
        <w:tc>
          <w:tcPr>
            <w:tcW w:w="7372" w:type="dxa"/>
            <w:vAlign w:val="center"/>
          </w:tcPr>
          <w:p w14:paraId="623F4285" w14:textId="748E1707" w:rsidR="007125B0" w:rsidRDefault="007125B0" w:rsidP="007125B0">
            <w:r w:rsidRPr="00C065BD">
              <w:rPr>
                <w:b/>
                <w:spacing w:val="-4"/>
                <w:sz w:val="21"/>
                <w:szCs w:val="21"/>
              </w:rPr>
              <w:lastRenderedPageBreak/>
              <w:t>Picture of the interface_</w:t>
            </w:r>
            <w:r>
              <w:rPr>
                <w:b/>
                <w:spacing w:val="-4"/>
                <w:sz w:val="21"/>
                <w:szCs w:val="21"/>
              </w:rPr>
              <w:t>10(</w:t>
            </w:r>
            <w:r w:rsidRPr="00BD5636">
              <w:rPr>
                <w:b/>
                <w:spacing w:val="-4"/>
                <w:sz w:val="21"/>
                <w:szCs w:val="21"/>
              </w:rPr>
              <w:t>Project View Page</w:t>
            </w:r>
            <w:r>
              <w:rPr>
                <w:b/>
                <w:spacing w:val="-4"/>
                <w:sz w:val="21"/>
                <w:szCs w:val="21"/>
              </w:rPr>
              <w:t>)</w:t>
            </w:r>
          </w:p>
        </w:tc>
        <w:tc>
          <w:tcPr>
            <w:tcW w:w="3827" w:type="dxa"/>
            <w:vAlign w:val="center"/>
          </w:tcPr>
          <w:p w14:paraId="2FE7CFCB" w14:textId="094ED94A" w:rsidR="007125B0" w:rsidRDefault="007125B0" w:rsidP="007125B0">
            <w:r w:rsidRPr="00BD5636">
              <w:rPr>
                <w:b/>
                <w:sz w:val="20"/>
                <w:szCs w:val="20"/>
              </w:rPr>
              <w:t>Brief description of interface_10</w:t>
            </w:r>
          </w:p>
        </w:tc>
      </w:tr>
      <w:tr w:rsidR="007125B0" w14:paraId="4B03E662" w14:textId="77777777" w:rsidTr="007125B0">
        <w:trPr>
          <w:trHeight w:val="11885"/>
        </w:trPr>
        <w:tc>
          <w:tcPr>
            <w:tcW w:w="7372" w:type="dxa"/>
          </w:tcPr>
          <w:p w14:paraId="170ACE62" w14:textId="7EF9AFCB" w:rsidR="007125B0" w:rsidRDefault="007125B0" w:rsidP="007125B0">
            <w:r>
              <w:rPr>
                <w:b/>
                <w:bCs/>
                <w:noProof/>
                <w:sz w:val="28"/>
                <w:szCs w:val="28"/>
              </w:rPr>
              <w:drawing>
                <wp:anchor distT="0" distB="0" distL="114300" distR="114300" simplePos="0" relativeHeight="251679744" behindDoc="1" locked="0" layoutInCell="1" allowOverlap="1" wp14:anchorId="4BD9EB9E" wp14:editId="2B948CBA">
                  <wp:simplePos x="0" y="0"/>
                  <wp:positionH relativeFrom="column">
                    <wp:posOffset>-15240</wp:posOffset>
                  </wp:positionH>
                  <wp:positionV relativeFrom="paragraph">
                    <wp:posOffset>415290</wp:posOffset>
                  </wp:positionV>
                  <wp:extent cx="4541520" cy="3060700"/>
                  <wp:effectExtent l="0" t="0" r="0" b="6350"/>
                  <wp:wrapTight wrapText="bothSides">
                    <wp:wrapPolygon edited="0">
                      <wp:start x="0" y="0"/>
                      <wp:lineTo x="0" y="21510"/>
                      <wp:lineTo x="21473" y="21510"/>
                      <wp:lineTo x="21473"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541520" cy="3060700"/>
                          </a:xfrm>
                          <a:prstGeom prst="rect">
                            <a:avLst/>
                          </a:prstGeom>
                        </pic:spPr>
                      </pic:pic>
                    </a:graphicData>
                  </a:graphic>
                  <wp14:sizeRelH relativeFrom="margin">
                    <wp14:pctWidth>0</wp14:pctWidth>
                  </wp14:sizeRelH>
                  <wp14:sizeRelV relativeFrom="margin">
                    <wp14:pctHeight>0</wp14:pctHeight>
                  </wp14:sizeRelV>
                </wp:anchor>
              </w:drawing>
            </w:r>
          </w:p>
        </w:tc>
        <w:tc>
          <w:tcPr>
            <w:tcW w:w="3827" w:type="dxa"/>
          </w:tcPr>
          <w:p w14:paraId="0466FDD7" w14:textId="77777777" w:rsidR="007125B0" w:rsidRDefault="007125B0" w:rsidP="007125B0">
            <w:pPr>
              <w:rPr>
                <w:b/>
                <w:bCs/>
                <w:sz w:val="28"/>
                <w:szCs w:val="28"/>
              </w:rPr>
            </w:pPr>
          </w:p>
          <w:p w14:paraId="65E24AF6" w14:textId="77777777" w:rsidR="007125B0" w:rsidRDefault="007125B0" w:rsidP="007125B0">
            <w:pPr>
              <w:rPr>
                <w:b/>
                <w:bCs/>
                <w:sz w:val="28"/>
                <w:szCs w:val="28"/>
              </w:rPr>
            </w:pPr>
          </w:p>
          <w:p w14:paraId="459834FD" w14:textId="7E24D3E7" w:rsidR="007125B0" w:rsidRDefault="007125B0" w:rsidP="007125B0">
            <w:r w:rsidRPr="00FD2297">
              <w:rPr>
                <w:b/>
                <w:bCs/>
                <w:sz w:val="28"/>
                <w:szCs w:val="28"/>
              </w:rPr>
              <w:t>Purpose:</w:t>
            </w:r>
            <w:r>
              <w:rPr>
                <w:b/>
                <w:bCs/>
                <w:sz w:val="28"/>
                <w:szCs w:val="28"/>
              </w:rPr>
              <w:t xml:space="preserve"> </w:t>
            </w:r>
            <w:r w:rsidRPr="006417E1">
              <w:t xml:space="preserve">This interface will be used to </w:t>
            </w:r>
            <w:r>
              <w:t>view</w:t>
            </w:r>
            <w:r w:rsidRPr="006417E1">
              <w:t xml:space="preserve"> </w:t>
            </w:r>
            <w:r>
              <w:t>project</w:t>
            </w:r>
            <w:r w:rsidRPr="006417E1">
              <w:t xml:space="preserve"> details for the </w:t>
            </w:r>
            <w:r>
              <w:t>admin</w:t>
            </w:r>
            <w:r w:rsidRPr="006417E1">
              <w:t>.</w:t>
            </w:r>
          </w:p>
          <w:p w14:paraId="7B35A4C0" w14:textId="77777777" w:rsidR="007125B0" w:rsidRDefault="007125B0" w:rsidP="007125B0"/>
          <w:p w14:paraId="53FE4798" w14:textId="77777777" w:rsidR="007125B0" w:rsidRDefault="007125B0" w:rsidP="007125B0">
            <w:r>
              <w:rPr>
                <w:b/>
                <w:bCs/>
                <w:sz w:val="28"/>
                <w:szCs w:val="28"/>
              </w:rPr>
              <w:t>Flow</w:t>
            </w:r>
            <w:r w:rsidRPr="00FD2297">
              <w:rPr>
                <w:b/>
                <w:bCs/>
                <w:sz w:val="28"/>
                <w:szCs w:val="28"/>
              </w:rPr>
              <w:t>:</w:t>
            </w:r>
            <w:r w:rsidRPr="00700AD8">
              <w:t xml:space="preserve"> </w:t>
            </w:r>
            <w:r w:rsidRPr="00C8595F">
              <w:t xml:space="preserve">The information of the entered </w:t>
            </w:r>
            <w:r>
              <w:t>project</w:t>
            </w:r>
            <w:r w:rsidRPr="00C8595F">
              <w:t>s is displayed to the administrator in this interface. The data can be deleted and edited at any time. Unnecessary data can be removed by clicking the delete button.</w:t>
            </w:r>
            <w:r>
              <w:t xml:space="preserve"> </w:t>
            </w:r>
          </w:p>
          <w:p w14:paraId="5D0D7725" w14:textId="77777777" w:rsidR="007125B0" w:rsidRDefault="007125B0" w:rsidP="007125B0"/>
          <w:p w14:paraId="68A0B9FB" w14:textId="77777777" w:rsidR="007125B0" w:rsidRDefault="007125B0" w:rsidP="007125B0">
            <w:pPr>
              <w:rPr>
                <w:b/>
                <w:bCs/>
                <w:sz w:val="28"/>
                <w:szCs w:val="28"/>
              </w:rPr>
            </w:pPr>
            <w:r>
              <w:rPr>
                <w:b/>
                <w:bCs/>
                <w:sz w:val="28"/>
                <w:szCs w:val="28"/>
              </w:rPr>
              <w:t>Good practices</w:t>
            </w:r>
            <w:r w:rsidRPr="00FD2297">
              <w:rPr>
                <w:b/>
                <w:bCs/>
                <w:sz w:val="28"/>
                <w:szCs w:val="28"/>
              </w:rPr>
              <w:t>:</w:t>
            </w:r>
            <w:r>
              <w:rPr>
                <w:b/>
                <w:bCs/>
                <w:sz w:val="28"/>
                <w:szCs w:val="28"/>
              </w:rPr>
              <w:t xml:space="preserve"> </w:t>
            </w:r>
          </w:p>
          <w:p w14:paraId="790BAF77" w14:textId="77777777" w:rsidR="007125B0" w:rsidRDefault="007125B0" w:rsidP="007125B0"/>
          <w:p w14:paraId="50576DE7" w14:textId="77777777" w:rsidR="007125B0" w:rsidRPr="00964200" w:rsidRDefault="007125B0" w:rsidP="007125B0">
            <w:pPr>
              <w:pStyle w:val="ListParagraph"/>
              <w:numPr>
                <w:ilvl w:val="0"/>
                <w:numId w:val="30"/>
              </w:numPr>
            </w:pPr>
            <w:r w:rsidRPr="00964200">
              <w:t>The interface is designed with a focus on one specific task, which is to view</w:t>
            </w:r>
            <w:r>
              <w:t xml:space="preserve"> and delete</w:t>
            </w:r>
            <w:r w:rsidRPr="00964200">
              <w:t xml:space="preserve"> </w:t>
            </w:r>
            <w:r>
              <w:t>project</w:t>
            </w:r>
            <w:r w:rsidRPr="00964200">
              <w:t xml:space="preserve"> details for the admin.</w:t>
            </w:r>
          </w:p>
          <w:p w14:paraId="4520128E" w14:textId="77777777" w:rsidR="007125B0" w:rsidRDefault="007125B0" w:rsidP="007125B0"/>
          <w:p w14:paraId="7A74B10B" w14:textId="77777777" w:rsidR="007125B0" w:rsidRDefault="007125B0" w:rsidP="007125B0">
            <w:pPr>
              <w:pStyle w:val="ListParagraph"/>
              <w:numPr>
                <w:ilvl w:val="0"/>
                <w:numId w:val="30"/>
              </w:numPr>
            </w:pPr>
            <w:r w:rsidRPr="00964200">
              <w:t>A notification shows whether unwanted values should be deleted or not before deletion.</w:t>
            </w:r>
          </w:p>
          <w:p w14:paraId="69B8DC91" w14:textId="77777777" w:rsidR="007125B0" w:rsidRPr="00D57E7F" w:rsidRDefault="007125B0" w:rsidP="007125B0"/>
          <w:p w14:paraId="73F2A454" w14:textId="77777777" w:rsidR="007125B0" w:rsidRPr="00964200" w:rsidRDefault="007125B0" w:rsidP="007125B0">
            <w:pPr>
              <w:pStyle w:val="ListParagraph"/>
              <w:numPr>
                <w:ilvl w:val="0"/>
                <w:numId w:val="30"/>
              </w:numPr>
            </w:pPr>
            <w:r w:rsidRPr="00964200">
              <w:t>The buttons are aligned in a way that is convenient for the administrator.</w:t>
            </w:r>
          </w:p>
          <w:p w14:paraId="3E971BCF" w14:textId="77777777" w:rsidR="007125B0" w:rsidRPr="00964200" w:rsidRDefault="007125B0" w:rsidP="007125B0"/>
          <w:p w14:paraId="478001E0" w14:textId="77777777" w:rsidR="007125B0" w:rsidRDefault="007125B0" w:rsidP="007125B0">
            <w:pPr>
              <w:pStyle w:val="ListParagraph"/>
              <w:numPr>
                <w:ilvl w:val="0"/>
                <w:numId w:val="30"/>
              </w:numPr>
            </w:pPr>
            <w:r w:rsidRPr="00964200">
              <w:t>Values are aligned for easy viewing by the administrator</w:t>
            </w:r>
            <w:r w:rsidR="002B72B9">
              <w:t>.</w:t>
            </w:r>
          </w:p>
          <w:p w14:paraId="14D4C140" w14:textId="77777777" w:rsidR="002B72B9" w:rsidRDefault="002B72B9" w:rsidP="002B72B9">
            <w:pPr>
              <w:pStyle w:val="ListParagraph"/>
            </w:pPr>
          </w:p>
          <w:p w14:paraId="39507741" w14:textId="77777777" w:rsidR="002B72B9" w:rsidRPr="00527ABD" w:rsidRDefault="002B72B9" w:rsidP="002B72B9">
            <w:pPr>
              <w:pStyle w:val="ListParagraph"/>
              <w:numPr>
                <w:ilvl w:val="0"/>
                <w:numId w:val="30"/>
              </w:numPr>
              <w:spacing w:after="160" w:line="259" w:lineRule="auto"/>
            </w:pPr>
            <w:r w:rsidRPr="003724FD">
              <w:t>When the user hovers the mouse cursor over a label or button, a brief description of that label or button is given.</w:t>
            </w:r>
          </w:p>
          <w:p w14:paraId="149C4B5D" w14:textId="3D3C25B9" w:rsidR="002B72B9" w:rsidRDefault="002B72B9" w:rsidP="002B72B9">
            <w:pPr>
              <w:pStyle w:val="ListParagraph"/>
            </w:pPr>
          </w:p>
        </w:tc>
      </w:tr>
    </w:tbl>
    <w:p w14:paraId="3DCCFD98" w14:textId="6CDA688B" w:rsidR="007125B0" w:rsidRDefault="007125B0" w:rsidP="0065497A"/>
    <w:p w14:paraId="11E985B3" w14:textId="46BAD867" w:rsidR="007125B0" w:rsidRDefault="007125B0" w:rsidP="0065497A"/>
    <w:tbl>
      <w:tblPr>
        <w:tblStyle w:val="TableGrid"/>
        <w:tblW w:w="0" w:type="auto"/>
        <w:tblInd w:w="-431" w:type="dxa"/>
        <w:tblLook w:val="04A0" w:firstRow="1" w:lastRow="0" w:firstColumn="1" w:lastColumn="0" w:noHBand="0" w:noVBand="1"/>
      </w:tblPr>
      <w:tblGrid>
        <w:gridCol w:w="7176"/>
        <w:gridCol w:w="4045"/>
      </w:tblGrid>
      <w:tr w:rsidR="00973F4A" w14:paraId="6A28FCB3" w14:textId="77777777" w:rsidTr="002B72B9">
        <w:trPr>
          <w:trHeight w:val="621"/>
        </w:trPr>
        <w:tc>
          <w:tcPr>
            <w:tcW w:w="7176" w:type="dxa"/>
            <w:vAlign w:val="center"/>
          </w:tcPr>
          <w:p w14:paraId="23BD3E72" w14:textId="341DB55E" w:rsidR="00973F4A" w:rsidRDefault="00973F4A" w:rsidP="00973F4A">
            <w:r w:rsidRPr="00C065BD">
              <w:rPr>
                <w:b/>
                <w:spacing w:val="-4"/>
                <w:sz w:val="21"/>
                <w:szCs w:val="21"/>
              </w:rPr>
              <w:lastRenderedPageBreak/>
              <w:t>Picture of the interface_</w:t>
            </w:r>
            <w:r>
              <w:rPr>
                <w:b/>
                <w:spacing w:val="-4"/>
                <w:sz w:val="21"/>
                <w:szCs w:val="21"/>
              </w:rPr>
              <w:t>11(</w:t>
            </w:r>
            <w:proofErr w:type="spellStart"/>
            <w:r w:rsidRPr="00BD5636">
              <w:rPr>
                <w:b/>
                <w:spacing w:val="-4"/>
                <w:sz w:val="21"/>
                <w:szCs w:val="21"/>
              </w:rPr>
              <w:t>ProjectUpdate</w:t>
            </w:r>
            <w:proofErr w:type="spellEnd"/>
            <w:r w:rsidRPr="00BD5636">
              <w:rPr>
                <w:b/>
                <w:spacing w:val="-4"/>
                <w:sz w:val="21"/>
                <w:szCs w:val="21"/>
              </w:rPr>
              <w:t xml:space="preserve"> Page</w:t>
            </w:r>
            <w:r>
              <w:rPr>
                <w:b/>
                <w:spacing w:val="-4"/>
                <w:sz w:val="21"/>
                <w:szCs w:val="21"/>
              </w:rPr>
              <w:t>)</w:t>
            </w:r>
          </w:p>
        </w:tc>
        <w:tc>
          <w:tcPr>
            <w:tcW w:w="4045" w:type="dxa"/>
            <w:vAlign w:val="center"/>
          </w:tcPr>
          <w:p w14:paraId="2E115650" w14:textId="72C39A6E" w:rsidR="00973F4A" w:rsidRDefault="00973F4A" w:rsidP="00973F4A">
            <w:r w:rsidRPr="00BD5636">
              <w:rPr>
                <w:b/>
                <w:sz w:val="20"/>
                <w:szCs w:val="20"/>
              </w:rPr>
              <w:t>Brief description of interface_11</w:t>
            </w:r>
          </w:p>
        </w:tc>
      </w:tr>
      <w:tr w:rsidR="00973F4A" w14:paraId="666AEA9E" w14:textId="77777777" w:rsidTr="002B72B9">
        <w:trPr>
          <w:trHeight w:val="11897"/>
        </w:trPr>
        <w:tc>
          <w:tcPr>
            <w:tcW w:w="7176" w:type="dxa"/>
          </w:tcPr>
          <w:p w14:paraId="41733D5D" w14:textId="73EA2A36" w:rsidR="00973F4A" w:rsidRDefault="00973F4A" w:rsidP="00973F4A">
            <w:r>
              <w:rPr>
                <w:b/>
                <w:bCs/>
                <w:noProof/>
                <w:sz w:val="28"/>
                <w:szCs w:val="28"/>
              </w:rPr>
              <w:drawing>
                <wp:anchor distT="0" distB="0" distL="114300" distR="114300" simplePos="0" relativeHeight="251681792" behindDoc="1" locked="0" layoutInCell="1" allowOverlap="1" wp14:anchorId="79624D3A" wp14:editId="2C0F0B57">
                  <wp:simplePos x="0" y="0"/>
                  <wp:positionH relativeFrom="column">
                    <wp:posOffset>-15240</wp:posOffset>
                  </wp:positionH>
                  <wp:positionV relativeFrom="paragraph">
                    <wp:posOffset>476250</wp:posOffset>
                  </wp:positionV>
                  <wp:extent cx="4411980" cy="3634740"/>
                  <wp:effectExtent l="0" t="0" r="7620" b="381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411980" cy="3634740"/>
                          </a:xfrm>
                          <a:prstGeom prst="rect">
                            <a:avLst/>
                          </a:prstGeom>
                        </pic:spPr>
                      </pic:pic>
                    </a:graphicData>
                  </a:graphic>
                  <wp14:sizeRelH relativeFrom="margin">
                    <wp14:pctWidth>0</wp14:pctWidth>
                  </wp14:sizeRelH>
                  <wp14:sizeRelV relativeFrom="margin">
                    <wp14:pctHeight>0</wp14:pctHeight>
                  </wp14:sizeRelV>
                </wp:anchor>
              </w:drawing>
            </w:r>
          </w:p>
        </w:tc>
        <w:tc>
          <w:tcPr>
            <w:tcW w:w="4045" w:type="dxa"/>
          </w:tcPr>
          <w:p w14:paraId="3B6F0051" w14:textId="77777777" w:rsidR="00973F4A" w:rsidRDefault="00973F4A" w:rsidP="00973F4A">
            <w:r w:rsidRPr="00FD2297">
              <w:rPr>
                <w:b/>
                <w:bCs/>
                <w:sz w:val="28"/>
                <w:szCs w:val="28"/>
              </w:rPr>
              <w:t>Purpose:</w:t>
            </w:r>
            <w:r>
              <w:rPr>
                <w:b/>
                <w:bCs/>
                <w:sz w:val="28"/>
                <w:szCs w:val="28"/>
              </w:rPr>
              <w:t xml:space="preserve"> </w:t>
            </w:r>
            <w:r w:rsidRPr="006417E1">
              <w:t xml:space="preserve">This interface will be used to </w:t>
            </w:r>
            <w:r>
              <w:t>edit</w:t>
            </w:r>
            <w:r w:rsidRPr="006417E1">
              <w:t xml:space="preserve"> </w:t>
            </w:r>
            <w:r>
              <w:t>project</w:t>
            </w:r>
            <w:r w:rsidRPr="006417E1">
              <w:t xml:space="preserve"> details for the </w:t>
            </w:r>
            <w:r>
              <w:t>admin</w:t>
            </w:r>
            <w:r w:rsidRPr="006417E1">
              <w:t>.</w:t>
            </w:r>
          </w:p>
          <w:p w14:paraId="2C6BE6B7" w14:textId="77777777" w:rsidR="00973F4A" w:rsidRDefault="00973F4A" w:rsidP="00973F4A"/>
          <w:p w14:paraId="118B1A2E" w14:textId="523CF667" w:rsidR="00973F4A" w:rsidRDefault="00973F4A" w:rsidP="00973F4A">
            <w:r>
              <w:rPr>
                <w:b/>
                <w:bCs/>
                <w:sz w:val="28"/>
                <w:szCs w:val="28"/>
              </w:rPr>
              <w:t>Flow</w:t>
            </w:r>
            <w:r w:rsidRPr="00FD2297">
              <w:rPr>
                <w:b/>
                <w:bCs/>
                <w:sz w:val="28"/>
                <w:szCs w:val="28"/>
              </w:rPr>
              <w:t>:</w:t>
            </w:r>
            <w:r w:rsidRPr="00700AD8">
              <w:t xml:space="preserve"> </w:t>
            </w:r>
            <w:r w:rsidRPr="00F4337D">
              <w:t xml:space="preserve">The information of the entered </w:t>
            </w:r>
            <w:r>
              <w:t>project</w:t>
            </w:r>
            <w:r w:rsidRPr="00F4337D">
              <w:t xml:space="preserve">s is displayed to the administrator in this interface. Data can be edited at any time. First, when the edit button is clicked, the </w:t>
            </w:r>
            <w:r>
              <w:t>project</w:t>
            </w:r>
            <w:r w:rsidRPr="00F4337D">
              <w:t xml:space="preserve"> update details menu will appear to edit the required values and click the update button there.</w:t>
            </w:r>
            <w:r>
              <w:t xml:space="preserve"> </w:t>
            </w:r>
          </w:p>
          <w:p w14:paraId="36C73526" w14:textId="0D8EEEF3" w:rsidR="00973F4A" w:rsidRPr="002B72B9" w:rsidRDefault="00973F4A" w:rsidP="00973F4A">
            <w:pPr>
              <w:rPr>
                <w:b/>
                <w:bCs/>
                <w:sz w:val="28"/>
                <w:szCs w:val="28"/>
              </w:rPr>
            </w:pPr>
            <w:r>
              <w:rPr>
                <w:b/>
                <w:bCs/>
                <w:sz w:val="28"/>
                <w:szCs w:val="28"/>
              </w:rPr>
              <w:t>Good practices</w:t>
            </w:r>
            <w:r w:rsidRPr="00FD2297">
              <w:rPr>
                <w:b/>
                <w:bCs/>
                <w:sz w:val="28"/>
                <w:szCs w:val="28"/>
              </w:rPr>
              <w:t>:</w:t>
            </w:r>
            <w:r>
              <w:rPr>
                <w:b/>
                <w:bCs/>
                <w:sz w:val="28"/>
                <w:szCs w:val="28"/>
              </w:rPr>
              <w:t xml:space="preserve"> </w:t>
            </w:r>
          </w:p>
          <w:p w14:paraId="4D141565" w14:textId="75ED46EF" w:rsidR="00973F4A" w:rsidRPr="00F70BDE" w:rsidRDefault="00973F4A" w:rsidP="002B72B9">
            <w:pPr>
              <w:pStyle w:val="ListParagraph"/>
              <w:numPr>
                <w:ilvl w:val="0"/>
                <w:numId w:val="30"/>
              </w:numPr>
              <w:spacing w:after="160" w:line="259" w:lineRule="auto"/>
            </w:pPr>
            <w:r w:rsidRPr="00964200">
              <w:t xml:space="preserve">The interface is designed with a focus on one specific task, which is to </w:t>
            </w:r>
            <w:r>
              <w:t>edit</w:t>
            </w:r>
            <w:r w:rsidRPr="00964200">
              <w:t xml:space="preserve"> </w:t>
            </w:r>
            <w:r>
              <w:t>project</w:t>
            </w:r>
            <w:r w:rsidRPr="00964200">
              <w:t xml:space="preserve"> details for the admin.</w:t>
            </w:r>
          </w:p>
          <w:p w14:paraId="1F103B0C" w14:textId="4CD924C5" w:rsidR="00973F4A" w:rsidRDefault="00973F4A" w:rsidP="00973F4A">
            <w:pPr>
              <w:pStyle w:val="ListParagraph"/>
              <w:numPr>
                <w:ilvl w:val="0"/>
                <w:numId w:val="30"/>
              </w:numPr>
            </w:pPr>
            <w:r w:rsidRPr="00527ABD">
              <w:t xml:space="preserve">A notification is done to indicate that values have been edited. </w:t>
            </w:r>
          </w:p>
          <w:p w14:paraId="7B5610E0" w14:textId="02B2E8EB" w:rsidR="00973F4A" w:rsidRDefault="00973F4A" w:rsidP="00973F4A">
            <w:pPr>
              <w:pStyle w:val="ListParagraph"/>
              <w:numPr>
                <w:ilvl w:val="0"/>
                <w:numId w:val="30"/>
              </w:numPr>
            </w:pPr>
            <w:r w:rsidRPr="00527ABD">
              <w:t>Labels are given correct meaningful names during editing, and the first letter of each word is capitalized. In addition, ensure that there are no spelling errors.</w:t>
            </w:r>
          </w:p>
          <w:p w14:paraId="3460C33D" w14:textId="3EA43E3B" w:rsidR="00973F4A" w:rsidRPr="00766DE4" w:rsidRDefault="00973F4A" w:rsidP="00973F4A">
            <w:pPr>
              <w:pStyle w:val="ListParagraph"/>
              <w:numPr>
                <w:ilvl w:val="0"/>
                <w:numId w:val="30"/>
              </w:numPr>
            </w:pPr>
            <w:r w:rsidRPr="00527ABD">
              <w:t>The labels were given the correct digit format of relevant input types.</w:t>
            </w:r>
          </w:p>
          <w:p w14:paraId="53750834" w14:textId="77777777" w:rsidR="00973F4A" w:rsidRDefault="00973F4A" w:rsidP="00973F4A">
            <w:pPr>
              <w:pStyle w:val="ListParagraph"/>
              <w:numPr>
                <w:ilvl w:val="0"/>
                <w:numId w:val="30"/>
              </w:numPr>
            </w:pPr>
            <w:r w:rsidRPr="00527ABD">
              <w:t>The edit menu is made to appear on the data display interface</w:t>
            </w:r>
            <w:r w:rsidR="002B72B9">
              <w:t>.</w:t>
            </w:r>
          </w:p>
          <w:p w14:paraId="04BFB189" w14:textId="77777777" w:rsidR="002B72B9" w:rsidRDefault="002B72B9" w:rsidP="002B72B9">
            <w:pPr>
              <w:pStyle w:val="ListParagraph"/>
              <w:numPr>
                <w:ilvl w:val="0"/>
                <w:numId w:val="30"/>
              </w:numPr>
            </w:pPr>
            <w:r w:rsidRPr="00E34C86">
              <w:t xml:space="preserve">Without asking the users to type in values, they were given the option to choose the relevant </w:t>
            </w:r>
            <w:r>
              <w:t>project</w:t>
            </w:r>
            <w:r w:rsidRPr="00E34C86">
              <w:t xml:space="preserve"> date from the date picker</w:t>
            </w:r>
            <w:r>
              <w:t>.</w:t>
            </w:r>
          </w:p>
          <w:p w14:paraId="7D05E68F" w14:textId="6FA66C19" w:rsidR="002B72B9" w:rsidRDefault="002B72B9" w:rsidP="002B72B9">
            <w:pPr>
              <w:pStyle w:val="ListParagraph"/>
              <w:numPr>
                <w:ilvl w:val="0"/>
                <w:numId w:val="30"/>
              </w:numPr>
              <w:spacing w:after="160" w:line="259" w:lineRule="auto"/>
            </w:pPr>
            <w:r w:rsidRPr="003724FD">
              <w:t>When the user hovers the mouse cursor over a label or button, a brief description of that label or button is given.</w:t>
            </w:r>
          </w:p>
        </w:tc>
      </w:tr>
    </w:tbl>
    <w:p w14:paraId="090CBFFD" w14:textId="27D003E1" w:rsidR="007125B0" w:rsidRDefault="007125B0" w:rsidP="0065497A"/>
    <w:p w14:paraId="72319C49" w14:textId="74459CA5" w:rsidR="00973F4A" w:rsidRDefault="00973F4A" w:rsidP="0065497A"/>
    <w:tbl>
      <w:tblPr>
        <w:tblStyle w:val="TableGrid"/>
        <w:tblW w:w="0" w:type="auto"/>
        <w:tblInd w:w="-431" w:type="dxa"/>
        <w:tblLook w:val="04A0" w:firstRow="1" w:lastRow="0" w:firstColumn="1" w:lastColumn="0" w:noHBand="0" w:noVBand="1"/>
      </w:tblPr>
      <w:tblGrid>
        <w:gridCol w:w="7514"/>
        <w:gridCol w:w="3544"/>
      </w:tblGrid>
      <w:tr w:rsidR="00973F4A" w14:paraId="62679242" w14:textId="77777777" w:rsidTr="00973F4A">
        <w:trPr>
          <w:trHeight w:val="479"/>
        </w:trPr>
        <w:tc>
          <w:tcPr>
            <w:tcW w:w="7514" w:type="dxa"/>
            <w:vAlign w:val="center"/>
          </w:tcPr>
          <w:p w14:paraId="18CA5F0E" w14:textId="57EB1AD4" w:rsidR="00973F4A" w:rsidRDefault="00973F4A" w:rsidP="00973F4A">
            <w:r w:rsidRPr="00C065BD">
              <w:rPr>
                <w:b/>
                <w:spacing w:val="-4"/>
                <w:sz w:val="21"/>
                <w:szCs w:val="21"/>
              </w:rPr>
              <w:lastRenderedPageBreak/>
              <w:t>Picture of the interface_</w:t>
            </w:r>
            <w:r>
              <w:rPr>
                <w:b/>
                <w:spacing w:val="-4"/>
                <w:sz w:val="21"/>
                <w:szCs w:val="21"/>
              </w:rPr>
              <w:t>12(</w:t>
            </w:r>
            <w:r w:rsidRPr="00BD5636">
              <w:rPr>
                <w:b/>
                <w:spacing w:val="-4"/>
                <w:sz w:val="21"/>
                <w:szCs w:val="21"/>
              </w:rPr>
              <w:t>Report Page</w:t>
            </w:r>
            <w:r>
              <w:rPr>
                <w:b/>
                <w:spacing w:val="-4"/>
                <w:sz w:val="21"/>
                <w:szCs w:val="21"/>
              </w:rPr>
              <w:t>)</w:t>
            </w:r>
          </w:p>
        </w:tc>
        <w:tc>
          <w:tcPr>
            <w:tcW w:w="3544" w:type="dxa"/>
            <w:vAlign w:val="center"/>
          </w:tcPr>
          <w:p w14:paraId="26AD5376" w14:textId="212EE326" w:rsidR="00973F4A" w:rsidRDefault="00973F4A" w:rsidP="00973F4A">
            <w:r>
              <w:rPr>
                <w:b/>
                <w:sz w:val="21"/>
                <w:szCs w:val="21"/>
              </w:rPr>
              <w:t>Brief description of interface</w:t>
            </w:r>
            <w:r w:rsidRPr="00C065BD">
              <w:rPr>
                <w:b/>
                <w:sz w:val="21"/>
                <w:szCs w:val="21"/>
              </w:rPr>
              <w:t>_</w:t>
            </w:r>
            <w:r>
              <w:rPr>
                <w:b/>
                <w:sz w:val="21"/>
                <w:szCs w:val="21"/>
              </w:rPr>
              <w:t>12</w:t>
            </w:r>
          </w:p>
        </w:tc>
      </w:tr>
      <w:tr w:rsidR="00973F4A" w14:paraId="0180F274" w14:textId="77777777" w:rsidTr="00973F4A">
        <w:trPr>
          <w:trHeight w:val="12321"/>
        </w:trPr>
        <w:tc>
          <w:tcPr>
            <w:tcW w:w="7514" w:type="dxa"/>
          </w:tcPr>
          <w:p w14:paraId="3A62D740" w14:textId="3D87C245" w:rsidR="00973F4A" w:rsidRDefault="00973F4A" w:rsidP="00973F4A">
            <w:r>
              <w:rPr>
                <w:b/>
                <w:bCs/>
                <w:noProof/>
                <w:sz w:val="28"/>
                <w:szCs w:val="28"/>
              </w:rPr>
              <w:drawing>
                <wp:anchor distT="0" distB="0" distL="114300" distR="114300" simplePos="0" relativeHeight="251683840" behindDoc="1" locked="0" layoutInCell="1" allowOverlap="1" wp14:anchorId="1C349D1F" wp14:editId="2FE8D61C">
                  <wp:simplePos x="0" y="0"/>
                  <wp:positionH relativeFrom="column">
                    <wp:posOffset>30480</wp:posOffset>
                  </wp:positionH>
                  <wp:positionV relativeFrom="paragraph">
                    <wp:posOffset>444500</wp:posOffset>
                  </wp:positionV>
                  <wp:extent cx="4526280" cy="3398520"/>
                  <wp:effectExtent l="0" t="0" r="7620" b="0"/>
                  <wp:wrapTight wrapText="bothSides">
                    <wp:wrapPolygon edited="0">
                      <wp:start x="0" y="0"/>
                      <wp:lineTo x="0" y="21430"/>
                      <wp:lineTo x="21545" y="21430"/>
                      <wp:lineTo x="21545"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526280" cy="3398520"/>
                          </a:xfrm>
                          <a:prstGeom prst="rect">
                            <a:avLst/>
                          </a:prstGeom>
                        </pic:spPr>
                      </pic:pic>
                    </a:graphicData>
                  </a:graphic>
                  <wp14:sizeRelH relativeFrom="margin">
                    <wp14:pctWidth>0</wp14:pctWidth>
                  </wp14:sizeRelH>
                  <wp14:sizeRelV relativeFrom="margin">
                    <wp14:pctHeight>0</wp14:pctHeight>
                  </wp14:sizeRelV>
                </wp:anchor>
              </w:drawing>
            </w:r>
          </w:p>
        </w:tc>
        <w:tc>
          <w:tcPr>
            <w:tcW w:w="3544" w:type="dxa"/>
          </w:tcPr>
          <w:p w14:paraId="0D97A28C" w14:textId="77777777" w:rsidR="00973F4A" w:rsidRDefault="00973F4A" w:rsidP="00973F4A">
            <w:pPr>
              <w:rPr>
                <w:b/>
                <w:bCs/>
                <w:sz w:val="28"/>
                <w:szCs w:val="28"/>
              </w:rPr>
            </w:pPr>
          </w:p>
          <w:p w14:paraId="63F6CFEF" w14:textId="3B963C64" w:rsidR="00973F4A" w:rsidRDefault="00973F4A" w:rsidP="00973F4A">
            <w:r w:rsidRPr="00FD2297">
              <w:rPr>
                <w:b/>
                <w:bCs/>
                <w:sz w:val="28"/>
                <w:szCs w:val="28"/>
              </w:rPr>
              <w:t>Purpose:</w:t>
            </w:r>
            <w:r>
              <w:rPr>
                <w:b/>
                <w:bCs/>
                <w:sz w:val="28"/>
                <w:szCs w:val="28"/>
              </w:rPr>
              <w:t xml:space="preserve"> </w:t>
            </w:r>
            <w:r w:rsidRPr="00803882">
              <w:t>This interface will be used to generate project reports for the admin.</w:t>
            </w:r>
          </w:p>
          <w:p w14:paraId="0E93FEA3" w14:textId="77777777" w:rsidR="00973F4A" w:rsidRDefault="00973F4A" w:rsidP="00973F4A"/>
          <w:p w14:paraId="5E9C5B86" w14:textId="77777777" w:rsidR="00973F4A" w:rsidRDefault="00973F4A" w:rsidP="00973F4A">
            <w:r>
              <w:rPr>
                <w:b/>
                <w:bCs/>
                <w:sz w:val="28"/>
                <w:szCs w:val="28"/>
              </w:rPr>
              <w:t>Flow</w:t>
            </w:r>
            <w:r w:rsidRPr="00FD2297">
              <w:rPr>
                <w:b/>
                <w:bCs/>
                <w:sz w:val="28"/>
                <w:szCs w:val="28"/>
              </w:rPr>
              <w:t>:</w:t>
            </w:r>
            <w:r w:rsidRPr="00700AD8">
              <w:t xml:space="preserve"> </w:t>
            </w:r>
            <w:r w:rsidRPr="00300546">
              <w:t>Calculates the total sum of the expenses related to the entered project expenses. Click the 'Generate report' button and generate a PDF.</w:t>
            </w:r>
          </w:p>
          <w:p w14:paraId="2F70193E" w14:textId="77777777" w:rsidR="00973F4A" w:rsidRDefault="00973F4A" w:rsidP="00973F4A"/>
          <w:p w14:paraId="7A853922" w14:textId="77777777" w:rsidR="00973F4A" w:rsidRDefault="00973F4A" w:rsidP="00973F4A">
            <w:pPr>
              <w:rPr>
                <w:b/>
                <w:bCs/>
                <w:sz w:val="28"/>
                <w:szCs w:val="28"/>
              </w:rPr>
            </w:pPr>
            <w:r>
              <w:rPr>
                <w:b/>
                <w:bCs/>
                <w:sz w:val="28"/>
                <w:szCs w:val="28"/>
              </w:rPr>
              <w:t>Good practices</w:t>
            </w:r>
            <w:r w:rsidRPr="00FD2297">
              <w:rPr>
                <w:b/>
                <w:bCs/>
                <w:sz w:val="28"/>
                <w:szCs w:val="28"/>
              </w:rPr>
              <w:t>:</w:t>
            </w:r>
            <w:r>
              <w:rPr>
                <w:b/>
                <w:bCs/>
                <w:sz w:val="28"/>
                <w:szCs w:val="28"/>
              </w:rPr>
              <w:t xml:space="preserve"> </w:t>
            </w:r>
          </w:p>
          <w:p w14:paraId="63EDD6D8" w14:textId="77777777" w:rsidR="00973F4A" w:rsidRDefault="00973F4A" w:rsidP="00973F4A">
            <w:pPr>
              <w:rPr>
                <w:b/>
                <w:bCs/>
                <w:sz w:val="28"/>
                <w:szCs w:val="28"/>
              </w:rPr>
            </w:pPr>
          </w:p>
          <w:p w14:paraId="3658024C" w14:textId="77777777" w:rsidR="00973F4A" w:rsidRPr="00527ABD" w:rsidRDefault="00973F4A" w:rsidP="00973F4A">
            <w:pPr>
              <w:pStyle w:val="ListParagraph"/>
              <w:numPr>
                <w:ilvl w:val="0"/>
                <w:numId w:val="30"/>
              </w:numPr>
              <w:spacing w:after="160" w:line="259" w:lineRule="auto"/>
            </w:pPr>
            <w:r w:rsidRPr="00964200">
              <w:t>Values are aligned for easy viewing by the administrator.</w:t>
            </w:r>
          </w:p>
          <w:p w14:paraId="695CF1AD" w14:textId="77777777" w:rsidR="00973F4A" w:rsidRPr="00A7245F" w:rsidRDefault="00973F4A" w:rsidP="00973F4A">
            <w:pPr>
              <w:pStyle w:val="ListParagraph"/>
              <w:numPr>
                <w:ilvl w:val="0"/>
                <w:numId w:val="30"/>
              </w:numPr>
            </w:pPr>
            <w:r w:rsidRPr="00A7245F">
              <w:t>Accurately calculates the total cost.</w:t>
            </w:r>
          </w:p>
          <w:p w14:paraId="2DB07269" w14:textId="77777777" w:rsidR="00973F4A" w:rsidRDefault="00973F4A" w:rsidP="00973F4A"/>
          <w:p w14:paraId="6521E395" w14:textId="77777777" w:rsidR="00973F4A" w:rsidRPr="00A7245F" w:rsidRDefault="00973F4A" w:rsidP="00973F4A">
            <w:pPr>
              <w:pStyle w:val="ListParagraph"/>
              <w:numPr>
                <w:ilvl w:val="0"/>
                <w:numId w:val="30"/>
              </w:numPr>
            </w:pPr>
            <w:r w:rsidRPr="00A7245F">
              <w:t xml:space="preserve">A line chart shows the cost of each project-related expense. </w:t>
            </w:r>
          </w:p>
          <w:p w14:paraId="6024C93B" w14:textId="77777777" w:rsidR="00973F4A" w:rsidRDefault="00973F4A" w:rsidP="00973F4A"/>
          <w:p w14:paraId="4FCC549C" w14:textId="77777777" w:rsidR="00973F4A" w:rsidRDefault="00973F4A" w:rsidP="00973F4A">
            <w:pPr>
              <w:pStyle w:val="ListParagraph"/>
              <w:numPr>
                <w:ilvl w:val="0"/>
                <w:numId w:val="30"/>
              </w:numPr>
            </w:pPr>
            <w:r w:rsidRPr="00A7245F">
              <w:t>A PDF related to the report will be generated</w:t>
            </w:r>
            <w:r w:rsidR="00B7037C">
              <w:t>.</w:t>
            </w:r>
          </w:p>
          <w:p w14:paraId="6CD6C481" w14:textId="77777777" w:rsidR="00B7037C" w:rsidRDefault="00B7037C" w:rsidP="00B7037C">
            <w:pPr>
              <w:pStyle w:val="ListParagraph"/>
            </w:pPr>
          </w:p>
          <w:p w14:paraId="25113743" w14:textId="77777777" w:rsidR="00B7037C" w:rsidRDefault="00B7037C" w:rsidP="00B7037C">
            <w:pPr>
              <w:pStyle w:val="ListParagraph"/>
              <w:numPr>
                <w:ilvl w:val="0"/>
                <w:numId w:val="30"/>
              </w:numPr>
              <w:spacing w:after="160" w:line="259" w:lineRule="auto"/>
            </w:pPr>
            <w:r w:rsidRPr="003724FD">
              <w:t>When the user hovers the mouse cursor over a label or button, a brief description of that label or button is given</w:t>
            </w:r>
            <w:r>
              <w:t>.</w:t>
            </w:r>
          </w:p>
          <w:p w14:paraId="15785941" w14:textId="77777777" w:rsidR="000E06AD" w:rsidRDefault="000E06AD" w:rsidP="000E06AD">
            <w:pPr>
              <w:pStyle w:val="ListParagraph"/>
            </w:pPr>
          </w:p>
          <w:p w14:paraId="7CE893F4" w14:textId="5B7CC1D1" w:rsidR="000E06AD" w:rsidRDefault="000E06AD" w:rsidP="000E06AD">
            <w:pPr>
              <w:pStyle w:val="ListParagraph"/>
              <w:spacing w:after="160" w:line="259" w:lineRule="auto"/>
            </w:pPr>
            <w:r>
              <w:rPr>
                <w:noProof/>
              </w:rPr>
              <w:drawing>
                <wp:anchor distT="0" distB="0" distL="114300" distR="114300" simplePos="0" relativeHeight="251732992" behindDoc="1" locked="0" layoutInCell="1" allowOverlap="1" wp14:anchorId="5C245A99" wp14:editId="5B11A17B">
                  <wp:simplePos x="0" y="0"/>
                  <wp:positionH relativeFrom="column">
                    <wp:posOffset>448310</wp:posOffset>
                  </wp:positionH>
                  <wp:positionV relativeFrom="paragraph">
                    <wp:posOffset>346710</wp:posOffset>
                  </wp:positionV>
                  <wp:extent cx="1325880" cy="1173480"/>
                  <wp:effectExtent l="0" t="0" r="0" b="0"/>
                  <wp:wrapTight wrapText="bothSides">
                    <wp:wrapPolygon edited="0">
                      <wp:start x="6207" y="0"/>
                      <wp:lineTo x="1552" y="5610"/>
                      <wp:lineTo x="1552" y="6662"/>
                      <wp:lineTo x="6207" y="11922"/>
                      <wp:lineTo x="3103" y="11922"/>
                      <wp:lineTo x="2172" y="12974"/>
                      <wp:lineTo x="2172" y="18935"/>
                      <wp:lineTo x="14276" y="19987"/>
                      <wp:lineTo x="16448" y="19987"/>
                      <wp:lineTo x="16759" y="19286"/>
                      <wp:lineTo x="20793" y="15078"/>
                      <wp:lineTo x="21103" y="14026"/>
                      <wp:lineTo x="19552" y="11922"/>
                      <wp:lineTo x="16448" y="6312"/>
                      <wp:lineTo x="10862" y="2455"/>
                      <wp:lineTo x="8069" y="0"/>
                      <wp:lineTo x="6207" y="0"/>
                    </wp:wrapPolygon>
                  </wp:wrapTight>
                  <wp:docPr id="47" name="Graphic 47" descr="Satellit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Satellite with solid fill"/>
                          <pic:cNvPicPr/>
                        </pic:nvPicPr>
                        <pic:blipFill>
                          <a:blip r:embed="rId41"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42"/>
                              </a:ext>
                            </a:extLst>
                          </a:blip>
                          <a:stretch>
                            <a:fillRect/>
                          </a:stretch>
                        </pic:blipFill>
                        <pic:spPr>
                          <a:xfrm>
                            <a:off x="0" y="0"/>
                            <a:ext cx="1325880" cy="1173480"/>
                          </a:xfrm>
                          <a:prstGeom prst="rect">
                            <a:avLst/>
                          </a:prstGeom>
                        </pic:spPr>
                      </pic:pic>
                    </a:graphicData>
                  </a:graphic>
                  <wp14:sizeRelH relativeFrom="margin">
                    <wp14:pctWidth>0</wp14:pctWidth>
                  </wp14:sizeRelH>
                  <wp14:sizeRelV relativeFrom="margin">
                    <wp14:pctHeight>0</wp14:pctHeight>
                  </wp14:sizeRelV>
                </wp:anchor>
              </w:drawing>
            </w:r>
          </w:p>
        </w:tc>
      </w:tr>
    </w:tbl>
    <w:p w14:paraId="2D975729" w14:textId="33AABDB8" w:rsidR="00973F4A" w:rsidRDefault="00973F4A" w:rsidP="0065497A"/>
    <w:tbl>
      <w:tblPr>
        <w:tblStyle w:val="TableGrid"/>
        <w:tblW w:w="0" w:type="auto"/>
        <w:tblInd w:w="-431" w:type="dxa"/>
        <w:tblLook w:val="04A0" w:firstRow="1" w:lastRow="0" w:firstColumn="1" w:lastColumn="0" w:noHBand="0" w:noVBand="1"/>
      </w:tblPr>
      <w:tblGrid>
        <w:gridCol w:w="7514"/>
        <w:gridCol w:w="3707"/>
      </w:tblGrid>
      <w:tr w:rsidR="00973F4A" w14:paraId="57189804" w14:textId="77777777" w:rsidTr="002D77DE">
        <w:trPr>
          <w:trHeight w:val="479"/>
        </w:trPr>
        <w:tc>
          <w:tcPr>
            <w:tcW w:w="7514" w:type="dxa"/>
            <w:vAlign w:val="center"/>
          </w:tcPr>
          <w:p w14:paraId="5B075C57" w14:textId="364996F3" w:rsidR="00973F4A" w:rsidRDefault="00973F4A" w:rsidP="00973F4A">
            <w:r w:rsidRPr="00C065BD">
              <w:rPr>
                <w:b/>
                <w:spacing w:val="-4"/>
                <w:sz w:val="21"/>
                <w:szCs w:val="21"/>
              </w:rPr>
              <w:lastRenderedPageBreak/>
              <w:t>Picture of the interface_</w:t>
            </w:r>
            <w:r>
              <w:rPr>
                <w:b/>
                <w:spacing w:val="-4"/>
                <w:sz w:val="21"/>
                <w:szCs w:val="21"/>
              </w:rPr>
              <w:t>13(Contact Us)</w:t>
            </w:r>
          </w:p>
        </w:tc>
        <w:tc>
          <w:tcPr>
            <w:tcW w:w="3707" w:type="dxa"/>
            <w:vAlign w:val="center"/>
          </w:tcPr>
          <w:p w14:paraId="446E50A5" w14:textId="4030A6D8" w:rsidR="00973F4A" w:rsidRDefault="00973F4A" w:rsidP="00973F4A">
            <w:r>
              <w:rPr>
                <w:b/>
                <w:sz w:val="21"/>
                <w:szCs w:val="21"/>
              </w:rPr>
              <w:t>Brief description of interface</w:t>
            </w:r>
            <w:r w:rsidRPr="00C065BD">
              <w:rPr>
                <w:b/>
                <w:sz w:val="21"/>
                <w:szCs w:val="21"/>
              </w:rPr>
              <w:t>_</w:t>
            </w:r>
            <w:r>
              <w:rPr>
                <w:b/>
                <w:sz w:val="21"/>
                <w:szCs w:val="21"/>
              </w:rPr>
              <w:t>13</w:t>
            </w:r>
          </w:p>
        </w:tc>
      </w:tr>
      <w:tr w:rsidR="00973F4A" w14:paraId="21A77EAD" w14:textId="77777777" w:rsidTr="002D77DE">
        <w:trPr>
          <w:trHeight w:val="12179"/>
        </w:trPr>
        <w:tc>
          <w:tcPr>
            <w:tcW w:w="7514" w:type="dxa"/>
          </w:tcPr>
          <w:p w14:paraId="658CB5A1" w14:textId="1AF88669" w:rsidR="00973F4A" w:rsidRDefault="00F40F75" w:rsidP="00973F4A">
            <w:r w:rsidRPr="00F40F75">
              <w:rPr>
                <w:noProof/>
              </w:rPr>
              <w:drawing>
                <wp:anchor distT="0" distB="0" distL="114300" distR="114300" simplePos="0" relativeHeight="251684864" behindDoc="1" locked="0" layoutInCell="1" allowOverlap="1" wp14:anchorId="4B493526" wp14:editId="2CD44039">
                  <wp:simplePos x="0" y="0"/>
                  <wp:positionH relativeFrom="column">
                    <wp:posOffset>45720</wp:posOffset>
                  </wp:positionH>
                  <wp:positionV relativeFrom="paragraph">
                    <wp:posOffset>474980</wp:posOffset>
                  </wp:positionV>
                  <wp:extent cx="4564380" cy="3147060"/>
                  <wp:effectExtent l="0" t="0" r="762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568210" cy="3149701"/>
                          </a:xfrm>
                          <a:prstGeom prst="rect">
                            <a:avLst/>
                          </a:prstGeom>
                        </pic:spPr>
                      </pic:pic>
                    </a:graphicData>
                  </a:graphic>
                  <wp14:sizeRelH relativeFrom="page">
                    <wp14:pctWidth>0</wp14:pctWidth>
                  </wp14:sizeRelH>
                  <wp14:sizeRelV relativeFrom="page">
                    <wp14:pctHeight>0</wp14:pctHeight>
                  </wp14:sizeRelV>
                </wp:anchor>
              </w:drawing>
            </w:r>
          </w:p>
        </w:tc>
        <w:tc>
          <w:tcPr>
            <w:tcW w:w="3707" w:type="dxa"/>
          </w:tcPr>
          <w:p w14:paraId="54C0122B" w14:textId="77777777" w:rsidR="00F40F75" w:rsidRDefault="00F40F75" w:rsidP="002D77DE">
            <w:pPr>
              <w:rPr>
                <w:b/>
                <w:bCs/>
                <w:sz w:val="28"/>
                <w:szCs w:val="28"/>
              </w:rPr>
            </w:pPr>
          </w:p>
          <w:p w14:paraId="4FED2937" w14:textId="63086964" w:rsidR="002D77DE" w:rsidRDefault="002D77DE" w:rsidP="002D77DE">
            <w:r w:rsidRPr="00FD2297">
              <w:rPr>
                <w:b/>
                <w:bCs/>
                <w:sz w:val="28"/>
                <w:szCs w:val="28"/>
              </w:rPr>
              <w:t>Purpose:</w:t>
            </w:r>
            <w:r>
              <w:rPr>
                <w:b/>
                <w:bCs/>
                <w:sz w:val="28"/>
                <w:szCs w:val="28"/>
              </w:rPr>
              <w:t xml:space="preserve"> </w:t>
            </w:r>
            <w:r w:rsidRPr="00CB6299">
              <w:t>This interface is used to get user comments, suggestions, and complaints about the system.</w:t>
            </w:r>
          </w:p>
          <w:p w14:paraId="585306B5" w14:textId="77777777" w:rsidR="002D77DE" w:rsidRDefault="002D77DE" w:rsidP="002D77DE"/>
          <w:p w14:paraId="3B07641F" w14:textId="77777777" w:rsidR="00B7037C" w:rsidRDefault="002D77DE" w:rsidP="00B7037C">
            <w:r>
              <w:rPr>
                <w:b/>
                <w:bCs/>
                <w:sz w:val="28"/>
                <w:szCs w:val="28"/>
              </w:rPr>
              <w:t>Flow</w:t>
            </w:r>
            <w:r w:rsidRPr="00FD2297">
              <w:rPr>
                <w:b/>
                <w:bCs/>
                <w:sz w:val="28"/>
                <w:szCs w:val="28"/>
              </w:rPr>
              <w:t>:</w:t>
            </w:r>
            <w:r w:rsidRPr="00700AD8">
              <w:t xml:space="preserve"> </w:t>
            </w:r>
            <w:r w:rsidR="00B7037C" w:rsidRPr="00154D9D">
              <w:t>Through this interface, the user can interact with the system and find out the information they need to know through the provided contact details.</w:t>
            </w:r>
          </w:p>
          <w:p w14:paraId="0AA0B154" w14:textId="2598D4C0" w:rsidR="002D77DE" w:rsidRDefault="002D77DE" w:rsidP="002D77DE"/>
          <w:p w14:paraId="51BF9677" w14:textId="77777777" w:rsidR="002D77DE" w:rsidRDefault="002D77DE" w:rsidP="002D77DE">
            <w:pPr>
              <w:rPr>
                <w:b/>
                <w:bCs/>
                <w:sz w:val="28"/>
                <w:szCs w:val="28"/>
              </w:rPr>
            </w:pPr>
            <w:r>
              <w:rPr>
                <w:b/>
                <w:bCs/>
                <w:sz w:val="28"/>
                <w:szCs w:val="28"/>
              </w:rPr>
              <w:t>Good practices</w:t>
            </w:r>
            <w:r w:rsidRPr="00FD2297">
              <w:rPr>
                <w:b/>
                <w:bCs/>
                <w:sz w:val="28"/>
                <w:szCs w:val="28"/>
              </w:rPr>
              <w:t>:</w:t>
            </w:r>
            <w:r>
              <w:rPr>
                <w:b/>
                <w:bCs/>
                <w:sz w:val="28"/>
                <w:szCs w:val="28"/>
              </w:rPr>
              <w:t xml:space="preserve"> </w:t>
            </w:r>
          </w:p>
          <w:p w14:paraId="3DFC40DA" w14:textId="77777777" w:rsidR="002D77DE" w:rsidRDefault="002D77DE" w:rsidP="002D77DE">
            <w:pPr>
              <w:rPr>
                <w:b/>
                <w:bCs/>
                <w:sz w:val="28"/>
                <w:szCs w:val="28"/>
              </w:rPr>
            </w:pPr>
          </w:p>
          <w:p w14:paraId="6220DC12" w14:textId="503CD980" w:rsidR="00973F4A" w:rsidRDefault="000E06AD" w:rsidP="002D77DE">
            <w:pPr>
              <w:pStyle w:val="ListParagraph"/>
              <w:numPr>
                <w:ilvl w:val="0"/>
                <w:numId w:val="29"/>
              </w:numPr>
            </w:pPr>
            <w:r>
              <w:rPr>
                <w:noProof/>
              </w:rPr>
              <w:drawing>
                <wp:anchor distT="0" distB="0" distL="114300" distR="114300" simplePos="0" relativeHeight="251731968" behindDoc="1" locked="0" layoutInCell="1" allowOverlap="1" wp14:anchorId="36093D2D" wp14:editId="28B1CE97">
                  <wp:simplePos x="0" y="0"/>
                  <wp:positionH relativeFrom="column">
                    <wp:posOffset>920750</wp:posOffset>
                  </wp:positionH>
                  <wp:positionV relativeFrom="paragraph">
                    <wp:posOffset>3971290</wp:posOffset>
                  </wp:positionV>
                  <wp:extent cx="1158240" cy="1104900"/>
                  <wp:effectExtent l="0" t="0" r="0" b="0"/>
                  <wp:wrapTight wrapText="bothSides">
                    <wp:wrapPolygon edited="0">
                      <wp:start x="8171" y="372"/>
                      <wp:lineTo x="3197" y="1862"/>
                      <wp:lineTo x="2487" y="2979"/>
                      <wp:lineTo x="4974" y="7076"/>
                      <wp:lineTo x="355" y="7821"/>
                      <wp:lineTo x="0" y="8938"/>
                      <wp:lineTo x="2132" y="13034"/>
                      <wp:lineTo x="2132" y="18993"/>
                      <wp:lineTo x="8171" y="20483"/>
                      <wp:lineTo x="13500" y="20483"/>
                      <wp:lineTo x="19539" y="18993"/>
                      <wp:lineTo x="19895" y="7821"/>
                      <wp:lineTo x="19539" y="6703"/>
                      <wp:lineTo x="12789" y="372"/>
                      <wp:lineTo x="8171" y="372"/>
                    </wp:wrapPolygon>
                  </wp:wrapTight>
                  <wp:docPr id="46" name="Graphic 46" descr="Astronaut ma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stronaut male with solid fill"/>
                          <pic:cNvPicPr/>
                        </pic:nvPicPr>
                        <pic:blipFill>
                          <a:blip r:embed="rId44"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45"/>
                              </a:ext>
                            </a:extLst>
                          </a:blip>
                          <a:stretch>
                            <a:fillRect/>
                          </a:stretch>
                        </pic:blipFill>
                        <pic:spPr>
                          <a:xfrm>
                            <a:off x="0" y="0"/>
                            <a:ext cx="1158240" cy="1104900"/>
                          </a:xfrm>
                          <a:prstGeom prst="rect">
                            <a:avLst/>
                          </a:prstGeom>
                        </pic:spPr>
                      </pic:pic>
                    </a:graphicData>
                  </a:graphic>
                  <wp14:sizeRelH relativeFrom="margin">
                    <wp14:pctWidth>0</wp14:pctWidth>
                  </wp14:sizeRelH>
                  <wp14:sizeRelV relativeFrom="margin">
                    <wp14:pctHeight>0</wp14:pctHeight>
                  </wp14:sizeRelV>
                </wp:anchor>
              </w:drawing>
            </w:r>
            <w:r w:rsidR="002D77DE" w:rsidRPr="007A07C9">
              <w:t xml:space="preserve">The interface was designed by focusing on one specific task, which is the addition of customer feedback to the user. </w:t>
            </w:r>
          </w:p>
        </w:tc>
      </w:tr>
    </w:tbl>
    <w:p w14:paraId="383D1B4E" w14:textId="6785EA96" w:rsidR="00973F4A" w:rsidRDefault="00973F4A" w:rsidP="0065497A"/>
    <w:tbl>
      <w:tblPr>
        <w:tblStyle w:val="TableGrid"/>
        <w:tblW w:w="11264" w:type="dxa"/>
        <w:tblInd w:w="-455" w:type="dxa"/>
        <w:tblLook w:val="04A0" w:firstRow="1" w:lastRow="0" w:firstColumn="1" w:lastColumn="0" w:noHBand="0" w:noVBand="1"/>
      </w:tblPr>
      <w:tblGrid>
        <w:gridCol w:w="5310"/>
        <w:gridCol w:w="5954"/>
      </w:tblGrid>
      <w:tr w:rsidR="00F40F75" w14:paraId="250C5077" w14:textId="77777777" w:rsidTr="005A5CC8">
        <w:trPr>
          <w:trHeight w:hRule="exact" w:val="628"/>
        </w:trPr>
        <w:tc>
          <w:tcPr>
            <w:tcW w:w="11264" w:type="dxa"/>
            <w:gridSpan w:val="2"/>
            <w:shd w:val="clear" w:color="auto" w:fill="E7E6E6" w:themeFill="background2"/>
            <w:vAlign w:val="center"/>
          </w:tcPr>
          <w:p w14:paraId="1C132201" w14:textId="77777777" w:rsidR="00F40F75" w:rsidRDefault="00F40F75" w:rsidP="005A5CC8">
            <w:pPr>
              <w:ind w:left="-90" w:right="-113"/>
              <w:jc w:val="center"/>
              <w:rPr>
                <w:b/>
                <w:sz w:val="21"/>
                <w:szCs w:val="21"/>
              </w:rPr>
            </w:pPr>
            <w:r>
              <w:rPr>
                <w:b/>
                <w:sz w:val="21"/>
                <w:szCs w:val="21"/>
              </w:rPr>
              <w:lastRenderedPageBreak/>
              <w:t>INDIVIDUAL DETAILS OF GROUP MEMBERS</w:t>
            </w:r>
          </w:p>
        </w:tc>
      </w:tr>
      <w:tr w:rsidR="001F215F" w14:paraId="51FEE441" w14:textId="77777777" w:rsidTr="009A4EFE">
        <w:trPr>
          <w:trHeight w:val="688"/>
        </w:trPr>
        <w:tc>
          <w:tcPr>
            <w:tcW w:w="5310" w:type="dxa"/>
            <w:vAlign w:val="center"/>
          </w:tcPr>
          <w:p w14:paraId="64779F5F" w14:textId="16EBA571" w:rsidR="001F215F" w:rsidRDefault="001F215F" w:rsidP="001F215F">
            <w:r w:rsidRPr="00C165C0">
              <w:rPr>
                <w:b/>
              </w:rPr>
              <w:t>Registration No</w:t>
            </w:r>
          </w:p>
        </w:tc>
        <w:tc>
          <w:tcPr>
            <w:tcW w:w="5954" w:type="dxa"/>
            <w:vAlign w:val="center"/>
          </w:tcPr>
          <w:p w14:paraId="5C29FDEA" w14:textId="6F4D6220" w:rsidR="001F215F" w:rsidRDefault="001F215F" w:rsidP="001F215F">
            <w:r w:rsidRPr="00CD0519">
              <w:rPr>
                <w:b/>
                <w:sz w:val="21"/>
                <w:szCs w:val="21"/>
              </w:rPr>
              <w:t>IT20230692</w:t>
            </w:r>
          </w:p>
        </w:tc>
      </w:tr>
      <w:tr w:rsidR="001F215F" w14:paraId="1FCC833F" w14:textId="77777777" w:rsidTr="009A4EFE">
        <w:trPr>
          <w:trHeight w:val="876"/>
        </w:trPr>
        <w:tc>
          <w:tcPr>
            <w:tcW w:w="5310" w:type="dxa"/>
            <w:vAlign w:val="center"/>
          </w:tcPr>
          <w:p w14:paraId="3A87812F" w14:textId="77777777" w:rsidR="001F215F" w:rsidRPr="00CD4787" w:rsidRDefault="001F215F" w:rsidP="001F215F">
            <w:pPr>
              <w:ind w:left="-90" w:right="-204"/>
              <w:jc w:val="both"/>
              <w:rPr>
                <w:b/>
              </w:rPr>
            </w:pPr>
            <w:r w:rsidRPr="00C165C0">
              <w:rPr>
                <w:b/>
              </w:rPr>
              <w:t>Student</w:t>
            </w:r>
            <w:r>
              <w:rPr>
                <w:b/>
              </w:rPr>
              <w:t xml:space="preserve"> </w:t>
            </w:r>
            <w:r w:rsidRPr="00C165C0">
              <w:rPr>
                <w:b/>
              </w:rPr>
              <w:t>Name</w:t>
            </w:r>
          </w:p>
        </w:tc>
        <w:tc>
          <w:tcPr>
            <w:tcW w:w="5954" w:type="dxa"/>
            <w:vAlign w:val="center"/>
          </w:tcPr>
          <w:p w14:paraId="7B73AD4E" w14:textId="669AB1CE" w:rsidR="001F215F" w:rsidRDefault="001F215F" w:rsidP="001F215F">
            <w:r w:rsidRPr="00CD0519">
              <w:rPr>
                <w:b/>
                <w:sz w:val="21"/>
                <w:szCs w:val="21"/>
              </w:rPr>
              <w:t>S.C.</w:t>
            </w:r>
            <w:r w:rsidR="00BC2184" w:rsidRPr="00CD0519">
              <w:rPr>
                <w:b/>
                <w:sz w:val="21"/>
                <w:szCs w:val="21"/>
              </w:rPr>
              <w:t>S. Arachchi</w:t>
            </w:r>
          </w:p>
        </w:tc>
      </w:tr>
      <w:tr w:rsidR="001F215F" w14:paraId="4F1EF441" w14:textId="77777777" w:rsidTr="009A4EFE">
        <w:trPr>
          <w:trHeight w:val="10589"/>
        </w:trPr>
        <w:tc>
          <w:tcPr>
            <w:tcW w:w="5310" w:type="dxa"/>
          </w:tcPr>
          <w:p w14:paraId="03D3CFBF" w14:textId="77777777" w:rsidR="001F215F" w:rsidRDefault="001F215F" w:rsidP="001F215F">
            <w:pPr>
              <w:ind w:left="-90" w:right="-23"/>
              <w:jc w:val="both"/>
              <w:rPr>
                <w:b/>
                <w:spacing w:val="-2"/>
              </w:rPr>
            </w:pPr>
          </w:p>
          <w:p w14:paraId="6FD58D47" w14:textId="77777777" w:rsidR="001F215F" w:rsidRDefault="001F215F" w:rsidP="001F215F">
            <w:pPr>
              <w:ind w:left="-90" w:right="-23"/>
              <w:jc w:val="both"/>
              <w:rPr>
                <w:b/>
                <w:spacing w:val="-2"/>
              </w:rPr>
            </w:pPr>
          </w:p>
          <w:p w14:paraId="6E99D427" w14:textId="77777777" w:rsidR="001F215F" w:rsidRDefault="001F215F" w:rsidP="001F215F">
            <w:pPr>
              <w:ind w:left="-90" w:right="-23"/>
              <w:jc w:val="both"/>
              <w:rPr>
                <w:b/>
                <w:spacing w:val="-2"/>
              </w:rPr>
            </w:pPr>
          </w:p>
          <w:p w14:paraId="1E6CC3A5" w14:textId="77777777" w:rsidR="001F215F" w:rsidRDefault="001F215F" w:rsidP="001F215F">
            <w:pPr>
              <w:ind w:left="-90" w:right="-23"/>
              <w:jc w:val="both"/>
              <w:rPr>
                <w:b/>
                <w:spacing w:val="-2"/>
              </w:rPr>
            </w:pPr>
          </w:p>
          <w:p w14:paraId="4D9A64EF" w14:textId="77777777" w:rsidR="001F215F" w:rsidRDefault="001F215F" w:rsidP="001F215F">
            <w:pPr>
              <w:ind w:left="-90" w:right="-23"/>
              <w:jc w:val="both"/>
              <w:rPr>
                <w:b/>
                <w:spacing w:val="-2"/>
              </w:rPr>
            </w:pPr>
          </w:p>
          <w:p w14:paraId="371F166B" w14:textId="77777777" w:rsidR="001F215F" w:rsidRDefault="001F215F" w:rsidP="001F215F">
            <w:pPr>
              <w:ind w:left="-90" w:right="-23"/>
              <w:jc w:val="both"/>
              <w:rPr>
                <w:b/>
                <w:spacing w:val="-2"/>
              </w:rPr>
            </w:pPr>
          </w:p>
          <w:p w14:paraId="3EABC86F" w14:textId="77777777" w:rsidR="001F215F" w:rsidRDefault="001F215F" w:rsidP="001F215F">
            <w:pPr>
              <w:ind w:left="-90" w:right="-23"/>
              <w:jc w:val="both"/>
              <w:rPr>
                <w:b/>
                <w:spacing w:val="-2"/>
              </w:rPr>
            </w:pPr>
          </w:p>
          <w:p w14:paraId="5F3521B0" w14:textId="77777777" w:rsidR="001F215F" w:rsidRDefault="001F215F" w:rsidP="001F215F">
            <w:pPr>
              <w:ind w:left="-90" w:right="-23"/>
              <w:jc w:val="both"/>
              <w:rPr>
                <w:b/>
                <w:spacing w:val="-2"/>
              </w:rPr>
            </w:pPr>
          </w:p>
          <w:p w14:paraId="145A5533" w14:textId="77777777" w:rsidR="001F215F" w:rsidRPr="00C165C0" w:rsidRDefault="001F215F" w:rsidP="001F215F">
            <w:pPr>
              <w:ind w:left="-90" w:right="-23"/>
              <w:jc w:val="both"/>
              <w:rPr>
                <w:b/>
                <w:spacing w:val="-2"/>
              </w:rPr>
            </w:pPr>
            <w:r w:rsidRPr="00C165C0">
              <w:rPr>
                <w:b/>
                <w:spacing w:val="-2"/>
              </w:rPr>
              <w:t>Function(s)</w:t>
            </w:r>
          </w:p>
          <w:p w14:paraId="68834D75" w14:textId="77777777" w:rsidR="001F215F" w:rsidRPr="00B26A4B" w:rsidRDefault="001F215F" w:rsidP="001F215F">
            <w:pPr>
              <w:ind w:left="-90" w:right="-23"/>
              <w:jc w:val="both"/>
              <w:rPr>
                <w:b/>
                <w:spacing w:val="-2"/>
              </w:rPr>
            </w:pPr>
          </w:p>
          <w:p w14:paraId="103F69BB" w14:textId="77777777" w:rsidR="001F215F" w:rsidRDefault="001F215F" w:rsidP="001F215F">
            <w:r w:rsidRPr="00B26A4B">
              <w:rPr>
                <w:b/>
                <w:spacing w:val="-2"/>
              </w:rPr>
              <w:t>Note</w:t>
            </w:r>
            <w:r w:rsidRPr="00B26A4B">
              <w:rPr>
                <w:bCs/>
                <w:spacing w:val="-2"/>
              </w:rPr>
              <w:t>: Include the functions required to complete for</w:t>
            </w:r>
            <w:r>
              <w:rPr>
                <w:bCs/>
                <w:spacing w:val="-2"/>
              </w:rPr>
              <w:t xml:space="preserve"> both </w:t>
            </w:r>
            <w:r w:rsidRPr="00B26A4B">
              <w:rPr>
                <w:b/>
                <w:spacing w:val="-3"/>
              </w:rPr>
              <w:t>sprint</w:t>
            </w:r>
            <w:r w:rsidRPr="00B26A4B">
              <w:rPr>
                <w:b/>
                <w:spacing w:val="-3"/>
                <w:sz w:val="20"/>
                <w:szCs w:val="20"/>
              </w:rPr>
              <w:t xml:space="preserve"> 1</w:t>
            </w:r>
            <w:r w:rsidRPr="00B26A4B">
              <w:rPr>
                <w:bCs/>
                <w:spacing w:val="-3"/>
              </w:rPr>
              <w:t xml:space="preserve"> &amp; </w:t>
            </w:r>
            <w:r w:rsidRPr="00B26A4B">
              <w:rPr>
                <w:b/>
                <w:spacing w:val="-3"/>
              </w:rPr>
              <w:t xml:space="preserve">sprint </w:t>
            </w:r>
            <w:r w:rsidRPr="00B26A4B">
              <w:rPr>
                <w:b/>
                <w:spacing w:val="-3"/>
                <w:sz w:val="20"/>
                <w:szCs w:val="20"/>
              </w:rPr>
              <w:t>2</w:t>
            </w:r>
          </w:p>
        </w:tc>
        <w:tc>
          <w:tcPr>
            <w:tcW w:w="5954" w:type="dxa"/>
          </w:tcPr>
          <w:p w14:paraId="6BC7F7CF" w14:textId="77777777" w:rsidR="001F215F" w:rsidRDefault="001F215F" w:rsidP="001F215F"/>
          <w:p w14:paraId="717AA7F9" w14:textId="77777777" w:rsidR="001F215F" w:rsidRDefault="001F215F" w:rsidP="001F215F"/>
          <w:p w14:paraId="098AEB54" w14:textId="77777777" w:rsidR="001F215F" w:rsidRPr="00201427" w:rsidRDefault="001F215F" w:rsidP="001F215F">
            <w:pPr>
              <w:spacing w:line="480" w:lineRule="auto"/>
              <w:ind w:right="-115"/>
              <w:rPr>
                <w:b/>
                <w:sz w:val="21"/>
                <w:szCs w:val="21"/>
                <w:u w:val="single"/>
              </w:rPr>
            </w:pPr>
            <w:r w:rsidRPr="00201427">
              <w:rPr>
                <w:b/>
                <w:sz w:val="21"/>
                <w:szCs w:val="21"/>
                <w:u w:val="single"/>
              </w:rPr>
              <w:t>Sprint 1</w:t>
            </w:r>
          </w:p>
          <w:p w14:paraId="3172B056" w14:textId="38912651" w:rsidR="001F215F" w:rsidRDefault="006E00F3" w:rsidP="001F215F">
            <w:pPr>
              <w:pStyle w:val="ListParagraph"/>
              <w:numPr>
                <w:ilvl w:val="0"/>
                <w:numId w:val="27"/>
              </w:numPr>
              <w:spacing w:line="480" w:lineRule="auto"/>
              <w:ind w:left="245" w:right="-115" w:hanging="180"/>
              <w:rPr>
                <w:bCs/>
                <w:sz w:val="21"/>
                <w:szCs w:val="21"/>
              </w:rPr>
            </w:pPr>
            <w:r>
              <w:rPr>
                <w:bCs/>
                <w:sz w:val="21"/>
                <w:szCs w:val="21"/>
              </w:rPr>
              <w:t>Operation &amp; Research</w:t>
            </w:r>
            <w:r w:rsidR="001F215F">
              <w:rPr>
                <w:bCs/>
                <w:sz w:val="21"/>
                <w:szCs w:val="21"/>
              </w:rPr>
              <w:t xml:space="preserve">: - </w:t>
            </w:r>
            <w:r>
              <w:rPr>
                <w:bCs/>
                <w:sz w:val="21"/>
                <w:szCs w:val="21"/>
              </w:rPr>
              <w:t>Sign-up</w:t>
            </w:r>
            <w:r w:rsidRPr="006F2757">
              <w:rPr>
                <w:bCs/>
                <w:sz w:val="21"/>
                <w:szCs w:val="21"/>
              </w:rPr>
              <w:t xml:space="preserve"> Page</w:t>
            </w:r>
          </w:p>
          <w:p w14:paraId="232C4A7C" w14:textId="7157C136" w:rsidR="006E00F3" w:rsidRDefault="006E00F3" w:rsidP="006E00F3">
            <w:pPr>
              <w:pStyle w:val="ListParagraph"/>
              <w:numPr>
                <w:ilvl w:val="0"/>
                <w:numId w:val="27"/>
              </w:numPr>
              <w:spacing w:line="480" w:lineRule="auto"/>
              <w:ind w:left="245" w:right="-115" w:hanging="180"/>
              <w:rPr>
                <w:bCs/>
                <w:sz w:val="21"/>
                <w:szCs w:val="21"/>
              </w:rPr>
            </w:pPr>
            <w:r>
              <w:rPr>
                <w:bCs/>
                <w:sz w:val="21"/>
                <w:szCs w:val="21"/>
              </w:rPr>
              <w:t xml:space="preserve">Operation &amp; Research: - Login </w:t>
            </w:r>
            <w:r w:rsidRPr="006F2757">
              <w:rPr>
                <w:bCs/>
                <w:sz w:val="21"/>
                <w:szCs w:val="21"/>
              </w:rPr>
              <w:t>Page</w:t>
            </w:r>
          </w:p>
          <w:p w14:paraId="5601AC6E" w14:textId="391C6805" w:rsidR="001F215F" w:rsidRDefault="006E00F3" w:rsidP="001F215F">
            <w:pPr>
              <w:pStyle w:val="ListParagraph"/>
              <w:numPr>
                <w:ilvl w:val="0"/>
                <w:numId w:val="27"/>
              </w:numPr>
              <w:spacing w:line="480" w:lineRule="auto"/>
              <w:ind w:left="245" w:right="-115" w:hanging="180"/>
              <w:rPr>
                <w:bCs/>
                <w:sz w:val="21"/>
                <w:szCs w:val="21"/>
              </w:rPr>
            </w:pPr>
            <w:r>
              <w:rPr>
                <w:bCs/>
                <w:sz w:val="21"/>
                <w:szCs w:val="21"/>
              </w:rPr>
              <w:t xml:space="preserve">Operation &amp; Research: - </w:t>
            </w:r>
            <w:r w:rsidRPr="006E00F3">
              <w:rPr>
                <w:bCs/>
                <w:sz w:val="21"/>
                <w:szCs w:val="21"/>
              </w:rPr>
              <w:t xml:space="preserve">User view (Operations) </w:t>
            </w:r>
            <w:r>
              <w:rPr>
                <w:bCs/>
                <w:sz w:val="21"/>
                <w:szCs w:val="21"/>
              </w:rPr>
              <w:t>page</w:t>
            </w:r>
          </w:p>
          <w:p w14:paraId="6A668CFB" w14:textId="04776278" w:rsidR="001F215F" w:rsidRDefault="006E00F3" w:rsidP="001F215F">
            <w:pPr>
              <w:pStyle w:val="ListParagraph"/>
              <w:numPr>
                <w:ilvl w:val="0"/>
                <w:numId w:val="27"/>
              </w:numPr>
              <w:spacing w:line="480" w:lineRule="auto"/>
              <w:ind w:left="245" w:right="-115" w:hanging="180"/>
              <w:rPr>
                <w:bCs/>
                <w:sz w:val="21"/>
                <w:szCs w:val="21"/>
              </w:rPr>
            </w:pPr>
            <w:r>
              <w:rPr>
                <w:bCs/>
                <w:sz w:val="21"/>
                <w:szCs w:val="21"/>
              </w:rPr>
              <w:t>Operation &amp; Research</w:t>
            </w:r>
            <w:r>
              <w:t xml:space="preserve"> </w:t>
            </w:r>
            <w:r w:rsidR="00645886">
              <w:t xml:space="preserve">- </w:t>
            </w:r>
            <w:r w:rsidRPr="006E00F3">
              <w:rPr>
                <w:bCs/>
                <w:sz w:val="21"/>
                <w:szCs w:val="21"/>
              </w:rPr>
              <w:t>User view (</w:t>
            </w:r>
            <w:r w:rsidR="00645886">
              <w:rPr>
                <w:bCs/>
                <w:sz w:val="21"/>
                <w:szCs w:val="21"/>
              </w:rPr>
              <w:t>search option</w:t>
            </w:r>
            <w:r w:rsidR="0010558F" w:rsidRPr="006E00F3">
              <w:rPr>
                <w:bCs/>
                <w:sz w:val="21"/>
                <w:szCs w:val="21"/>
              </w:rPr>
              <w:t>)</w:t>
            </w:r>
            <w:r w:rsidR="0010558F">
              <w:rPr>
                <w:bCs/>
                <w:sz w:val="21"/>
                <w:szCs w:val="21"/>
              </w:rPr>
              <w:t xml:space="preserve"> page</w:t>
            </w:r>
          </w:p>
          <w:p w14:paraId="0B9FB4A8" w14:textId="77777777" w:rsidR="006E00F3" w:rsidRPr="00E6440E" w:rsidRDefault="006E00F3" w:rsidP="0010558F">
            <w:pPr>
              <w:pStyle w:val="ListParagraph"/>
              <w:spacing w:line="480" w:lineRule="auto"/>
              <w:ind w:left="245" w:right="-115"/>
              <w:rPr>
                <w:bCs/>
                <w:sz w:val="21"/>
                <w:szCs w:val="21"/>
              </w:rPr>
            </w:pPr>
          </w:p>
          <w:p w14:paraId="7B3B782F" w14:textId="77777777" w:rsidR="001F215F" w:rsidRPr="00201427" w:rsidRDefault="001F215F" w:rsidP="001F215F">
            <w:pPr>
              <w:spacing w:line="480" w:lineRule="auto"/>
              <w:ind w:left="-90" w:right="-115"/>
              <w:rPr>
                <w:b/>
                <w:sz w:val="21"/>
                <w:szCs w:val="21"/>
                <w:u w:val="single"/>
              </w:rPr>
            </w:pPr>
            <w:r w:rsidRPr="00201427">
              <w:rPr>
                <w:b/>
                <w:sz w:val="21"/>
                <w:szCs w:val="21"/>
                <w:u w:val="single"/>
              </w:rPr>
              <w:t xml:space="preserve">Sprint </w:t>
            </w:r>
            <w:r>
              <w:rPr>
                <w:b/>
                <w:sz w:val="21"/>
                <w:szCs w:val="21"/>
                <w:u w:val="single"/>
              </w:rPr>
              <w:t>2</w:t>
            </w:r>
          </w:p>
          <w:p w14:paraId="3613224A" w14:textId="6819FCE1" w:rsidR="00645886" w:rsidRPr="00687803" w:rsidRDefault="0010558F" w:rsidP="00687803">
            <w:pPr>
              <w:pStyle w:val="ListParagraph"/>
              <w:numPr>
                <w:ilvl w:val="0"/>
                <w:numId w:val="27"/>
              </w:numPr>
              <w:spacing w:line="480" w:lineRule="auto"/>
              <w:ind w:left="245" w:right="-115" w:hanging="180"/>
              <w:rPr>
                <w:bCs/>
                <w:sz w:val="21"/>
                <w:szCs w:val="21"/>
              </w:rPr>
            </w:pPr>
            <w:r>
              <w:rPr>
                <w:bCs/>
                <w:sz w:val="21"/>
                <w:szCs w:val="21"/>
              </w:rPr>
              <w:t xml:space="preserve">Operation &amp; Research: - </w:t>
            </w:r>
            <w:r w:rsidRPr="0010558F">
              <w:rPr>
                <w:bCs/>
                <w:sz w:val="21"/>
                <w:szCs w:val="21"/>
              </w:rPr>
              <w:t>Admin dashboard page</w:t>
            </w:r>
          </w:p>
          <w:p w14:paraId="61B25F58" w14:textId="2EF62E1A" w:rsidR="00BC2184" w:rsidRDefault="00BC2184" w:rsidP="0010558F">
            <w:pPr>
              <w:pStyle w:val="ListParagraph"/>
              <w:numPr>
                <w:ilvl w:val="0"/>
                <w:numId w:val="27"/>
              </w:numPr>
              <w:spacing w:line="480" w:lineRule="auto"/>
              <w:ind w:left="245" w:right="-115" w:hanging="180"/>
              <w:rPr>
                <w:bCs/>
                <w:sz w:val="21"/>
                <w:szCs w:val="21"/>
              </w:rPr>
            </w:pPr>
            <w:r>
              <w:rPr>
                <w:bCs/>
                <w:sz w:val="21"/>
                <w:szCs w:val="21"/>
              </w:rPr>
              <w:t>Operation &amp; Research: -</w:t>
            </w:r>
            <w:r w:rsidR="00645886">
              <w:rPr>
                <w:bCs/>
                <w:sz w:val="21"/>
                <w:szCs w:val="21"/>
              </w:rPr>
              <w:t xml:space="preserve"> (Admin)</w:t>
            </w:r>
            <w:r>
              <w:rPr>
                <w:bCs/>
                <w:sz w:val="21"/>
                <w:szCs w:val="21"/>
              </w:rPr>
              <w:t xml:space="preserve"> Operation Home Page</w:t>
            </w:r>
          </w:p>
          <w:p w14:paraId="3553683F" w14:textId="555C978D" w:rsidR="00687803" w:rsidRPr="00687803" w:rsidRDefault="00687803" w:rsidP="00687803">
            <w:pPr>
              <w:pStyle w:val="ListParagraph"/>
              <w:numPr>
                <w:ilvl w:val="0"/>
                <w:numId w:val="27"/>
              </w:numPr>
              <w:spacing w:line="480" w:lineRule="auto"/>
              <w:ind w:left="245" w:right="-115" w:hanging="180"/>
              <w:rPr>
                <w:bCs/>
                <w:sz w:val="21"/>
                <w:szCs w:val="21"/>
              </w:rPr>
            </w:pPr>
            <w:r>
              <w:rPr>
                <w:bCs/>
                <w:sz w:val="21"/>
                <w:szCs w:val="21"/>
              </w:rPr>
              <w:t xml:space="preserve">Operation &amp; Research: - </w:t>
            </w:r>
            <w:r w:rsidRPr="0010558F">
              <w:rPr>
                <w:bCs/>
                <w:sz w:val="21"/>
                <w:szCs w:val="21"/>
              </w:rPr>
              <w:t>Add new post page</w:t>
            </w:r>
          </w:p>
          <w:p w14:paraId="5DF77500" w14:textId="20FF2761" w:rsidR="0010558F" w:rsidRDefault="0010558F" w:rsidP="0010558F">
            <w:pPr>
              <w:pStyle w:val="ListParagraph"/>
              <w:numPr>
                <w:ilvl w:val="0"/>
                <w:numId w:val="27"/>
              </w:numPr>
              <w:spacing w:line="480" w:lineRule="auto"/>
              <w:ind w:left="245" w:right="-115" w:hanging="180"/>
              <w:rPr>
                <w:bCs/>
                <w:sz w:val="21"/>
                <w:szCs w:val="21"/>
              </w:rPr>
            </w:pPr>
            <w:r>
              <w:rPr>
                <w:bCs/>
                <w:sz w:val="21"/>
                <w:szCs w:val="21"/>
              </w:rPr>
              <w:t>Operation &amp; Research: -</w:t>
            </w:r>
            <w:r w:rsidRPr="0010558F">
              <w:rPr>
                <w:bCs/>
                <w:sz w:val="21"/>
                <w:szCs w:val="21"/>
              </w:rPr>
              <w:t xml:space="preserve"> (Admin) Edit/delete posts page</w:t>
            </w:r>
          </w:p>
          <w:p w14:paraId="42189B66" w14:textId="449B4341" w:rsidR="001F215F" w:rsidRDefault="0010558F" w:rsidP="001F215F">
            <w:pPr>
              <w:pStyle w:val="ListParagraph"/>
              <w:numPr>
                <w:ilvl w:val="0"/>
                <w:numId w:val="27"/>
              </w:numPr>
              <w:spacing w:line="480" w:lineRule="auto"/>
              <w:ind w:left="245" w:right="-115" w:hanging="180"/>
              <w:rPr>
                <w:bCs/>
                <w:sz w:val="21"/>
                <w:szCs w:val="21"/>
              </w:rPr>
            </w:pPr>
            <w:r>
              <w:rPr>
                <w:bCs/>
                <w:sz w:val="21"/>
                <w:szCs w:val="21"/>
              </w:rPr>
              <w:t>Operation &amp; Research</w:t>
            </w:r>
            <w:r w:rsidR="001F215F">
              <w:rPr>
                <w:bCs/>
                <w:sz w:val="21"/>
                <w:szCs w:val="21"/>
              </w:rPr>
              <w:t>: -</w:t>
            </w:r>
            <w:r w:rsidR="001F215F">
              <w:t xml:space="preserve"> </w:t>
            </w:r>
            <w:r w:rsidRPr="0010558F">
              <w:rPr>
                <w:bCs/>
                <w:sz w:val="21"/>
                <w:szCs w:val="21"/>
              </w:rPr>
              <w:t>(Admin)Report generate page</w:t>
            </w:r>
          </w:p>
          <w:p w14:paraId="3DA3C73B" w14:textId="77777777" w:rsidR="001F215F" w:rsidRDefault="001F215F" w:rsidP="00BC2184">
            <w:pPr>
              <w:pStyle w:val="ListParagraph"/>
              <w:spacing w:line="480" w:lineRule="auto"/>
              <w:ind w:left="245" w:right="-115"/>
            </w:pPr>
          </w:p>
        </w:tc>
      </w:tr>
    </w:tbl>
    <w:p w14:paraId="5643F1C3" w14:textId="77777777" w:rsidR="009A4EFE" w:rsidRDefault="009A4EFE" w:rsidP="0065497A"/>
    <w:tbl>
      <w:tblPr>
        <w:tblStyle w:val="TableGrid"/>
        <w:tblW w:w="0" w:type="auto"/>
        <w:tblInd w:w="-431" w:type="dxa"/>
        <w:tblLook w:val="04A0" w:firstRow="1" w:lastRow="0" w:firstColumn="1" w:lastColumn="0" w:noHBand="0" w:noVBand="1"/>
      </w:tblPr>
      <w:tblGrid>
        <w:gridCol w:w="7446"/>
        <w:gridCol w:w="90"/>
        <w:gridCol w:w="3685"/>
      </w:tblGrid>
      <w:tr w:rsidR="009A4EFE" w14:paraId="5C7A64B5" w14:textId="77777777" w:rsidTr="00D02683">
        <w:trPr>
          <w:trHeight w:val="479"/>
        </w:trPr>
        <w:tc>
          <w:tcPr>
            <w:tcW w:w="11221" w:type="dxa"/>
            <w:gridSpan w:val="3"/>
            <w:vAlign w:val="center"/>
          </w:tcPr>
          <w:p w14:paraId="32AAC5FE" w14:textId="2CADFA20" w:rsidR="009A4EFE" w:rsidRDefault="009A4EFE" w:rsidP="009A4EFE">
            <w:pPr>
              <w:jc w:val="center"/>
              <w:rPr>
                <w:b/>
                <w:sz w:val="21"/>
                <w:szCs w:val="21"/>
              </w:rPr>
            </w:pPr>
            <w:r w:rsidRPr="00F75826">
              <w:rPr>
                <w:b/>
                <w:sz w:val="40"/>
                <w:szCs w:val="40"/>
              </w:rPr>
              <w:lastRenderedPageBreak/>
              <w:t>Sprint 01</w:t>
            </w:r>
          </w:p>
        </w:tc>
      </w:tr>
      <w:tr w:rsidR="00AC66F0" w14:paraId="49853D7F" w14:textId="77777777" w:rsidTr="003D332C">
        <w:trPr>
          <w:trHeight w:val="479"/>
        </w:trPr>
        <w:tc>
          <w:tcPr>
            <w:tcW w:w="7536" w:type="dxa"/>
            <w:gridSpan w:val="2"/>
            <w:vAlign w:val="center"/>
          </w:tcPr>
          <w:p w14:paraId="0E0A6060" w14:textId="0C41AECE" w:rsidR="00AC66F0" w:rsidRDefault="00AC66F0" w:rsidP="00AC66F0">
            <w:r>
              <w:rPr>
                <w:b/>
                <w:spacing w:val="-4"/>
                <w:sz w:val="21"/>
                <w:szCs w:val="21"/>
              </w:rPr>
              <w:t>Picture of interface 1</w:t>
            </w:r>
            <w:r w:rsidR="00687803">
              <w:rPr>
                <w:b/>
                <w:spacing w:val="-4"/>
                <w:sz w:val="21"/>
                <w:szCs w:val="21"/>
              </w:rPr>
              <w:t xml:space="preserve"> </w:t>
            </w:r>
            <w:r>
              <w:rPr>
                <w:b/>
                <w:spacing w:val="-4"/>
                <w:sz w:val="21"/>
                <w:szCs w:val="21"/>
              </w:rPr>
              <w:t>(Sign-up Page)</w:t>
            </w:r>
          </w:p>
        </w:tc>
        <w:tc>
          <w:tcPr>
            <w:tcW w:w="3685" w:type="dxa"/>
            <w:vAlign w:val="center"/>
          </w:tcPr>
          <w:p w14:paraId="3F1FFEF8" w14:textId="566D8EE7" w:rsidR="00AC66F0" w:rsidRDefault="00AC66F0" w:rsidP="00AC66F0">
            <w:r>
              <w:rPr>
                <w:b/>
                <w:sz w:val="21"/>
                <w:szCs w:val="21"/>
              </w:rPr>
              <w:t>Brief description of interface 1</w:t>
            </w:r>
          </w:p>
        </w:tc>
      </w:tr>
      <w:tr w:rsidR="00AC66F0" w14:paraId="680B639B" w14:textId="77777777" w:rsidTr="009A4EFE">
        <w:trPr>
          <w:trHeight w:val="12041"/>
        </w:trPr>
        <w:tc>
          <w:tcPr>
            <w:tcW w:w="7446" w:type="dxa"/>
          </w:tcPr>
          <w:p w14:paraId="1B2BE9FB" w14:textId="77777777" w:rsidR="00AC66F0" w:rsidRDefault="00AA5001" w:rsidP="00AC66F0">
            <w:r>
              <w:rPr>
                <w:noProof/>
              </w:rPr>
              <w:drawing>
                <wp:anchor distT="0" distB="0" distL="114300" distR="114300" simplePos="0" relativeHeight="251742208" behindDoc="0" locked="0" layoutInCell="1" allowOverlap="1" wp14:anchorId="2F90F041" wp14:editId="06C50D6F">
                  <wp:simplePos x="0" y="0"/>
                  <wp:positionH relativeFrom="column">
                    <wp:posOffset>1270</wp:posOffset>
                  </wp:positionH>
                  <wp:positionV relativeFrom="paragraph">
                    <wp:posOffset>353695</wp:posOffset>
                  </wp:positionV>
                  <wp:extent cx="4585335" cy="3384550"/>
                  <wp:effectExtent l="0" t="0" r="5715" b="635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85335" cy="3384550"/>
                          </a:xfrm>
                          <a:prstGeom prst="rect">
                            <a:avLst/>
                          </a:prstGeom>
                        </pic:spPr>
                      </pic:pic>
                    </a:graphicData>
                  </a:graphic>
                  <wp14:sizeRelH relativeFrom="margin">
                    <wp14:pctWidth>0</wp14:pctWidth>
                  </wp14:sizeRelH>
                </wp:anchor>
              </w:drawing>
            </w:r>
          </w:p>
          <w:p w14:paraId="0CE8B944" w14:textId="77777777" w:rsidR="009A4EFE" w:rsidRPr="009A4EFE" w:rsidRDefault="009A4EFE" w:rsidP="009A4EFE"/>
          <w:p w14:paraId="5495F3D8" w14:textId="77777777" w:rsidR="009A4EFE" w:rsidRPr="009A4EFE" w:rsidRDefault="009A4EFE" w:rsidP="009A4EFE"/>
          <w:p w14:paraId="1E7CAE68" w14:textId="77777777" w:rsidR="009A4EFE" w:rsidRPr="009A4EFE" w:rsidRDefault="009A4EFE" w:rsidP="009A4EFE"/>
          <w:p w14:paraId="75209D8F" w14:textId="77777777" w:rsidR="009A4EFE" w:rsidRPr="009A4EFE" w:rsidRDefault="009A4EFE" w:rsidP="009A4EFE"/>
          <w:p w14:paraId="40D46042" w14:textId="77777777" w:rsidR="009A4EFE" w:rsidRPr="009A4EFE" w:rsidRDefault="009A4EFE" w:rsidP="009A4EFE"/>
          <w:p w14:paraId="25DC986D" w14:textId="77777777" w:rsidR="009A4EFE" w:rsidRPr="009A4EFE" w:rsidRDefault="009A4EFE" w:rsidP="009A4EFE"/>
          <w:p w14:paraId="43B07850" w14:textId="77777777" w:rsidR="009A4EFE" w:rsidRPr="009A4EFE" w:rsidRDefault="009A4EFE" w:rsidP="009A4EFE"/>
          <w:p w14:paraId="1AEB50E6" w14:textId="77777777" w:rsidR="009A4EFE" w:rsidRPr="009A4EFE" w:rsidRDefault="009A4EFE" w:rsidP="009A4EFE"/>
          <w:p w14:paraId="0CFEFE8F" w14:textId="77777777" w:rsidR="009A4EFE" w:rsidRPr="009A4EFE" w:rsidRDefault="009A4EFE" w:rsidP="009A4EFE"/>
          <w:p w14:paraId="7ED415E3" w14:textId="77777777" w:rsidR="009A4EFE" w:rsidRPr="009A4EFE" w:rsidRDefault="009A4EFE" w:rsidP="009A4EFE"/>
          <w:p w14:paraId="48D2A320" w14:textId="77777777" w:rsidR="009A4EFE" w:rsidRPr="009A4EFE" w:rsidRDefault="009A4EFE" w:rsidP="009A4EFE"/>
          <w:p w14:paraId="5DF4D96C" w14:textId="77777777" w:rsidR="009A4EFE" w:rsidRPr="009A4EFE" w:rsidRDefault="009A4EFE" w:rsidP="009A4EFE"/>
          <w:p w14:paraId="392539DF" w14:textId="77777777" w:rsidR="009A4EFE" w:rsidRPr="009A4EFE" w:rsidRDefault="009A4EFE" w:rsidP="009A4EFE"/>
          <w:p w14:paraId="36CAEFBE" w14:textId="77777777" w:rsidR="009A4EFE" w:rsidRPr="009A4EFE" w:rsidRDefault="009A4EFE" w:rsidP="009A4EFE"/>
          <w:p w14:paraId="43030E05" w14:textId="77777777" w:rsidR="009A4EFE" w:rsidRPr="009A4EFE" w:rsidRDefault="009A4EFE" w:rsidP="009A4EFE"/>
          <w:p w14:paraId="4399FC70" w14:textId="77777777" w:rsidR="009A4EFE" w:rsidRPr="009A4EFE" w:rsidRDefault="009A4EFE" w:rsidP="009A4EFE"/>
          <w:p w14:paraId="2156E90E" w14:textId="77777777" w:rsidR="009A4EFE" w:rsidRPr="009A4EFE" w:rsidRDefault="009A4EFE" w:rsidP="009A4EFE"/>
          <w:p w14:paraId="517F424D" w14:textId="77777777" w:rsidR="009A4EFE" w:rsidRPr="009A4EFE" w:rsidRDefault="009A4EFE" w:rsidP="009A4EFE"/>
          <w:p w14:paraId="411F5D92" w14:textId="77777777" w:rsidR="009A4EFE" w:rsidRPr="009A4EFE" w:rsidRDefault="009A4EFE" w:rsidP="009A4EFE"/>
          <w:p w14:paraId="497D8E3F" w14:textId="77777777" w:rsidR="009A4EFE" w:rsidRPr="009A4EFE" w:rsidRDefault="009A4EFE" w:rsidP="009A4EFE"/>
          <w:p w14:paraId="1B70F12C" w14:textId="77777777" w:rsidR="009A4EFE" w:rsidRPr="009A4EFE" w:rsidRDefault="009A4EFE" w:rsidP="009A4EFE"/>
          <w:p w14:paraId="337A5923" w14:textId="77777777" w:rsidR="009A4EFE" w:rsidRPr="009A4EFE" w:rsidRDefault="009A4EFE" w:rsidP="009A4EFE"/>
          <w:p w14:paraId="1794FCF8" w14:textId="2AEF2396" w:rsidR="009A4EFE" w:rsidRPr="009A4EFE" w:rsidRDefault="009A4EFE" w:rsidP="009A4EFE"/>
        </w:tc>
        <w:tc>
          <w:tcPr>
            <w:tcW w:w="3775" w:type="dxa"/>
            <w:gridSpan w:val="2"/>
          </w:tcPr>
          <w:p w14:paraId="17E9896D" w14:textId="5E77779A" w:rsidR="00AC66F0" w:rsidRDefault="00AC66F0" w:rsidP="00AC66F0">
            <w:r w:rsidRPr="00BC2184">
              <w:rPr>
                <w:b/>
                <w:bCs/>
              </w:rPr>
              <w:t>Purpose:</w:t>
            </w:r>
            <w:r>
              <w:t xml:space="preserve"> This interface will be used to register to the system for the users.</w:t>
            </w:r>
          </w:p>
          <w:p w14:paraId="1E2682E1" w14:textId="77777777" w:rsidR="00AC66F0" w:rsidRDefault="00AC66F0" w:rsidP="00AC66F0"/>
          <w:p w14:paraId="7549D26B" w14:textId="3CD9E047" w:rsidR="00AC66F0" w:rsidRDefault="00AC66F0" w:rsidP="00AC66F0">
            <w:r w:rsidRPr="00BC2184">
              <w:rPr>
                <w:b/>
                <w:bCs/>
              </w:rPr>
              <w:t>Flow:</w:t>
            </w:r>
            <w:r>
              <w:t xml:space="preserve"> Initially user is required to enter relevant username, Email, password, and confirm-password and then click the ‘Register’ button to register to the system. Then user redirect to login page.</w:t>
            </w:r>
          </w:p>
          <w:p w14:paraId="784BF22A" w14:textId="77777777" w:rsidR="00AC66F0" w:rsidRDefault="00AC66F0" w:rsidP="00AC66F0"/>
          <w:p w14:paraId="2C1A3913" w14:textId="77777777" w:rsidR="00AC66F0" w:rsidRPr="00BC2184" w:rsidRDefault="00AC66F0" w:rsidP="00AC66F0">
            <w:pPr>
              <w:rPr>
                <w:b/>
                <w:bCs/>
              </w:rPr>
            </w:pPr>
            <w:r w:rsidRPr="00BC2184">
              <w:rPr>
                <w:b/>
                <w:bCs/>
              </w:rPr>
              <w:t>Good practices:</w:t>
            </w:r>
          </w:p>
          <w:p w14:paraId="050C5E74" w14:textId="77777777" w:rsidR="00AC66F0" w:rsidRDefault="00AC66F0" w:rsidP="00AC66F0">
            <w:pPr>
              <w:pStyle w:val="ListParagraph"/>
              <w:numPr>
                <w:ilvl w:val="0"/>
                <w:numId w:val="31"/>
              </w:numPr>
              <w:spacing w:after="160" w:line="259" w:lineRule="auto"/>
            </w:pPr>
            <w:r>
              <w:t>The labels were given meaningful names, and the first letter of each word capitalized. In addition, it was made sure that there are no spelling mistakes.</w:t>
            </w:r>
          </w:p>
          <w:p w14:paraId="469045BB" w14:textId="77777777" w:rsidR="00AC66F0" w:rsidRDefault="00AC66F0" w:rsidP="00AC66F0">
            <w:pPr>
              <w:pStyle w:val="ListParagraph"/>
              <w:numPr>
                <w:ilvl w:val="0"/>
                <w:numId w:val="31"/>
              </w:numPr>
              <w:spacing w:after="160" w:line="259" w:lineRule="auto"/>
            </w:pPr>
            <w:r>
              <w:t>I</w:t>
            </w:r>
            <w:r w:rsidRPr="00B4687A">
              <w:t>nterface is simple and does not contain irrelevant information</w:t>
            </w:r>
            <w:r>
              <w:t>.</w:t>
            </w:r>
          </w:p>
          <w:p w14:paraId="27CFFC9D" w14:textId="77777777" w:rsidR="00AC66F0" w:rsidRDefault="00AC66F0" w:rsidP="00AC66F0">
            <w:pPr>
              <w:pStyle w:val="ListParagraph"/>
              <w:numPr>
                <w:ilvl w:val="0"/>
                <w:numId w:val="31"/>
              </w:numPr>
              <w:spacing w:after="160" w:line="259" w:lineRule="auto"/>
            </w:pPr>
            <w:r>
              <w:t>When user take mouse pointer relevant field then provide a brief description of the field.</w:t>
            </w:r>
          </w:p>
          <w:p w14:paraId="711AD92A" w14:textId="77777777" w:rsidR="00AC66F0" w:rsidRDefault="00AC66F0" w:rsidP="00AC66F0">
            <w:pPr>
              <w:pStyle w:val="ListParagraph"/>
              <w:numPr>
                <w:ilvl w:val="0"/>
                <w:numId w:val="31"/>
              </w:numPr>
              <w:spacing w:after="160" w:line="259" w:lineRule="auto"/>
            </w:pPr>
            <w:r w:rsidRPr="00D65D58">
              <w:t>Give the relevant error messages with specific fields to the user when the user entered invalid values.</w:t>
            </w:r>
          </w:p>
          <w:p w14:paraId="49B962AD" w14:textId="77777777" w:rsidR="00AC66F0" w:rsidRDefault="00AC66F0" w:rsidP="00AC66F0"/>
        </w:tc>
      </w:tr>
      <w:tr w:rsidR="00AC66F0" w14:paraId="34442F87" w14:textId="77777777" w:rsidTr="003D332C">
        <w:trPr>
          <w:trHeight w:val="621"/>
        </w:trPr>
        <w:tc>
          <w:tcPr>
            <w:tcW w:w="7536" w:type="dxa"/>
            <w:gridSpan w:val="2"/>
            <w:vAlign w:val="center"/>
          </w:tcPr>
          <w:p w14:paraId="6CE5ADBB" w14:textId="50594890" w:rsidR="00AC66F0" w:rsidRDefault="00AC66F0" w:rsidP="00AC66F0">
            <w:r>
              <w:rPr>
                <w:b/>
                <w:spacing w:val="-4"/>
                <w:sz w:val="21"/>
                <w:szCs w:val="21"/>
              </w:rPr>
              <w:lastRenderedPageBreak/>
              <w:t>Picture of interface 2</w:t>
            </w:r>
            <w:r w:rsidR="00687803">
              <w:rPr>
                <w:b/>
                <w:spacing w:val="-4"/>
                <w:sz w:val="21"/>
                <w:szCs w:val="21"/>
              </w:rPr>
              <w:t xml:space="preserve"> </w:t>
            </w:r>
            <w:r>
              <w:rPr>
                <w:b/>
                <w:spacing w:val="-4"/>
                <w:sz w:val="21"/>
                <w:szCs w:val="21"/>
              </w:rPr>
              <w:t>(</w:t>
            </w:r>
            <w:r w:rsidRPr="00CD0519">
              <w:rPr>
                <w:b/>
                <w:spacing w:val="-4"/>
                <w:sz w:val="21"/>
                <w:szCs w:val="21"/>
              </w:rPr>
              <w:t>L</w:t>
            </w:r>
            <w:r>
              <w:rPr>
                <w:b/>
                <w:spacing w:val="-4"/>
                <w:sz w:val="21"/>
                <w:szCs w:val="21"/>
              </w:rPr>
              <w:t>ogin</w:t>
            </w:r>
            <w:r w:rsidRPr="00CD0519">
              <w:rPr>
                <w:b/>
                <w:spacing w:val="-4"/>
                <w:sz w:val="21"/>
                <w:szCs w:val="21"/>
              </w:rPr>
              <w:t xml:space="preserve"> P</w:t>
            </w:r>
            <w:r>
              <w:rPr>
                <w:b/>
                <w:spacing w:val="-4"/>
                <w:sz w:val="21"/>
                <w:szCs w:val="21"/>
              </w:rPr>
              <w:t>age)</w:t>
            </w:r>
          </w:p>
        </w:tc>
        <w:tc>
          <w:tcPr>
            <w:tcW w:w="3685" w:type="dxa"/>
            <w:vAlign w:val="center"/>
          </w:tcPr>
          <w:p w14:paraId="4246E175" w14:textId="232EE53C" w:rsidR="00AC66F0" w:rsidRDefault="00AC66F0" w:rsidP="00AC66F0">
            <w:r>
              <w:rPr>
                <w:b/>
                <w:sz w:val="21"/>
                <w:szCs w:val="21"/>
              </w:rPr>
              <w:t>Brief description of interface 2</w:t>
            </w:r>
          </w:p>
        </w:tc>
      </w:tr>
      <w:tr w:rsidR="00AC66F0" w14:paraId="51EA441E" w14:textId="77777777" w:rsidTr="003D332C">
        <w:trPr>
          <w:trHeight w:val="12168"/>
        </w:trPr>
        <w:tc>
          <w:tcPr>
            <w:tcW w:w="7536" w:type="dxa"/>
            <w:gridSpan w:val="2"/>
          </w:tcPr>
          <w:p w14:paraId="36E028B5" w14:textId="478D1F84" w:rsidR="00AC66F0" w:rsidRDefault="003D332C" w:rsidP="00AC66F0">
            <w:r>
              <w:rPr>
                <w:noProof/>
              </w:rPr>
              <w:drawing>
                <wp:anchor distT="0" distB="0" distL="114300" distR="114300" simplePos="0" relativeHeight="251743232" behindDoc="0" locked="0" layoutInCell="1" allowOverlap="1" wp14:anchorId="0BFEF19C" wp14:editId="6E9E7504">
                  <wp:simplePos x="0" y="0"/>
                  <wp:positionH relativeFrom="column">
                    <wp:posOffset>55880</wp:posOffset>
                  </wp:positionH>
                  <wp:positionV relativeFrom="paragraph">
                    <wp:posOffset>522605</wp:posOffset>
                  </wp:positionV>
                  <wp:extent cx="4476115" cy="3275330"/>
                  <wp:effectExtent l="0" t="0" r="635" b="1270"/>
                  <wp:wrapSquare wrapText="bothSides"/>
                  <wp:docPr id="60" name="Picture 6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website&#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476115" cy="3275330"/>
                          </a:xfrm>
                          <a:prstGeom prst="rect">
                            <a:avLst/>
                          </a:prstGeom>
                        </pic:spPr>
                      </pic:pic>
                    </a:graphicData>
                  </a:graphic>
                  <wp14:sizeRelH relativeFrom="margin">
                    <wp14:pctWidth>0</wp14:pctWidth>
                  </wp14:sizeRelH>
                  <wp14:sizeRelV relativeFrom="margin">
                    <wp14:pctHeight>0</wp14:pctHeight>
                  </wp14:sizeRelV>
                </wp:anchor>
              </w:drawing>
            </w:r>
          </w:p>
        </w:tc>
        <w:tc>
          <w:tcPr>
            <w:tcW w:w="3685" w:type="dxa"/>
          </w:tcPr>
          <w:p w14:paraId="5A513828" w14:textId="13E9824C" w:rsidR="00AC66F0" w:rsidRDefault="00AC66F0" w:rsidP="00AC66F0">
            <w:r w:rsidRPr="00AC66F0">
              <w:rPr>
                <w:b/>
                <w:bCs/>
              </w:rPr>
              <w:t>Purpose:</w:t>
            </w:r>
            <w:r>
              <w:t xml:space="preserve"> This interface will be used to Login to the system for the admin and users.</w:t>
            </w:r>
          </w:p>
          <w:p w14:paraId="208D5468" w14:textId="77777777" w:rsidR="00AC66F0" w:rsidRDefault="00AC66F0" w:rsidP="00AC66F0"/>
          <w:p w14:paraId="78E43443" w14:textId="6DB4520E" w:rsidR="00AC66F0" w:rsidRDefault="00AC66F0" w:rsidP="00AC66F0">
            <w:r w:rsidRPr="00AC66F0">
              <w:rPr>
                <w:b/>
                <w:bCs/>
              </w:rPr>
              <w:t>Flow:</w:t>
            </w:r>
            <w:r>
              <w:t xml:space="preserve"> </w:t>
            </w:r>
            <w:r w:rsidRPr="00DB0DE8">
              <w:t>First</w:t>
            </w:r>
            <w:r>
              <w:t>ly,</w:t>
            </w:r>
            <w:r w:rsidRPr="00DB0DE8">
              <w:t xml:space="preserve"> user or admin is required to enter the relevant username and password. After entering the required values, the user or admin needs to click on the ‘Login’ button to log into the system. If the user is not registered yet, he/she can click the 'Sign Up’ option and go to register in the system.</w:t>
            </w:r>
          </w:p>
          <w:p w14:paraId="3B8CB35C" w14:textId="77777777" w:rsidR="00AC66F0" w:rsidRDefault="00AC66F0" w:rsidP="00AC66F0"/>
          <w:p w14:paraId="65B5F775" w14:textId="77777777" w:rsidR="00AC66F0" w:rsidRPr="00AC66F0" w:rsidRDefault="00AC66F0" w:rsidP="00AC66F0">
            <w:pPr>
              <w:rPr>
                <w:b/>
                <w:bCs/>
              </w:rPr>
            </w:pPr>
            <w:r w:rsidRPr="00AC66F0">
              <w:rPr>
                <w:b/>
                <w:bCs/>
              </w:rPr>
              <w:t>Good practices:</w:t>
            </w:r>
          </w:p>
          <w:p w14:paraId="10E32CEE" w14:textId="77777777" w:rsidR="00AC66F0" w:rsidRDefault="00AC66F0" w:rsidP="00AC66F0">
            <w:pPr>
              <w:pStyle w:val="ListParagraph"/>
              <w:numPr>
                <w:ilvl w:val="0"/>
                <w:numId w:val="31"/>
              </w:numPr>
              <w:spacing w:after="160" w:line="259" w:lineRule="auto"/>
            </w:pPr>
            <w:r>
              <w:t>The labels were given meaningful names, and the first letter of each word capitalized. In addition, it was made sure that there are no spelling mistakes.</w:t>
            </w:r>
          </w:p>
          <w:p w14:paraId="763F6FBD" w14:textId="77777777" w:rsidR="00AC66F0" w:rsidRDefault="00AC66F0" w:rsidP="00AC66F0">
            <w:pPr>
              <w:pStyle w:val="ListParagraph"/>
              <w:numPr>
                <w:ilvl w:val="0"/>
                <w:numId w:val="31"/>
              </w:numPr>
              <w:spacing w:after="160" w:line="259" w:lineRule="auto"/>
            </w:pPr>
            <w:r>
              <w:t>I</w:t>
            </w:r>
            <w:r w:rsidRPr="00B4687A">
              <w:t>nterface is simple and does not contain irrelevant information</w:t>
            </w:r>
            <w:r>
              <w:t>.</w:t>
            </w:r>
          </w:p>
          <w:p w14:paraId="7AAE9839" w14:textId="77777777" w:rsidR="00AC66F0" w:rsidRDefault="00AC66F0" w:rsidP="00AC66F0">
            <w:pPr>
              <w:pStyle w:val="ListParagraph"/>
              <w:numPr>
                <w:ilvl w:val="0"/>
                <w:numId w:val="31"/>
              </w:numPr>
              <w:spacing w:after="160" w:line="259" w:lineRule="auto"/>
            </w:pPr>
            <w:r>
              <w:t>Give the relevant error massages to the user when user entered invalid username or password.</w:t>
            </w:r>
          </w:p>
          <w:p w14:paraId="5086795A" w14:textId="25CECF07" w:rsidR="00AC66F0" w:rsidRDefault="00AC66F0" w:rsidP="00AC66F0"/>
        </w:tc>
      </w:tr>
    </w:tbl>
    <w:p w14:paraId="4C3C6B3E" w14:textId="51DA5436" w:rsidR="00BC2184" w:rsidRDefault="00BC2184" w:rsidP="0065497A"/>
    <w:p w14:paraId="10F7F93A" w14:textId="6AEC2590" w:rsidR="00AC66F0" w:rsidRDefault="00AC66F0" w:rsidP="0065497A"/>
    <w:tbl>
      <w:tblPr>
        <w:tblStyle w:val="TableGrid"/>
        <w:tblW w:w="0" w:type="auto"/>
        <w:tblInd w:w="-431" w:type="dxa"/>
        <w:tblLook w:val="04A0" w:firstRow="1" w:lastRow="0" w:firstColumn="1" w:lastColumn="0" w:noHBand="0" w:noVBand="1"/>
      </w:tblPr>
      <w:tblGrid>
        <w:gridCol w:w="7536"/>
        <w:gridCol w:w="3685"/>
      </w:tblGrid>
      <w:tr w:rsidR="00AC66F0" w14:paraId="5220C057" w14:textId="77777777" w:rsidTr="00B05CA0">
        <w:trPr>
          <w:trHeight w:val="707"/>
        </w:trPr>
        <w:tc>
          <w:tcPr>
            <w:tcW w:w="7536" w:type="dxa"/>
            <w:vAlign w:val="center"/>
          </w:tcPr>
          <w:p w14:paraId="50AD09BA" w14:textId="47CAF657" w:rsidR="00AC66F0" w:rsidRDefault="00AC66F0" w:rsidP="00AC66F0">
            <w:r>
              <w:rPr>
                <w:b/>
                <w:spacing w:val="-4"/>
                <w:sz w:val="21"/>
                <w:szCs w:val="21"/>
              </w:rPr>
              <w:t>Picture of interface 3</w:t>
            </w:r>
            <w:r w:rsidR="00687803">
              <w:rPr>
                <w:b/>
                <w:spacing w:val="-4"/>
                <w:sz w:val="21"/>
                <w:szCs w:val="21"/>
              </w:rPr>
              <w:t xml:space="preserve"> [</w:t>
            </w:r>
            <w:r w:rsidRPr="00CD0519">
              <w:rPr>
                <w:b/>
                <w:spacing w:val="-4"/>
                <w:sz w:val="21"/>
                <w:szCs w:val="21"/>
              </w:rPr>
              <w:t>User view (Operations) page</w:t>
            </w:r>
            <w:r w:rsidR="00687803">
              <w:rPr>
                <w:b/>
                <w:spacing w:val="-4"/>
                <w:sz w:val="21"/>
                <w:szCs w:val="21"/>
              </w:rPr>
              <w:t>]</w:t>
            </w:r>
          </w:p>
        </w:tc>
        <w:tc>
          <w:tcPr>
            <w:tcW w:w="3685" w:type="dxa"/>
            <w:vAlign w:val="center"/>
          </w:tcPr>
          <w:p w14:paraId="195AF975" w14:textId="223584B2" w:rsidR="00AC66F0" w:rsidRDefault="00AC66F0" w:rsidP="00AC66F0">
            <w:r>
              <w:rPr>
                <w:b/>
                <w:sz w:val="21"/>
                <w:szCs w:val="21"/>
              </w:rPr>
              <w:t>Brief description of interface 3</w:t>
            </w:r>
          </w:p>
        </w:tc>
      </w:tr>
      <w:tr w:rsidR="00AC66F0" w14:paraId="42120212" w14:textId="77777777" w:rsidTr="00B05CA0">
        <w:trPr>
          <w:trHeight w:val="11867"/>
        </w:trPr>
        <w:tc>
          <w:tcPr>
            <w:tcW w:w="7536" w:type="dxa"/>
          </w:tcPr>
          <w:p w14:paraId="4D7FA458" w14:textId="0069FEA0" w:rsidR="00AC66F0" w:rsidRDefault="000062EF" w:rsidP="00AC66F0">
            <w:r>
              <w:rPr>
                <w:noProof/>
              </w:rPr>
              <w:drawing>
                <wp:anchor distT="0" distB="0" distL="114300" distR="114300" simplePos="0" relativeHeight="251744256" behindDoc="0" locked="0" layoutInCell="1" allowOverlap="1" wp14:anchorId="27AF13E3" wp14:editId="328A560F">
                  <wp:simplePos x="0" y="0"/>
                  <wp:positionH relativeFrom="column">
                    <wp:posOffset>1270</wp:posOffset>
                  </wp:positionH>
                  <wp:positionV relativeFrom="paragraph">
                    <wp:posOffset>374650</wp:posOffset>
                  </wp:positionV>
                  <wp:extent cx="4572000" cy="3329940"/>
                  <wp:effectExtent l="0" t="0" r="0" b="381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572000" cy="3329940"/>
                          </a:xfrm>
                          <a:prstGeom prst="rect">
                            <a:avLst/>
                          </a:prstGeom>
                        </pic:spPr>
                      </pic:pic>
                    </a:graphicData>
                  </a:graphic>
                  <wp14:sizeRelH relativeFrom="margin">
                    <wp14:pctWidth>0</wp14:pctWidth>
                  </wp14:sizeRelH>
                </wp:anchor>
              </w:drawing>
            </w:r>
          </w:p>
        </w:tc>
        <w:tc>
          <w:tcPr>
            <w:tcW w:w="3685" w:type="dxa"/>
          </w:tcPr>
          <w:p w14:paraId="2DFCE547" w14:textId="3AA742AC" w:rsidR="00AC66F0" w:rsidRDefault="00AC66F0" w:rsidP="00AC66F0">
            <w:r w:rsidRPr="00AC66F0">
              <w:rPr>
                <w:b/>
                <w:bCs/>
              </w:rPr>
              <w:t>Purpose:</w:t>
            </w:r>
            <w:r>
              <w:t xml:space="preserve"> This interface will be used to view the operations and Research for the users.</w:t>
            </w:r>
          </w:p>
          <w:p w14:paraId="3283C6D2" w14:textId="77777777" w:rsidR="00AC66F0" w:rsidRDefault="00AC66F0" w:rsidP="00AC66F0"/>
          <w:p w14:paraId="59F499CD" w14:textId="24A1924D" w:rsidR="00AC66F0" w:rsidRDefault="00AC66F0" w:rsidP="00AC66F0">
            <w:r w:rsidRPr="00AC66F0">
              <w:rPr>
                <w:b/>
                <w:bCs/>
              </w:rPr>
              <w:t>Flow:</w:t>
            </w:r>
            <w:r>
              <w:t xml:space="preserve"> </w:t>
            </w:r>
            <w:r w:rsidRPr="00D444AC">
              <w:t>User click the ‘Operations and Research’ on the nav bar he/she will see this interface. It will display the latest posts. if users want to search for some operations or Research, they can use the search option using the relevant topic name of the mission. Even users who can read more about the relevant post they can click the ‘Read more’ option.</w:t>
            </w:r>
          </w:p>
          <w:p w14:paraId="3A5DEAC6" w14:textId="77777777" w:rsidR="00AC66F0" w:rsidRDefault="00AC66F0" w:rsidP="00AC66F0"/>
          <w:p w14:paraId="17BD40DD" w14:textId="77777777" w:rsidR="00AC66F0" w:rsidRPr="00AC66F0" w:rsidRDefault="00AC66F0" w:rsidP="00AC66F0">
            <w:pPr>
              <w:rPr>
                <w:b/>
                <w:bCs/>
              </w:rPr>
            </w:pPr>
            <w:r w:rsidRPr="00AC66F0">
              <w:rPr>
                <w:b/>
                <w:bCs/>
              </w:rPr>
              <w:t>Good practices:</w:t>
            </w:r>
          </w:p>
          <w:p w14:paraId="526E2DA2" w14:textId="77777777" w:rsidR="00AC66F0" w:rsidRDefault="00AC66F0" w:rsidP="00AC66F0">
            <w:pPr>
              <w:pStyle w:val="ListParagraph"/>
              <w:numPr>
                <w:ilvl w:val="0"/>
                <w:numId w:val="31"/>
              </w:numPr>
              <w:spacing w:after="160" w:line="259" w:lineRule="auto"/>
            </w:pPr>
            <w:r>
              <w:t>The labels were given meaningful names, and the first letter of each word capitalized. In addition, it was made sure that there are no spelling mistakes.</w:t>
            </w:r>
          </w:p>
          <w:p w14:paraId="67D98766" w14:textId="77777777" w:rsidR="00AC66F0" w:rsidRDefault="00AC66F0" w:rsidP="00AC66F0">
            <w:pPr>
              <w:pStyle w:val="ListParagraph"/>
              <w:numPr>
                <w:ilvl w:val="0"/>
                <w:numId w:val="31"/>
              </w:numPr>
              <w:spacing w:after="160" w:line="259" w:lineRule="auto"/>
            </w:pPr>
            <w:r>
              <w:t>User can easily see the latest posts.</w:t>
            </w:r>
          </w:p>
          <w:p w14:paraId="1F2C554F" w14:textId="77777777" w:rsidR="00AC66F0" w:rsidRDefault="00AC66F0" w:rsidP="00AC66F0">
            <w:pPr>
              <w:pStyle w:val="ListParagraph"/>
              <w:numPr>
                <w:ilvl w:val="0"/>
                <w:numId w:val="31"/>
              </w:numPr>
              <w:spacing w:after="160" w:line="259" w:lineRule="auto"/>
            </w:pPr>
            <w:r>
              <w:t>Using card view and it can easily understand about the post before reading whole thing.</w:t>
            </w:r>
          </w:p>
          <w:p w14:paraId="34D09C89" w14:textId="77777777" w:rsidR="00AC66F0" w:rsidRDefault="00AC66F0" w:rsidP="00AC66F0"/>
        </w:tc>
      </w:tr>
    </w:tbl>
    <w:p w14:paraId="4BA57D43" w14:textId="50EE3650" w:rsidR="00AC66F0" w:rsidRDefault="00AC66F0" w:rsidP="0065497A"/>
    <w:tbl>
      <w:tblPr>
        <w:tblStyle w:val="TableGrid"/>
        <w:tblW w:w="0" w:type="auto"/>
        <w:tblInd w:w="-431" w:type="dxa"/>
        <w:tblLook w:val="04A0" w:firstRow="1" w:lastRow="0" w:firstColumn="1" w:lastColumn="0" w:noHBand="0" w:noVBand="1"/>
      </w:tblPr>
      <w:tblGrid>
        <w:gridCol w:w="7356"/>
        <w:gridCol w:w="3865"/>
      </w:tblGrid>
      <w:tr w:rsidR="00A72F1E" w14:paraId="5FB1737D" w14:textId="77777777" w:rsidTr="00B05CA0">
        <w:trPr>
          <w:trHeight w:val="479"/>
        </w:trPr>
        <w:tc>
          <w:tcPr>
            <w:tcW w:w="7356" w:type="dxa"/>
            <w:vAlign w:val="center"/>
          </w:tcPr>
          <w:p w14:paraId="752D0C24" w14:textId="40574281" w:rsidR="00A72F1E" w:rsidRDefault="00A72F1E" w:rsidP="00A72F1E">
            <w:r>
              <w:rPr>
                <w:b/>
                <w:spacing w:val="-4"/>
                <w:sz w:val="21"/>
                <w:szCs w:val="21"/>
              </w:rPr>
              <w:lastRenderedPageBreak/>
              <w:t>Picture of interface 4</w:t>
            </w:r>
            <w:r w:rsidR="00687803">
              <w:rPr>
                <w:b/>
                <w:spacing w:val="-4"/>
                <w:sz w:val="21"/>
                <w:szCs w:val="21"/>
              </w:rPr>
              <w:t xml:space="preserve"> [</w:t>
            </w:r>
            <w:r w:rsidR="00687803" w:rsidRPr="00687803">
              <w:rPr>
                <w:b/>
                <w:sz w:val="21"/>
                <w:szCs w:val="21"/>
              </w:rPr>
              <w:t>User view (search option) page</w:t>
            </w:r>
            <w:r w:rsidR="00687803">
              <w:rPr>
                <w:b/>
                <w:sz w:val="21"/>
                <w:szCs w:val="21"/>
              </w:rPr>
              <w:t>]</w:t>
            </w:r>
          </w:p>
        </w:tc>
        <w:tc>
          <w:tcPr>
            <w:tcW w:w="3865" w:type="dxa"/>
            <w:vAlign w:val="center"/>
          </w:tcPr>
          <w:p w14:paraId="5C37B1EB" w14:textId="2FB7B484" w:rsidR="00A72F1E" w:rsidRDefault="00A72F1E" w:rsidP="00A72F1E">
            <w:r>
              <w:rPr>
                <w:b/>
                <w:sz w:val="21"/>
                <w:szCs w:val="21"/>
              </w:rPr>
              <w:t>Brief description of interface 4</w:t>
            </w:r>
          </w:p>
        </w:tc>
      </w:tr>
      <w:tr w:rsidR="00A72F1E" w14:paraId="1D693C3E" w14:textId="77777777" w:rsidTr="00B05CA0">
        <w:trPr>
          <w:trHeight w:val="11457"/>
        </w:trPr>
        <w:tc>
          <w:tcPr>
            <w:tcW w:w="7356" w:type="dxa"/>
          </w:tcPr>
          <w:p w14:paraId="35A86A90" w14:textId="3471E6BB" w:rsidR="00A72F1E" w:rsidRDefault="00B05CA0" w:rsidP="00A72F1E">
            <w:r>
              <w:rPr>
                <w:b/>
                <w:noProof/>
                <w:spacing w:val="-6"/>
                <w:sz w:val="21"/>
                <w:szCs w:val="21"/>
              </w:rPr>
              <w:drawing>
                <wp:anchor distT="0" distB="0" distL="114300" distR="114300" simplePos="0" relativeHeight="251745280" behindDoc="0" locked="0" layoutInCell="1" allowOverlap="1" wp14:anchorId="226DC807" wp14:editId="09D27435">
                  <wp:simplePos x="0" y="0"/>
                  <wp:positionH relativeFrom="column">
                    <wp:posOffset>69215</wp:posOffset>
                  </wp:positionH>
                  <wp:positionV relativeFrom="paragraph">
                    <wp:posOffset>476885</wp:posOffset>
                  </wp:positionV>
                  <wp:extent cx="4366895" cy="3288030"/>
                  <wp:effectExtent l="0" t="0" r="0" b="762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366895" cy="328803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865" w:type="dxa"/>
          </w:tcPr>
          <w:p w14:paraId="4EBD1DFA" w14:textId="77777777" w:rsidR="007C341A" w:rsidRDefault="007C341A" w:rsidP="00467477">
            <w:pPr>
              <w:rPr>
                <w:b/>
                <w:bCs/>
              </w:rPr>
            </w:pPr>
          </w:p>
          <w:p w14:paraId="74D49DD3" w14:textId="6286216C" w:rsidR="00467477" w:rsidRDefault="00467477" w:rsidP="00467477">
            <w:r w:rsidRPr="00467477">
              <w:rPr>
                <w:b/>
                <w:bCs/>
              </w:rPr>
              <w:t>Purpose:</w:t>
            </w:r>
            <w:r>
              <w:t xml:space="preserve"> This interface will be used to view the fully details of the selected operations or Research from the list of posts.</w:t>
            </w:r>
          </w:p>
          <w:p w14:paraId="74AD2C4A" w14:textId="77777777" w:rsidR="00467477" w:rsidRDefault="00467477" w:rsidP="00467477"/>
          <w:p w14:paraId="1BB7919A" w14:textId="152763B7" w:rsidR="00467477" w:rsidRDefault="00467477" w:rsidP="00467477">
            <w:r w:rsidRPr="007C341A">
              <w:rPr>
                <w:b/>
                <w:bCs/>
              </w:rPr>
              <w:t>Flow:</w:t>
            </w:r>
            <w:r>
              <w:t xml:space="preserve"> user can see fully details of the selected post and he/she can read all information in here. Then user can go back to operations and research page using ‘Back’ button.</w:t>
            </w:r>
          </w:p>
          <w:p w14:paraId="23293168" w14:textId="77777777" w:rsidR="007C341A" w:rsidRDefault="007C341A" w:rsidP="00467477"/>
          <w:p w14:paraId="6C5994CA" w14:textId="77777777" w:rsidR="00467477" w:rsidRPr="007C341A" w:rsidRDefault="00467477" w:rsidP="00467477">
            <w:pPr>
              <w:rPr>
                <w:b/>
                <w:bCs/>
              </w:rPr>
            </w:pPr>
            <w:r w:rsidRPr="007C341A">
              <w:rPr>
                <w:b/>
                <w:bCs/>
              </w:rPr>
              <w:t>Good practices:</w:t>
            </w:r>
          </w:p>
          <w:p w14:paraId="43ADED0A" w14:textId="77777777" w:rsidR="00467477" w:rsidRDefault="00467477" w:rsidP="00467477">
            <w:pPr>
              <w:pStyle w:val="ListParagraph"/>
              <w:numPr>
                <w:ilvl w:val="0"/>
                <w:numId w:val="32"/>
              </w:numPr>
              <w:spacing w:after="160" w:line="259" w:lineRule="auto"/>
            </w:pPr>
            <w:r>
              <w:t>That interface is not using complex essay understand to user.</w:t>
            </w:r>
          </w:p>
          <w:p w14:paraId="026B6297" w14:textId="77777777" w:rsidR="00467477" w:rsidRDefault="00467477" w:rsidP="00467477">
            <w:pPr>
              <w:pStyle w:val="ListParagraph"/>
              <w:numPr>
                <w:ilvl w:val="0"/>
                <w:numId w:val="32"/>
              </w:numPr>
              <w:spacing w:after="160" w:line="259" w:lineRule="auto"/>
            </w:pPr>
            <w:r>
              <w:t>That interface is only for one task and one primary focus for user.</w:t>
            </w:r>
          </w:p>
          <w:p w14:paraId="6CB1F90B" w14:textId="77777777" w:rsidR="00467477" w:rsidRDefault="00467477" w:rsidP="00467477">
            <w:pPr>
              <w:pStyle w:val="ListParagraph"/>
              <w:numPr>
                <w:ilvl w:val="0"/>
                <w:numId w:val="32"/>
              </w:numPr>
              <w:spacing w:after="160" w:line="259" w:lineRule="auto"/>
            </w:pPr>
            <w:r>
              <w:t>User can easily read specific information about posts.</w:t>
            </w:r>
          </w:p>
          <w:p w14:paraId="02AC1210" w14:textId="77777777" w:rsidR="00467477" w:rsidRDefault="00467477" w:rsidP="00467477">
            <w:pPr>
              <w:pStyle w:val="ListParagraph"/>
              <w:numPr>
                <w:ilvl w:val="0"/>
                <w:numId w:val="32"/>
              </w:numPr>
              <w:spacing w:after="160" w:line="259" w:lineRule="auto"/>
            </w:pPr>
            <w:r>
              <w:t>Interface</w:t>
            </w:r>
            <w:r w:rsidRPr="00C46284">
              <w:t xml:space="preserve"> is created more attractively and simply  </w:t>
            </w:r>
          </w:p>
          <w:p w14:paraId="190CDC39" w14:textId="77777777" w:rsidR="00A72F1E" w:rsidRDefault="00A72F1E" w:rsidP="00A72F1E"/>
        </w:tc>
      </w:tr>
    </w:tbl>
    <w:p w14:paraId="5DA67533" w14:textId="07D97A24" w:rsidR="00AC66F0" w:rsidRDefault="00AC66F0" w:rsidP="0065497A"/>
    <w:p w14:paraId="3D2F78CA" w14:textId="6139C2AF" w:rsidR="00055EFE" w:rsidRDefault="00055EFE" w:rsidP="0065497A"/>
    <w:p w14:paraId="7FEEA397" w14:textId="0106C6E7" w:rsidR="00055EFE" w:rsidRDefault="00055EFE" w:rsidP="0065497A"/>
    <w:p w14:paraId="7C0946E2" w14:textId="600D13BD" w:rsidR="00055EFE" w:rsidRDefault="00055EFE" w:rsidP="0065497A"/>
    <w:tbl>
      <w:tblPr>
        <w:tblStyle w:val="TableGrid"/>
        <w:tblW w:w="0" w:type="auto"/>
        <w:tblInd w:w="-431" w:type="dxa"/>
        <w:tblLook w:val="04A0" w:firstRow="1" w:lastRow="0" w:firstColumn="1" w:lastColumn="0" w:noHBand="0" w:noVBand="1"/>
      </w:tblPr>
      <w:tblGrid>
        <w:gridCol w:w="7514"/>
        <w:gridCol w:w="3707"/>
      </w:tblGrid>
      <w:tr w:rsidR="00C35EBD" w14:paraId="25949255" w14:textId="77777777" w:rsidTr="0053494D">
        <w:trPr>
          <w:trHeight w:val="479"/>
        </w:trPr>
        <w:tc>
          <w:tcPr>
            <w:tcW w:w="11221" w:type="dxa"/>
            <w:gridSpan w:val="2"/>
          </w:tcPr>
          <w:p w14:paraId="6C020C08" w14:textId="55C44FA9" w:rsidR="00C35EBD" w:rsidRDefault="008E561A" w:rsidP="00C35EBD">
            <w:pPr>
              <w:jc w:val="center"/>
            </w:pPr>
            <w:r w:rsidRPr="00F75826">
              <w:rPr>
                <w:b/>
                <w:sz w:val="40"/>
                <w:szCs w:val="40"/>
              </w:rPr>
              <w:lastRenderedPageBreak/>
              <w:t>Sprint 0</w:t>
            </w:r>
            <w:r>
              <w:rPr>
                <w:b/>
                <w:sz w:val="40"/>
                <w:szCs w:val="40"/>
              </w:rPr>
              <w:t>2</w:t>
            </w:r>
          </w:p>
        </w:tc>
      </w:tr>
      <w:tr w:rsidR="006C770B" w14:paraId="206657AC" w14:textId="77777777" w:rsidTr="00AD03EE">
        <w:trPr>
          <w:trHeight w:val="479"/>
        </w:trPr>
        <w:tc>
          <w:tcPr>
            <w:tcW w:w="7514" w:type="dxa"/>
            <w:vAlign w:val="center"/>
          </w:tcPr>
          <w:p w14:paraId="7BFA3360" w14:textId="63C55285" w:rsidR="006C770B" w:rsidRDefault="006C770B" w:rsidP="006C770B">
            <w:r>
              <w:rPr>
                <w:b/>
                <w:spacing w:val="-4"/>
                <w:sz w:val="21"/>
                <w:szCs w:val="21"/>
              </w:rPr>
              <w:t>P</w:t>
            </w:r>
            <w:r w:rsidRPr="00C065BD">
              <w:rPr>
                <w:b/>
                <w:spacing w:val="-4"/>
                <w:sz w:val="21"/>
                <w:szCs w:val="21"/>
              </w:rPr>
              <w:t>icture of the interface_</w:t>
            </w:r>
            <w:r>
              <w:rPr>
                <w:b/>
                <w:spacing w:val="-4"/>
                <w:sz w:val="21"/>
                <w:szCs w:val="21"/>
              </w:rPr>
              <w:t>5</w:t>
            </w:r>
            <w:r w:rsidR="00687803">
              <w:rPr>
                <w:b/>
                <w:spacing w:val="-4"/>
                <w:sz w:val="21"/>
                <w:szCs w:val="21"/>
              </w:rPr>
              <w:t xml:space="preserve"> [</w:t>
            </w:r>
            <w:r>
              <w:rPr>
                <w:b/>
                <w:spacing w:val="-4"/>
                <w:sz w:val="21"/>
                <w:szCs w:val="21"/>
              </w:rPr>
              <w:t>(</w:t>
            </w:r>
            <w:r w:rsidRPr="00D3531A">
              <w:rPr>
                <w:b/>
                <w:spacing w:val="-4"/>
                <w:sz w:val="21"/>
                <w:szCs w:val="21"/>
              </w:rPr>
              <w:t>Admin dashboard page</w:t>
            </w:r>
            <w:r>
              <w:rPr>
                <w:b/>
                <w:spacing w:val="-4"/>
                <w:sz w:val="21"/>
                <w:szCs w:val="21"/>
              </w:rPr>
              <w:t>)</w:t>
            </w:r>
            <w:r w:rsidR="00687803">
              <w:rPr>
                <w:b/>
                <w:spacing w:val="-4"/>
                <w:sz w:val="21"/>
                <w:szCs w:val="21"/>
              </w:rPr>
              <w:t>]</w:t>
            </w:r>
          </w:p>
        </w:tc>
        <w:tc>
          <w:tcPr>
            <w:tcW w:w="3707" w:type="dxa"/>
            <w:vAlign w:val="center"/>
          </w:tcPr>
          <w:p w14:paraId="4891E761" w14:textId="13A515CB" w:rsidR="006C770B" w:rsidRDefault="006C770B" w:rsidP="006C770B">
            <w:r>
              <w:rPr>
                <w:b/>
                <w:sz w:val="21"/>
                <w:szCs w:val="21"/>
              </w:rPr>
              <w:t>Brief description of interface</w:t>
            </w:r>
            <w:r w:rsidRPr="00C065BD">
              <w:rPr>
                <w:b/>
                <w:sz w:val="21"/>
                <w:szCs w:val="21"/>
              </w:rPr>
              <w:t>_</w:t>
            </w:r>
            <w:r>
              <w:rPr>
                <w:b/>
                <w:sz w:val="21"/>
                <w:szCs w:val="21"/>
              </w:rPr>
              <w:t>5</w:t>
            </w:r>
          </w:p>
        </w:tc>
      </w:tr>
      <w:tr w:rsidR="006C770B" w14:paraId="55D07BF2" w14:textId="77777777" w:rsidTr="00697D14">
        <w:trPr>
          <w:trHeight w:val="11691"/>
        </w:trPr>
        <w:tc>
          <w:tcPr>
            <w:tcW w:w="7514" w:type="dxa"/>
          </w:tcPr>
          <w:p w14:paraId="113E1663" w14:textId="4A96AD43" w:rsidR="006C770B" w:rsidRDefault="00B05CA0" w:rsidP="006C770B">
            <w:r>
              <w:rPr>
                <w:bCs/>
                <w:noProof/>
                <w:sz w:val="21"/>
                <w:szCs w:val="21"/>
              </w:rPr>
              <w:drawing>
                <wp:anchor distT="0" distB="0" distL="114300" distR="114300" simplePos="0" relativeHeight="251746304" behindDoc="0" locked="0" layoutInCell="1" allowOverlap="1" wp14:anchorId="2CDE1A5D" wp14:editId="0FEBEE5C">
                  <wp:simplePos x="0" y="0"/>
                  <wp:positionH relativeFrom="column">
                    <wp:posOffset>69509</wp:posOffset>
                  </wp:positionH>
                  <wp:positionV relativeFrom="paragraph">
                    <wp:posOffset>466090</wp:posOffset>
                  </wp:positionV>
                  <wp:extent cx="4490485" cy="3193576"/>
                  <wp:effectExtent l="0" t="0" r="5715" b="6985"/>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490485" cy="3193576"/>
                          </a:xfrm>
                          <a:prstGeom prst="rect">
                            <a:avLst/>
                          </a:prstGeom>
                          <a:noFill/>
                          <a:ln>
                            <a:noFill/>
                          </a:ln>
                        </pic:spPr>
                      </pic:pic>
                    </a:graphicData>
                  </a:graphic>
                </wp:anchor>
              </w:drawing>
            </w:r>
          </w:p>
        </w:tc>
        <w:tc>
          <w:tcPr>
            <w:tcW w:w="3707" w:type="dxa"/>
          </w:tcPr>
          <w:p w14:paraId="56CF2DF7" w14:textId="77777777" w:rsidR="006C770B" w:rsidRDefault="006C770B" w:rsidP="006C770B"/>
          <w:p w14:paraId="18EAED8D" w14:textId="76ECF021" w:rsidR="006C770B" w:rsidRDefault="006C770B" w:rsidP="006C770B">
            <w:r w:rsidRPr="00E91C95">
              <w:rPr>
                <w:b/>
                <w:bCs/>
              </w:rPr>
              <w:t>Purpose:</w:t>
            </w:r>
            <w:r>
              <w:t xml:space="preserve"> when admin Login to the system he/she move to this interface. This interface will be used to display admin dashboard for admin.</w:t>
            </w:r>
          </w:p>
          <w:p w14:paraId="7AC50EC8" w14:textId="77777777" w:rsidR="005C6057" w:rsidRDefault="005C6057" w:rsidP="006C770B"/>
          <w:p w14:paraId="07A80515" w14:textId="70EA8569" w:rsidR="006C770B" w:rsidRDefault="006C770B" w:rsidP="006C770B">
            <w:r w:rsidRPr="00E91C95">
              <w:rPr>
                <w:b/>
                <w:bCs/>
              </w:rPr>
              <w:t>Flow:</w:t>
            </w:r>
            <w:r>
              <w:t xml:space="preserve"> </w:t>
            </w:r>
            <w:r w:rsidRPr="00E864CE">
              <w:t xml:space="preserve">Admin can see four functions and customer feedback options to manage the system of the admin dashboard interface. When the admin clicks ‘Newsroom’ then the admin moves to the newsroom admin view, the admin click ‘Fly with Rocket’ then the admin movie to that interface, the admin click ‘Operations and Research’ admin move to that interface and admin click ‘Jobs &amp; Career’ then admin move to that interface. </w:t>
            </w:r>
          </w:p>
          <w:p w14:paraId="469CC3FF" w14:textId="77777777" w:rsidR="006C770B" w:rsidRDefault="006C770B" w:rsidP="006C770B"/>
          <w:p w14:paraId="53D7A0DA" w14:textId="77777777" w:rsidR="006C770B" w:rsidRPr="00E91C95" w:rsidRDefault="006C770B" w:rsidP="006C770B">
            <w:pPr>
              <w:rPr>
                <w:b/>
                <w:bCs/>
              </w:rPr>
            </w:pPr>
            <w:r>
              <w:t xml:space="preserve"> </w:t>
            </w:r>
            <w:r w:rsidRPr="00E91C95">
              <w:rPr>
                <w:b/>
                <w:bCs/>
              </w:rPr>
              <w:t>Good practices:</w:t>
            </w:r>
          </w:p>
          <w:p w14:paraId="12429F75" w14:textId="77777777" w:rsidR="006C770B" w:rsidRDefault="006C770B" w:rsidP="006C770B">
            <w:pPr>
              <w:pStyle w:val="ListParagraph"/>
              <w:numPr>
                <w:ilvl w:val="0"/>
                <w:numId w:val="33"/>
              </w:numPr>
              <w:spacing w:after="160" w:line="259" w:lineRule="auto"/>
            </w:pPr>
            <w:r>
              <w:t>The labels were given meaningful names, and the first letter of each word capitalized. In addition, it was made sure that there are no spelling mistakes.</w:t>
            </w:r>
          </w:p>
          <w:p w14:paraId="20EBF59E" w14:textId="77777777" w:rsidR="006C770B" w:rsidRDefault="006C770B" w:rsidP="006C770B">
            <w:pPr>
              <w:pStyle w:val="ListParagraph"/>
              <w:numPr>
                <w:ilvl w:val="0"/>
                <w:numId w:val="33"/>
              </w:numPr>
              <w:spacing w:after="160" w:line="259" w:lineRule="auto"/>
            </w:pPr>
            <w:r>
              <w:t>I</w:t>
            </w:r>
            <w:r w:rsidRPr="00B4687A">
              <w:t>nterface is simple and does not contain irrelevant information</w:t>
            </w:r>
            <w:r>
              <w:t>.</w:t>
            </w:r>
          </w:p>
          <w:p w14:paraId="173A6506" w14:textId="4537F183" w:rsidR="006C770B" w:rsidRDefault="006C770B" w:rsidP="006C770B">
            <w:pPr>
              <w:pStyle w:val="ListParagraph"/>
              <w:numPr>
                <w:ilvl w:val="0"/>
                <w:numId w:val="33"/>
              </w:numPr>
              <w:spacing w:after="160" w:line="259" w:lineRule="auto"/>
            </w:pPr>
            <w:r>
              <w:t>Admin can easily read functions and no waste time.</w:t>
            </w:r>
          </w:p>
          <w:p w14:paraId="15ED9096" w14:textId="36425A9E" w:rsidR="006C770B" w:rsidRDefault="006C770B" w:rsidP="006C770B">
            <w:pPr>
              <w:pStyle w:val="ListParagraph"/>
              <w:numPr>
                <w:ilvl w:val="0"/>
                <w:numId w:val="33"/>
              </w:numPr>
            </w:pPr>
            <w:r>
              <w:t>That interface is only one primary focus for admin</w:t>
            </w:r>
          </w:p>
        </w:tc>
      </w:tr>
    </w:tbl>
    <w:p w14:paraId="65C14CC7" w14:textId="005C05AD" w:rsidR="00055EFE" w:rsidRDefault="00055EFE" w:rsidP="0065497A"/>
    <w:tbl>
      <w:tblPr>
        <w:tblStyle w:val="TableGrid"/>
        <w:tblW w:w="0" w:type="auto"/>
        <w:tblInd w:w="-431" w:type="dxa"/>
        <w:tblLook w:val="04A0" w:firstRow="1" w:lastRow="0" w:firstColumn="1" w:lastColumn="0" w:noHBand="0" w:noVBand="1"/>
      </w:tblPr>
      <w:tblGrid>
        <w:gridCol w:w="7514"/>
        <w:gridCol w:w="3707"/>
      </w:tblGrid>
      <w:tr w:rsidR="0031421E" w14:paraId="45DF29ED" w14:textId="77777777" w:rsidTr="0050041C">
        <w:trPr>
          <w:trHeight w:val="621"/>
        </w:trPr>
        <w:tc>
          <w:tcPr>
            <w:tcW w:w="7514" w:type="dxa"/>
            <w:vAlign w:val="center"/>
          </w:tcPr>
          <w:p w14:paraId="73F39448" w14:textId="7C7CB2BE" w:rsidR="0031421E" w:rsidRDefault="0031421E" w:rsidP="0031421E">
            <w:r>
              <w:rPr>
                <w:b/>
                <w:spacing w:val="-4"/>
                <w:sz w:val="21"/>
                <w:szCs w:val="21"/>
              </w:rPr>
              <w:lastRenderedPageBreak/>
              <w:t>P</w:t>
            </w:r>
            <w:r w:rsidRPr="00C065BD">
              <w:rPr>
                <w:b/>
                <w:spacing w:val="-4"/>
                <w:sz w:val="21"/>
                <w:szCs w:val="21"/>
              </w:rPr>
              <w:t>icture of the interface</w:t>
            </w:r>
            <w:r w:rsidR="00687803">
              <w:rPr>
                <w:b/>
                <w:spacing w:val="-4"/>
                <w:sz w:val="21"/>
                <w:szCs w:val="21"/>
              </w:rPr>
              <w:t>_</w:t>
            </w:r>
            <w:r>
              <w:rPr>
                <w:b/>
                <w:spacing w:val="-4"/>
                <w:sz w:val="21"/>
                <w:szCs w:val="21"/>
              </w:rPr>
              <w:t>6</w:t>
            </w:r>
            <w:r w:rsidR="00687803">
              <w:rPr>
                <w:b/>
                <w:spacing w:val="-4"/>
                <w:sz w:val="21"/>
                <w:szCs w:val="21"/>
              </w:rPr>
              <w:t xml:space="preserve"> [</w:t>
            </w:r>
            <w:r w:rsidR="00687803" w:rsidRPr="00687803">
              <w:rPr>
                <w:b/>
                <w:sz w:val="21"/>
                <w:szCs w:val="21"/>
              </w:rPr>
              <w:t>(Admin) Operation Home Page</w:t>
            </w:r>
            <w:r w:rsidR="00687803">
              <w:rPr>
                <w:b/>
                <w:sz w:val="21"/>
                <w:szCs w:val="21"/>
              </w:rPr>
              <w:t>]</w:t>
            </w:r>
          </w:p>
        </w:tc>
        <w:tc>
          <w:tcPr>
            <w:tcW w:w="3707" w:type="dxa"/>
            <w:vAlign w:val="center"/>
          </w:tcPr>
          <w:p w14:paraId="628C928E" w14:textId="21F0E598" w:rsidR="0031421E" w:rsidRDefault="0031421E" w:rsidP="0031421E">
            <w:r>
              <w:rPr>
                <w:b/>
                <w:sz w:val="21"/>
                <w:szCs w:val="21"/>
              </w:rPr>
              <w:t>Brief description of interface</w:t>
            </w:r>
            <w:r w:rsidRPr="00C065BD">
              <w:rPr>
                <w:b/>
                <w:sz w:val="21"/>
                <w:szCs w:val="21"/>
              </w:rPr>
              <w:t>_</w:t>
            </w:r>
            <w:r w:rsidR="00BA2E52">
              <w:rPr>
                <w:b/>
                <w:sz w:val="21"/>
                <w:szCs w:val="21"/>
              </w:rPr>
              <w:t>6</w:t>
            </w:r>
          </w:p>
        </w:tc>
      </w:tr>
      <w:tr w:rsidR="0031421E" w14:paraId="3256F8AD" w14:textId="77777777" w:rsidTr="005C6057">
        <w:trPr>
          <w:trHeight w:val="12027"/>
        </w:trPr>
        <w:tc>
          <w:tcPr>
            <w:tcW w:w="7514" w:type="dxa"/>
          </w:tcPr>
          <w:p w14:paraId="1D5848DC" w14:textId="26016D51" w:rsidR="0031421E" w:rsidRDefault="00B05CA0" w:rsidP="0031421E">
            <w:r>
              <w:rPr>
                <w:noProof/>
              </w:rPr>
              <w:drawing>
                <wp:anchor distT="0" distB="0" distL="114300" distR="114300" simplePos="0" relativeHeight="251747328" behindDoc="0" locked="0" layoutInCell="1" allowOverlap="1" wp14:anchorId="1553C5C0" wp14:editId="18AB7736">
                  <wp:simplePos x="0" y="0"/>
                  <wp:positionH relativeFrom="column">
                    <wp:posOffset>58060</wp:posOffset>
                  </wp:positionH>
                  <wp:positionV relativeFrom="paragraph">
                    <wp:posOffset>564003</wp:posOffset>
                  </wp:positionV>
                  <wp:extent cx="4490485" cy="3193576"/>
                  <wp:effectExtent l="0" t="0" r="5715" b="6985"/>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490485" cy="3193576"/>
                          </a:xfrm>
                          <a:prstGeom prst="rect">
                            <a:avLst/>
                          </a:prstGeom>
                          <a:noFill/>
                          <a:ln>
                            <a:noFill/>
                          </a:ln>
                        </pic:spPr>
                      </pic:pic>
                    </a:graphicData>
                  </a:graphic>
                </wp:anchor>
              </w:drawing>
            </w:r>
          </w:p>
        </w:tc>
        <w:tc>
          <w:tcPr>
            <w:tcW w:w="3707" w:type="dxa"/>
          </w:tcPr>
          <w:p w14:paraId="586B4FE5" w14:textId="6580D702" w:rsidR="0086528F" w:rsidRDefault="0086528F" w:rsidP="0086528F">
            <w:proofErr w:type="gramStart"/>
            <w:r w:rsidRPr="0086528F">
              <w:rPr>
                <w:b/>
                <w:bCs/>
              </w:rPr>
              <w:t>Purpose :</w:t>
            </w:r>
            <w:proofErr w:type="gramEnd"/>
            <w:r>
              <w:t xml:space="preserve"> This interface will be use to display operations and research function options for the admin.</w:t>
            </w:r>
          </w:p>
          <w:p w14:paraId="1AC55187" w14:textId="77777777" w:rsidR="005C6057" w:rsidRDefault="005C6057" w:rsidP="0086528F"/>
          <w:p w14:paraId="27E4E3F4" w14:textId="4155BC09" w:rsidR="0086528F" w:rsidRDefault="0086528F" w:rsidP="0086528F">
            <w:proofErr w:type="gramStart"/>
            <w:r w:rsidRPr="0086528F">
              <w:rPr>
                <w:b/>
                <w:bCs/>
              </w:rPr>
              <w:t>Flow :</w:t>
            </w:r>
            <w:proofErr w:type="gramEnd"/>
            <w:r>
              <w:t xml:space="preserve"> </w:t>
            </w:r>
            <w:r w:rsidRPr="00EA3002">
              <w:t>Admin can see the latest published posts and when he/she clicks the ‘Read more/Edit’ option it will redirect to the post edit interface. Even admin can search the previous posts using posts topics. When the admin clicks ‘Add new post’ button it will redirect to the newly post add interface and if the admin clicks ‘Generate Repot’ button it will redirect to the report view interface. Otherwise, admin can click the admin profile and he/she can log out the system.</w:t>
            </w:r>
          </w:p>
          <w:p w14:paraId="111B75BF" w14:textId="77777777" w:rsidR="005C6057" w:rsidRDefault="005C6057" w:rsidP="0086528F"/>
          <w:p w14:paraId="1309C05D" w14:textId="77777777" w:rsidR="0086528F" w:rsidRPr="005C6057" w:rsidRDefault="0086528F" w:rsidP="0086528F">
            <w:pPr>
              <w:rPr>
                <w:b/>
                <w:bCs/>
              </w:rPr>
            </w:pPr>
            <w:r w:rsidRPr="005C6057">
              <w:rPr>
                <w:b/>
                <w:bCs/>
              </w:rPr>
              <w:t>Good practices:</w:t>
            </w:r>
          </w:p>
          <w:p w14:paraId="78257684" w14:textId="77777777" w:rsidR="0086528F" w:rsidRDefault="0086528F" w:rsidP="0086528F">
            <w:pPr>
              <w:pStyle w:val="ListParagraph"/>
              <w:numPr>
                <w:ilvl w:val="0"/>
                <w:numId w:val="34"/>
              </w:numPr>
              <w:spacing w:after="160" w:line="259" w:lineRule="auto"/>
            </w:pPr>
            <w:r>
              <w:t>Use different color buttons and then move to mouse pointer near the buttons it will give brief description about each button.</w:t>
            </w:r>
          </w:p>
          <w:p w14:paraId="504091C6" w14:textId="77777777" w:rsidR="0086528F" w:rsidRPr="00F34BF3" w:rsidRDefault="0086528F" w:rsidP="0086528F">
            <w:pPr>
              <w:pStyle w:val="ListParagraph"/>
              <w:numPr>
                <w:ilvl w:val="0"/>
                <w:numId w:val="34"/>
              </w:numPr>
              <w:spacing w:after="160" w:line="259" w:lineRule="auto"/>
              <w:rPr>
                <w:rStyle w:val="fontstyle01"/>
                <w:rFonts w:asciiTheme="minorHAnsi" w:hAnsiTheme="minorHAnsi"/>
                <w:sz w:val="22"/>
                <w:szCs w:val="22"/>
              </w:rPr>
            </w:pPr>
            <w:r>
              <w:rPr>
                <w:rStyle w:val="fontstyle01"/>
              </w:rPr>
              <w:t>Use meaningful label names and there should not be any spelling mistakes.</w:t>
            </w:r>
          </w:p>
          <w:p w14:paraId="58254174" w14:textId="77777777" w:rsidR="0086528F" w:rsidRDefault="0086528F" w:rsidP="0086528F">
            <w:pPr>
              <w:pStyle w:val="ListParagraph"/>
              <w:numPr>
                <w:ilvl w:val="0"/>
                <w:numId w:val="34"/>
              </w:numPr>
              <w:spacing w:after="160" w:line="259" w:lineRule="auto"/>
            </w:pPr>
            <w:r>
              <w:t>That interface is only one primary focus for admin.</w:t>
            </w:r>
          </w:p>
          <w:p w14:paraId="284CE7E4" w14:textId="5E6B7DA1" w:rsidR="0086528F" w:rsidRDefault="0086528F" w:rsidP="0086528F">
            <w:pPr>
              <w:pStyle w:val="ListParagraph"/>
              <w:numPr>
                <w:ilvl w:val="0"/>
                <w:numId w:val="34"/>
              </w:numPr>
              <w:spacing w:after="160" w:line="259" w:lineRule="auto"/>
            </w:pPr>
            <w:r>
              <w:t>Easily read the latest post and if the admin wants to update something it can search easily using mission name.</w:t>
            </w:r>
          </w:p>
          <w:p w14:paraId="5EEFD8A4" w14:textId="77777777" w:rsidR="0031421E" w:rsidRDefault="0031421E" w:rsidP="0031421E"/>
        </w:tc>
      </w:tr>
    </w:tbl>
    <w:p w14:paraId="27451628" w14:textId="77205939" w:rsidR="00BD62F2" w:rsidRDefault="00BD62F2" w:rsidP="0065497A"/>
    <w:tbl>
      <w:tblPr>
        <w:tblStyle w:val="TableGrid"/>
        <w:tblW w:w="0" w:type="auto"/>
        <w:tblInd w:w="-431" w:type="dxa"/>
        <w:tblLook w:val="04A0" w:firstRow="1" w:lastRow="0" w:firstColumn="1" w:lastColumn="0" w:noHBand="0" w:noVBand="1"/>
      </w:tblPr>
      <w:tblGrid>
        <w:gridCol w:w="7372"/>
        <w:gridCol w:w="3849"/>
      </w:tblGrid>
      <w:tr w:rsidR="004B0F48" w14:paraId="2B63A1B2" w14:textId="77777777" w:rsidTr="00BC3CBA">
        <w:trPr>
          <w:trHeight w:val="479"/>
        </w:trPr>
        <w:tc>
          <w:tcPr>
            <w:tcW w:w="7372" w:type="dxa"/>
            <w:vAlign w:val="center"/>
          </w:tcPr>
          <w:p w14:paraId="62EDE9FC" w14:textId="6C2854DE" w:rsidR="004B0F48" w:rsidRDefault="004B0F48" w:rsidP="004B0F48">
            <w:r w:rsidRPr="00C065BD">
              <w:rPr>
                <w:b/>
                <w:spacing w:val="-4"/>
                <w:sz w:val="21"/>
                <w:szCs w:val="21"/>
              </w:rPr>
              <w:lastRenderedPageBreak/>
              <w:t>Picture of the interface_</w:t>
            </w:r>
            <w:r>
              <w:rPr>
                <w:b/>
                <w:spacing w:val="-4"/>
                <w:sz w:val="21"/>
                <w:szCs w:val="21"/>
              </w:rPr>
              <w:t>7</w:t>
            </w:r>
            <w:r w:rsidR="00687803">
              <w:rPr>
                <w:b/>
                <w:spacing w:val="-4"/>
                <w:sz w:val="21"/>
                <w:szCs w:val="21"/>
              </w:rPr>
              <w:t xml:space="preserve"> [</w:t>
            </w:r>
            <w:r w:rsidRPr="00087811">
              <w:rPr>
                <w:b/>
                <w:spacing w:val="-4"/>
                <w:sz w:val="21"/>
                <w:szCs w:val="21"/>
              </w:rPr>
              <w:t>(Admin) Add new post page</w:t>
            </w:r>
            <w:r w:rsidR="00687803">
              <w:rPr>
                <w:b/>
                <w:spacing w:val="-4"/>
                <w:sz w:val="21"/>
                <w:szCs w:val="21"/>
              </w:rPr>
              <w:t>]</w:t>
            </w:r>
          </w:p>
        </w:tc>
        <w:tc>
          <w:tcPr>
            <w:tcW w:w="3849" w:type="dxa"/>
            <w:vAlign w:val="center"/>
          </w:tcPr>
          <w:p w14:paraId="5C3654E4" w14:textId="1BCF2D5B" w:rsidR="004B0F48" w:rsidRDefault="004B0F48" w:rsidP="004B0F48">
            <w:r>
              <w:rPr>
                <w:b/>
                <w:sz w:val="21"/>
                <w:szCs w:val="21"/>
              </w:rPr>
              <w:t>Brief description of interface</w:t>
            </w:r>
            <w:r w:rsidRPr="00C065BD">
              <w:rPr>
                <w:b/>
                <w:sz w:val="21"/>
                <w:szCs w:val="21"/>
              </w:rPr>
              <w:t>_</w:t>
            </w:r>
            <w:r>
              <w:rPr>
                <w:b/>
                <w:sz w:val="21"/>
                <w:szCs w:val="21"/>
              </w:rPr>
              <w:t>7</w:t>
            </w:r>
          </w:p>
        </w:tc>
      </w:tr>
      <w:tr w:rsidR="004B0F48" w14:paraId="686622A9" w14:textId="77777777" w:rsidTr="00BC3CBA">
        <w:trPr>
          <w:trHeight w:val="12038"/>
        </w:trPr>
        <w:tc>
          <w:tcPr>
            <w:tcW w:w="7372" w:type="dxa"/>
          </w:tcPr>
          <w:p w14:paraId="283EEE9A" w14:textId="2009B07D" w:rsidR="004B0F48" w:rsidRDefault="009434F2" w:rsidP="004B0F48">
            <w:r>
              <w:rPr>
                <w:bCs/>
                <w:noProof/>
                <w:sz w:val="21"/>
                <w:szCs w:val="21"/>
              </w:rPr>
              <w:drawing>
                <wp:anchor distT="0" distB="0" distL="114300" distR="114300" simplePos="0" relativeHeight="251748352" behindDoc="0" locked="0" layoutInCell="1" allowOverlap="1" wp14:anchorId="4156506D" wp14:editId="42805426">
                  <wp:simplePos x="0" y="0"/>
                  <wp:positionH relativeFrom="column">
                    <wp:posOffset>-12359</wp:posOffset>
                  </wp:positionH>
                  <wp:positionV relativeFrom="paragraph">
                    <wp:posOffset>490220</wp:posOffset>
                  </wp:positionV>
                  <wp:extent cx="4503420" cy="3261360"/>
                  <wp:effectExtent l="0" t="0" r="0" b="0"/>
                  <wp:wrapSquare wrapText="bothSides"/>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503420" cy="32613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849" w:type="dxa"/>
          </w:tcPr>
          <w:p w14:paraId="4542C593" w14:textId="7D6FD07A" w:rsidR="000E063E" w:rsidRDefault="000E063E" w:rsidP="000E063E">
            <w:r w:rsidRPr="000E063E">
              <w:rPr>
                <w:b/>
                <w:bCs/>
              </w:rPr>
              <w:t>Purpose</w:t>
            </w:r>
            <w:r>
              <w:t>: This interface will be use to add new Operations or Research to the system.</w:t>
            </w:r>
          </w:p>
          <w:p w14:paraId="408B4013" w14:textId="77777777" w:rsidR="000E063E" w:rsidRDefault="000E063E" w:rsidP="000E063E"/>
          <w:p w14:paraId="01E0BD8D" w14:textId="4DAEBC14" w:rsidR="000E063E" w:rsidRDefault="000E063E" w:rsidP="000E063E">
            <w:r w:rsidRPr="000E063E">
              <w:rPr>
                <w:b/>
                <w:bCs/>
              </w:rPr>
              <w:t>Flow:</w:t>
            </w:r>
            <w:r>
              <w:t xml:space="preserve"> </w:t>
            </w:r>
            <w:r w:rsidRPr="00DF29F2">
              <w:t>Initially, admin is required to enter the Topic of the mission, description, publish date, image, and cost of the mission. After entering the required values, the admin needs to click on the ‘Publish’ button to publish the post. If the admin needs to clear the values entered for several fields at once, he/she can click the ‘Clear’ button.</w:t>
            </w:r>
          </w:p>
          <w:p w14:paraId="43722B49" w14:textId="77777777" w:rsidR="00107143" w:rsidRDefault="00107143" w:rsidP="000E063E"/>
          <w:p w14:paraId="4C9AFF78" w14:textId="77777777" w:rsidR="000E063E" w:rsidRPr="000E063E" w:rsidRDefault="000E063E" w:rsidP="000E063E">
            <w:pPr>
              <w:rPr>
                <w:b/>
                <w:bCs/>
              </w:rPr>
            </w:pPr>
            <w:r w:rsidRPr="000E063E">
              <w:rPr>
                <w:b/>
                <w:bCs/>
              </w:rPr>
              <w:t>Good practices:</w:t>
            </w:r>
          </w:p>
          <w:p w14:paraId="714787DE" w14:textId="77777777" w:rsidR="000E063E" w:rsidRDefault="000E063E" w:rsidP="000E063E">
            <w:pPr>
              <w:pStyle w:val="ListParagraph"/>
              <w:numPr>
                <w:ilvl w:val="0"/>
                <w:numId w:val="35"/>
              </w:numPr>
              <w:spacing w:after="160" w:line="259" w:lineRule="auto"/>
            </w:pPr>
            <w:r>
              <w:t>The labels were given meaningful names, and the first letter of each word capitalized. In addition, it was made sure that there are no spelling mistakes.</w:t>
            </w:r>
          </w:p>
          <w:p w14:paraId="6034315A" w14:textId="77777777" w:rsidR="000E063E" w:rsidRDefault="000E063E" w:rsidP="000E063E">
            <w:pPr>
              <w:pStyle w:val="ListParagraph"/>
              <w:numPr>
                <w:ilvl w:val="0"/>
                <w:numId w:val="35"/>
              </w:numPr>
              <w:spacing w:after="160" w:line="259" w:lineRule="auto"/>
            </w:pPr>
            <w:r>
              <w:t>When user take mouse pointer relevant field then provide a brief description of the field.</w:t>
            </w:r>
          </w:p>
          <w:p w14:paraId="4D564481" w14:textId="77777777" w:rsidR="000E063E" w:rsidRDefault="000E063E" w:rsidP="000E063E">
            <w:pPr>
              <w:pStyle w:val="ListParagraph"/>
              <w:numPr>
                <w:ilvl w:val="0"/>
                <w:numId w:val="35"/>
              </w:numPr>
              <w:spacing w:after="160" w:line="259" w:lineRule="auto"/>
            </w:pPr>
            <w:r w:rsidRPr="00D65D58">
              <w:t>Give the relevant error messages with specific fields to the user when the user entered invalid values</w:t>
            </w:r>
            <w:r>
              <w:t>.</w:t>
            </w:r>
          </w:p>
          <w:p w14:paraId="018ED78B" w14:textId="77777777" w:rsidR="000E063E" w:rsidRDefault="000E063E" w:rsidP="000E063E">
            <w:pPr>
              <w:pStyle w:val="ListParagraph"/>
              <w:numPr>
                <w:ilvl w:val="0"/>
                <w:numId w:val="35"/>
              </w:numPr>
              <w:spacing w:after="160" w:line="259" w:lineRule="auto"/>
            </w:pPr>
            <w:r>
              <w:t>Provide undo redo options for the enter the values of the fields.</w:t>
            </w:r>
          </w:p>
          <w:p w14:paraId="5FEF9855" w14:textId="77777777" w:rsidR="000E063E" w:rsidRDefault="000E063E" w:rsidP="000E063E">
            <w:pPr>
              <w:pStyle w:val="ListParagraph"/>
              <w:numPr>
                <w:ilvl w:val="0"/>
                <w:numId w:val="35"/>
              </w:numPr>
              <w:spacing w:after="160" w:line="259" w:lineRule="auto"/>
            </w:pPr>
            <w:r>
              <w:t>That interface is only one primary focus for admin.</w:t>
            </w:r>
          </w:p>
          <w:p w14:paraId="05B3CE80" w14:textId="77777777" w:rsidR="000E063E" w:rsidRDefault="000E063E" w:rsidP="000E063E">
            <w:pPr>
              <w:pStyle w:val="ListParagraph"/>
              <w:numPr>
                <w:ilvl w:val="0"/>
                <w:numId w:val="35"/>
              </w:numPr>
              <w:spacing w:after="160" w:line="259" w:lineRule="auto"/>
            </w:pPr>
            <w:r>
              <w:t>Use different color buttons to and simple design to easily understand the interface.</w:t>
            </w:r>
          </w:p>
          <w:p w14:paraId="1154419F" w14:textId="5E05A65E" w:rsidR="004B0F48" w:rsidRDefault="000E063E" w:rsidP="000E063E">
            <w:pPr>
              <w:pStyle w:val="ListParagraph"/>
              <w:numPr>
                <w:ilvl w:val="0"/>
                <w:numId w:val="35"/>
              </w:numPr>
            </w:pPr>
            <w:r>
              <w:t>When publish the post display the remind massage to the admin post is publish or not</w:t>
            </w:r>
          </w:p>
        </w:tc>
      </w:tr>
    </w:tbl>
    <w:p w14:paraId="2F0BE8C1" w14:textId="34623E99" w:rsidR="005C6057" w:rsidRDefault="005C6057" w:rsidP="0065497A"/>
    <w:p w14:paraId="380849C0" w14:textId="3102203F" w:rsidR="00BC3CBA" w:rsidRDefault="00BC3CBA" w:rsidP="0065497A"/>
    <w:tbl>
      <w:tblPr>
        <w:tblStyle w:val="TableGrid"/>
        <w:tblW w:w="0" w:type="auto"/>
        <w:tblInd w:w="-572" w:type="dxa"/>
        <w:tblLook w:val="04A0" w:firstRow="1" w:lastRow="0" w:firstColumn="1" w:lastColumn="0" w:noHBand="0" w:noVBand="1"/>
      </w:tblPr>
      <w:tblGrid>
        <w:gridCol w:w="141"/>
        <w:gridCol w:w="7514"/>
        <w:gridCol w:w="3707"/>
      </w:tblGrid>
      <w:tr w:rsidR="009D2980" w14:paraId="2685A1E8" w14:textId="77777777" w:rsidTr="00383380">
        <w:trPr>
          <w:gridBefore w:val="1"/>
          <w:wBefore w:w="141" w:type="dxa"/>
          <w:trHeight w:val="479"/>
        </w:trPr>
        <w:tc>
          <w:tcPr>
            <w:tcW w:w="7514" w:type="dxa"/>
            <w:vAlign w:val="center"/>
          </w:tcPr>
          <w:p w14:paraId="05BC2394" w14:textId="1D96BC04" w:rsidR="009D2980" w:rsidRDefault="009D2980" w:rsidP="009D2980">
            <w:r w:rsidRPr="00C065BD">
              <w:rPr>
                <w:b/>
                <w:spacing w:val="-4"/>
                <w:sz w:val="21"/>
                <w:szCs w:val="21"/>
              </w:rPr>
              <w:lastRenderedPageBreak/>
              <w:t>Picture of the interface_</w:t>
            </w:r>
            <w:r>
              <w:rPr>
                <w:b/>
                <w:spacing w:val="-4"/>
                <w:sz w:val="21"/>
                <w:szCs w:val="21"/>
              </w:rPr>
              <w:t>8</w:t>
            </w:r>
            <w:r w:rsidR="00687803">
              <w:rPr>
                <w:b/>
                <w:spacing w:val="-4"/>
                <w:sz w:val="21"/>
                <w:szCs w:val="21"/>
              </w:rPr>
              <w:t xml:space="preserve"> [</w:t>
            </w:r>
            <w:r>
              <w:t>(</w:t>
            </w:r>
            <w:r w:rsidRPr="00D3531A">
              <w:rPr>
                <w:b/>
                <w:spacing w:val="-4"/>
                <w:sz w:val="21"/>
                <w:szCs w:val="21"/>
              </w:rPr>
              <w:t>Admin) Edit/delete posts page</w:t>
            </w:r>
            <w:r w:rsidR="00687803">
              <w:rPr>
                <w:b/>
                <w:spacing w:val="-4"/>
                <w:sz w:val="21"/>
                <w:szCs w:val="21"/>
              </w:rPr>
              <w:t>]</w:t>
            </w:r>
          </w:p>
        </w:tc>
        <w:tc>
          <w:tcPr>
            <w:tcW w:w="3707" w:type="dxa"/>
            <w:vAlign w:val="center"/>
          </w:tcPr>
          <w:p w14:paraId="1DAD904D" w14:textId="10DB143D" w:rsidR="009D2980" w:rsidRDefault="009D2980" w:rsidP="009D2980">
            <w:r>
              <w:rPr>
                <w:b/>
                <w:sz w:val="21"/>
                <w:szCs w:val="21"/>
              </w:rPr>
              <w:t>Brief description of interface</w:t>
            </w:r>
            <w:r w:rsidRPr="00C065BD">
              <w:rPr>
                <w:b/>
                <w:sz w:val="21"/>
                <w:szCs w:val="21"/>
              </w:rPr>
              <w:t>_</w:t>
            </w:r>
            <w:r>
              <w:rPr>
                <w:b/>
                <w:sz w:val="21"/>
                <w:szCs w:val="21"/>
              </w:rPr>
              <w:t>8</w:t>
            </w:r>
          </w:p>
        </w:tc>
      </w:tr>
      <w:tr w:rsidR="009D2980" w14:paraId="6B755E59" w14:textId="77777777" w:rsidTr="00383380">
        <w:trPr>
          <w:gridBefore w:val="1"/>
          <w:wBefore w:w="141" w:type="dxa"/>
          <w:trHeight w:val="12605"/>
        </w:trPr>
        <w:tc>
          <w:tcPr>
            <w:tcW w:w="7514" w:type="dxa"/>
          </w:tcPr>
          <w:p w14:paraId="6FA10324" w14:textId="6620CC7F" w:rsidR="009D2980" w:rsidRDefault="009434F2" w:rsidP="009D2980">
            <w:r>
              <w:rPr>
                <w:noProof/>
                <w:spacing w:val="-4"/>
              </w:rPr>
              <w:drawing>
                <wp:anchor distT="0" distB="0" distL="114300" distR="114300" simplePos="0" relativeHeight="251749376" behindDoc="0" locked="0" layoutInCell="1" allowOverlap="1" wp14:anchorId="276EC87F" wp14:editId="171A3EF2">
                  <wp:simplePos x="0" y="0"/>
                  <wp:positionH relativeFrom="column">
                    <wp:posOffset>7620</wp:posOffset>
                  </wp:positionH>
                  <wp:positionV relativeFrom="paragraph">
                    <wp:posOffset>511175</wp:posOffset>
                  </wp:positionV>
                  <wp:extent cx="4584700" cy="3369945"/>
                  <wp:effectExtent l="0" t="0" r="6350" b="1905"/>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584700" cy="336994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707" w:type="dxa"/>
          </w:tcPr>
          <w:p w14:paraId="5E155099" w14:textId="6DF16330" w:rsidR="001F0C92" w:rsidRDefault="001F0C92" w:rsidP="001F0C92">
            <w:pPr>
              <w:pStyle w:val="ListParagraph"/>
              <w:ind w:left="0"/>
            </w:pPr>
            <w:r w:rsidRPr="001F0C92">
              <w:rPr>
                <w:b/>
                <w:bCs/>
              </w:rPr>
              <w:t>Purpose:</w:t>
            </w:r>
            <w:r>
              <w:t xml:space="preserve"> This interface will be use to edit/delete the previous added posts for the admin.</w:t>
            </w:r>
          </w:p>
          <w:p w14:paraId="72C1D984" w14:textId="59021F78" w:rsidR="001F0C92" w:rsidRDefault="001F0C92" w:rsidP="001F0C92">
            <w:pPr>
              <w:pStyle w:val="ListParagraph"/>
              <w:ind w:left="0"/>
            </w:pPr>
            <w:r w:rsidRPr="001F0C92">
              <w:rPr>
                <w:b/>
                <w:bCs/>
              </w:rPr>
              <w:t>Flow</w:t>
            </w:r>
            <w:r>
              <w:t xml:space="preserve">: </w:t>
            </w:r>
            <w:r w:rsidRPr="008D24E8">
              <w:t>admin can edit the selected post here. Admin can edit only the Topic of the mission, Description, image, and cost of the mission this field can update for the admin. When the admin edits the previous field and clicks the ‘Update’ button it will be updated.  If the admin wants to delete this post from the post list, he/she can click the ‘Delete’ button</w:t>
            </w:r>
            <w:r>
              <w:t>.</w:t>
            </w:r>
          </w:p>
          <w:p w14:paraId="11C2984A" w14:textId="77777777" w:rsidR="001F0C92" w:rsidRPr="001F0C92" w:rsidRDefault="001F0C92" w:rsidP="001F0C92">
            <w:pPr>
              <w:rPr>
                <w:b/>
                <w:bCs/>
              </w:rPr>
            </w:pPr>
            <w:r w:rsidRPr="001F0C92">
              <w:rPr>
                <w:b/>
                <w:bCs/>
              </w:rPr>
              <w:t>Good practices:</w:t>
            </w:r>
          </w:p>
          <w:p w14:paraId="715901C2" w14:textId="77777777" w:rsidR="001F0C92" w:rsidRDefault="001F0C92" w:rsidP="001F0C92">
            <w:pPr>
              <w:pStyle w:val="ListParagraph"/>
              <w:numPr>
                <w:ilvl w:val="0"/>
                <w:numId w:val="35"/>
              </w:numPr>
              <w:spacing w:after="160" w:line="259" w:lineRule="auto"/>
              <w:ind w:left="720"/>
            </w:pPr>
            <w:r>
              <w:t xml:space="preserve"> That interface is only one primary focus for admin.</w:t>
            </w:r>
          </w:p>
          <w:p w14:paraId="7EA55620" w14:textId="77777777" w:rsidR="001F0C92" w:rsidRDefault="001F0C92" w:rsidP="001F0C92">
            <w:pPr>
              <w:pStyle w:val="ListParagraph"/>
              <w:numPr>
                <w:ilvl w:val="0"/>
                <w:numId w:val="35"/>
              </w:numPr>
              <w:spacing w:after="160" w:line="259" w:lineRule="auto"/>
              <w:ind w:left="720"/>
            </w:pPr>
            <w:r>
              <w:t>Use different color buttons to and simple design to easily understand the interface.</w:t>
            </w:r>
          </w:p>
          <w:p w14:paraId="27E60422" w14:textId="77777777" w:rsidR="001F0C92" w:rsidRDefault="001F0C92" w:rsidP="001F0C92">
            <w:pPr>
              <w:pStyle w:val="ListParagraph"/>
              <w:numPr>
                <w:ilvl w:val="0"/>
                <w:numId w:val="35"/>
              </w:numPr>
              <w:spacing w:after="160" w:line="259" w:lineRule="auto"/>
              <w:ind w:left="720"/>
            </w:pPr>
            <w:r>
              <w:t>When user take mouse pointer relevant field then provide a brief description of the field.</w:t>
            </w:r>
          </w:p>
          <w:p w14:paraId="3E396597" w14:textId="77777777" w:rsidR="001F0C92" w:rsidRDefault="001F0C92" w:rsidP="001F0C92">
            <w:pPr>
              <w:pStyle w:val="ListParagraph"/>
              <w:numPr>
                <w:ilvl w:val="0"/>
                <w:numId w:val="35"/>
              </w:numPr>
              <w:spacing w:after="160" w:line="259" w:lineRule="auto"/>
              <w:ind w:left="720"/>
            </w:pPr>
            <w:r w:rsidRPr="00D65D58">
              <w:t>Give the relevant error messages with specific fields to the user when the user entered invalid values</w:t>
            </w:r>
            <w:r>
              <w:t>.</w:t>
            </w:r>
          </w:p>
          <w:p w14:paraId="3AFB3882" w14:textId="77777777" w:rsidR="001F0C92" w:rsidRDefault="001F0C92" w:rsidP="001F0C92">
            <w:pPr>
              <w:pStyle w:val="ListParagraph"/>
              <w:numPr>
                <w:ilvl w:val="0"/>
                <w:numId w:val="35"/>
              </w:numPr>
              <w:spacing w:after="160" w:line="259" w:lineRule="auto"/>
              <w:ind w:left="720"/>
            </w:pPr>
            <w:r>
              <w:t>Provide undo redo option for the fields update.</w:t>
            </w:r>
          </w:p>
          <w:p w14:paraId="52B3A738" w14:textId="77777777" w:rsidR="001F0C92" w:rsidRDefault="001F0C92" w:rsidP="001F0C92">
            <w:pPr>
              <w:pStyle w:val="ListParagraph"/>
              <w:numPr>
                <w:ilvl w:val="0"/>
                <w:numId w:val="35"/>
              </w:numPr>
              <w:spacing w:after="160" w:line="259" w:lineRule="auto"/>
              <w:ind w:left="720"/>
            </w:pPr>
            <w:r>
              <w:t>Some field cannot be update, so that display specific message when the mouse pointer move to there.</w:t>
            </w:r>
          </w:p>
          <w:p w14:paraId="512300EF" w14:textId="77777777" w:rsidR="001F0C92" w:rsidRDefault="001F0C92" w:rsidP="001F0C92">
            <w:pPr>
              <w:pStyle w:val="ListParagraph"/>
              <w:numPr>
                <w:ilvl w:val="0"/>
                <w:numId w:val="35"/>
              </w:numPr>
              <w:spacing w:after="160" w:line="259" w:lineRule="auto"/>
              <w:ind w:left="720"/>
            </w:pPr>
            <w:r>
              <w:t>When click update button display the update successfully or not message and the click delete button display alert message.</w:t>
            </w:r>
          </w:p>
          <w:p w14:paraId="46E7B8C0" w14:textId="77777777" w:rsidR="001F0C92" w:rsidRDefault="001F0C92" w:rsidP="001F0C92">
            <w:pPr>
              <w:pStyle w:val="ListParagraph"/>
            </w:pPr>
          </w:p>
          <w:p w14:paraId="0F026F52" w14:textId="77777777" w:rsidR="009D2980" w:rsidRDefault="009D2980" w:rsidP="009D2980"/>
        </w:tc>
      </w:tr>
      <w:tr w:rsidR="007F7D92" w14:paraId="3E4A9358" w14:textId="77777777" w:rsidTr="006817AB">
        <w:trPr>
          <w:trHeight w:val="621"/>
        </w:trPr>
        <w:tc>
          <w:tcPr>
            <w:tcW w:w="7655" w:type="dxa"/>
            <w:gridSpan w:val="2"/>
            <w:vAlign w:val="center"/>
          </w:tcPr>
          <w:p w14:paraId="70D45FCE" w14:textId="5C75C6C5" w:rsidR="007F7D92" w:rsidRDefault="007F7D92" w:rsidP="007F7D92">
            <w:r w:rsidRPr="00C065BD">
              <w:rPr>
                <w:b/>
                <w:spacing w:val="-4"/>
                <w:sz w:val="21"/>
                <w:szCs w:val="21"/>
              </w:rPr>
              <w:lastRenderedPageBreak/>
              <w:t>Picture of the interface_</w:t>
            </w:r>
            <w:r>
              <w:rPr>
                <w:b/>
                <w:spacing w:val="-4"/>
                <w:sz w:val="21"/>
                <w:szCs w:val="21"/>
              </w:rPr>
              <w:t>9</w:t>
            </w:r>
            <w:r w:rsidR="00687803">
              <w:rPr>
                <w:b/>
                <w:spacing w:val="-4"/>
                <w:sz w:val="21"/>
                <w:szCs w:val="21"/>
              </w:rPr>
              <w:t xml:space="preserve"> [</w:t>
            </w:r>
            <w:r w:rsidRPr="00D3531A">
              <w:rPr>
                <w:b/>
                <w:spacing w:val="-4"/>
                <w:sz w:val="21"/>
                <w:szCs w:val="21"/>
              </w:rPr>
              <w:t>(Admin)Report generate page</w:t>
            </w:r>
            <w:r w:rsidR="00687803">
              <w:rPr>
                <w:b/>
                <w:spacing w:val="-4"/>
                <w:sz w:val="21"/>
                <w:szCs w:val="21"/>
              </w:rPr>
              <w:t>]</w:t>
            </w:r>
          </w:p>
        </w:tc>
        <w:tc>
          <w:tcPr>
            <w:tcW w:w="3707" w:type="dxa"/>
            <w:vAlign w:val="center"/>
          </w:tcPr>
          <w:p w14:paraId="1E6C5D78" w14:textId="2DB5FAAD" w:rsidR="007F7D92" w:rsidRDefault="007F7D92" w:rsidP="007F7D92">
            <w:r>
              <w:rPr>
                <w:b/>
                <w:sz w:val="21"/>
                <w:szCs w:val="21"/>
              </w:rPr>
              <w:t>Brief description of interface</w:t>
            </w:r>
            <w:r w:rsidRPr="00C065BD">
              <w:rPr>
                <w:b/>
                <w:sz w:val="21"/>
                <w:szCs w:val="21"/>
              </w:rPr>
              <w:t>_</w:t>
            </w:r>
            <w:r>
              <w:rPr>
                <w:b/>
                <w:sz w:val="21"/>
                <w:szCs w:val="21"/>
              </w:rPr>
              <w:t>9</w:t>
            </w:r>
          </w:p>
        </w:tc>
      </w:tr>
      <w:tr w:rsidR="007F7D92" w14:paraId="3AC7ADC2" w14:textId="77777777" w:rsidTr="009434F2">
        <w:trPr>
          <w:trHeight w:val="11654"/>
        </w:trPr>
        <w:tc>
          <w:tcPr>
            <w:tcW w:w="7655" w:type="dxa"/>
            <w:gridSpan w:val="2"/>
          </w:tcPr>
          <w:p w14:paraId="4E036D23" w14:textId="1A72AB1C" w:rsidR="007F7D92" w:rsidRDefault="009434F2" w:rsidP="007F7D92">
            <w:r>
              <w:rPr>
                <w:b/>
                <w:noProof/>
                <w:spacing w:val="-6"/>
                <w:sz w:val="21"/>
                <w:szCs w:val="21"/>
              </w:rPr>
              <w:drawing>
                <wp:anchor distT="0" distB="0" distL="114300" distR="114300" simplePos="0" relativeHeight="251750400" behindDoc="0" locked="0" layoutInCell="1" allowOverlap="1" wp14:anchorId="1F343261" wp14:editId="2926F839">
                  <wp:simplePos x="0" y="0"/>
                  <wp:positionH relativeFrom="column">
                    <wp:posOffset>123825</wp:posOffset>
                  </wp:positionH>
                  <wp:positionV relativeFrom="paragraph">
                    <wp:posOffset>184785</wp:posOffset>
                  </wp:positionV>
                  <wp:extent cx="4491990" cy="5833110"/>
                  <wp:effectExtent l="0" t="0" r="3810"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491990" cy="58331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707" w:type="dxa"/>
          </w:tcPr>
          <w:p w14:paraId="7117BAB5" w14:textId="312422EE" w:rsidR="00A03442" w:rsidRDefault="00A03442" w:rsidP="00A03442">
            <w:pPr>
              <w:pStyle w:val="ListParagraph"/>
              <w:ind w:left="0"/>
            </w:pPr>
            <w:r w:rsidRPr="00A03442">
              <w:rPr>
                <w:b/>
                <w:bCs/>
              </w:rPr>
              <w:t>Purpose:</w:t>
            </w:r>
            <w:r>
              <w:t xml:space="preserve"> This interface will be used to generate the report display for the admin.</w:t>
            </w:r>
          </w:p>
          <w:p w14:paraId="525CC1C0" w14:textId="77777777" w:rsidR="00A03442" w:rsidRDefault="00A03442" w:rsidP="00A03442">
            <w:pPr>
              <w:pStyle w:val="ListParagraph"/>
              <w:ind w:left="0"/>
            </w:pPr>
          </w:p>
          <w:p w14:paraId="3662A0CC" w14:textId="4B81D2EB" w:rsidR="00A03442" w:rsidRDefault="00A03442" w:rsidP="00A03442">
            <w:pPr>
              <w:pStyle w:val="ListParagraph"/>
              <w:ind w:left="0"/>
            </w:pPr>
            <w:r w:rsidRPr="00A03442">
              <w:rPr>
                <w:b/>
                <w:bCs/>
              </w:rPr>
              <w:t>Flow</w:t>
            </w:r>
            <w:r>
              <w:t xml:space="preserve">: </w:t>
            </w:r>
            <w:r w:rsidRPr="002F6D4F">
              <w:t>Admin can see a monthly report of the operations and research field. Therefore, the report displays total monthly expenses and for what the topic of the maximum expenses. In addition, it can be viewed as a column char. Even the admin can print the monthly report click on the ‘Print as PDF’ button.</w:t>
            </w:r>
          </w:p>
          <w:p w14:paraId="4E8557FD" w14:textId="77777777" w:rsidR="00A03442" w:rsidRDefault="00A03442" w:rsidP="00A03442">
            <w:pPr>
              <w:pStyle w:val="ListParagraph"/>
              <w:ind w:left="0"/>
            </w:pPr>
          </w:p>
          <w:p w14:paraId="00BF9372" w14:textId="77777777" w:rsidR="00A03442" w:rsidRPr="00A03442" w:rsidRDefault="00A03442" w:rsidP="00A03442">
            <w:pPr>
              <w:rPr>
                <w:b/>
                <w:bCs/>
              </w:rPr>
            </w:pPr>
            <w:r w:rsidRPr="00A03442">
              <w:rPr>
                <w:b/>
                <w:bCs/>
              </w:rPr>
              <w:t>Good practices:</w:t>
            </w:r>
          </w:p>
          <w:p w14:paraId="50882E04" w14:textId="77777777" w:rsidR="00A03442" w:rsidRDefault="00A03442" w:rsidP="00A03442">
            <w:pPr>
              <w:pStyle w:val="ListParagraph"/>
              <w:numPr>
                <w:ilvl w:val="0"/>
                <w:numId w:val="36"/>
              </w:numPr>
              <w:spacing w:after="160" w:line="259" w:lineRule="auto"/>
            </w:pPr>
            <w:r>
              <w:t>That interface is only one primary focus for admin.</w:t>
            </w:r>
          </w:p>
          <w:p w14:paraId="135A32BD" w14:textId="77777777" w:rsidR="00A03442" w:rsidRDefault="00A03442" w:rsidP="00A03442">
            <w:pPr>
              <w:pStyle w:val="ListParagraph"/>
              <w:numPr>
                <w:ilvl w:val="0"/>
                <w:numId w:val="36"/>
              </w:numPr>
              <w:spacing w:after="160" w:line="259" w:lineRule="auto"/>
            </w:pPr>
            <w:r>
              <w:t>Easily understand about the monthly expenses.</w:t>
            </w:r>
          </w:p>
          <w:p w14:paraId="06592F17" w14:textId="77777777" w:rsidR="00A03442" w:rsidRDefault="00A03442" w:rsidP="00A03442">
            <w:pPr>
              <w:pStyle w:val="ListParagraph"/>
              <w:numPr>
                <w:ilvl w:val="0"/>
                <w:numId w:val="36"/>
              </w:numPr>
              <w:spacing w:after="160" w:line="259" w:lineRule="auto"/>
            </w:pPr>
            <w:r>
              <w:t>Easily read column chart and not complex design to understand for the admin.</w:t>
            </w:r>
          </w:p>
          <w:p w14:paraId="26704233" w14:textId="77777777" w:rsidR="00A03442" w:rsidRDefault="00A03442" w:rsidP="00A03442">
            <w:pPr>
              <w:pStyle w:val="ListParagraph"/>
              <w:numPr>
                <w:ilvl w:val="0"/>
                <w:numId w:val="36"/>
              </w:numPr>
              <w:spacing w:after="160" w:line="259" w:lineRule="auto"/>
            </w:pPr>
            <w:r>
              <w:t>I</w:t>
            </w:r>
            <w:r w:rsidRPr="00B4687A">
              <w:t>nterface is simple and does not contain irrelevant information</w:t>
            </w:r>
            <w:r>
              <w:t>.</w:t>
            </w:r>
          </w:p>
          <w:p w14:paraId="3BA864E3" w14:textId="77777777" w:rsidR="00A03442" w:rsidRDefault="00A03442" w:rsidP="00A03442">
            <w:pPr>
              <w:pStyle w:val="ListParagraph"/>
              <w:numPr>
                <w:ilvl w:val="0"/>
                <w:numId w:val="36"/>
              </w:numPr>
              <w:spacing w:after="160" w:line="259" w:lineRule="auto"/>
            </w:pPr>
            <w:r>
              <w:t xml:space="preserve">All details can be get as a PDF. </w:t>
            </w:r>
          </w:p>
          <w:p w14:paraId="747EAD35" w14:textId="77777777" w:rsidR="007F7D92" w:rsidRDefault="007F7D92" w:rsidP="007F7D92"/>
        </w:tc>
      </w:tr>
    </w:tbl>
    <w:p w14:paraId="399BCE07" w14:textId="139F7BB9" w:rsidR="00BC3CBA" w:rsidRDefault="00BC3CBA" w:rsidP="0065497A"/>
    <w:p w14:paraId="685A35FB" w14:textId="67D5CCDA" w:rsidR="00CF6331" w:rsidRDefault="00CF6331" w:rsidP="0065497A"/>
    <w:p w14:paraId="548A4611" w14:textId="57AEE266" w:rsidR="00183271" w:rsidRDefault="00183271" w:rsidP="0065497A"/>
    <w:p w14:paraId="6B30564B" w14:textId="386B6306" w:rsidR="00183271" w:rsidRDefault="00183271" w:rsidP="0065497A"/>
    <w:tbl>
      <w:tblPr>
        <w:tblStyle w:val="TableGrid"/>
        <w:tblW w:w="11264" w:type="dxa"/>
        <w:tblInd w:w="-455" w:type="dxa"/>
        <w:tblLook w:val="04A0" w:firstRow="1" w:lastRow="0" w:firstColumn="1" w:lastColumn="0" w:noHBand="0" w:noVBand="1"/>
      </w:tblPr>
      <w:tblGrid>
        <w:gridCol w:w="3285"/>
        <w:gridCol w:w="4111"/>
        <w:gridCol w:w="3827"/>
        <w:gridCol w:w="41"/>
      </w:tblGrid>
      <w:tr w:rsidR="000A2200" w14:paraId="3073F671" w14:textId="77777777" w:rsidTr="005A5CC8">
        <w:trPr>
          <w:trHeight w:hRule="exact" w:val="628"/>
        </w:trPr>
        <w:tc>
          <w:tcPr>
            <w:tcW w:w="11264" w:type="dxa"/>
            <w:gridSpan w:val="4"/>
            <w:shd w:val="clear" w:color="auto" w:fill="E7E6E6" w:themeFill="background2"/>
            <w:vAlign w:val="center"/>
          </w:tcPr>
          <w:p w14:paraId="1C061583" w14:textId="77777777" w:rsidR="000A2200" w:rsidRDefault="000A2200" w:rsidP="005A5CC8">
            <w:pPr>
              <w:ind w:left="-90" w:right="-113"/>
              <w:jc w:val="center"/>
              <w:rPr>
                <w:b/>
                <w:sz w:val="21"/>
                <w:szCs w:val="21"/>
              </w:rPr>
            </w:pPr>
            <w:r>
              <w:rPr>
                <w:b/>
                <w:sz w:val="21"/>
                <w:szCs w:val="21"/>
              </w:rPr>
              <w:t>INDIVIDUAL DETAILS OF GROUP MEMBERS</w:t>
            </w:r>
          </w:p>
        </w:tc>
      </w:tr>
      <w:tr w:rsidR="00421641" w14:paraId="0D2EE319" w14:textId="77777777" w:rsidTr="005A5CC8">
        <w:trPr>
          <w:trHeight w:val="688"/>
        </w:trPr>
        <w:tc>
          <w:tcPr>
            <w:tcW w:w="3285" w:type="dxa"/>
            <w:vAlign w:val="center"/>
          </w:tcPr>
          <w:p w14:paraId="6BC21B33" w14:textId="23D2B4AB" w:rsidR="00421641" w:rsidRDefault="00421641" w:rsidP="00421641">
            <w:r w:rsidRPr="00C165C0">
              <w:rPr>
                <w:b/>
              </w:rPr>
              <w:t>Registration No</w:t>
            </w:r>
          </w:p>
        </w:tc>
        <w:tc>
          <w:tcPr>
            <w:tcW w:w="7979" w:type="dxa"/>
            <w:gridSpan w:val="3"/>
            <w:vAlign w:val="center"/>
          </w:tcPr>
          <w:p w14:paraId="109A5EAE" w14:textId="23B81A20" w:rsidR="00421641" w:rsidRDefault="00421641" w:rsidP="00421641">
            <w:r w:rsidRPr="00D80EA8">
              <w:rPr>
                <w:b/>
                <w:sz w:val="21"/>
                <w:szCs w:val="21"/>
              </w:rPr>
              <w:t>IT20660352</w:t>
            </w:r>
          </w:p>
        </w:tc>
      </w:tr>
      <w:tr w:rsidR="00673C3A" w14:paraId="6FE94115" w14:textId="77777777" w:rsidTr="005A5CC8">
        <w:trPr>
          <w:trHeight w:val="876"/>
        </w:trPr>
        <w:tc>
          <w:tcPr>
            <w:tcW w:w="3285" w:type="dxa"/>
            <w:vAlign w:val="center"/>
          </w:tcPr>
          <w:p w14:paraId="41747020" w14:textId="77777777" w:rsidR="00673C3A" w:rsidRDefault="00673C3A" w:rsidP="00673C3A">
            <w:pPr>
              <w:ind w:left="-90" w:right="-204"/>
              <w:jc w:val="both"/>
              <w:rPr>
                <w:b/>
              </w:rPr>
            </w:pPr>
            <w:r w:rsidRPr="00C165C0">
              <w:rPr>
                <w:b/>
              </w:rPr>
              <w:t>Student</w:t>
            </w:r>
          </w:p>
          <w:p w14:paraId="5ACAFE29" w14:textId="2AFE5949" w:rsidR="00673C3A" w:rsidRPr="00CD4787" w:rsidRDefault="00673C3A" w:rsidP="00673C3A">
            <w:pPr>
              <w:ind w:left="-90" w:right="-204"/>
              <w:jc w:val="both"/>
              <w:rPr>
                <w:b/>
              </w:rPr>
            </w:pPr>
            <w:r w:rsidRPr="00C165C0">
              <w:rPr>
                <w:b/>
              </w:rPr>
              <w:t xml:space="preserve"> Name</w:t>
            </w:r>
          </w:p>
        </w:tc>
        <w:tc>
          <w:tcPr>
            <w:tcW w:w="7979" w:type="dxa"/>
            <w:gridSpan w:val="3"/>
            <w:vAlign w:val="center"/>
          </w:tcPr>
          <w:p w14:paraId="3885610F" w14:textId="6B6E9ABB" w:rsidR="00673C3A" w:rsidRDefault="00673C3A" w:rsidP="00673C3A">
            <w:r w:rsidRPr="0004666B">
              <w:rPr>
                <w:b/>
                <w:sz w:val="21"/>
                <w:szCs w:val="21"/>
              </w:rPr>
              <w:t>P.L.P.G.D.S.Wijesooriya</w:t>
            </w:r>
          </w:p>
        </w:tc>
      </w:tr>
      <w:tr w:rsidR="000A2200" w14:paraId="2F6E35E1" w14:textId="77777777" w:rsidTr="005A5CC8">
        <w:trPr>
          <w:trHeight w:val="10589"/>
        </w:trPr>
        <w:tc>
          <w:tcPr>
            <w:tcW w:w="3285" w:type="dxa"/>
          </w:tcPr>
          <w:p w14:paraId="6272AB27" w14:textId="77777777" w:rsidR="000A2200" w:rsidRDefault="000A2200" w:rsidP="005A5CC8">
            <w:pPr>
              <w:ind w:left="-90" w:right="-23"/>
              <w:jc w:val="both"/>
              <w:rPr>
                <w:b/>
                <w:spacing w:val="-2"/>
              </w:rPr>
            </w:pPr>
          </w:p>
          <w:p w14:paraId="641CDFFE" w14:textId="77777777" w:rsidR="000A2200" w:rsidRDefault="000A2200" w:rsidP="005A5CC8">
            <w:pPr>
              <w:ind w:left="-90" w:right="-23"/>
              <w:jc w:val="both"/>
              <w:rPr>
                <w:b/>
                <w:spacing w:val="-2"/>
              </w:rPr>
            </w:pPr>
          </w:p>
          <w:p w14:paraId="42C9F189" w14:textId="77777777" w:rsidR="000A2200" w:rsidRDefault="000A2200" w:rsidP="005A5CC8">
            <w:pPr>
              <w:ind w:left="-90" w:right="-23"/>
              <w:jc w:val="both"/>
              <w:rPr>
                <w:b/>
                <w:spacing w:val="-2"/>
              </w:rPr>
            </w:pPr>
          </w:p>
          <w:p w14:paraId="5843DB93" w14:textId="77777777" w:rsidR="000A2200" w:rsidRDefault="000A2200" w:rsidP="005A5CC8">
            <w:pPr>
              <w:ind w:left="-90" w:right="-23"/>
              <w:jc w:val="both"/>
              <w:rPr>
                <w:b/>
                <w:spacing w:val="-2"/>
              </w:rPr>
            </w:pPr>
          </w:p>
          <w:p w14:paraId="3E4B8931" w14:textId="77777777" w:rsidR="000A2200" w:rsidRDefault="000A2200" w:rsidP="005A5CC8">
            <w:pPr>
              <w:ind w:left="-90" w:right="-23"/>
              <w:jc w:val="both"/>
              <w:rPr>
                <w:b/>
                <w:spacing w:val="-2"/>
              </w:rPr>
            </w:pPr>
          </w:p>
          <w:p w14:paraId="72DB0121" w14:textId="77777777" w:rsidR="000A2200" w:rsidRDefault="000A2200" w:rsidP="005A5CC8">
            <w:pPr>
              <w:ind w:left="-90" w:right="-23"/>
              <w:jc w:val="both"/>
              <w:rPr>
                <w:b/>
                <w:spacing w:val="-2"/>
              </w:rPr>
            </w:pPr>
          </w:p>
          <w:p w14:paraId="56C73125" w14:textId="77777777" w:rsidR="000A2200" w:rsidRDefault="000A2200" w:rsidP="005A5CC8">
            <w:pPr>
              <w:ind w:left="-90" w:right="-23"/>
              <w:jc w:val="both"/>
              <w:rPr>
                <w:b/>
                <w:spacing w:val="-2"/>
              </w:rPr>
            </w:pPr>
          </w:p>
          <w:p w14:paraId="32B5307C" w14:textId="77777777" w:rsidR="000A2200" w:rsidRDefault="000A2200" w:rsidP="005A5CC8">
            <w:pPr>
              <w:ind w:left="-90" w:right="-23"/>
              <w:jc w:val="both"/>
              <w:rPr>
                <w:b/>
                <w:spacing w:val="-2"/>
              </w:rPr>
            </w:pPr>
          </w:p>
          <w:p w14:paraId="6C11C8EE" w14:textId="77777777" w:rsidR="000A2200" w:rsidRPr="00C165C0" w:rsidRDefault="000A2200" w:rsidP="005A5CC8">
            <w:pPr>
              <w:ind w:left="-90" w:right="-23"/>
              <w:jc w:val="both"/>
              <w:rPr>
                <w:b/>
                <w:spacing w:val="-2"/>
              </w:rPr>
            </w:pPr>
            <w:r w:rsidRPr="00C165C0">
              <w:rPr>
                <w:b/>
                <w:spacing w:val="-2"/>
              </w:rPr>
              <w:t>Function(s)</w:t>
            </w:r>
          </w:p>
          <w:p w14:paraId="01564209" w14:textId="77777777" w:rsidR="000A2200" w:rsidRPr="00B26A4B" w:rsidRDefault="000A2200" w:rsidP="005A5CC8">
            <w:pPr>
              <w:ind w:left="-90" w:right="-23"/>
              <w:jc w:val="both"/>
              <w:rPr>
                <w:b/>
                <w:spacing w:val="-2"/>
              </w:rPr>
            </w:pPr>
          </w:p>
          <w:p w14:paraId="652FF237" w14:textId="77777777" w:rsidR="000A2200" w:rsidRDefault="000A2200" w:rsidP="005A5CC8">
            <w:r w:rsidRPr="00B26A4B">
              <w:rPr>
                <w:b/>
                <w:spacing w:val="-2"/>
              </w:rPr>
              <w:t>Note</w:t>
            </w:r>
            <w:r w:rsidRPr="00B26A4B">
              <w:rPr>
                <w:bCs/>
                <w:spacing w:val="-2"/>
              </w:rPr>
              <w:t>: Include the functions required to complete for</w:t>
            </w:r>
            <w:r>
              <w:rPr>
                <w:bCs/>
                <w:spacing w:val="-2"/>
              </w:rPr>
              <w:t xml:space="preserve"> both </w:t>
            </w:r>
            <w:r w:rsidRPr="00B26A4B">
              <w:rPr>
                <w:b/>
                <w:spacing w:val="-3"/>
              </w:rPr>
              <w:t>sprint</w:t>
            </w:r>
            <w:r w:rsidRPr="00B26A4B">
              <w:rPr>
                <w:b/>
                <w:spacing w:val="-3"/>
                <w:sz w:val="20"/>
                <w:szCs w:val="20"/>
              </w:rPr>
              <w:t xml:space="preserve"> 1</w:t>
            </w:r>
            <w:r w:rsidRPr="00B26A4B">
              <w:rPr>
                <w:bCs/>
                <w:spacing w:val="-3"/>
              </w:rPr>
              <w:t xml:space="preserve"> &amp; </w:t>
            </w:r>
            <w:r w:rsidRPr="00B26A4B">
              <w:rPr>
                <w:b/>
                <w:spacing w:val="-3"/>
              </w:rPr>
              <w:t xml:space="preserve">sprint </w:t>
            </w:r>
            <w:r w:rsidRPr="00B26A4B">
              <w:rPr>
                <w:b/>
                <w:spacing w:val="-3"/>
                <w:sz w:val="20"/>
                <w:szCs w:val="20"/>
              </w:rPr>
              <w:t>2</w:t>
            </w:r>
          </w:p>
        </w:tc>
        <w:tc>
          <w:tcPr>
            <w:tcW w:w="7979" w:type="dxa"/>
            <w:gridSpan w:val="3"/>
          </w:tcPr>
          <w:p w14:paraId="7B6C027E" w14:textId="77777777" w:rsidR="000A2200" w:rsidRDefault="000A2200" w:rsidP="005A5CC8"/>
          <w:p w14:paraId="79A89142" w14:textId="77777777" w:rsidR="000A2200" w:rsidRDefault="000A2200" w:rsidP="005A5CC8"/>
          <w:p w14:paraId="52D989FC" w14:textId="77777777" w:rsidR="000A2200" w:rsidRPr="00201427" w:rsidRDefault="000A2200" w:rsidP="005A5CC8">
            <w:pPr>
              <w:spacing w:line="480" w:lineRule="auto"/>
              <w:ind w:right="-115"/>
              <w:rPr>
                <w:b/>
                <w:sz w:val="21"/>
                <w:szCs w:val="21"/>
                <w:u w:val="single"/>
              </w:rPr>
            </w:pPr>
            <w:r w:rsidRPr="00201427">
              <w:rPr>
                <w:b/>
                <w:sz w:val="21"/>
                <w:szCs w:val="21"/>
                <w:u w:val="single"/>
              </w:rPr>
              <w:t>Sprint 1</w:t>
            </w:r>
          </w:p>
          <w:p w14:paraId="7E8F6FDF" w14:textId="3E2DE2B3" w:rsidR="000A2200" w:rsidRDefault="00834C96" w:rsidP="005A5CC8">
            <w:pPr>
              <w:pStyle w:val="ListParagraph"/>
              <w:numPr>
                <w:ilvl w:val="0"/>
                <w:numId w:val="27"/>
              </w:numPr>
              <w:spacing w:line="480" w:lineRule="auto"/>
              <w:ind w:left="245" w:right="-115" w:hanging="180"/>
              <w:rPr>
                <w:bCs/>
                <w:sz w:val="21"/>
                <w:szCs w:val="21"/>
              </w:rPr>
            </w:pPr>
            <w:r>
              <w:rPr>
                <w:bCs/>
                <w:sz w:val="21"/>
                <w:szCs w:val="21"/>
              </w:rPr>
              <w:t>Job &amp; Career</w:t>
            </w:r>
            <w:r w:rsidR="000A2200">
              <w:rPr>
                <w:bCs/>
                <w:sz w:val="21"/>
                <w:szCs w:val="21"/>
              </w:rPr>
              <w:t xml:space="preserve">: - </w:t>
            </w:r>
            <w:r w:rsidR="002322C5">
              <w:rPr>
                <w:bCs/>
                <w:sz w:val="21"/>
                <w:szCs w:val="21"/>
              </w:rPr>
              <w:t>Career Page (User View)</w:t>
            </w:r>
          </w:p>
          <w:p w14:paraId="5FC3AA5B" w14:textId="09F77C2D" w:rsidR="000A2200" w:rsidRDefault="003F1CCB" w:rsidP="005A5CC8">
            <w:pPr>
              <w:pStyle w:val="ListParagraph"/>
              <w:numPr>
                <w:ilvl w:val="0"/>
                <w:numId w:val="27"/>
              </w:numPr>
              <w:spacing w:line="480" w:lineRule="auto"/>
              <w:ind w:left="245" w:right="-115" w:hanging="180"/>
              <w:rPr>
                <w:bCs/>
                <w:sz w:val="21"/>
                <w:szCs w:val="21"/>
              </w:rPr>
            </w:pPr>
            <w:r>
              <w:rPr>
                <w:bCs/>
                <w:sz w:val="21"/>
                <w:szCs w:val="21"/>
              </w:rPr>
              <w:t>Job &amp; Career: -</w:t>
            </w:r>
            <w:r w:rsidR="00826C65">
              <w:rPr>
                <w:bCs/>
                <w:sz w:val="21"/>
                <w:szCs w:val="21"/>
              </w:rPr>
              <w:t xml:space="preserve"> More </w:t>
            </w:r>
            <w:r w:rsidR="00F21373">
              <w:rPr>
                <w:bCs/>
                <w:sz w:val="21"/>
                <w:szCs w:val="21"/>
              </w:rPr>
              <w:t>Details</w:t>
            </w:r>
            <w:r w:rsidR="00826C65">
              <w:rPr>
                <w:bCs/>
                <w:sz w:val="21"/>
                <w:szCs w:val="21"/>
              </w:rPr>
              <w:t xml:space="preserve"> </w:t>
            </w:r>
            <w:r w:rsidR="0001407F" w:rsidRPr="006F2757">
              <w:rPr>
                <w:bCs/>
                <w:sz w:val="21"/>
                <w:szCs w:val="21"/>
              </w:rPr>
              <w:t>Page</w:t>
            </w:r>
            <w:r w:rsidR="0001407F">
              <w:rPr>
                <w:bCs/>
                <w:sz w:val="21"/>
                <w:szCs w:val="21"/>
              </w:rPr>
              <w:t xml:space="preserve"> (</w:t>
            </w:r>
            <w:r w:rsidR="00826C65">
              <w:rPr>
                <w:bCs/>
                <w:sz w:val="21"/>
                <w:szCs w:val="21"/>
              </w:rPr>
              <w:t>User View)</w:t>
            </w:r>
          </w:p>
          <w:p w14:paraId="706B5812" w14:textId="1CE8B351" w:rsidR="000A2200" w:rsidRDefault="003F1CCB" w:rsidP="005A5CC8">
            <w:pPr>
              <w:pStyle w:val="ListParagraph"/>
              <w:numPr>
                <w:ilvl w:val="0"/>
                <w:numId w:val="27"/>
              </w:numPr>
              <w:spacing w:line="480" w:lineRule="auto"/>
              <w:ind w:left="245" w:right="-115" w:hanging="180"/>
              <w:rPr>
                <w:bCs/>
                <w:sz w:val="21"/>
                <w:szCs w:val="21"/>
              </w:rPr>
            </w:pPr>
            <w:r>
              <w:rPr>
                <w:bCs/>
                <w:sz w:val="21"/>
                <w:szCs w:val="21"/>
              </w:rPr>
              <w:t xml:space="preserve">Job &amp; Career: - </w:t>
            </w:r>
            <w:r w:rsidR="0001407F">
              <w:rPr>
                <w:bCs/>
                <w:sz w:val="21"/>
                <w:szCs w:val="21"/>
              </w:rPr>
              <w:t xml:space="preserve">Apply </w:t>
            </w:r>
            <w:r w:rsidR="00F21373">
              <w:rPr>
                <w:bCs/>
                <w:sz w:val="21"/>
                <w:szCs w:val="21"/>
              </w:rPr>
              <w:t>for</w:t>
            </w:r>
            <w:r w:rsidR="0001407F">
              <w:rPr>
                <w:bCs/>
                <w:sz w:val="21"/>
                <w:szCs w:val="21"/>
              </w:rPr>
              <w:t xml:space="preserve"> Job page</w:t>
            </w:r>
            <w:r w:rsidR="000A2200" w:rsidRPr="006E00F3">
              <w:rPr>
                <w:bCs/>
                <w:sz w:val="21"/>
                <w:szCs w:val="21"/>
              </w:rPr>
              <w:t xml:space="preserve"> </w:t>
            </w:r>
            <w:r w:rsidR="0001407F">
              <w:rPr>
                <w:bCs/>
                <w:sz w:val="21"/>
                <w:szCs w:val="21"/>
              </w:rPr>
              <w:t>(User View)</w:t>
            </w:r>
          </w:p>
          <w:p w14:paraId="611EA3C5" w14:textId="142F5222" w:rsidR="000A2200" w:rsidRDefault="009D471A" w:rsidP="005A5CC8">
            <w:pPr>
              <w:pStyle w:val="ListParagraph"/>
              <w:numPr>
                <w:ilvl w:val="0"/>
                <w:numId w:val="27"/>
              </w:numPr>
              <w:spacing w:line="480" w:lineRule="auto"/>
              <w:ind w:left="245" w:right="-115" w:hanging="180"/>
              <w:rPr>
                <w:bCs/>
                <w:sz w:val="21"/>
                <w:szCs w:val="21"/>
              </w:rPr>
            </w:pPr>
            <w:r>
              <w:rPr>
                <w:bCs/>
                <w:sz w:val="21"/>
                <w:szCs w:val="21"/>
              </w:rPr>
              <w:t xml:space="preserve">Job &amp; Career: - </w:t>
            </w:r>
            <w:r w:rsidR="00145E62">
              <w:rPr>
                <w:bCs/>
                <w:sz w:val="21"/>
                <w:szCs w:val="21"/>
              </w:rPr>
              <w:t xml:space="preserve">Job Manage page </w:t>
            </w:r>
            <w:r w:rsidR="000A2200" w:rsidRPr="006E00F3">
              <w:rPr>
                <w:bCs/>
                <w:sz w:val="21"/>
                <w:szCs w:val="21"/>
              </w:rPr>
              <w:t>view</w:t>
            </w:r>
          </w:p>
          <w:p w14:paraId="6F7DB8DF" w14:textId="77777777" w:rsidR="000A2200" w:rsidRPr="00E6440E" w:rsidRDefault="000A2200" w:rsidP="005A5CC8">
            <w:pPr>
              <w:pStyle w:val="ListParagraph"/>
              <w:spacing w:line="480" w:lineRule="auto"/>
              <w:ind w:left="245" w:right="-115"/>
              <w:rPr>
                <w:bCs/>
                <w:sz w:val="21"/>
                <w:szCs w:val="21"/>
              </w:rPr>
            </w:pPr>
          </w:p>
          <w:p w14:paraId="452A29F7" w14:textId="77777777" w:rsidR="000A2200" w:rsidRPr="00201427" w:rsidRDefault="000A2200" w:rsidP="005A5CC8">
            <w:pPr>
              <w:spacing w:line="480" w:lineRule="auto"/>
              <w:ind w:left="-90" w:right="-115"/>
              <w:rPr>
                <w:b/>
                <w:sz w:val="21"/>
                <w:szCs w:val="21"/>
                <w:u w:val="single"/>
              </w:rPr>
            </w:pPr>
            <w:r w:rsidRPr="00201427">
              <w:rPr>
                <w:b/>
                <w:sz w:val="21"/>
                <w:szCs w:val="21"/>
                <w:u w:val="single"/>
              </w:rPr>
              <w:t xml:space="preserve">Sprint </w:t>
            </w:r>
            <w:r>
              <w:rPr>
                <w:b/>
                <w:sz w:val="21"/>
                <w:szCs w:val="21"/>
                <w:u w:val="single"/>
              </w:rPr>
              <w:t>2</w:t>
            </w:r>
          </w:p>
          <w:p w14:paraId="7D98B262" w14:textId="7240F7CA" w:rsidR="000A2200" w:rsidRDefault="003F1CCB" w:rsidP="005A5CC8">
            <w:pPr>
              <w:pStyle w:val="ListParagraph"/>
              <w:numPr>
                <w:ilvl w:val="0"/>
                <w:numId w:val="27"/>
              </w:numPr>
              <w:spacing w:line="480" w:lineRule="auto"/>
              <w:ind w:left="245" w:right="-115" w:hanging="180"/>
              <w:rPr>
                <w:bCs/>
                <w:sz w:val="21"/>
                <w:szCs w:val="21"/>
              </w:rPr>
            </w:pPr>
            <w:r>
              <w:rPr>
                <w:bCs/>
                <w:sz w:val="21"/>
                <w:szCs w:val="21"/>
              </w:rPr>
              <w:t xml:space="preserve">Job &amp; Career: - </w:t>
            </w:r>
            <w:r w:rsidR="000A2200" w:rsidRPr="0010558F">
              <w:rPr>
                <w:bCs/>
                <w:sz w:val="21"/>
                <w:szCs w:val="21"/>
              </w:rPr>
              <w:t>A</w:t>
            </w:r>
            <w:r w:rsidR="0010325A">
              <w:rPr>
                <w:bCs/>
                <w:sz w:val="21"/>
                <w:szCs w:val="21"/>
              </w:rPr>
              <w:t>pplicants</w:t>
            </w:r>
            <w:r w:rsidR="00402478">
              <w:rPr>
                <w:bCs/>
                <w:sz w:val="21"/>
                <w:szCs w:val="21"/>
              </w:rPr>
              <w:t xml:space="preserve"> </w:t>
            </w:r>
            <w:r w:rsidR="00672E6F">
              <w:rPr>
                <w:bCs/>
                <w:sz w:val="21"/>
                <w:szCs w:val="21"/>
              </w:rPr>
              <w:t>list</w:t>
            </w:r>
            <w:r w:rsidR="000A2200" w:rsidRPr="0010558F">
              <w:rPr>
                <w:bCs/>
                <w:sz w:val="21"/>
                <w:szCs w:val="21"/>
              </w:rPr>
              <w:t xml:space="preserve"> page</w:t>
            </w:r>
          </w:p>
          <w:p w14:paraId="660048A5" w14:textId="3ABBEADA" w:rsidR="000A2200" w:rsidRDefault="009D471A" w:rsidP="005A5CC8">
            <w:pPr>
              <w:pStyle w:val="ListParagraph"/>
              <w:numPr>
                <w:ilvl w:val="0"/>
                <w:numId w:val="27"/>
              </w:numPr>
              <w:spacing w:line="480" w:lineRule="auto"/>
              <w:ind w:left="245" w:right="-115" w:hanging="180"/>
              <w:rPr>
                <w:bCs/>
                <w:sz w:val="21"/>
                <w:szCs w:val="21"/>
              </w:rPr>
            </w:pPr>
            <w:r>
              <w:rPr>
                <w:bCs/>
                <w:sz w:val="21"/>
                <w:szCs w:val="21"/>
              </w:rPr>
              <w:t xml:space="preserve">Job &amp; Career: - </w:t>
            </w:r>
            <w:r w:rsidR="00EF77A3">
              <w:rPr>
                <w:bCs/>
                <w:sz w:val="21"/>
                <w:szCs w:val="21"/>
              </w:rPr>
              <w:t>Job list</w:t>
            </w:r>
            <w:r w:rsidR="000A2200">
              <w:rPr>
                <w:bCs/>
                <w:sz w:val="21"/>
                <w:szCs w:val="21"/>
              </w:rPr>
              <w:t xml:space="preserve"> Page</w:t>
            </w:r>
          </w:p>
          <w:p w14:paraId="33EFC346" w14:textId="383A2F6A" w:rsidR="000A2200" w:rsidRDefault="009D471A" w:rsidP="005A5CC8">
            <w:pPr>
              <w:pStyle w:val="ListParagraph"/>
              <w:numPr>
                <w:ilvl w:val="0"/>
                <w:numId w:val="27"/>
              </w:numPr>
              <w:spacing w:line="480" w:lineRule="auto"/>
              <w:ind w:left="245" w:right="-115" w:hanging="180"/>
              <w:rPr>
                <w:bCs/>
                <w:sz w:val="21"/>
                <w:szCs w:val="21"/>
              </w:rPr>
            </w:pPr>
            <w:r>
              <w:rPr>
                <w:bCs/>
                <w:sz w:val="21"/>
                <w:szCs w:val="21"/>
              </w:rPr>
              <w:t xml:space="preserve">Job &amp; Career: - </w:t>
            </w:r>
            <w:r w:rsidR="00A3687A">
              <w:rPr>
                <w:bCs/>
                <w:sz w:val="21"/>
                <w:szCs w:val="21"/>
              </w:rPr>
              <w:t>Job Upload</w:t>
            </w:r>
            <w:r w:rsidR="000A2200" w:rsidRPr="0010558F">
              <w:rPr>
                <w:bCs/>
                <w:sz w:val="21"/>
                <w:szCs w:val="21"/>
              </w:rPr>
              <w:t xml:space="preserve"> page</w:t>
            </w:r>
          </w:p>
          <w:p w14:paraId="10232C66" w14:textId="5C2A02F0" w:rsidR="000A2200" w:rsidRDefault="009D471A" w:rsidP="005A5CC8">
            <w:pPr>
              <w:pStyle w:val="ListParagraph"/>
              <w:numPr>
                <w:ilvl w:val="0"/>
                <w:numId w:val="27"/>
              </w:numPr>
              <w:spacing w:line="480" w:lineRule="auto"/>
              <w:ind w:left="245" w:right="-115" w:hanging="180"/>
              <w:rPr>
                <w:bCs/>
                <w:sz w:val="21"/>
                <w:szCs w:val="21"/>
              </w:rPr>
            </w:pPr>
            <w:r>
              <w:rPr>
                <w:bCs/>
                <w:sz w:val="21"/>
                <w:szCs w:val="21"/>
              </w:rPr>
              <w:t xml:space="preserve">Job &amp; Career: </w:t>
            </w:r>
            <w:r w:rsidR="00F21373">
              <w:rPr>
                <w:bCs/>
                <w:sz w:val="21"/>
                <w:szCs w:val="21"/>
              </w:rPr>
              <w:t xml:space="preserve">- </w:t>
            </w:r>
            <w:r w:rsidR="00F21373" w:rsidRPr="0010558F">
              <w:rPr>
                <w:bCs/>
                <w:sz w:val="21"/>
                <w:szCs w:val="21"/>
              </w:rPr>
              <w:t>Job</w:t>
            </w:r>
            <w:r w:rsidR="00F21373">
              <w:rPr>
                <w:bCs/>
                <w:sz w:val="21"/>
                <w:szCs w:val="21"/>
              </w:rPr>
              <w:t xml:space="preserve"> update</w:t>
            </w:r>
            <w:r w:rsidR="000A2200" w:rsidRPr="0010558F">
              <w:rPr>
                <w:bCs/>
                <w:sz w:val="21"/>
                <w:szCs w:val="21"/>
              </w:rPr>
              <w:t xml:space="preserve"> page</w:t>
            </w:r>
          </w:p>
          <w:p w14:paraId="14377AC9" w14:textId="77777777" w:rsidR="000A2200" w:rsidRDefault="000A2200" w:rsidP="00F21373">
            <w:pPr>
              <w:pStyle w:val="ListParagraph"/>
              <w:spacing w:line="480" w:lineRule="auto"/>
              <w:ind w:left="245" w:right="-115"/>
            </w:pPr>
          </w:p>
        </w:tc>
      </w:tr>
      <w:tr w:rsidR="00E60F98" w14:paraId="15B82224" w14:textId="77777777" w:rsidTr="00A130AC">
        <w:trPr>
          <w:gridAfter w:val="1"/>
          <w:wAfter w:w="41" w:type="dxa"/>
          <w:trHeight w:val="621"/>
        </w:trPr>
        <w:tc>
          <w:tcPr>
            <w:tcW w:w="11223" w:type="dxa"/>
            <w:gridSpan w:val="3"/>
            <w:vAlign w:val="center"/>
          </w:tcPr>
          <w:p w14:paraId="02DA8F4D" w14:textId="1610957B" w:rsidR="00E60F98" w:rsidRPr="00F75826" w:rsidRDefault="00E60F98" w:rsidP="00E60F98">
            <w:pPr>
              <w:jc w:val="center"/>
              <w:rPr>
                <w:b/>
                <w:sz w:val="40"/>
                <w:szCs w:val="40"/>
              </w:rPr>
            </w:pPr>
            <w:r w:rsidRPr="00F75826">
              <w:rPr>
                <w:b/>
                <w:sz w:val="40"/>
                <w:szCs w:val="40"/>
              </w:rPr>
              <w:lastRenderedPageBreak/>
              <w:t>Sprint 01</w:t>
            </w:r>
          </w:p>
        </w:tc>
      </w:tr>
      <w:tr w:rsidR="00933532" w14:paraId="06FDABE2" w14:textId="77777777" w:rsidTr="00C966D1">
        <w:trPr>
          <w:gridAfter w:val="1"/>
          <w:wAfter w:w="41" w:type="dxa"/>
          <w:trHeight w:val="479"/>
        </w:trPr>
        <w:tc>
          <w:tcPr>
            <w:tcW w:w="7396" w:type="dxa"/>
            <w:gridSpan w:val="2"/>
            <w:vAlign w:val="center"/>
          </w:tcPr>
          <w:p w14:paraId="55903490" w14:textId="2F193286" w:rsidR="00933532" w:rsidRDefault="00933532" w:rsidP="00933532">
            <w:r>
              <w:rPr>
                <w:b/>
                <w:spacing w:val="-4"/>
                <w:sz w:val="21"/>
                <w:szCs w:val="21"/>
              </w:rPr>
              <w:t>Picture of interface 1(Career page)</w:t>
            </w:r>
          </w:p>
        </w:tc>
        <w:tc>
          <w:tcPr>
            <w:tcW w:w="3827" w:type="dxa"/>
            <w:vAlign w:val="center"/>
          </w:tcPr>
          <w:p w14:paraId="183D694F" w14:textId="74B41119" w:rsidR="00933532" w:rsidRDefault="00933532" w:rsidP="00933532">
            <w:r>
              <w:rPr>
                <w:b/>
                <w:sz w:val="21"/>
                <w:szCs w:val="21"/>
              </w:rPr>
              <w:t>Brief description of interface 1</w:t>
            </w:r>
          </w:p>
        </w:tc>
      </w:tr>
      <w:tr w:rsidR="00933532" w14:paraId="16F6068F" w14:textId="77777777" w:rsidTr="00611F69">
        <w:trPr>
          <w:gridAfter w:val="1"/>
          <w:wAfter w:w="41" w:type="dxa"/>
          <w:trHeight w:val="11693"/>
        </w:trPr>
        <w:tc>
          <w:tcPr>
            <w:tcW w:w="7396" w:type="dxa"/>
            <w:gridSpan w:val="2"/>
          </w:tcPr>
          <w:p w14:paraId="4CB7A8B6" w14:textId="13BE4D6C" w:rsidR="00933532" w:rsidRDefault="000720E8" w:rsidP="00933532">
            <w:r>
              <w:rPr>
                <w:bCs/>
                <w:noProof/>
                <w:sz w:val="21"/>
                <w:szCs w:val="21"/>
              </w:rPr>
              <w:drawing>
                <wp:anchor distT="0" distB="0" distL="114300" distR="114300" simplePos="0" relativeHeight="251710464" behindDoc="0" locked="0" layoutInCell="1" allowOverlap="1" wp14:anchorId="06ACD5DF" wp14:editId="229624ED">
                  <wp:simplePos x="0" y="0"/>
                  <wp:positionH relativeFrom="column">
                    <wp:posOffset>71120</wp:posOffset>
                  </wp:positionH>
                  <wp:positionV relativeFrom="paragraph">
                    <wp:posOffset>234315</wp:posOffset>
                  </wp:positionV>
                  <wp:extent cx="4343400" cy="332740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55">
                            <a:extLst>
                              <a:ext uri="{28A0092B-C50C-407E-A947-70E740481C1C}">
                                <a14:useLocalDpi xmlns:a14="http://schemas.microsoft.com/office/drawing/2010/main" val="0"/>
                              </a:ext>
                            </a:extLst>
                          </a:blip>
                          <a:stretch>
                            <a:fillRect/>
                          </a:stretch>
                        </pic:blipFill>
                        <pic:spPr>
                          <a:xfrm>
                            <a:off x="0" y="0"/>
                            <a:ext cx="4343400" cy="3327400"/>
                          </a:xfrm>
                          <a:prstGeom prst="rect">
                            <a:avLst/>
                          </a:prstGeom>
                        </pic:spPr>
                      </pic:pic>
                    </a:graphicData>
                  </a:graphic>
                  <wp14:sizeRelH relativeFrom="page">
                    <wp14:pctWidth>0</wp14:pctWidth>
                  </wp14:sizeRelH>
                  <wp14:sizeRelV relativeFrom="page">
                    <wp14:pctHeight>0</wp14:pctHeight>
                  </wp14:sizeRelV>
                </wp:anchor>
              </w:drawing>
            </w:r>
          </w:p>
        </w:tc>
        <w:tc>
          <w:tcPr>
            <w:tcW w:w="3827" w:type="dxa"/>
          </w:tcPr>
          <w:p w14:paraId="56C25DBC" w14:textId="77777777" w:rsidR="00BB7BA7" w:rsidRDefault="00BB7BA7" w:rsidP="00933532">
            <w:pPr>
              <w:jc w:val="both"/>
              <w:rPr>
                <w:b/>
                <w:bCs/>
              </w:rPr>
            </w:pPr>
          </w:p>
          <w:p w14:paraId="0D8DF2F8" w14:textId="7992DFFE" w:rsidR="00933532" w:rsidRPr="001C4A58" w:rsidRDefault="00933532" w:rsidP="00933532">
            <w:pPr>
              <w:jc w:val="both"/>
              <w:rPr>
                <w:b/>
                <w:bCs/>
              </w:rPr>
            </w:pPr>
            <w:r>
              <w:rPr>
                <w:b/>
                <w:bCs/>
              </w:rPr>
              <w:t>Purpose:</w:t>
            </w:r>
            <w:r w:rsidRPr="001C4A58">
              <w:t xml:space="preserve"> </w:t>
            </w:r>
            <w:r>
              <w:t>T</w:t>
            </w:r>
            <w:r w:rsidRPr="001C4A58">
              <w:t xml:space="preserve">his is first an interface user can see when user direct to the </w:t>
            </w:r>
            <w:bookmarkStart w:id="0" w:name="_GoBack"/>
            <w:bookmarkEnd w:id="0"/>
            <w:r w:rsidRPr="001C4A58">
              <w:t>system in Job and career page.</w:t>
            </w:r>
          </w:p>
          <w:p w14:paraId="19AED2F6" w14:textId="77777777" w:rsidR="00933532" w:rsidRDefault="00933532" w:rsidP="00933532">
            <w:pPr>
              <w:ind w:left="90"/>
              <w:jc w:val="both"/>
            </w:pPr>
          </w:p>
          <w:p w14:paraId="62DFEA0D" w14:textId="0DAF1099" w:rsidR="00933532" w:rsidRDefault="00933532" w:rsidP="00933532">
            <w:pPr>
              <w:jc w:val="both"/>
            </w:pPr>
            <w:r w:rsidRPr="00575964">
              <w:rPr>
                <w:b/>
                <w:bCs/>
              </w:rPr>
              <w:t>Flow</w:t>
            </w:r>
            <w:r>
              <w:t xml:space="preserve">: </w:t>
            </w:r>
            <w:r w:rsidRPr="001C4A58">
              <w:t>user can see what the available job positions are also can click it and expand the job position. When the user clicks the job vacancy it will direct to the "</w:t>
            </w:r>
            <w:r w:rsidR="0010325A">
              <w:rPr>
                <w:b/>
                <w:spacing w:val="-4"/>
                <w:sz w:val="21"/>
                <w:szCs w:val="21"/>
              </w:rPr>
              <w:t xml:space="preserve">More Detailed </w:t>
            </w:r>
            <w:proofErr w:type="gramStart"/>
            <w:r w:rsidR="0010325A">
              <w:rPr>
                <w:b/>
                <w:spacing w:val="-4"/>
                <w:sz w:val="21"/>
                <w:szCs w:val="21"/>
              </w:rPr>
              <w:t>Page</w:t>
            </w:r>
            <w:r w:rsidR="0010325A" w:rsidRPr="001C4A58">
              <w:t xml:space="preserve"> </w:t>
            </w:r>
            <w:r w:rsidRPr="001C4A58">
              <w:t>"</w:t>
            </w:r>
            <w:proofErr w:type="gramEnd"/>
            <w:r w:rsidRPr="001C4A58">
              <w:t xml:space="preserve"> page.</w:t>
            </w:r>
          </w:p>
          <w:p w14:paraId="4322E7E3" w14:textId="77777777" w:rsidR="00933532" w:rsidRDefault="00933532" w:rsidP="00933532">
            <w:pPr>
              <w:jc w:val="both"/>
            </w:pPr>
          </w:p>
          <w:p w14:paraId="2D26D046" w14:textId="77777777" w:rsidR="00933532" w:rsidRPr="001C4A58" w:rsidRDefault="00933532" w:rsidP="00933532">
            <w:pPr>
              <w:spacing w:after="160" w:line="259" w:lineRule="auto"/>
              <w:rPr>
                <w:sz w:val="22"/>
                <w:szCs w:val="22"/>
              </w:rPr>
            </w:pPr>
            <w:r w:rsidRPr="001C4A58">
              <w:rPr>
                <w:b/>
                <w:bCs/>
                <w:sz w:val="22"/>
                <w:szCs w:val="22"/>
              </w:rPr>
              <w:t>Good practices</w:t>
            </w:r>
            <w:r w:rsidRPr="001C4A58">
              <w:rPr>
                <w:sz w:val="22"/>
                <w:szCs w:val="22"/>
              </w:rPr>
              <w:t>:</w:t>
            </w:r>
          </w:p>
          <w:p w14:paraId="4510DAFB" w14:textId="77777777" w:rsidR="00933532" w:rsidRDefault="00933532" w:rsidP="00933532">
            <w:pPr>
              <w:pStyle w:val="ListParagraph"/>
              <w:numPr>
                <w:ilvl w:val="0"/>
                <w:numId w:val="31"/>
              </w:numPr>
              <w:spacing w:after="160" w:line="259" w:lineRule="auto"/>
            </w:pPr>
            <w:r>
              <w:t>The labels were given meaningful names, and the first letter of each word capitalized. In addition, it was made sure that there are no spelling mistakes.</w:t>
            </w:r>
          </w:p>
          <w:p w14:paraId="32ADA8F3" w14:textId="77777777" w:rsidR="00933532" w:rsidRDefault="00933532" w:rsidP="00933532">
            <w:pPr>
              <w:pStyle w:val="ListParagraph"/>
              <w:numPr>
                <w:ilvl w:val="0"/>
                <w:numId w:val="31"/>
              </w:numPr>
              <w:spacing w:after="160" w:line="259" w:lineRule="auto"/>
            </w:pPr>
            <w:r>
              <w:t>User can easily see the latest posts.</w:t>
            </w:r>
          </w:p>
          <w:p w14:paraId="4B373CFB" w14:textId="77777777" w:rsidR="00933532" w:rsidRDefault="00933532" w:rsidP="00933532">
            <w:pPr>
              <w:pStyle w:val="ListParagraph"/>
              <w:numPr>
                <w:ilvl w:val="0"/>
                <w:numId w:val="31"/>
              </w:numPr>
              <w:spacing w:after="160" w:line="259" w:lineRule="auto"/>
            </w:pPr>
            <w:r>
              <w:t>Using card view and it can easily understand about the post before reading whole thing.</w:t>
            </w:r>
          </w:p>
          <w:p w14:paraId="212B46B2" w14:textId="77777777" w:rsidR="00933532" w:rsidRDefault="00933532" w:rsidP="00933532">
            <w:pPr>
              <w:pStyle w:val="ListParagraph"/>
              <w:numPr>
                <w:ilvl w:val="0"/>
                <w:numId w:val="31"/>
              </w:numPr>
              <w:spacing w:after="160" w:line="259" w:lineRule="auto"/>
            </w:pPr>
            <w:r>
              <w:t>User can easily read specific information about posts.</w:t>
            </w:r>
          </w:p>
          <w:p w14:paraId="1443E884" w14:textId="77777777" w:rsidR="00933532" w:rsidRDefault="00933532" w:rsidP="00933532">
            <w:pPr>
              <w:pStyle w:val="ListParagraph"/>
              <w:numPr>
                <w:ilvl w:val="0"/>
                <w:numId w:val="31"/>
              </w:numPr>
              <w:spacing w:after="160" w:line="259" w:lineRule="auto"/>
            </w:pPr>
            <w:r>
              <w:t>Interface</w:t>
            </w:r>
            <w:r w:rsidRPr="00C46284">
              <w:t xml:space="preserve"> is created more attractively and simply  </w:t>
            </w:r>
          </w:p>
          <w:p w14:paraId="3CD01D04" w14:textId="77777777" w:rsidR="00933532" w:rsidRDefault="00933532" w:rsidP="00933532"/>
        </w:tc>
      </w:tr>
    </w:tbl>
    <w:p w14:paraId="0AC2A6B0" w14:textId="720A332F" w:rsidR="00183271" w:rsidRDefault="00183271" w:rsidP="0065497A"/>
    <w:tbl>
      <w:tblPr>
        <w:tblStyle w:val="TableGrid"/>
        <w:tblW w:w="0" w:type="auto"/>
        <w:tblInd w:w="-431" w:type="dxa"/>
        <w:tblLook w:val="04A0" w:firstRow="1" w:lastRow="0" w:firstColumn="1" w:lastColumn="0" w:noHBand="0" w:noVBand="1"/>
      </w:tblPr>
      <w:tblGrid>
        <w:gridCol w:w="7939"/>
        <w:gridCol w:w="3282"/>
      </w:tblGrid>
      <w:tr w:rsidR="000E3FFD" w14:paraId="73859E45" w14:textId="77777777" w:rsidTr="009208C5">
        <w:trPr>
          <w:trHeight w:val="479"/>
        </w:trPr>
        <w:tc>
          <w:tcPr>
            <w:tcW w:w="7939" w:type="dxa"/>
            <w:vAlign w:val="center"/>
          </w:tcPr>
          <w:p w14:paraId="7333165A" w14:textId="77A01C79" w:rsidR="000E3FFD" w:rsidRDefault="000E3FFD" w:rsidP="000E3FFD">
            <w:r>
              <w:rPr>
                <w:b/>
                <w:spacing w:val="-4"/>
                <w:sz w:val="21"/>
                <w:szCs w:val="21"/>
              </w:rPr>
              <w:lastRenderedPageBreak/>
              <w:t xml:space="preserve">Picture of interface 2(More Detailed </w:t>
            </w:r>
            <w:r w:rsidR="00892857">
              <w:rPr>
                <w:b/>
                <w:spacing w:val="-4"/>
                <w:sz w:val="21"/>
                <w:szCs w:val="21"/>
              </w:rPr>
              <w:t>Page)</w:t>
            </w:r>
          </w:p>
        </w:tc>
        <w:tc>
          <w:tcPr>
            <w:tcW w:w="3282" w:type="dxa"/>
            <w:vAlign w:val="center"/>
          </w:tcPr>
          <w:p w14:paraId="09ED6698" w14:textId="66EA5493" w:rsidR="000E3FFD" w:rsidRDefault="000E3FFD" w:rsidP="000E3FFD">
            <w:r>
              <w:rPr>
                <w:b/>
                <w:sz w:val="21"/>
                <w:szCs w:val="21"/>
              </w:rPr>
              <w:t>Brief description of interface 2</w:t>
            </w:r>
          </w:p>
        </w:tc>
      </w:tr>
      <w:tr w:rsidR="000E3FFD" w14:paraId="2329F138" w14:textId="77777777" w:rsidTr="009208C5">
        <w:trPr>
          <w:trHeight w:val="12038"/>
        </w:trPr>
        <w:tc>
          <w:tcPr>
            <w:tcW w:w="7939" w:type="dxa"/>
          </w:tcPr>
          <w:p w14:paraId="6815C117" w14:textId="14DDF098" w:rsidR="000E3FFD" w:rsidRDefault="00154D51" w:rsidP="000E3FFD">
            <w:r>
              <w:rPr>
                <w:noProof/>
              </w:rPr>
              <w:drawing>
                <wp:anchor distT="0" distB="0" distL="114300" distR="114300" simplePos="0" relativeHeight="251711488" behindDoc="1" locked="0" layoutInCell="1" allowOverlap="1" wp14:anchorId="2163ABE5" wp14:editId="20A2116B">
                  <wp:simplePos x="0" y="0"/>
                  <wp:positionH relativeFrom="column">
                    <wp:posOffset>81280</wp:posOffset>
                  </wp:positionH>
                  <wp:positionV relativeFrom="paragraph">
                    <wp:posOffset>227330</wp:posOffset>
                  </wp:positionV>
                  <wp:extent cx="4775200" cy="4876800"/>
                  <wp:effectExtent l="0" t="0" r="0" b="0"/>
                  <wp:wrapNone/>
                  <wp:docPr id="31" name="Picture 3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website&#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775200" cy="4876800"/>
                          </a:xfrm>
                          <a:prstGeom prst="rect">
                            <a:avLst/>
                          </a:prstGeom>
                        </pic:spPr>
                      </pic:pic>
                    </a:graphicData>
                  </a:graphic>
                  <wp14:sizeRelH relativeFrom="page">
                    <wp14:pctWidth>0</wp14:pctWidth>
                  </wp14:sizeRelH>
                  <wp14:sizeRelV relativeFrom="page">
                    <wp14:pctHeight>0</wp14:pctHeight>
                  </wp14:sizeRelV>
                </wp:anchor>
              </w:drawing>
            </w:r>
          </w:p>
        </w:tc>
        <w:tc>
          <w:tcPr>
            <w:tcW w:w="3282" w:type="dxa"/>
          </w:tcPr>
          <w:p w14:paraId="1241943E" w14:textId="77777777" w:rsidR="000D01A9" w:rsidRDefault="000D01A9" w:rsidP="00915E7F">
            <w:pPr>
              <w:jc w:val="both"/>
              <w:rPr>
                <w:b/>
                <w:bCs/>
              </w:rPr>
            </w:pPr>
          </w:p>
          <w:p w14:paraId="45568AD4" w14:textId="20630849" w:rsidR="00915E7F" w:rsidRDefault="00915E7F" w:rsidP="00915E7F">
            <w:pPr>
              <w:jc w:val="both"/>
            </w:pPr>
            <w:r w:rsidRPr="003720E3">
              <w:rPr>
                <w:b/>
                <w:bCs/>
              </w:rPr>
              <w:t>Purpose:</w:t>
            </w:r>
            <w:r>
              <w:t xml:space="preserve"> This interface will be used to view the fully details of the</w:t>
            </w:r>
            <w:r w:rsidR="00870695">
              <w:t xml:space="preserve"> </w:t>
            </w:r>
            <w:r>
              <w:t>selected job position/vacancy from the list of posts.</w:t>
            </w:r>
          </w:p>
          <w:p w14:paraId="3148772D" w14:textId="77777777" w:rsidR="00915E7F" w:rsidRDefault="00915E7F" w:rsidP="00915E7F">
            <w:pPr>
              <w:jc w:val="both"/>
            </w:pPr>
          </w:p>
          <w:p w14:paraId="2418CD5F" w14:textId="4410C061" w:rsidR="00915E7F" w:rsidRDefault="00915E7F" w:rsidP="00915E7F">
            <w:pPr>
              <w:jc w:val="both"/>
            </w:pPr>
            <w:r w:rsidRPr="003720E3">
              <w:rPr>
                <w:b/>
                <w:bCs/>
              </w:rPr>
              <w:t>Flow:</w:t>
            </w:r>
            <w:r>
              <w:t xml:space="preserve"> user can see fully details of the selected post and he/she can read all information in here. Then user can go ahead to operations using ‘Apply Job’ button.</w:t>
            </w:r>
          </w:p>
          <w:p w14:paraId="51B12A92" w14:textId="77777777" w:rsidR="00915E7F" w:rsidRDefault="00915E7F" w:rsidP="00915E7F">
            <w:pPr>
              <w:jc w:val="both"/>
            </w:pPr>
          </w:p>
          <w:p w14:paraId="668B6DA2" w14:textId="77777777" w:rsidR="00915E7F" w:rsidRPr="003720E3" w:rsidRDefault="00915E7F" w:rsidP="00915E7F">
            <w:pPr>
              <w:jc w:val="both"/>
              <w:rPr>
                <w:b/>
                <w:bCs/>
              </w:rPr>
            </w:pPr>
            <w:r w:rsidRPr="003720E3">
              <w:rPr>
                <w:b/>
                <w:bCs/>
              </w:rPr>
              <w:t>Good practices:</w:t>
            </w:r>
          </w:p>
          <w:p w14:paraId="0DF9BB91" w14:textId="77777777" w:rsidR="00915E7F" w:rsidRDefault="00915E7F" w:rsidP="00915E7F">
            <w:pPr>
              <w:pStyle w:val="ListParagraph"/>
              <w:numPr>
                <w:ilvl w:val="0"/>
                <w:numId w:val="32"/>
              </w:numPr>
              <w:spacing w:after="160" w:line="259" w:lineRule="auto"/>
              <w:jc w:val="both"/>
            </w:pPr>
            <w:r>
              <w:t>That interface is not using complex essay understand to user.</w:t>
            </w:r>
          </w:p>
          <w:p w14:paraId="409D69BD" w14:textId="77777777" w:rsidR="00915E7F" w:rsidRDefault="00915E7F" w:rsidP="00915E7F">
            <w:pPr>
              <w:pStyle w:val="ListParagraph"/>
              <w:numPr>
                <w:ilvl w:val="0"/>
                <w:numId w:val="32"/>
              </w:numPr>
              <w:spacing w:after="160" w:line="259" w:lineRule="auto"/>
              <w:jc w:val="both"/>
            </w:pPr>
            <w:r>
              <w:t>That interface is only for one task and one primary focus for user.</w:t>
            </w:r>
          </w:p>
          <w:p w14:paraId="71EE5D1C" w14:textId="77777777" w:rsidR="00915E7F" w:rsidRDefault="00915E7F" w:rsidP="00915E7F">
            <w:pPr>
              <w:pStyle w:val="ListParagraph"/>
              <w:numPr>
                <w:ilvl w:val="0"/>
                <w:numId w:val="32"/>
              </w:numPr>
              <w:spacing w:after="160" w:line="259" w:lineRule="auto"/>
              <w:jc w:val="both"/>
            </w:pPr>
            <w:r>
              <w:t>User can easily read specific information about posts.</w:t>
            </w:r>
          </w:p>
          <w:p w14:paraId="259D6B4B" w14:textId="6076F920" w:rsidR="000E3FFD" w:rsidRDefault="00915E7F" w:rsidP="00915E7F">
            <w:pPr>
              <w:pStyle w:val="ListParagraph"/>
              <w:numPr>
                <w:ilvl w:val="0"/>
                <w:numId w:val="32"/>
              </w:numPr>
            </w:pPr>
            <w:r w:rsidRPr="00915E7F">
              <w:rPr>
                <w:sz w:val="22"/>
                <w:szCs w:val="22"/>
              </w:rPr>
              <w:t xml:space="preserve">Interface is created more attractively and simply  </w:t>
            </w:r>
          </w:p>
        </w:tc>
      </w:tr>
    </w:tbl>
    <w:p w14:paraId="0C5A8A90" w14:textId="40333896" w:rsidR="00BB7BA7" w:rsidRDefault="00BB7BA7" w:rsidP="0065497A"/>
    <w:p w14:paraId="080E9D33" w14:textId="33B164AD" w:rsidR="00DB76FB" w:rsidRDefault="00DB76FB" w:rsidP="0065497A"/>
    <w:tbl>
      <w:tblPr>
        <w:tblStyle w:val="TableGrid"/>
        <w:tblW w:w="0" w:type="auto"/>
        <w:tblInd w:w="-289" w:type="dxa"/>
        <w:tblLook w:val="04A0" w:firstRow="1" w:lastRow="0" w:firstColumn="1" w:lastColumn="0" w:noHBand="0" w:noVBand="1"/>
      </w:tblPr>
      <w:tblGrid>
        <w:gridCol w:w="7797"/>
        <w:gridCol w:w="3282"/>
      </w:tblGrid>
      <w:tr w:rsidR="00211E1A" w14:paraId="177418EA" w14:textId="77777777" w:rsidTr="00870695">
        <w:trPr>
          <w:trHeight w:val="479"/>
        </w:trPr>
        <w:tc>
          <w:tcPr>
            <w:tcW w:w="7797" w:type="dxa"/>
            <w:vAlign w:val="center"/>
          </w:tcPr>
          <w:p w14:paraId="2F952099" w14:textId="579CB828" w:rsidR="00211E1A" w:rsidRDefault="00211E1A" w:rsidP="00211E1A">
            <w:r>
              <w:rPr>
                <w:b/>
                <w:spacing w:val="-4"/>
                <w:sz w:val="21"/>
                <w:szCs w:val="21"/>
              </w:rPr>
              <w:lastRenderedPageBreak/>
              <w:t>Picture of interface 3</w:t>
            </w:r>
            <w:r w:rsidR="00870695">
              <w:rPr>
                <w:b/>
                <w:spacing w:val="-4"/>
                <w:sz w:val="21"/>
                <w:szCs w:val="21"/>
              </w:rPr>
              <w:t>(</w:t>
            </w:r>
            <w:r w:rsidR="00870695" w:rsidRPr="00892857">
              <w:rPr>
                <w:b/>
                <w:sz w:val="21"/>
                <w:szCs w:val="21"/>
              </w:rPr>
              <w:t>Apply for Job page (User View)</w:t>
            </w:r>
            <w:r w:rsidR="00870695" w:rsidRPr="00892857">
              <w:rPr>
                <w:b/>
                <w:spacing w:val="-4"/>
                <w:sz w:val="21"/>
                <w:szCs w:val="21"/>
              </w:rPr>
              <w:t>)</w:t>
            </w:r>
          </w:p>
        </w:tc>
        <w:tc>
          <w:tcPr>
            <w:tcW w:w="3282" w:type="dxa"/>
            <w:vAlign w:val="center"/>
          </w:tcPr>
          <w:p w14:paraId="07104D5A" w14:textId="7B25FF37" w:rsidR="00211E1A" w:rsidRDefault="00211E1A" w:rsidP="00211E1A">
            <w:r>
              <w:rPr>
                <w:b/>
                <w:sz w:val="21"/>
                <w:szCs w:val="21"/>
              </w:rPr>
              <w:t>Brief description of interface 3</w:t>
            </w:r>
          </w:p>
        </w:tc>
      </w:tr>
      <w:tr w:rsidR="00211E1A" w14:paraId="3F306D76" w14:textId="77777777" w:rsidTr="00870695">
        <w:trPr>
          <w:trHeight w:val="11471"/>
        </w:trPr>
        <w:tc>
          <w:tcPr>
            <w:tcW w:w="7797" w:type="dxa"/>
          </w:tcPr>
          <w:p w14:paraId="5BEC8AB8" w14:textId="11D485CF" w:rsidR="00211E1A" w:rsidRDefault="00E45E0B" w:rsidP="00211E1A">
            <w:r>
              <w:rPr>
                <w:noProof/>
              </w:rPr>
              <w:drawing>
                <wp:anchor distT="0" distB="0" distL="114300" distR="114300" simplePos="0" relativeHeight="251712512" behindDoc="1" locked="0" layoutInCell="1" allowOverlap="1" wp14:anchorId="211E1DD5" wp14:editId="6ED68503">
                  <wp:simplePos x="0" y="0"/>
                  <wp:positionH relativeFrom="column">
                    <wp:posOffset>41910</wp:posOffset>
                  </wp:positionH>
                  <wp:positionV relativeFrom="paragraph">
                    <wp:posOffset>304800</wp:posOffset>
                  </wp:positionV>
                  <wp:extent cx="4711700" cy="4876800"/>
                  <wp:effectExtent l="0" t="0" r="0" b="0"/>
                  <wp:wrapNone/>
                  <wp:docPr id="34" name="Picture 3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4711700" cy="4876800"/>
                          </a:xfrm>
                          <a:prstGeom prst="rect">
                            <a:avLst/>
                          </a:prstGeom>
                        </pic:spPr>
                      </pic:pic>
                    </a:graphicData>
                  </a:graphic>
                  <wp14:sizeRelH relativeFrom="page">
                    <wp14:pctWidth>0</wp14:pctWidth>
                  </wp14:sizeRelH>
                  <wp14:sizeRelV relativeFrom="page">
                    <wp14:pctHeight>0</wp14:pctHeight>
                  </wp14:sizeRelV>
                </wp:anchor>
              </w:drawing>
            </w:r>
          </w:p>
        </w:tc>
        <w:tc>
          <w:tcPr>
            <w:tcW w:w="3282" w:type="dxa"/>
          </w:tcPr>
          <w:p w14:paraId="0AC41B96" w14:textId="77777777" w:rsidR="000D01A9" w:rsidRDefault="000D01A9" w:rsidP="000D01A9">
            <w:pPr>
              <w:rPr>
                <w:b/>
                <w:bCs/>
              </w:rPr>
            </w:pPr>
          </w:p>
          <w:p w14:paraId="4D6CC869" w14:textId="36B9A38D" w:rsidR="000D01A9" w:rsidRDefault="000D01A9" w:rsidP="000D01A9">
            <w:r w:rsidRPr="001C4A58">
              <w:rPr>
                <w:b/>
                <w:bCs/>
              </w:rPr>
              <w:t>Purpose:</w:t>
            </w:r>
            <w:r>
              <w:t xml:space="preserve"> This interface will be used to simply apply for a job. Applicant can full fill this form and submit their CV.</w:t>
            </w:r>
          </w:p>
          <w:p w14:paraId="204E4FAE" w14:textId="77777777" w:rsidR="000D01A9" w:rsidRDefault="000D01A9" w:rsidP="000D01A9"/>
          <w:p w14:paraId="61514F37" w14:textId="152782EF" w:rsidR="000D01A9" w:rsidRDefault="000D01A9" w:rsidP="000D01A9">
            <w:r w:rsidRPr="001C4A58">
              <w:rPr>
                <w:b/>
                <w:bCs/>
                <w:sz w:val="22"/>
                <w:szCs w:val="22"/>
              </w:rPr>
              <w:t>Flow:</w:t>
            </w:r>
            <w:r w:rsidRPr="001C4A58">
              <w:rPr>
                <w:sz w:val="22"/>
                <w:szCs w:val="22"/>
              </w:rPr>
              <w:t xml:space="preserve"> Initially, </w:t>
            </w:r>
            <w:r>
              <w:t>applicant</w:t>
            </w:r>
            <w:r w:rsidRPr="001C4A58">
              <w:rPr>
                <w:sz w:val="22"/>
                <w:szCs w:val="22"/>
              </w:rPr>
              <w:t xml:space="preserve"> is required to enter the</w:t>
            </w:r>
            <w:r>
              <w:t xml:space="preserve"> Job position Applicant’s </w:t>
            </w:r>
            <w:r w:rsidR="0094676F">
              <w:t xml:space="preserve">Name, </w:t>
            </w:r>
            <w:proofErr w:type="spellStart"/>
            <w:r w:rsidR="0094676F">
              <w:t>Date</w:t>
            </w:r>
            <w:r w:rsidRPr="001C4A58">
              <w:rPr>
                <w:sz w:val="22"/>
                <w:szCs w:val="22"/>
              </w:rPr>
              <w:t>,</w:t>
            </w:r>
            <w:r>
              <w:t>Address</w:t>
            </w:r>
            <w:proofErr w:type="spellEnd"/>
            <w:r w:rsidRPr="001C4A58">
              <w:rPr>
                <w:sz w:val="22"/>
                <w:szCs w:val="22"/>
              </w:rPr>
              <w:t xml:space="preserve"> </w:t>
            </w:r>
            <w:r>
              <w:t xml:space="preserve">,Email </w:t>
            </w:r>
            <w:proofErr w:type="spellStart"/>
            <w:r>
              <w:t>No,DOB,NIC</w:t>
            </w:r>
            <w:proofErr w:type="spellEnd"/>
            <w:r>
              <w:t xml:space="preserve"> no,</w:t>
            </w:r>
          </w:p>
          <w:p w14:paraId="0758E07A" w14:textId="77777777" w:rsidR="000D01A9" w:rsidRDefault="000D01A9" w:rsidP="000D01A9">
            <w:r>
              <w:t>Upload CV Fields.</w:t>
            </w:r>
            <w:r w:rsidRPr="001C4A58">
              <w:rPr>
                <w:sz w:val="22"/>
                <w:szCs w:val="22"/>
              </w:rPr>
              <w:t xml:space="preserve"> After entering the required values, the </w:t>
            </w:r>
            <w:r>
              <w:t>Applicant</w:t>
            </w:r>
            <w:r w:rsidRPr="001C4A58">
              <w:rPr>
                <w:sz w:val="22"/>
                <w:szCs w:val="22"/>
              </w:rPr>
              <w:t xml:space="preserve"> needs to click on the ‘</w:t>
            </w:r>
            <w:r>
              <w:t>Apply</w:t>
            </w:r>
            <w:r w:rsidRPr="001C4A58">
              <w:rPr>
                <w:sz w:val="22"/>
                <w:szCs w:val="22"/>
              </w:rPr>
              <w:t xml:space="preserve">’ button to </w:t>
            </w:r>
            <w:r>
              <w:t xml:space="preserve">submit </w:t>
            </w:r>
            <w:r w:rsidRPr="001C4A58">
              <w:rPr>
                <w:sz w:val="22"/>
                <w:szCs w:val="22"/>
              </w:rPr>
              <w:t xml:space="preserve">the </w:t>
            </w:r>
            <w:r>
              <w:t>Application</w:t>
            </w:r>
            <w:r w:rsidRPr="001C4A58">
              <w:rPr>
                <w:sz w:val="22"/>
                <w:szCs w:val="22"/>
              </w:rPr>
              <w:t xml:space="preserve">. </w:t>
            </w:r>
          </w:p>
          <w:p w14:paraId="77A86695" w14:textId="77777777" w:rsidR="000D01A9" w:rsidRDefault="000D01A9" w:rsidP="000D01A9"/>
          <w:p w14:paraId="12746029" w14:textId="77777777" w:rsidR="000D01A9" w:rsidRPr="001C4A58" w:rsidRDefault="000D01A9" w:rsidP="000D01A9">
            <w:pPr>
              <w:rPr>
                <w:b/>
                <w:bCs/>
              </w:rPr>
            </w:pPr>
            <w:r w:rsidRPr="001C4A58">
              <w:rPr>
                <w:b/>
                <w:bCs/>
              </w:rPr>
              <w:t>Good practices:</w:t>
            </w:r>
          </w:p>
          <w:p w14:paraId="1599CC74" w14:textId="77777777" w:rsidR="000D01A9" w:rsidRDefault="000D01A9" w:rsidP="000D01A9">
            <w:pPr>
              <w:pStyle w:val="ListParagraph"/>
              <w:numPr>
                <w:ilvl w:val="0"/>
                <w:numId w:val="35"/>
              </w:numPr>
              <w:spacing w:after="160" w:line="259" w:lineRule="auto"/>
              <w:ind w:left="720"/>
            </w:pPr>
            <w:r>
              <w:t>The labels were given meaningful names, and the first letter of each word capitalized. In addition, it was made sure that there are no spelling mistakes.</w:t>
            </w:r>
          </w:p>
          <w:p w14:paraId="48454386" w14:textId="77777777" w:rsidR="000D01A9" w:rsidRDefault="000D01A9" w:rsidP="000D01A9">
            <w:pPr>
              <w:pStyle w:val="ListParagraph"/>
              <w:numPr>
                <w:ilvl w:val="0"/>
                <w:numId w:val="35"/>
              </w:numPr>
              <w:spacing w:after="160" w:line="259" w:lineRule="auto"/>
              <w:ind w:left="720"/>
            </w:pPr>
            <w:r>
              <w:t>When user take mouse pointer relevant field then provide a brief description of the field.</w:t>
            </w:r>
          </w:p>
          <w:p w14:paraId="1C929A26" w14:textId="243C4D2A" w:rsidR="00211E1A" w:rsidRDefault="000D01A9" w:rsidP="000D01A9">
            <w:pPr>
              <w:pStyle w:val="ListParagraph"/>
              <w:numPr>
                <w:ilvl w:val="0"/>
                <w:numId w:val="35"/>
              </w:numPr>
            </w:pPr>
            <w:r w:rsidRPr="000D01A9">
              <w:rPr>
                <w:sz w:val="22"/>
                <w:szCs w:val="22"/>
              </w:rPr>
              <w:t>Give the relevant error messages with specific fields to the user when the user entered invalid values</w:t>
            </w:r>
          </w:p>
        </w:tc>
      </w:tr>
    </w:tbl>
    <w:p w14:paraId="37700EB3" w14:textId="78E0B914" w:rsidR="00DB76FB" w:rsidRDefault="00DB76FB" w:rsidP="0065497A"/>
    <w:p w14:paraId="60293B0F" w14:textId="28CBA5F6" w:rsidR="000D01A9" w:rsidRDefault="000D01A9" w:rsidP="0065497A"/>
    <w:p w14:paraId="27AA9D58" w14:textId="5762FDAD" w:rsidR="000D01A9" w:rsidRDefault="000D01A9" w:rsidP="0065497A"/>
    <w:p w14:paraId="0BAAC558" w14:textId="31617F3C" w:rsidR="000D01A9" w:rsidRDefault="000D01A9" w:rsidP="0065497A"/>
    <w:tbl>
      <w:tblPr>
        <w:tblStyle w:val="TableGrid"/>
        <w:tblW w:w="0" w:type="auto"/>
        <w:tblInd w:w="-431" w:type="dxa"/>
        <w:tblLook w:val="04A0" w:firstRow="1" w:lastRow="0" w:firstColumn="1" w:lastColumn="0" w:noHBand="0" w:noVBand="1"/>
      </w:tblPr>
      <w:tblGrid>
        <w:gridCol w:w="7797"/>
        <w:gridCol w:w="3424"/>
      </w:tblGrid>
      <w:tr w:rsidR="009169F2" w14:paraId="3FDA1D9F" w14:textId="77777777" w:rsidTr="007A215F">
        <w:trPr>
          <w:trHeight w:val="479"/>
        </w:trPr>
        <w:tc>
          <w:tcPr>
            <w:tcW w:w="7797" w:type="dxa"/>
            <w:vAlign w:val="center"/>
          </w:tcPr>
          <w:p w14:paraId="587762E7" w14:textId="3EFFB925" w:rsidR="009169F2" w:rsidRDefault="009169F2" w:rsidP="009169F2">
            <w:r>
              <w:rPr>
                <w:b/>
                <w:spacing w:val="-4"/>
                <w:sz w:val="21"/>
                <w:szCs w:val="21"/>
              </w:rPr>
              <w:lastRenderedPageBreak/>
              <w:t>Picture of interface 4</w:t>
            </w:r>
            <w:r w:rsidR="00FF46DB">
              <w:rPr>
                <w:b/>
                <w:spacing w:val="-4"/>
                <w:sz w:val="21"/>
                <w:szCs w:val="21"/>
              </w:rPr>
              <w:t>(</w:t>
            </w:r>
            <w:r w:rsidR="00FF46DB" w:rsidRPr="00FF46DB">
              <w:rPr>
                <w:b/>
                <w:spacing w:val="-4"/>
                <w:sz w:val="21"/>
                <w:szCs w:val="21"/>
              </w:rPr>
              <w:t>Job Manage page view</w:t>
            </w:r>
            <w:r w:rsidR="00FF46DB">
              <w:rPr>
                <w:b/>
                <w:spacing w:val="-4"/>
                <w:sz w:val="21"/>
                <w:szCs w:val="21"/>
              </w:rPr>
              <w:t>)</w:t>
            </w:r>
          </w:p>
        </w:tc>
        <w:tc>
          <w:tcPr>
            <w:tcW w:w="3424" w:type="dxa"/>
            <w:vAlign w:val="center"/>
          </w:tcPr>
          <w:p w14:paraId="771A1D11" w14:textId="14F4748B" w:rsidR="009169F2" w:rsidRDefault="009169F2" w:rsidP="009169F2">
            <w:r>
              <w:rPr>
                <w:b/>
                <w:sz w:val="21"/>
                <w:szCs w:val="21"/>
              </w:rPr>
              <w:t>Brief description of interface 4</w:t>
            </w:r>
          </w:p>
        </w:tc>
      </w:tr>
      <w:tr w:rsidR="009169F2" w14:paraId="7A274EB0" w14:textId="77777777" w:rsidTr="007A215F">
        <w:trPr>
          <w:trHeight w:val="11754"/>
        </w:trPr>
        <w:tc>
          <w:tcPr>
            <w:tcW w:w="7797" w:type="dxa"/>
          </w:tcPr>
          <w:p w14:paraId="2DAF2DC3" w14:textId="273C0B0E" w:rsidR="009169F2" w:rsidRDefault="005D577E" w:rsidP="009169F2">
            <w:r>
              <w:rPr>
                <w:noProof/>
              </w:rPr>
              <w:drawing>
                <wp:anchor distT="0" distB="0" distL="114300" distR="114300" simplePos="0" relativeHeight="251713536" behindDoc="1" locked="0" layoutInCell="1" allowOverlap="1" wp14:anchorId="4580CF4F" wp14:editId="75073121">
                  <wp:simplePos x="0" y="0"/>
                  <wp:positionH relativeFrom="column">
                    <wp:posOffset>112395</wp:posOffset>
                  </wp:positionH>
                  <wp:positionV relativeFrom="paragraph">
                    <wp:posOffset>240030</wp:posOffset>
                  </wp:positionV>
                  <wp:extent cx="4495800" cy="4876800"/>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58">
                            <a:extLst>
                              <a:ext uri="{28A0092B-C50C-407E-A947-70E740481C1C}">
                                <a14:useLocalDpi xmlns:a14="http://schemas.microsoft.com/office/drawing/2010/main" val="0"/>
                              </a:ext>
                            </a:extLst>
                          </a:blip>
                          <a:stretch>
                            <a:fillRect/>
                          </a:stretch>
                        </pic:blipFill>
                        <pic:spPr>
                          <a:xfrm>
                            <a:off x="0" y="0"/>
                            <a:ext cx="4495800" cy="4876800"/>
                          </a:xfrm>
                          <a:prstGeom prst="rect">
                            <a:avLst/>
                          </a:prstGeom>
                        </pic:spPr>
                      </pic:pic>
                    </a:graphicData>
                  </a:graphic>
                  <wp14:sizeRelH relativeFrom="page">
                    <wp14:pctWidth>0</wp14:pctWidth>
                  </wp14:sizeRelH>
                  <wp14:sizeRelV relativeFrom="page">
                    <wp14:pctHeight>0</wp14:pctHeight>
                  </wp14:sizeRelV>
                </wp:anchor>
              </w:drawing>
            </w:r>
          </w:p>
        </w:tc>
        <w:tc>
          <w:tcPr>
            <w:tcW w:w="3424" w:type="dxa"/>
          </w:tcPr>
          <w:p w14:paraId="4D89F62E" w14:textId="77777777" w:rsidR="00BA6B4E" w:rsidRDefault="00BA6B4E" w:rsidP="00BA6B4E">
            <w:pPr>
              <w:pStyle w:val="ListParagraph"/>
              <w:ind w:left="0"/>
            </w:pPr>
            <w:r w:rsidRPr="001C4A58">
              <w:rPr>
                <w:b/>
                <w:bCs/>
              </w:rPr>
              <w:t>Purpose:</w:t>
            </w:r>
            <w:r>
              <w:t xml:space="preserve"> </w:t>
            </w:r>
          </w:p>
          <w:p w14:paraId="40B6204C" w14:textId="77777777" w:rsidR="00BA6B4E" w:rsidRDefault="00BA6B4E" w:rsidP="00BA6B4E">
            <w:pPr>
              <w:pStyle w:val="ListParagraph"/>
              <w:ind w:left="0"/>
            </w:pPr>
          </w:p>
          <w:p w14:paraId="2601D86E" w14:textId="77777777" w:rsidR="00BA6B4E" w:rsidRDefault="00BA6B4E" w:rsidP="00BA6B4E">
            <w:pPr>
              <w:pStyle w:val="ListParagraph"/>
              <w:ind w:left="0"/>
            </w:pPr>
            <w:r>
              <w:t>Admin can choose an option what he/she operate with at that time.</w:t>
            </w:r>
          </w:p>
          <w:p w14:paraId="2FD8BF1E" w14:textId="77777777" w:rsidR="00BA6B4E" w:rsidRDefault="00BA6B4E" w:rsidP="00BA6B4E">
            <w:pPr>
              <w:pStyle w:val="ListParagraph"/>
              <w:ind w:left="0"/>
            </w:pPr>
          </w:p>
          <w:p w14:paraId="29289C7E" w14:textId="77777777" w:rsidR="00BA6B4E" w:rsidRDefault="00BA6B4E" w:rsidP="00BA6B4E">
            <w:pPr>
              <w:pStyle w:val="ListParagraph"/>
              <w:ind w:left="0"/>
            </w:pPr>
            <w:r w:rsidRPr="001C4A58">
              <w:rPr>
                <w:b/>
                <w:bCs/>
              </w:rPr>
              <w:t>Flow:</w:t>
            </w:r>
            <w:r>
              <w:t xml:space="preserve"> </w:t>
            </w:r>
          </w:p>
          <w:p w14:paraId="16086944" w14:textId="77777777" w:rsidR="00BA6B4E" w:rsidRDefault="00BA6B4E" w:rsidP="00BA6B4E">
            <w:pPr>
              <w:pStyle w:val="ListParagraph"/>
              <w:ind w:left="0"/>
            </w:pPr>
          </w:p>
          <w:p w14:paraId="5BBB00DC" w14:textId="319C966B" w:rsidR="00BA6B4E" w:rsidRDefault="00BA6B4E" w:rsidP="00BA6B4E">
            <w:pPr>
              <w:pStyle w:val="ListParagraph"/>
              <w:ind w:left="0"/>
            </w:pPr>
            <w:r>
              <w:t xml:space="preserve">If admin want to direct to the manage Jobs or manage </w:t>
            </w:r>
            <w:r w:rsidR="00730218">
              <w:t>application, he</w:t>
            </w:r>
            <w:r>
              <w:t xml:space="preserve"> can choose to click either ‘Manage Jobs </w:t>
            </w:r>
            <w:proofErr w:type="gramStart"/>
            <w:r>
              <w:t>‘ or</w:t>
            </w:r>
            <w:proofErr w:type="gramEnd"/>
            <w:r w:rsidR="0010325A">
              <w:t xml:space="preserve"> ‘Manage Applicants</w:t>
            </w:r>
            <w:r>
              <w:t>’ Button.</w:t>
            </w:r>
          </w:p>
          <w:p w14:paraId="301CE9BD" w14:textId="77777777" w:rsidR="00BA6B4E" w:rsidRDefault="00BA6B4E" w:rsidP="00BA6B4E">
            <w:pPr>
              <w:pStyle w:val="ListParagraph"/>
              <w:ind w:left="0"/>
            </w:pPr>
          </w:p>
          <w:p w14:paraId="603FCE20" w14:textId="77777777" w:rsidR="00BA6B4E" w:rsidRDefault="00BA6B4E" w:rsidP="00BA6B4E">
            <w:pPr>
              <w:rPr>
                <w:b/>
                <w:bCs/>
              </w:rPr>
            </w:pPr>
            <w:r w:rsidRPr="001C4A58">
              <w:rPr>
                <w:b/>
                <w:bCs/>
              </w:rPr>
              <w:t>Good practices:</w:t>
            </w:r>
          </w:p>
          <w:p w14:paraId="0AD392FF" w14:textId="77777777" w:rsidR="00BA6B4E" w:rsidRPr="001C4A58" w:rsidRDefault="00BA6B4E" w:rsidP="00BA6B4E">
            <w:pPr>
              <w:rPr>
                <w:b/>
                <w:bCs/>
              </w:rPr>
            </w:pPr>
          </w:p>
          <w:p w14:paraId="71BAED4B" w14:textId="77777777" w:rsidR="00BA6B4E" w:rsidRDefault="00BA6B4E" w:rsidP="00BA6B4E">
            <w:pPr>
              <w:pStyle w:val="ListParagraph"/>
              <w:numPr>
                <w:ilvl w:val="0"/>
                <w:numId w:val="37"/>
              </w:numPr>
            </w:pPr>
            <w:r>
              <w:t>Very simple manner to choose to option using Buttons.</w:t>
            </w:r>
          </w:p>
          <w:p w14:paraId="347B52E1" w14:textId="77777777" w:rsidR="009169F2" w:rsidRDefault="009169F2" w:rsidP="009169F2"/>
        </w:tc>
      </w:tr>
    </w:tbl>
    <w:p w14:paraId="045AF878" w14:textId="08F22926" w:rsidR="000D01A9" w:rsidRDefault="000D01A9" w:rsidP="0065497A"/>
    <w:p w14:paraId="4D21439D" w14:textId="102BA957" w:rsidR="00665EBF" w:rsidRDefault="00665EBF" w:rsidP="0065497A"/>
    <w:p w14:paraId="760C3722" w14:textId="4DAC0CF6" w:rsidR="00665EBF" w:rsidRDefault="00665EBF" w:rsidP="0065497A"/>
    <w:tbl>
      <w:tblPr>
        <w:tblStyle w:val="TableGrid"/>
        <w:tblW w:w="0" w:type="auto"/>
        <w:tblInd w:w="-572" w:type="dxa"/>
        <w:tblLook w:val="04A0" w:firstRow="1" w:lastRow="0" w:firstColumn="1" w:lastColumn="0" w:noHBand="0" w:noVBand="1"/>
      </w:tblPr>
      <w:tblGrid>
        <w:gridCol w:w="6"/>
        <w:gridCol w:w="7932"/>
        <w:gridCol w:w="3424"/>
      </w:tblGrid>
      <w:tr w:rsidR="00665EBF" w14:paraId="12F0C039" w14:textId="77777777" w:rsidTr="009A3BA8">
        <w:trPr>
          <w:trHeight w:val="621"/>
        </w:trPr>
        <w:tc>
          <w:tcPr>
            <w:tcW w:w="11362" w:type="dxa"/>
            <w:gridSpan w:val="3"/>
          </w:tcPr>
          <w:p w14:paraId="1D4FA16E" w14:textId="626ACCAC" w:rsidR="00665EBF" w:rsidRPr="00665EBF" w:rsidRDefault="00665EBF" w:rsidP="00665EBF">
            <w:pPr>
              <w:jc w:val="center"/>
              <w:rPr>
                <w:b/>
                <w:bCs/>
                <w:sz w:val="40"/>
                <w:szCs w:val="40"/>
              </w:rPr>
            </w:pPr>
            <w:r w:rsidRPr="00665EBF">
              <w:rPr>
                <w:b/>
                <w:bCs/>
                <w:sz w:val="40"/>
                <w:szCs w:val="40"/>
              </w:rPr>
              <w:lastRenderedPageBreak/>
              <w:t>Sprint 02</w:t>
            </w:r>
          </w:p>
        </w:tc>
      </w:tr>
      <w:tr w:rsidR="0006551C" w14:paraId="5B8E866D" w14:textId="77777777" w:rsidTr="002F205B">
        <w:trPr>
          <w:trHeight w:val="403"/>
        </w:trPr>
        <w:tc>
          <w:tcPr>
            <w:tcW w:w="7939" w:type="dxa"/>
            <w:gridSpan w:val="2"/>
            <w:vAlign w:val="center"/>
          </w:tcPr>
          <w:p w14:paraId="0A70AF5D" w14:textId="36F05725" w:rsidR="00DE7D2F" w:rsidRDefault="00DE7D2F" w:rsidP="00DE7D2F">
            <w:r>
              <w:rPr>
                <w:b/>
                <w:spacing w:val="-4"/>
                <w:sz w:val="21"/>
                <w:szCs w:val="21"/>
              </w:rPr>
              <w:t>P</w:t>
            </w:r>
            <w:r w:rsidRPr="00C065BD">
              <w:rPr>
                <w:b/>
                <w:spacing w:val="-4"/>
                <w:sz w:val="21"/>
                <w:szCs w:val="21"/>
              </w:rPr>
              <w:t>icture of the interface_</w:t>
            </w:r>
            <w:r>
              <w:rPr>
                <w:b/>
                <w:spacing w:val="-4"/>
                <w:sz w:val="21"/>
                <w:szCs w:val="21"/>
              </w:rPr>
              <w:t>5(</w:t>
            </w:r>
            <w:r w:rsidR="0010325A">
              <w:rPr>
                <w:b/>
                <w:spacing w:val="-4"/>
                <w:sz w:val="21"/>
                <w:szCs w:val="21"/>
              </w:rPr>
              <w:t>Applicants</w:t>
            </w:r>
            <w:r w:rsidR="00CB1CC0">
              <w:rPr>
                <w:b/>
                <w:spacing w:val="-4"/>
                <w:sz w:val="21"/>
                <w:szCs w:val="21"/>
              </w:rPr>
              <w:t xml:space="preserve"> List Page</w:t>
            </w:r>
            <w:r>
              <w:rPr>
                <w:b/>
                <w:spacing w:val="-4"/>
                <w:sz w:val="21"/>
                <w:szCs w:val="21"/>
              </w:rPr>
              <w:t>)</w:t>
            </w:r>
          </w:p>
        </w:tc>
        <w:tc>
          <w:tcPr>
            <w:tcW w:w="3423" w:type="dxa"/>
            <w:vAlign w:val="center"/>
          </w:tcPr>
          <w:p w14:paraId="20042F12" w14:textId="7D86037A" w:rsidR="00DE7D2F" w:rsidRDefault="00DE7D2F" w:rsidP="00DE7D2F">
            <w:r>
              <w:rPr>
                <w:b/>
                <w:sz w:val="21"/>
                <w:szCs w:val="21"/>
              </w:rPr>
              <w:t>Brief description of interface</w:t>
            </w:r>
            <w:r w:rsidRPr="00C065BD">
              <w:rPr>
                <w:b/>
                <w:sz w:val="21"/>
                <w:szCs w:val="21"/>
              </w:rPr>
              <w:t>_</w:t>
            </w:r>
            <w:r>
              <w:rPr>
                <w:b/>
                <w:sz w:val="21"/>
                <w:szCs w:val="21"/>
              </w:rPr>
              <w:t>5</w:t>
            </w:r>
          </w:p>
        </w:tc>
      </w:tr>
      <w:tr w:rsidR="0006551C" w14:paraId="2B28CCFA" w14:textId="77777777" w:rsidTr="002F205B">
        <w:trPr>
          <w:trHeight w:val="11904"/>
        </w:trPr>
        <w:tc>
          <w:tcPr>
            <w:tcW w:w="7939" w:type="dxa"/>
            <w:gridSpan w:val="2"/>
          </w:tcPr>
          <w:p w14:paraId="05C7E8FB" w14:textId="286D551E" w:rsidR="00DE7D2F" w:rsidRDefault="009A3BA8" w:rsidP="00DE7D2F">
            <w:r>
              <w:rPr>
                <w:noProof/>
              </w:rPr>
              <w:drawing>
                <wp:anchor distT="0" distB="0" distL="114300" distR="114300" simplePos="0" relativeHeight="251714560" behindDoc="1" locked="0" layoutInCell="1" allowOverlap="1" wp14:anchorId="55195AAF" wp14:editId="783ED1D8">
                  <wp:simplePos x="0" y="0"/>
                  <wp:positionH relativeFrom="column">
                    <wp:posOffset>109855</wp:posOffset>
                  </wp:positionH>
                  <wp:positionV relativeFrom="paragraph">
                    <wp:posOffset>180975</wp:posOffset>
                  </wp:positionV>
                  <wp:extent cx="4772270" cy="3708400"/>
                  <wp:effectExtent l="0" t="0" r="3175"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772270" cy="3708400"/>
                          </a:xfrm>
                          <a:prstGeom prst="rect">
                            <a:avLst/>
                          </a:prstGeom>
                        </pic:spPr>
                      </pic:pic>
                    </a:graphicData>
                  </a:graphic>
                  <wp14:sizeRelH relativeFrom="page">
                    <wp14:pctWidth>0</wp14:pctWidth>
                  </wp14:sizeRelH>
                  <wp14:sizeRelV relativeFrom="page">
                    <wp14:pctHeight>0</wp14:pctHeight>
                  </wp14:sizeRelV>
                </wp:anchor>
              </w:drawing>
            </w:r>
          </w:p>
        </w:tc>
        <w:tc>
          <w:tcPr>
            <w:tcW w:w="3423" w:type="dxa"/>
          </w:tcPr>
          <w:p w14:paraId="7A0492F8" w14:textId="77777777" w:rsidR="0006551C" w:rsidRDefault="0006551C" w:rsidP="00BE0D9F">
            <w:pPr>
              <w:ind w:left="-90"/>
              <w:jc w:val="both"/>
              <w:rPr>
                <w:b/>
                <w:bCs/>
              </w:rPr>
            </w:pPr>
          </w:p>
          <w:p w14:paraId="7D0D189C" w14:textId="3D4BEB3A" w:rsidR="007573BB" w:rsidRDefault="007573BB" w:rsidP="007573BB">
            <w:pPr>
              <w:ind w:left="-90"/>
              <w:jc w:val="both"/>
            </w:pPr>
            <w:r>
              <w:rPr>
                <w:b/>
                <w:bCs/>
              </w:rPr>
              <w:t>Purpose:</w:t>
            </w:r>
            <w:r w:rsidRPr="006417E1">
              <w:t xml:space="preserve"> This interface will be used to </w:t>
            </w:r>
            <w:r>
              <w:t>view</w:t>
            </w:r>
            <w:r w:rsidRPr="006417E1">
              <w:t xml:space="preserve"> </w:t>
            </w:r>
            <w:r>
              <w:t>job</w:t>
            </w:r>
            <w:r w:rsidRPr="006417E1">
              <w:t xml:space="preserve"> </w:t>
            </w:r>
            <w:r>
              <w:t>applicant</w:t>
            </w:r>
            <w:r w:rsidR="0010325A">
              <w:t>s</w:t>
            </w:r>
            <w:r w:rsidRPr="006417E1">
              <w:t xml:space="preserve"> for the </w:t>
            </w:r>
            <w:r>
              <w:t>admin</w:t>
            </w:r>
          </w:p>
          <w:p w14:paraId="7A76235C" w14:textId="77777777" w:rsidR="007573BB" w:rsidRDefault="007573BB" w:rsidP="007573BB">
            <w:pPr>
              <w:ind w:left="-90"/>
              <w:jc w:val="both"/>
            </w:pPr>
          </w:p>
          <w:p w14:paraId="21378905" w14:textId="77777777" w:rsidR="007573BB" w:rsidRDefault="007573BB" w:rsidP="007573BB">
            <w:pPr>
              <w:ind w:left="-90"/>
              <w:jc w:val="both"/>
            </w:pPr>
            <w:r w:rsidRPr="00575964">
              <w:rPr>
                <w:b/>
                <w:bCs/>
              </w:rPr>
              <w:t>Flow</w:t>
            </w:r>
            <w:r>
              <w:t xml:space="preserve">: </w:t>
            </w:r>
            <w:r w:rsidRPr="00C8595F">
              <w:t xml:space="preserve">The information of the entered </w:t>
            </w:r>
            <w:r>
              <w:t>jobs</w:t>
            </w:r>
            <w:r w:rsidRPr="00C8595F">
              <w:t xml:space="preserve"> is displayed to the administrator in this interface. The data can be deleted and edited at any time. Unnecessary data can be removed by clicking the delete button</w:t>
            </w:r>
          </w:p>
          <w:p w14:paraId="6A903D63" w14:textId="77777777" w:rsidR="007573BB" w:rsidRDefault="007573BB" w:rsidP="007573BB">
            <w:pPr>
              <w:ind w:left="-90"/>
              <w:jc w:val="both"/>
            </w:pPr>
          </w:p>
          <w:p w14:paraId="3A8FDE20" w14:textId="77777777" w:rsidR="007573BB" w:rsidRDefault="007573BB" w:rsidP="007573BB">
            <w:pPr>
              <w:rPr>
                <w:b/>
                <w:bCs/>
                <w:sz w:val="28"/>
                <w:szCs w:val="28"/>
              </w:rPr>
            </w:pPr>
            <w:r>
              <w:rPr>
                <w:b/>
                <w:bCs/>
                <w:sz w:val="28"/>
                <w:szCs w:val="28"/>
              </w:rPr>
              <w:t>Good practices</w:t>
            </w:r>
            <w:r w:rsidRPr="00FD2297">
              <w:rPr>
                <w:b/>
                <w:bCs/>
                <w:sz w:val="28"/>
                <w:szCs w:val="28"/>
              </w:rPr>
              <w:t>:</w:t>
            </w:r>
            <w:r>
              <w:rPr>
                <w:b/>
                <w:bCs/>
                <w:sz w:val="28"/>
                <w:szCs w:val="28"/>
              </w:rPr>
              <w:t xml:space="preserve"> </w:t>
            </w:r>
          </w:p>
          <w:p w14:paraId="3C493F54" w14:textId="77777777" w:rsidR="007573BB" w:rsidRDefault="007573BB" w:rsidP="007573BB"/>
          <w:p w14:paraId="610F3ADA" w14:textId="77777777" w:rsidR="007573BB" w:rsidRPr="00964200" w:rsidRDefault="007573BB" w:rsidP="007573BB">
            <w:pPr>
              <w:pStyle w:val="ListParagraph"/>
              <w:numPr>
                <w:ilvl w:val="0"/>
                <w:numId w:val="30"/>
              </w:numPr>
            </w:pPr>
            <w:r w:rsidRPr="00964200">
              <w:t>The interface is designed with a focus on one specific task, which is to view</w:t>
            </w:r>
            <w:r>
              <w:t xml:space="preserve"> and delete</w:t>
            </w:r>
            <w:r w:rsidRPr="00964200">
              <w:t xml:space="preserve"> </w:t>
            </w:r>
            <w:r>
              <w:t>project</w:t>
            </w:r>
            <w:r w:rsidRPr="00964200">
              <w:t xml:space="preserve"> details for the admin.</w:t>
            </w:r>
          </w:p>
          <w:p w14:paraId="2051A606" w14:textId="77777777" w:rsidR="007573BB" w:rsidRDefault="007573BB" w:rsidP="007573BB"/>
          <w:p w14:paraId="775AEC13" w14:textId="77777777" w:rsidR="007573BB" w:rsidRDefault="007573BB" w:rsidP="007573BB">
            <w:pPr>
              <w:pStyle w:val="ListParagraph"/>
              <w:numPr>
                <w:ilvl w:val="0"/>
                <w:numId w:val="30"/>
              </w:numPr>
            </w:pPr>
            <w:r w:rsidRPr="00964200">
              <w:t>A notification shows whether unwanted values should be deleted or not before deletion.</w:t>
            </w:r>
          </w:p>
          <w:p w14:paraId="761F8212" w14:textId="77777777" w:rsidR="007573BB" w:rsidRPr="00D57E7F" w:rsidRDefault="007573BB" w:rsidP="007573BB"/>
          <w:p w14:paraId="31CDDF68" w14:textId="77777777" w:rsidR="007573BB" w:rsidRPr="00964200" w:rsidRDefault="007573BB" w:rsidP="007573BB">
            <w:pPr>
              <w:pStyle w:val="ListParagraph"/>
              <w:numPr>
                <w:ilvl w:val="0"/>
                <w:numId w:val="30"/>
              </w:numPr>
            </w:pPr>
            <w:r w:rsidRPr="00964200">
              <w:t>The buttons are aligned in a way that is convenient for the administrator.</w:t>
            </w:r>
          </w:p>
          <w:p w14:paraId="42005DCA" w14:textId="77777777" w:rsidR="007573BB" w:rsidRPr="00964200" w:rsidRDefault="007573BB" w:rsidP="007573BB"/>
          <w:p w14:paraId="231AF363" w14:textId="77777777" w:rsidR="007573BB" w:rsidRPr="00527ABD" w:rsidRDefault="007573BB" w:rsidP="007573BB">
            <w:pPr>
              <w:pStyle w:val="ListParagraph"/>
              <w:numPr>
                <w:ilvl w:val="0"/>
                <w:numId w:val="30"/>
              </w:numPr>
              <w:spacing w:after="160" w:line="259" w:lineRule="auto"/>
            </w:pPr>
            <w:r w:rsidRPr="00964200">
              <w:t>Values are aligned for easy viewing by the administrator.</w:t>
            </w:r>
          </w:p>
          <w:p w14:paraId="29DAB26C" w14:textId="7FC39922" w:rsidR="00BE0D9F" w:rsidRPr="00527ABD" w:rsidRDefault="00BE0D9F" w:rsidP="004410CF">
            <w:pPr>
              <w:pStyle w:val="ListParagraph"/>
              <w:spacing w:after="160" w:line="259" w:lineRule="auto"/>
            </w:pPr>
          </w:p>
          <w:p w14:paraId="61418F71" w14:textId="77777777" w:rsidR="00DE7D2F" w:rsidRDefault="00DE7D2F" w:rsidP="00DE7D2F"/>
        </w:tc>
      </w:tr>
      <w:tr w:rsidR="002F205B" w14:paraId="72A631F9" w14:textId="77777777" w:rsidTr="002A5F52">
        <w:trPr>
          <w:gridBefore w:val="1"/>
          <w:wBefore w:w="6" w:type="dxa"/>
          <w:trHeight w:val="479"/>
        </w:trPr>
        <w:tc>
          <w:tcPr>
            <w:tcW w:w="7932" w:type="dxa"/>
            <w:vAlign w:val="center"/>
          </w:tcPr>
          <w:p w14:paraId="3DA89172" w14:textId="6C1643AD" w:rsidR="002F205B" w:rsidRDefault="002F205B" w:rsidP="002F205B">
            <w:r w:rsidRPr="00C065BD">
              <w:rPr>
                <w:b/>
                <w:spacing w:val="-4"/>
                <w:sz w:val="21"/>
                <w:szCs w:val="21"/>
              </w:rPr>
              <w:lastRenderedPageBreak/>
              <w:t>Picture of the interface_</w:t>
            </w:r>
            <w:r>
              <w:rPr>
                <w:b/>
                <w:spacing w:val="-4"/>
                <w:sz w:val="21"/>
                <w:szCs w:val="21"/>
              </w:rPr>
              <w:t>6</w:t>
            </w:r>
            <w:r w:rsidR="002A5F52">
              <w:rPr>
                <w:b/>
                <w:spacing w:val="-4"/>
                <w:sz w:val="21"/>
                <w:szCs w:val="21"/>
              </w:rPr>
              <w:t>(Admin View Job List)</w:t>
            </w:r>
          </w:p>
        </w:tc>
        <w:tc>
          <w:tcPr>
            <w:tcW w:w="3424" w:type="dxa"/>
            <w:vAlign w:val="center"/>
          </w:tcPr>
          <w:p w14:paraId="06E0A1A7" w14:textId="1189D551" w:rsidR="002F205B" w:rsidRDefault="002F205B" w:rsidP="002F205B">
            <w:r>
              <w:rPr>
                <w:b/>
                <w:sz w:val="21"/>
                <w:szCs w:val="21"/>
              </w:rPr>
              <w:t>Brief description of interface</w:t>
            </w:r>
            <w:r w:rsidRPr="00C065BD">
              <w:rPr>
                <w:b/>
                <w:sz w:val="21"/>
                <w:szCs w:val="21"/>
              </w:rPr>
              <w:t>_</w:t>
            </w:r>
            <w:r>
              <w:rPr>
                <w:b/>
                <w:sz w:val="21"/>
                <w:szCs w:val="21"/>
              </w:rPr>
              <w:t>6</w:t>
            </w:r>
          </w:p>
        </w:tc>
      </w:tr>
      <w:tr w:rsidR="002F205B" w14:paraId="3A717947" w14:textId="77777777" w:rsidTr="0094676F">
        <w:trPr>
          <w:gridBefore w:val="1"/>
          <w:wBefore w:w="6" w:type="dxa"/>
          <w:trHeight w:val="12321"/>
        </w:trPr>
        <w:tc>
          <w:tcPr>
            <w:tcW w:w="7932" w:type="dxa"/>
          </w:tcPr>
          <w:p w14:paraId="6CD80109" w14:textId="5B6C4C17" w:rsidR="002F205B" w:rsidRDefault="007D1AA2" w:rsidP="002F205B">
            <w:r>
              <w:rPr>
                <w:noProof/>
              </w:rPr>
              <w:drawing>
                <wp:anchor distT="0" distB="0" distL="114300" distR="114300" simplePos="0" relativeHeight="251715584" behindDoc="1" locked="0" layoutInCell="1" allowOverlap="1" wp14:anchorId="64AFFE12" wp14:editId="7B73C632">
                  <wp:simplePos x="0" y="0"/>
                  <wp:positionH relativeFrom="column">
                    <wp:posOffset>27305</wp:posOffset>
                  </wp:positionH>
                  <wp:positionV relativeFrom="paragraph">
                    <wp:posOffset>215900</wp:posOffset>
                  </wp:positionV>
                  <wp:extent cx="4864100" cy="4267200"/>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60">
                            <a:extLst>
                              <a:ext uri="{28A0092B-C50C-407E-A947-70E740481C1C}">
                                <a14:useLocalDpi xmlns:a14="http://schemas.microsoft.com/office/drawing/2010/main" val="0"/>
                              </a:ext>
                            </a:extLst>
                          </a:blip>
                          <a:stretch>
                            <a:fillRect/>
                          </a:stretch>
                        </pic:blipFill>
                        <pic:spPr>
                          <a:xfrm>
                            <a:off x="0" y="0"/>
                            <a:ext cx="4864100" cy="4267200"/>
                          </a:xfrm>
                          <a:prstGeom prst="rect">
                            <a:avLst/>
                          </a:prstGeom>
                        </pic:spPr>
                      </pic:pic>
                    </a:graphicData>
                  </a:graphic>
                  <wp14:sizeRelH relativeFrom="page">
                    <wp14:pctWidth>0</wp14:pctWidth>
                  </wp14:sizeRelH>
                  <wp14:sizeRelV relativeFrom="page">
                    <wp14:pctHeight>0</wp14:pctHeight>
                  </wp14:sizeRelV>
                </wp:anchor>
              </w:drawing>
            </w:r>
          </w:p>
        </w:tc>
        <w:tc>
          <w:tcPr>
            <w:tcW w:w="3424" w:type="dxa"/>
          </w:tcPr>
          <w:p w14:paraId="76BF2594" w14:textId="77777777" w:rsidR="0094676F" w:rsidRDefault="0094676F" w:rsidP="0094676F">
            <w:pPr>
              <w:ind w:left="-90"/>
              <w:jc w:val="both"/>
              <w:rPr>
                <w:b/>
                <w:bCs/>
              </w:rPr>
            </w:pPr>
          </w:p>
          <w:p w14:paraId="7DE124C9" w14:textId="27D6CE90" w:rsidR="0094676F" w:rsidRDefault="0094676F" w:rsidP="0094676F">
            <w:pPr>
              <w:ind w:left="-90"/>
              <w:jc w:val="both"/>
            </w:pPr>
            <w:r>
              <w:rPr>
                <w:b/>
                <w:bCs/>
              </w:rPr>
              <w:t>Purpose:</w:t>
            </w:r>
            <w:r w:rsidRPr="006417E1">
              <w:t xml:space="preserve"> This interface will be used to </w:t>
            </w:r>
            <w:r>
              <w:t>view</w:t>
            </w:r>
            <w:r w:rsidRPr="006417E1">
              <w:t xml:space="preserve"> </w:t>
            </w:r>
            <w:r>
              <w:t>job</w:t>
            </w:r>
            <w:r w:rsidRPr="006417E1">
              <w:t xml:space="preserve"> details for the </w:t>
            </w:r>
            <w:r>
              <w:t>admin</w:t>
            </w:r>
          </w:p>
          <w:p w14:paraId="4AB2B7DE" w14:textId="77777777" w:rsidR="0094676F" w:rsidRDefault="0094676F" w:rsidP="0094676F">
            <w:pPr>
              <w:jc w:val="both"/>
            </w:pPr>
          </w:p>
          <w:p w14:paraId="4544A9E6" w14:textId="77777777" w:rsidR="0094676F" w:rsidRDefault="0094676F" w:rsidP="0094676F">
            <w:pPr>
              <w:ind w:left="-90"/>
              <w:jc w:val="both"/>
            </w:pPr>
          </w:p>
          <w:p w14:paraId="7636A5C2" w14:textId="77777777" w:rsidR="0094676F" w:rsidRDefault="0094676F" w:rsidP="0094676F">
            <w:pPr>
              <w:ind w:left="-90"/>
              <w:jc w:val="both"/>
            </w:pPr>
            <w:r w:rsidRPr="00575964">
              <w:rPr>
                <w:b/>
                <w:bCs/>
              </w:rPr>
              <w:t>Flow</w:t>
            </w:r>
            <w:r>
              <w:t xml:space="preserve">: </w:t>
            </w:r>
            <w:r w:rsidRPr="00C8595F">
              <w:t xml:space="preserve">The information of the entered </w:t>
            </w:r>
            <w:r>
              <w:t>jobs</w:t>
            </w:r>
            <w:r w:rsidRPr="00C8595F">
              <w:t xml:space="preserve"> is displayed to the administrator in this interface. The data can be deleted and edited at any time. Unnecessary data can be removed by clicking the delete button</w:t>
            </w:r>
          </w:p>
          <w:p w14:paraId="2981EF13" w14:textId="77777777" w:rsidR="0094676F" w:rsidRDefault="0094676F" w:rsidP="0094676F">
            <w:pPr>
              <w:ind w:left="-90"/>
              <w:jc w:val="both"/>
            </w:pPr>
          </w:p>
          <w:p w14:paraId="78BD7F72" w14:textId="77777777" w:rsidR="0094676F" w:rsidRDefault="0094676F" w:rsidP="0094676F">
            <w:pPr>
              <w:rPr>
                <w:b/>
                <w:bCs/>
                <w:sz w:val="28"/>
                <w:szCs w:val="28"/>
              </w:rPr>
            </w:pPr>
            <w:r>
              <w:rPr>
                <w:b/>
                <w:bCs/>
                <w:sz w:val="28"/>
                <w:szCs w:val="28"/>
              </w:rPr>
              <w:t>Good practices</w:t>
            </w:r>
            <w:r w:rsidRPr="00FD2297">
              <w:rPr>
                <w:b/>
                <w:bCs/>
                <w:sz w:val="28"/>
                <w:szCs w:val="28"/>
              </w:rPr>
              <w:t>:</w:t>
            </w:r>
            <w:r>
              <w:rPr>
                <w:b/>
                <w:bCs/>
                <w:sz w:val="28"/>
                <w:szCs w:val="28"/>
              </w:rPr>
              <w:t xml:space="preserve"> </w:t>
            </w:r>
          </w:p>
          <w:p w14:paraId="18CF2690" w14:textId="77777777" w:rsidR="0094676F" w:rsidRDefault="0094676F" w:rsidP="0094676F"/>
          <w:p w14:paraId="5E071663" w14:textId="77777777" w:rsidR="0094676F" w:rsidRPr="00964200" w:rsidRDefault="0094676F" w:rsidP="0094676F">
            <w:pPr>
              <w:pStyle w:val="ListParagraph"/>
              <w:numPr>
                <w:ilvl w:val="0"/>
                <w:numId w:val="30"/>
              </w:numPr>
            </w:pPr>
            <w:r w:rsidRPr="00964200">
              <w:t>The interface is designed with a focus on one specific task, which is to view</w:t>
            </w:r>
            <w:r>
              <w:t xml:space="preserve"> and delete</w:t>
            </w:r>
            <w:r w:rsidRPr="00964200">
              <w:t xml:space="preserve"> </w:t>
            </w:r>
            <w:r>
              <w:t>project</w:t>
            </w:r>
            <w:r w:rsidRPr="00964200">
              <w:t xml:space="preserve"> details for the admin.</w:t>
            </w:r>
          </w:p>
          <w:p w14:paraId="50F2B705" w14:textId="77777777" w:rsidR="0094676F" w:rsidRDefault="0094676F" w:rsidP="0094676F"/>
          <w:p w14:paraId="0A64199B" w14:textId="77777777" w:rsidR="0094676F" w:rsidRDefault="0094676F" w:rsidP="0094676F">
            <w:pPr>
              <w:pStyle w:val="ListParagraph"/>
              <w:numPr>
                <w:ilvl w:val="0"/>
                <w:numId w:val="30"/>
              </w:numPr>
            </w:pPr>
            <w:r w:rsidRPr="00964200">
              <w:t>A notification shows whether unwanted values should be deleted or not before deletion.</w:t>
            </w:r>
          </w:p>
          <w:p w14:paraId="3D36FA2B" w14:textId="77777777" w:rsidR="0094676F" w:rsidRPr="00D57E7F" w:rsidRDefault="0094676F" w:rsidP="0094676F"/>
          <w:p w14:paraId="01281991" w14:textId="77777777" w:rsidR="0094676F" w:rsidRPr="00964200" w:rsidRDefault="0094676F" w:rsidP="0094676F">
            <w:pPr>
              <w:pStyle w:val="ListParagraph"/>
              <w:numPr>
                <w:ilvl w:val="0"/>
                <w:numId w:val="30"/>
              </w:numPr>
            </w:pPr>
            <w:r w:rsidRPr="00964200">
              <w:t>The buttons are aligned in a way that is convenient for the administrator.</w:t>
            </w:r>
          </w:p>
          <w:p w14:paraId="7A699043" w14:textId="77777777" w:rsidR="0094676F" w:rsidRPr="00964200" w:rsidRDefault="0094676F" w:rsidP="0094676F"/>
          <w:p w14:paraId="3ED04A36" w14:textId="77777777" w:rsidR="0094676F" w:rsidRPr="00527ABD" w:rsidRDefault="0094676F" w:rsidP="0094676F">
            <w:pPr>
              <w:pStyle w:val="ListParagraph"/>
              <w:numPr>
                <w:ilvl w:val="0"/>
                <w:numId w:val="30"/>
              </w:numPr>
              <w:spacing w:after="160" w:line="259" w:lineRule="auto"/>
            </w:pPr>
            <w:r w:rsidRPr="00964200">
              <w:t>Values are aligned for easy viewing by the administrator.</w:t>
            </w:r>
          </w:p>
          <w:p w14:paraId="35AC9F8B" w14:textId="77777777" w:rsidR="002F205B" w:rsidRDefault="002F205B" w:rsidP="002F205B"/>
        </w:tc>
      </w:tr>
    </w:tbl>
    <w:p w14:paraId="5C7A0BB6" w14:textId="57160123" w:rsidR="00665EBF" w:rsidRDefault="00665EBF" w:rsidP="0065497A"/>
    <w:tbl>
      <w:tblPr>
        <w:tblStyle w:val="TableGrid"/>
        <w:tblW w:w="0" w:type="auto"/>
        <w:tblInd w:w="-431" w:type="dxa"/>
        <w:tblLook w:val="04A0" w:firstRow="1" w:lastRow="0" w:firstColumn="1" w:lastColumn="0" w:noHBand="0" w:noVBand="1"/>
      </w:tblPr>
      <w:tblGrid>
        <w:gridCol w:w="7939"/>
        <w:gridCol w:w="3282"/>
      </w:tblGrid>
      <w:tr w:rsidR="001519DD" w14:paraId="5580D0D2" w14:textId="77777777" w:rsidTr="00871C40">
        <w:trPr>
          <w:trHeight w:val="479"/>
        </w:trPr>
        <w:tc>
          <w:tcPr>
            <w:tcW w:w="7939" w:type="dxa"/>
            <w:vAlign w:val="center"/>
          </w:tcPr>
          <w:p w14:paraId="4705A36D" w14:textId="053F5535" w:rsidR="001519DD" w:rsidRDefault="001519DD" w:rsidP="001519DD">
            <w:r w:rsidRPr="00C065BD">
              <w:rPr>
                <w:b/>
                <w:spacing w:val="-4"/>
                <w:sz w:val="21"/>
                <w:szCs w:val="21"/>
              </w:rPr>
              <w:lastRenderedPageBreak/>
              <w:t>Picture of the interface_</w:t>
            </w:r>
            <w:r w:rsidR="003A74BF">
              <w:rPr>
                <w:b/>
                <w:spacing w:val="-4"/>
                <w:sz w:val="21"/>
                <w:szCs w:val="21"/>
              </w:rPr>
              <w:t>7</w:t>
            </w:r>
            <w:r>
              <w:rPr>
                <w:b/>
                <w:spacing w:val="-4"/>
                <w:sz w:val="21"/>
                <w:szCs w:val="21"/>
              </w:rPr>
              <w:t>(</w:t>
            </w:r>
            <w:r w:rsidR="003A74BF" w:rsidRPr="003A74BF">
              <w:rPr>
                <w:b/>
                <w:sz w:val="21"/>
                <w:szCs w:val="21"/>
              </w:rPr>
              <w:t>Job Upload page)</w:t>
            </w:r>
          </w:p>
        </w:tc>
        <w:tc>
          <w:tcPr>
            <w:tcW w:w="3282" w:type="dxa"/>
            <w:vAlign w:val="center"/>
          </w:tcPr>
          <w:p w14:paraId="3E5B7413" w14:textId="4E4CFF2A" w:rsidR="001519DD" w:rsidRDefault="001519DD" w:rsidP="001519DD">
            <w:r>
              <w:rPr>
                <w:b/>
                <w:sz w:val="21"/>
                <w:szCs w:val="21"/>
              </w:rPr>
              <w:t>Brief description of interface</w:t>
            </w:r>
            <w:r w:rsidRPr="00C065BD">
              <w:rPr>
                <w:b/>
                <w:sz w:val="21"/>
                <w:szCs w:val="21"/>
              </w:rPr>
              <w:t>_</w:t>
            </w:r>
            <w:r w:rsidR="003A74BF">
              <w:rPr>
                <w:b/>
                <w:sz w:val="21"/>
                <w:szCs w:val="21"/>
              </w:rPr>
              <w:t>7</w:t>
            </w:r>
          </w:p>
        </w:tc>
      </w:tr>
      <w:tr w:rsidR="001519DD" w14:paraId="0B831D4C" w14:textId="77777777" w:rsidTr="003A74BF">
        <w:trPr>
          <w:trHeight w:val="12179"/>
        </w:trPr>
        <w:tc>
          <w:tcPr>
            <w:tcW w:w="7939" w:type="dxa"/>
          </w:tcPr>
          <w:p w14:paraId="49D7F2E9" w14:textId="28DFB5ED" w:rsidR="001519DD" w:rsidRDefault="006A2923" w:rsidP="001519DD">
            <w:r>
              <w:rPr>
                <w:noProof/>
              </w:rPr>
              <w:drawing>
                <wp:anchor distT="0" distB="0" distL="114300" distR="114300" simplePos="0" relativeHeight="251716608" behindDoc="1" locked="0" layoutInCell="1" allowOverlap="1" wp14:anchorId="29530D1B" wp14:editId="53083540">
                  <wp:simplePos x="0" y="0"/>
                  <wp:positionH relativeFrom="column">
                    <wp:posOffset>68580</wp:posOffset>
                  </wp:positionH>
                  <wp:positionV relativeFrom="paragraph">
                    <wp:posOffset>290830</wp:posOffset>
                  </wp:positionV>
                  <wp:extent cx="4699000" cy="4876800"/>
                  <wp:effectExtent l="0" t="0" r="0" b="0"/>
                  <wp:wrapNone/>
                  <wp:docPr id="41" name="Picture 4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4699000" cy="4876800"/>
                          </a:xfrm>
                          <a:prstGeom prst="rect">
                            <a:avLst/>
                          </a:prstGeom>
                        </pic:spPr>
                      </pic:pic>
                    </a:graphicData>
                  </a:graphic>
                  <wp14:sizeRelH relativeFrom="page">
                    <wp14:pctWidth>0</wp14:pctWidth>
                  </wp14:sizeRelH>
                  <wp14:sizeRelV relativeFrom="page">
                    <wp14:pctHeight>0</wp14:pctHeight>
                  </wp14:sizeRelV>
                </wp:anchor>
              </w:drawing>
            </w:r>
          </w:p>
        </w:tc>
        <w:tc>
          <w:tcPr>
            <w:tcW w:w="3282" w:type="dxa"/>
          </w:tcPr>
          <w:p w14:paraId="51095AC6" w14:textId="77777777" w:rsidR="00463DB1" w:rsidRDefault="00463DB1" w:rsidP="00463DB1">
            <w:pPr>
              <w:ind w:left="-90"/>
              <w:jc w:val="both"/>
              <w:rPr>
                <w:b/>
                <w:bCs/>
              </w:rPr>
            </w:pPr>
          </w:p>
          <w:p w14:paraId="7674FA20" w14:textId="77777777" w:rsidR="00463DB1" w:rsidRDefault="00463DB1" w:rsidP="00463DB1">
            <w:pPr>
              <w:ind w:left="-90"/>
              <w:jc w:val="both"/>
              <w:rPr>
                <w:b/>
                <w:bCs/>
              </w:rPr>
            </w:pPr>
          </w:p>
          <w:p w14:paraId="232C666E" w14:textId="6EEC3332" w:rsidR="00463DB1" w:rsidRDefault="00463DB1" w:rsidP="00463DB1">
            <w:pPr>
              <w:jc w:val="both"/>
            </w:pPr>
            <w:r>
              <w:rPr>
                <w:b/>
                <w:bCs/>
              </w:rPr>
              <w:t>Purpose:</w:t>
            </w:r>
            <w:r w:rsidRPr="006417E1">
              <w:t xml:space="preserve"> This interface will be used to </w:t>
            </w:r>
            <w:r>
              <w:t>Add new vacancy for users by admin.</w:t>
            </w:r>
          </w:p>
          <w:p w14:paraId="796246F3" w14:textId="77777777" w:rsidR="00463DB1" w:rsidRDefault="00463DB1" w:rsidP="00463DB1">
            <w:pPr>
              <w:ind w:left="-90"/>
              <w:jc w:val="both"/>
            </w:pPr>
          </w:p>
          <w:p w14:paraId="4A48D2EF" w14:textId="77777777" w:rsidR="00463DB1" w:rsidRDefault="00463DB1" w:rsidP="00463DB1">
            <w:r w:rsidRPr="00575964">
              <w:rPr>
                <w:b/>
                <w:bCs/>
              </w:rPr>
              <w:t>Flow</w:t>
            </w:r>
            <w:r>
              <w:t xml:space="preserve">: </w:t>
            </w:r>
            <w:r w:rsidRPr="001C4A58">
              <w:rPr>
                <w:sz w:val="22"/>
                <w:szCs w:val="22"/>
              </w:rPr>
              <w:t xml:space="preserve">Initially, </w:t>
            </w:r>
            <w:r>
              <w:t>admin</w:t>
            </w:r>
            <w:r w:rsidRPr="001C4A58">
              <w:rPr>
                <w:sz w:val="22"/>
                <w:szCs w:val="22"/>
              </w:rPr>
              <w:t xml:space="preserve"> is required to enter the</w:t>
            </w:r>
            <w:r>
              <w:t xml:space="preserve"> Job title, No of vacancy, Publish and close date, Summary, duties, Image upload Fields.</w:t>
            </w:r>
            <w:r w:rsidRPr="001C4A58">
              <w:rPr>
                <w:sz w:val="22"/>
                <w:szCs w:val="22"/>
              </w:rPr>
              <w:t xml:space="preserve"> After entering the required values, the </w:t>
            </w:r>
            <w:r>
              <w:t>admin</w:t>
            </w:r>
            <w:r w:rsidRPr="001C4A58">
              <w:rPr>
                <w:sz w:val="22"/>
                <w:szCs w:val="22"/>
              </w:rPr>
              <w:t xml:space="preserve"> needs to click on the ‘</w:t>
            </w:r>
            <w:r>
              <w:t>Upload</w:t>
            </w:r>
            <w:r w:rsidRPr="001C4A58">
              <w:rPr>
                <w:sz w:val="22"/>
                <w:szCs w:val="22"/>
              </w:rPr>
              <w:t xml:space="preserve">’ button to </w:t>
            </w:r>
            <w:r>
              <w:t>publish the new job.</w:t>
            </w:r>
            <w:r w:rsidRPr="001C4A58">
              <w:rPr>
                <w:sz w:val="22"/>
                <w:szCs w:val="22"/>
              </w:rPr>
              <w:t xml:space="preserve"> </w:t>
            </w:r>
          </w:p>
          <w:p w14:paraId="66D10200" w14:textId="77777777" w:rsidR="00463DB1" w:rsidRDefault="00463DB1" w:rsidP="00463DB1">
            <w:pPr>
              <w:jc w:val="both"/>
            </w:pPr>
          </w:p>
          <w:p w14:paraId="7B469868" w14:textId="77777777" w:rsidR="00463DB1" w:rsidRDefault="00463DB1" w:rsidP="00463DB1">
            <w:pPr>
              <w:rPr>
                <w:b/>
                <w:bCs/>
                <w:sz w:val="28"/>
                <w:szCs w:val="28"/>
              </w:rPr>
            </w:pPr>
            <w:r>
              <w:rPr>
                <w:b/>
                <w:bCs/>
                <w:sz w:val="28"/>
                <w:szCs w:val="28"/>
              </w:rPr>
              <w:t>Good practices</w:t>
            </w:r>
            <w:r w:rsidRPr="00FD2297">
              <w:rPr>
                <w:b/>
                <w:bCs/>
                <w:sz w:val="28"/>
                <w:szCs w:val="28"/>
              </w:rPr>
              <w:t>:</w:t>
            </w:r>
            <w:r>
              <w:rPr>
                <w:b/>
                <w:bCs/>
                <w:sz w:val="28"/>
                <w:szCs w:val="28"/>
              </w:rPr>
              <w:t xml:space="preserve"> </w:t>
            </w:r>
          </w:p>
          <w:p w14:paraId="5E51C8E3" w14:textId="77777777" w:rsidR="00463DB1" w:rsidRDefault="00463DB1" w:rsidP="00463DB1"/>
          <w:p w14:paraId="02949718" w14:textId="77777777" w:rsidR="00463DB1" w:rsidRDefault="00463DB1" w:rsidP="00463DB1">
            <w:pPr>
              <w:pStyle w:val="ListParagraph"/>
              <w:numPr>
                <w:ilvl w:val="0"/>
                <w:numId w:val="30"/>
              </w:numPr>
              <w:spacing w:after="160" w:line="259" w:lineRule="auto"/>
            </w:pPr>
            <w:r>
              <w:t>The labels were given meaningful names, and the first letter of each word capitalized. In addition, it was made sure that there are no spelling mistakes.</w:t>
            </w:r>
          </w:p>
          <w:p w14:paraId="2184FCC9" w14:textId="77777777" w:rsidR="00995FBA" w:rsidRDefault="00463DB1" w:rsidP="00463DB1">
            <w:pPr>
              <w:pStyle w:val="ListParagraph"/>
              <w:numPr>
                <w:ilvl w:val="0"/>
                <w:numId w:val="30"/>
              </w:numPr>
              <w:spacing w:after="160" w:line="259" w:lineRule="auto"/>
            </w:pPr>
            <w:r>
              <w:t>When user take mouse pointer relevant field then provide a brief description of the field</w:t>
            </w:r>
          </w:p>
          <w:p w14:paraId="1975130B" w14:textId="05E27D12" w:rsidR="00463DB1" w:rsidRDefault="00995FBA" w:rsidP="00463DB1">
            <w:pPr>
              <w:pStyle w:val="ListParagraph"/>
              <w:numPr>
                <w:ilvl w:val="0"/>
                <w:numId w:val="30"/>
              </w:numPr>
              <w:spacing w:after="160" w:line="259" w:lineRule="auto"/>
            </w:pPr>
            <w:r>
              <w:t>For user convenience, every filling fields are with place holders</w:t>
            </w:r>
            <w:r w:rsidR="00463DB1">
              <w:t>.</w:t>
            </w:r>
          </w:p>
          <w:p w14:paraId="3B683DA1" w14:textId="77777777" w:rsidR="00463DB1" w:rsidRPr="00527ABD" w:rsidRDefault="00463DB1" w:rsidP="00463DB1">
            <w:pPr>
              <w:pStyle w:val="ListParagraph"/>
              <w:numPr>
                <w:ilvl w:val="0"/>
                <w:numId w:val="30"/>
              </w:numPr>
              <w:spacing w:after="160" w:line="259" w:lineRule="auto"/>
            </w:pPr>
            <w:r w:rsidRPr="001C4A58">
              <w:rPr>
                <w:sz w:val="22"/>
                <w:szCs w:val="22"/>
              </w:rPr>
              <w:t>Give the relevant error messages with specific fields to the user when the user entered invalid values</w:t>
            </w:r>
            <w:r w:rsidRPr="00964200">
              <w:t>.</w:t>
            </w:r>
          </w:p>
          <w:p w14:paraId="7C8EC0B0" w14:textId="77777777" w:rsidR="001519DD" w:rsidRDefault="001519DD" w:rsidP="001519DD"/>
        </w:tc>
      </w:tr>
    </w:tbl>
    <w:p w14:paraId="02367183" w14:textId="5C57097B" w:rsidR="0094676F" w:rsidRDefault="0094676F" w:rsidP="0065497A"/>
    <w:tbl>
      <w:tblPr>
        <w:tblStyle w:val="TableGrid"/>
        <w:tblW w:w="0" w:type="auto"/>
        <w:tblInd w:w="-431" w:type="dxa"/>
        <w:tblLook w:val="04A0" w:firstRow="1" w:lastRow="0" w:firstColumn="1" w:lastColumn="0" w:noHBand="0" w:noVBand="1"/>
      </w:tblPr>
      <w:tblGrid>
        <w:gridCol w:w="3277"/>
        <w:gridCol w:w="4379"/>
        <w:gridCol w:w="385"/>
        <w:gridCol w:w="3180"/>
      </w:tblGrid>
      <w:tr w:rsidR="001519DD" w14:paraId="31AC8DB7" w14:textId="77777777" w:rsidTr="001A0515">
        <w:trPr>
          <w:trHeight w:val="621"/>
        </w:trPr>
        <w:tc>
          <w:tcPr>
            <w:tcW w:w="8041" w:type="dxa"/>
            <w:gridSpan w:val="3"/>
            <w:vAlign w:val="center"/>
          </w:tcPr>
          <w:p w14:paraId="4D7B7DCC" w14:textId="1A0347A5" w:rsidR="001519DD" w:rsidRDefault="001519DD" w:rsidP="001519DD">
            <w:r w:rsidRPr="00C065BD">
              <w:rPr>
                <w:b/>
                <w:spacing w:val="-4"/>
                <w:sz w:val="21"/>
                <w:szCs w:val="21"/>
              </w:rPr>
              <w:lastRenderedPageBreak/>
              <w:t>Picture of the interface_</w:t>
            </w:r>
            <w:r w:rsidR="00B10F56">
              <w:rPr>
                <w:b/>
                <w:spacing w:val="-4"/>
                <w:sz w:val="21"/>
                <w:szCs w:val="21"/>
              </w:rPr>
              <w:t>8</w:t>
            </w:r>
            <w:r>
              <w:rPr>
                <w:b/>
                <w:spacing w:val="-4"/>
                <w:sz w:val="21"/>
                <w:szCs w:val="21"/>
              </w:rPr>
              <w:t>(Admin View Job List)</w:t>
            </w:r>
          </w:p>
        </w:tc>
        <w:tc>
          <w:tcPr>
            <w:tcW w:w="3180" w:type="dxa"/>
            <w:vAlign w:val="center"/>
          </w:tcPr>
          <w:p w14:paraId="1595DF84" w14:textId="585401DC" w:rsidR="001519DD" w:rsidRDefault="001519DD" w:rsidP="001519DD">
            <w:r>
              <w:rPr>
                <w:b/>
                <w:sz w:val="21"/>
                <w:szCs w:val="21"/>
              </w:rPr>
              <w:t>Brief description of interface</w:t>
            </w:r>
            <w:r w:rsidRPr="00C065BD">
              <w:rPr>
                <w:b/>
                <w:sz w:val="21"/>
                <w:szCs w:val="21"/>
              </w:rPr>
              <w:t>_</w:t>
            </w:r>
            <w:r w:rsidR="00B10F56">
              <w:rPr>
                <w:b/>
                <w:sz w:val="21"/>
                <w:szCs w:val="21"/>
              </w:rPr>
              <w:t>8</w:t>
            </w:r>
          </w:p>
        </w:tc>
      </w:tr>
      <w:tr w:rsidR="001519DD" w14:paraId="0ECB8D1E" w14:textId="77777777" w:rsidTr="001A0515">
        <w:trPr>
          <w:trHeight w:val="12248"/>
        </w:trPr>
        <w:tc>
          <w:tcPr>
            <w:tcW w:w="8041" w:type="dxa"/>
            <w:gridSpan w:val="3"/>
          </w:tcPr>
          <w:p w14:paraId="43C57940" w14:textId="7EB6C2FB" w:rsidR="001519DD" w:rsidRDefault="00B10F56" w:rsidP="001519DD">
            <w:r>
              <w:rPr>
                <w:b/>
                <w:noProof/>
                <w:spacing w:val="-6"/>
                <w:sz w:val="21"/>
                <w:szCs w:val="21"/>
              </w:rPr>
              <w:drawing>
                <wp:anchor distT="0" distB="0" distL="114300" distR="114300" simplePos="0" relativeHeight="251718656" behindDoc="0" locked="0" layoutInCell="1" allowOverlap="1" wp14:anchorId="44631331" wp14:editId="242F8E16">
                  <wp:simplePos x="0" y="0"/>
                  <wp:positionH relativeFrom="column">
                    <wp:posOffset>81280</wp:posOffset>
                  </wp:positionH>
                  <wp:positionV relativeFrom="paragraph">
                    <wp:posOffset>379730</wp:posOffset>
                  </wp:positionV>
                  <wp:extent cx="4673600" cy="4013200"/>
                  <wp:effectExtent l="0" t="0" r="0" b="0"/>
                  <wp:wrapNone/>
                  <wp:docPr id="48" name="Picture 4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673600" cy="4013200"/>
                          </a:xfrm>
                          <a:prstGeom prst="rect">
                            <a:avLst/>
                          </a:prstGeom>
                        </pic:spPr>
                      </pic:pic>
                    </a:graphicData>
                  </a:graphic>
                  <wp14:sizeRelH relativeFrom="page">
                    <wp14:pctWidth>0</wp14:pctWidth>
                  </wp14:sizeRelH>
                  <wp14:sizeRelV relativeFrom="page">
                    <wp14:pctHeight>0</wp14:pctHeight>
                  </wp14:sizeRelV>
                </wp:anchor>
              </w:drawing>
            </w:r>
          </w:p>
        </w:tc>
        <w:tc>
          <w:tcPr>
            <w:tcW w:w="3180" w:type="dxa"/>
          </w:tcPr>
          <w:p w14:paraId="6D0B3E9A" w14:textId="26DAA8B6" w:rsidR="002E151E" w:rsidRDefault="002E151E" w:rsidP="002E151E">
            <w:r w:rsidRPr="00FD2297">
              <w:rPr>
                <w:b/>
                <w:bCs/>
                <w:sz w:val="28"/>
                <w:szCs w:val="28"/>
              </w:rPr>
              <w:t>Purpose:</w:t>
            </w:r>
            <w:r>
              <w:rPr>
                <w:b/>
                <w:bCs/>
                <w:sz w:val="28"/>
                <w:szCs w:val="28"/>
              </w:rPr>
              <w:t xml:space="preserve"> </w:t>
            </w:r>
            <w:r w:rsidRPr="006417E1">
              <w:t xml:space="preserve">This interface will be used to </w:t>
            </w:r>
            <w:r>
              <w:t>edit</w:t>
            </w:r>
            <w:r w:rsidRPr="006417E1">
              <w:t xml:space="preserve"> </w:t>
            </w:r>
            <w:r>
              <w:t xml:space="preserve">job </w:t>
            </w:r>
            <w:r w:rsidRPr="006417E1">
              <w:t xml:space="preserve">details for the </w:t>
            </w:r>
            <w:r>
              <w:t>admin</w:t>
            </w:r>
            <w:r w:rsidRPr="006417E1">
              <w:t>.</w:t>
            </w:r>
          </w:p>
          <w:p w14:paraId="7D1EA860" w14:textId="44281561" w:rsidR="002E151E" w:rsidRDefault="002E151E" w:rsidP="002E151E">
            <w:r>
              <w:rPr>
                <w:b/>
                <w:bCs/>
                <w:sz w:val="28"/>
                <w:szCs w:val="28"/>
              </w:rPr>
              <w:t>Flow</w:t>
            </w:r>
            <w:r w:rsidRPr="00FD2297">
              <w:rPr>
                <w:b/>
                <w:bCs/>
                <w:sz w:val="28"/>
                <w:szCs w:val="28"/>
              </w:rPr>
              <w:t>:</w:t>
            </w:r>
            <w:r w:rsidRPr="00700AD8">
              <w:t xml:space="preserve"> </w:t>
            </w:r>
            <w:r w:rsidRPr="00F4337D">
              <w:t xml:space="preserve">The information of the entered </w:t>
            </w:r>
            <w:r>
              <w:t>job</w:t>
            </w:r>
            <w:r w:rsidRPr="00F4337D">
              <w:t xml:space="preserve"> is displayed to the administrator in this interface. Data can be edited at any time. First, when the edit button is clicked, the </w:t>
            </w:r>
            <w:r>
              <w:t>project</w:t>
            </w:r>
            <w:r w:rsidRPr="00F4337D">
              <w:t xml:space="preserve"> update details menu will appear to edit the required values and click the update button there.</w:t>
            </w:r>
            <w:r>
              <w:t xml:space="preserve"> </w:t>
            </w:r>
          </w:p>
          <w:p w14:paraId="1C2E684F" w14:textId="77777777" w:rsidR="002E151E" w:rsidRDefault="002E151E" w:rsidP="002E151E">
            <w:pPr>
              <w:rPr>
                <w:b/>
                <w:bCs/>
                <w:sz w:val="28"/>
                <w:szCs w:val="28"/>
              </w:rPr>
            </w:pPr>
            <w:r>
              <w:rPr>
                <w:b/>
                <w:bCs/>
                <w:sz w:val="28"/>
                <w:szCs w:val="28"/>
              </w:rPr>
              <w:t>Good practices</w:t>
            </w:r>
            <w:r w:rsidRPr="00FD2297">
              <w:rPr>
                <w:b/>
                <w:bCs/>
                <w:sz w:val="28"/>
                <w:szCs w:val="28"/>
              </w:rPr>
              <w:t>:</w:t>
            </w:r>
            <w:r>
              <w:rPr>
                <w:b/>
                <w:bCs/>
                <w:sz w:val="28"/>
                <w:szCs w:val="28"/>
              </w:rPr>
              <w:t xml:space="preserve"> </w:t>
            </w:r>
          </w:p>
          <w:p w14:paraId="3B6454DF" w14:textId="77777777" w:rsidR="002E151E" w:rsidRDefault="002E151E" w:rsidP="002E151E"/>
          <w:p w14:paraId="1318D55E" w14:textId="77777777" w:rsidR="002E151E" w:rsidRDefault="002E151E" w:rsidP="002E151E">
            <w:pPr>
              <w:pStyle w:val="ListParagraph"/>
              <w:numPr>
                <w:ilvl w:val="0"/>
                <w:numId w:val="30"/>
              </w:numPr>
              <w:spacing w:after="160" w:line="259" w:lineRule="auto"/>
            </w:pPr>
            <w:r w:rsidRPr="00964200">
              <w:t xml:space="preserve">The interface is designed with a focus on one specific task, which is to </w:t>
            </w:r>
            <w:r>
              <w:t>edit</w:t>
            </w:r>
            <w:r w:rsidRPr="00964200">
              <w:t xml:space="preserve"> </w:t>
            </w:r>
            <w:r>
              <w:t>project</w:t>
            </w:r>
            <w:r w:rsidRPr="00964200">
              <w:t xml:space="preserve"> details for the admin.</w:t>
            </w:r>
          </w:p>
          <w:p w14:paraId="3ABE2F45" w14:textId="77777777" w:rsidR="002E151E" w:rsidRPr="00F70BDE" w:rsidRDefault="002E151E" w:rsidP="002E151E">
            <w:pPr>
              <w:pStyle w:val="ListParagraph"/>
              <w:spacing w:after="160" w:line="259" w:lineRule="auto"/>
            </w:pPr>
          </w:p>
          <w:p w14:paraId="2D2845C8" w14:textId="77777777" w:rsidR="002E151E" w:rsidRPr="00527ABD" w:rsidRDefault="002E151E" w:rsidP="002E151E">
            <w:pPr>
              <w:pStyle w:val="ListParagraph"/>
              <w:numPr>
                <w:ilvl w:val="0"/>
                <w:numId w:val="30"/>
              </w:numPr>
            </w:pPr>
            <w:r w:rsidRPr="00527ABD">
              <w:t xml:space="preserve">A notification is done to indicate that values have been edited. </w:t>
            </w:r>
          </w:p>
          <w:p w14:paraId="7D09C9B7" w14:textId="77777777" w:rsidR="002E151E" w:rsidRDefault="002E151E" w:rsidP="002E151E"/>
          <w:p w14:paraId="7B8C7D4B" w14:textId="77777777" w:rsidR="002E151E" w:rsidRPr="00527ABD" w:rsidRDefault="002E151E" w:rsidP="002E151E">
            <w:pPr>
              <w:pStyle w:val="ListParagraph"/>
              <w:numPr>
                <w:ilvl w:val="0"/>
                <w:numId w:val="30"/>
              </w:numPr>
            </w:pPr>
            <w:r w:rsidRPr="00527ABD">
              <w:t>Labels are given correct meaningful names during editing, and the first letter of each word is capitalized. In addition, ensure that there are no spelling errors.</w:t>
            </w:r>
          </w:p>
          <w:p w14:paraId="57AFA459" w14:textId="77777777" w:rsidR="002E151E" w:rsidRDefault="002E151E" w:rsidP="002E151E"/>
          <w:p w14:paraId="0840DF26" w14:textId="77777777" w:rsidR="002E151E" w:rsidRPr="00527ABD" w:rsidRDefault="002E151E" w:rsidP="002E151E">
            <w:pPr>
              <w:pStyle w:val="ListParagraph"/>
              <w:numPr>
                <w:ilvl w:val="0"/>
                <w:numId w:val="30"/>
              </w:numPr>
            </w:pPr>
            <w:r w:rsidRPr="00527ABD">
              <w:t>The labels were given the correct digit format of relevant input types.</w:t>
            </w:r>
          </w:p>
          <w:p w14:paraId="3BBD6F19" w14:textId="77777777" w:rsidR="002E151E" w:rsidRPr="00766DE4" w:rsidRDefault="002E151E" w:rsidP="002E151E"/>
          <w:p w14:paraId="09C968F1" w14:textId="397FA6EB" w:rsidR="001519DD" w:rsidRDefault="002E151E" w:rsidP="002E151E">
            <w:pPr>
              <w:pStyle w:val="ListParagraph"/>
              <w:numPr>
                <w:ilvl w:val="0"/>
                <w:numId w:val="37"/>
              </w:numPr>
            </w:pPr>
            <w:r w:rsidRPr="002E151E">
              <w:rPr>
                <w:sz w:val="22"/>
                <w:szCs w:val="22"/>
              </w:rPr>
              <w:t>The edit menu is made to appear on the data display interface</w:t>
            </w:r>
            <w:r>
              <w:rPr>
                <w:sz w:val="22"/>
                <w:szCs w:val="22"/>
              </w:rPr>
              <w:t>.</w:t>
            </w:r>
          </w:p>
        </w:tc>
      </w:tr>
      <w:tr w:rsidR="002E151E" w14:paraId="43E93454" w14:textId="77777777" w:rsidTr="002E151E">
        <w:trPr>
          <w:trHeight w:hRule="exact" w:val="628"/>
        </w:trPr>
        <w:tc>
          <w:tcPr>
            <w:tcW w:w="11221" w:type="dxa"/>
            <w:gridSpan w:val="4"/>
            <w:shd w:val="clear" w:color="auto" w:fill="E7E6E6" w:themeFill="background2"/>
            <w:vAlign w:val="center"/>
          </w:tcPr>
          <w:p w14:paraId="52AFF8D0" w14:textId="77777777" w:rsidR="002E151E" w:rsidRDefault="002E151E" w:rsidP="005A5CC8">
            <w:pPr>
              <w:ind w:left="-90" w:right="-113"/>
              <w:jc w:val="center"/>
              <w:rPr>
                <w:b/>
                <w:sz w:val="21"/>
                <w:szCs w:val="21"/>
              </w:rPr>
            </w:pPr>
            <w:r>
              <w:rPr>
                <w:b/>
                <w:sz w:val="21"/>
                <w:szCs w:val="21"/>
              </w:rPr>
              <w:lastRenderedPageBreak/>
              <w:t>INDIVIDUAL DETAILS OF GROUP MEMBERS</w:t>
            </w:r>
          </w:p>
        </w:tc>
      </w:tr>
      <w:tr w:rsidR="002E151E" w14:paraId="49D024A8" w14:textId="77777777" w:rsidTr="002E151E">
        <w:trPr>
          <w:trHeight w:val="688"/>
        </w:trPr>
        <w:tc>
          <w:tcPr>
            <w:tcW w:w="3277" w:type="dxa"/>
            <w:vAlign w:val="center"/>
          </w:tcPr>
          <w:p w14:paraId="64896284" w14:textId="77777777" w:rsidR="002E151E" w:rsidRDefault="002E151E" w:rsidP="005A5CC8">
            <w:r w:rsidRPr="00C165C0">
              <w:rPr>
                <w:b/>
              </w:rPr>
              <w:t>Registration No</w:t>
            </w:r>
          </w:p>
        </w:tc>
        <w:tc>
          <w:tcPr>
            <w:tcW w:w="7944" w:type="dxa"/>
            <w:gridSpan w:val="3"/>
            <w:vAlign w:val="center"/>
          </w:tcPr>
          <w:p w14:paraId="0595404B" w14:textId="79EAF17E" w:rsidR="002E151E" w:rsidRDefault="002E151E" w:rsidP="005A5CC8">
            <w:r w:rsidRPr="00D80EA8">
              <w:rPr>
                <w:b/>
                <w:sz w:val="21"/>
                <w:szCs w:val="21"/>
              </w:rPr>
              <w:t>IT20</w:t>
            </w:r>
            <w:r>
              <w:rPr>
                <w:b/>
                <w:sz w:val="21"/>
                <w:szCs w:val="21"/>
              </w:rPr>
              <w:t>666538</w:t>
            </w:r>
          </w:p>
        </w:tc>
      </w:tr>
      <w:tr w:rsidR="002E151E" w14:paraId="475F1253" w14:textId="77777777" w:rsidTr="002E151E">
        <w:trPr>
          <w:trHeight w:val="876"/>
        </w:trPr>
        <w:tc>
          <w:tcPr>
            <w:tcW w:w="3277" w:type="dxa"/>
            <w:vAlign w:val="center"/>
          </w:tcPr>
          <w:p w14:paraId="511B2FB3" w14:textId="77777777" w:rsidR="002E151E" w:rsidRPr="002E151E" w:rsidRDefault="002E151E" w:rsidP="005A5CC8">
            <w:pPr>
              <w:ind w:left="-90" w:right="-204"/>
              <w:jc w:val="both"/>
              <w:rPr>
                <w:b/>
              </w:rPr>
            </w:pPr>
            <w:r w:rsidRPr="002E151E">
              <w:rPr>
                <w:b/>
              </w:rPr>
              <w:t>Student</w:t>
            </w:r>
          </w:p>
          <w:p w14:paraId="1B01CABC" w14:textId="77777777" w:rsidR="002E151E" w:rsidRPr="002E151E" w:rsidRDefault="002E151E" w:rsidP="005A5CC8">
            <w:pPr>
              <w:ind w:left="-90" w:right="-204"/>
              <w:jc w:val="both"/>
              <w:rPr>
                <w:b/>
              </w:rPr>
            </w:pPr>
            <w:r w:rsidRPr="002E151E">
              <w:rPr>
                <w:b/>
              </w:rPr>
              <w:t xml:space="preserve"> Name</w:t>
            </w:r>
          </w:p>
        </w:tc>
        <w:tc>
          <w:tcPr>
            <w:tcW w:w="7944" w:type="dxa"/>
            <w:gridSpan w:val="3"/>
            <w:vAlign w:val="center"/>
          </w:tcPr>
          <w:p w14:paraId="2ECB4692" w14:textId="0B5EA318" w:rsidR="002E151E" w:rsidRPr="002E151E" w:rsidRDefault="002E151E" w:rsidP="005A5CC8">
            <w:pPr>
              <w:rPr>
                <w:b/>
              </w:rPr>
            </w:pPr>
            <w:r w:rsidRPr="002E151E">
              <w:rPr>
                <w:b/>
              </w:rPr>
              <w:t>M.G.W Bhagya</w:t>
            </w:r>
          </w:p>
        </w:tc>
      </w:tr>
      <w:tr w:rsidR="002E151E" w14:paraId="229C4F25" w14:textId="77777777" w:rsidTr="002E151E">
        <w:trPr>
          <w:trHeight w:val="10589"/>
        </w:trPr>
        <w:tc>
          <w:tcPr>
            <w:tcW w:w="3277" w:type="dxa"/>
          </w:tcPr>
          <w:p w14:paraId="254ED857" w14:textId="77777777" w:rsidR="002E151E" w:rsidRDefault="002E151E" w:rsidP="005A5CC8">
            <w:pPr>
              <w:ind w:left="-90" w:right="-23"/>
              <w:jc w:val="both"/>
              <w:rPr>
                <w:b/>
                <w:spacing w:val="-2"/>
              </w:rPr>
            </w:pPr>
          </w:p>
          <w:p w14:paraId="5CCE4171" w14:textId="77777777" w:rsidR="002E151E" w:rsidRDefault="002E151E" w:rsidP="005A5CC8">
            <w:pPr>
              <w:ind w:left="-90" w:right="-23"/>
              <w:jc w:val="both"/>
              <w:rPr>
                <w:b/>
                <w:spacing w:val="-2"/>
              </w:rPr>
            </w:pPr>
          </w:p>
          <w:p w14:paraId="6FB182F6" w14:textId="77777777" w:rsidR="002E151E" w:rsidRDefault="002E151E" w:rsidP="005A5CC8">
            <w:pPr>
              <w:ind w:left="-90" w:right="-23"/>
              <w:jc w:val="both"/>
              <w:rPr>
                <w:b/>
                <w:spacing w:val="-2"/>
              </w:rPr>
            </w:pPr>
          </w:p>
          <w:p w14:paraId="07F9FB53" w14:textId="77777777" w:rsidR="002E151E" w:rsidRDefault="002E151E" w:rsidP="005A5CC8">
            <w:pPr>
              <w:ind w:left="-90" w:right="-23"/>
              <w:jc w:val="both"/>
              <w:rPr>
                <w:b/>
                <w:spacing w:val="-2"/>
              </w:rPr>
            </w:pPr>
          </w:p>
          <w:p w14:paraId="1C2B5E9E" w14:textId="77777777" w:rsidR="002E151E" w:rsidRDefault="002E151E" w:rsidP="005A5CC8">
            <w:pPr>
              <w:ind w:left="-90" w:right="-23"/>
              <w:jc w:val="both"/>
              <w:rPr>
                <w:b/>
                <w:spacing w:val="-2"/>
              </w:rPr>
            </w:pPr>
          </w:p>
          <w:p w14:paraId="46D9A778" w14:textId="77777777" w:rsidR="002E151E" w:rsidRDefault="002E151E" w:rsidP="005A5CC8">
            <w:pPr>
              <w:ind w:left="-90" w:right="-23"/>
              <w:jc w:val="both"/>
              <w:rPr>
                <w:b/>
                <w:spacing w:val="-2"/>
              </w:rPr>
            </w:pPr>
          </w:p>
          <w:p w14:paraId="26FA78CB" w14:textId="77777777" w:rsidR="002E151E" w:rsidRDefault="002E151E" w:rsidP="005A5CC8">
            <w:pPr>
              <w:ind w:left="-90" w:right="-23"/>
              <w:jc w:val="both"/>
              <w:rPr>
                <w:b/>
                <w:spacing w:val="-2"/>
              </w:rPr>
            </w:pPr>
          </w:p>
          <w:p w14:paraId="71F8C12F" w14:textId="77777777" w:rsidR="002E151E" w:rsidRDefault="002E151E" w:rsidP="005A5CC8">
            <w:pPr>
              <w:ind w:left="-90" w:right="-23"/>
              <w:jc w:val="both"/>
              <w:rPr>
                <w:b/>
                <w:spacing w:val="-2"/>
              </w:rPr>
            </w:pPr>
          </w:p>
          <w:p w14:paraId="6F18262D" w14:textId="77777777" w:rsidR="002E151E" w:rsidRPr="00C165C0" w:rsidRDefault="002E151E" w:rsidP="005A5CC8">
            <w:pPr>
              <w:ind w:left="-90" w:right="-23"/>
              <w:jc w:val="both"/>
              <w:rPr>
                <w:b/>
                <w:spacing w:val="-2"/>
              </w:rPr>
            </w:pPr>
            <w:r w:rsidRPr="00C165C0">
              <w:rPr>
                <w:b/>
                <w:spacing w:val="-2"/>
              </w:rPr>
              <w:t>Function(s)</w:t>
            </w:r>
          </w:p>
          <w:p w14:paraId="0C7D812A" w14:textId="77777777" w:rsidR="002E151E" w:rsidRPr="00B26A4B" w:rsidRDefault="002E151E" w:rsidP="005A5CC8">
            <w:pPr>
              <w:ind w:left="-90" w:right="-23"/>
              <w:jc w:val="both"/>
              <w:rPr>
                <w:b/>
                <w:spacing w:val="-2"/>
              </w:rPr>
            </w:pPr>
          </w:p>
          <w:p w14:paraId="45D0E2A0" w14:textId="77777777" w:rsidR="002E151E" w:rsidRDefault="002E151E" w:rsidP="005A5CC8">
            <w:r w:rsidRPr="00B26A4B">
              <w:rPr>
                <w:b/>
                <w:spacing w:val="-2"/>
              </w:rPr>
              <w:t>Note</w:t>
            </w:r>
            <w:r w:rsidRPr="00B26A4B">
              <w:rPr>
                <w:bCs/>
                <w:spacing w:val="-2"/>
              </w:rPr>
              <w:t>: Include the functions required to complete for</w:t>
            </w:r>
            <w:r>
              <w:rPr>
                <w:bCs/>
                <w:spacing w:val="-2"/>
              </w:rPr>
              <w:t xml:space="preserve"> both </w:t>
            </w:r>
            <w:r w:rsidRPr="00B26A4B">
              <w:rPr>
                <w:b/>
                <w:spacing w:val="-3"/>
              </w:rPr>
              <w:t>sprint</w:t>
            </w:r>
            <w:r w:rsidRPr="00B26A4B">
              <w:rPr>
                <w:b/>
                <w:spacing w:val="-3"/>
                <w:sz w:val="20"/>
                <w:szCs w:val="20"/>
              </w:rPr>
              <w:t xml:space="preserve"> 1</w:t>
            </w:r>
            <w:r w:rsidRPr="00B26A4B">
              <w:rPr>
                <w:bCs/>
                <w:spacing w:val="-3"/>
              </w:rPr>
              <w:t xml:space="preserve"> &amp; </w:t>
            </w:r>
            <w:r w:rsidRPr="00B26A4B">
              <w:rPr>
                <w:b/>
                <w:spacing w:val="-3"/>
              </w:rPr>
              <w:t xml:space="preserve">sprint </w:t>
            </w:r>
            <w:r w:rsidRPr="00B26A4B">
              <w:rPr>
                <w:b/>
                <w:spacing w:val="-3"/>
                <w:sz w:val="20"/>
                <w:szCs w:val="20"/>
              </w:rPr>
              <w:t>2</w:t>
            </w:r>
          </w:p>
        </w:tc>
        <w:tc>
          <w:tcPr>
            <w:tcW w:w="7944" w:type="dxa"/>
            <w:gridSpan w:val="3"/>
          </w:tcPr>
          <w:p w14:paraId="79930111" w14:textId="77777777" w:rsidR="002E151E" w:rsidRDefault="002E151E" w:rsidP="005A5CC8"/>
          <w:p w14:paraId="179CED6D" w14:textId="77777777" w:rsidR="002E151E" w:rsidRDefault="002E151E" w:rsidP="005A5CC8"/>
          <w:p w14:paraId="7A4D3900" w14:textId="77777777" w:rsidR="002E151E" w:rsidRPr="00201427" w:rsidRDefault="002E151E" w:rsidP="005A5CC8">
            <w:pPr>
              <w:spacing w:line="480" w:lineRule="auto"/>
              <w:ind w:right="-115"/>
              <w:rPr>
                <w:b/>
                <w:sz w:val="21"/>
                <w:szCs w:val="21"/>
                <w:u w:val="single"/>
              </w:rPr>
            </w:pPr>
            <w:r w:rsidRPr="00201427">
              <w:rPr>
                <w:b/>
                <w:sz w:val="21"/>
                <w:szCs w:val="21"/>
                <w:u w:val="single"/>
              </w:rPr>
              <w:t>Sprint 1</w:t>
            </w:r>
          </w:p>
          <w:p w14:paraId="7F909CFF" w14:textId="2A240D08" w:rsidR="002E151E" w:rsidRDefault="00B536A8" w:rsidP="005764A5">
            <w:pPr>
              <w:pStyle w:val="ListParagraph"/>
              <w:numPr>
                <w:ilvl w:val="0"/>
                <w:numId w:val="27"/>
              </w:numPr>
              <w:spacing w:line="240" w:lineRule="exact"/>
              <w:ind w:left="245" w:right="-115" w:hanging="180"/>
              <w:jc w:val="both"/>
              <w:rPr>
                <w:bCs/>
                <w:sz w:val="21"/>
                <w:szCs w:val="21"/>
              </w:rPr>
            </w:pPr>
            <w:r>
              <w:rPr>
                <w:bCs/>
                <w:sz w:val="21"/>
                <w:szCs w:val="21"/>
              </w:rPr>
              <w:t>Newsroom</w:t>
            </w:r>
            <w:r w:rsidR="002E151E">
              <w:rPr>
                <w:bCs/>
                <w:sz w:val="21"/>
                <w:szCs w:val="21"/>
              </w:rPr>
              <w:t xml:space="preserve">: - </w:t>
            </w:r>
            <w:r w:rsidR="002527BF" w:rsidRPr="002527BF">
              <w:rPr>
                <w:bCs/>
                <w:sz w:val="21"/>
                <w:szCs w:val="21"/>
              </w:rPr>
              <w:t xml:space="preserve">User Retrieve an </w:t>
            </w:r>
            <w:r w:rsidR="00627813" w:rsidRPr="002527BF">
              <w:rPr>
                <w:bCs/>
                <w:sz w:val="21"/>
                <w:szCs w:val="21"/>
              </w:rPr>
              <w:t>articles</w:t>
            </w:r>
          </w:p>
          <w:p w14:paraId="47E880A6" w14:textId="77777777" w:rsidR="005764A5" w:rsidRPr="005764A5" w:rsidRDefault="005764A5" w:rsidP="008F22E1">
            <w:pPr>
              <w:pStyle w:val="ListParagraph"/>
              <w:spacing w:line="240" w:lineRule="exact"/>
              <w:ind w:left="245" w:right="-115"/>
              <w:jc w:val="both"/>
              <w:rPr>
                <w:bCs/>
                <w:sz w:val="21"/>
                <w:szCs w:val="21"/>
              </w:rPr>
            </w:pPr>
          </w:p>
          <w:p w14:paraId="69E3E755" w14:textId="22F732E7" w:rsidR="002E151E" w:rsidRDefault="00B536A8" w:rsidP="0050048E">
            <w:pPr>
              <w:pStyle w:val="ListParagraph"/>
              <w:numPr>
                <w:ilvl w:val="0"/>
                <w:numId w:val="27"/>
              </w:numPr>
              <w:spacing w:line="240" w:lineRule="exact"/>
              <w:ind w:left="245" w:right="-115" w:hanging="180"/>
              <w:jc w:val="both"/>
              <w:rPr>
                <w:bCs/>
                <w:sz w:val="21"/>
                <w:szCs w:val="21"/>
              </w:rPr>
            </w:pPr>
            <w:r>
              <w:rPr>
                <w:bCs/>
                <w:sz w:val="21"/>
                <w:szCs w:val="21"/>
              </w:rPr>
              <w:t>Newsroom</w:t>
            </w:r>
            <w:r w:rsidR="007236D2">
              <w:rPr>
                <w:bCs/>
                <w:sz w:val="21"/>
                <w:szCs w:val="21"/>
              </w:rPr>
              <w:t xml:space="preserve">: - </w:t>
            </w:r>
            <w:r w:rsidR="001F0A90">
              <w:rPr>
                <w:bCs/>
                <w:sz w:val="21"/>
                <w:szCs w:val="21"/>
              </w:rPr>
              <w:t>More Information about article</w:t>
            </w:r>
            <w:r w:rsidR="0050048E">
              <w:rPr>
                <w:bCs/>
                <w:sz w:val="21"/>
                <w:szCs w:val="21"/>
              </w:rPr>
              <w:t xml:space="preserve"> page</w:t>
            </w:r>
          </w:p>
          <w:p w14:paraId="46F5F976" w14:textId="77777777" w:rsidR="004F7F47" w:rsidRPr="004F7F47" w:rsidRDefault="004F7F47" w:rsidP="004F7F47">
            <w:pPr>
              <w:pStyle w:val="ListParagraph"/>
              <w:rPr>
                <w:bCs/>
                <w:sz w:val="21"/>
                <w:szCs w:val="21"/>
              </w:rPr>
            </w:pPr>
          </w:p>
          <w:p w14:paraId="006893AD" w14:textId="69E8161B" w:rsidR="004F7F47" w:rsidRDefault="00B35CE8" w:rsidP="0050048E">
            <w:pPr>
              <w:pStyle w:val="ListParagraph"/>
              <w:numPr>
                <w:ilvl w:val="0"/>
                <w:numId w:val="27"/>
              </w:numPr>
              <w:spacing w:line="240" w:lineRule="exact"/>
              <w:ind w:left="245" w:right="-115" w:hanging="180"/>
              <w:jc w:val="both"/>
              <w:rPr>
                <w:bCs/>
                <w:sz w:val="21"/>
                <w:szCs w:val="21"/>
              </w:rPr>
            </w:pPr>
            <w:r>
              <w:rPr>
                <w:bCs/>
                <w:sz w:val="21"/>
                <w:szCs w:val="21"/>
              </w:rPr>
              <w:t>Newsroom: -</w:t>
            </w:r>
            <w:r w:rsidR="000C1B71">
              <w:rPr>
                <w:bCs/>
                <w:sz w:val="21"/>
                <w:szCs w:val="21"/>
              </w:rPr>
              <w:t xml:space="preserve"> Choose Opt</w:t>
            </w:r>
            <w:r w:rsidR="0006560F">
              <w:rPr>
                <w:bCs/>
                <w:sz w:val="21"/>
                <w:szCs w:val="21"/>
              </w:rPr>
              <w:t>ion</w:t>
            </w:r>
            <w:r w:rsidR="004F7F47" w:rsidRPr="004F7F47">
              <w:rPr>
                <w:bCs/>
                <w:sz w:val="21"/>
                <w:szCs w:val="21"/>
              </w:rPr>
              <w:t xml:space="preserve"> page</w:t>
            </w:r>
            <w:r w:rsidR="001E398D">
              <w:rPr>
                <w:bCs/>
                <w:sz w:val="21"/>
                <w:szCs w:val="21"/>
              </w:rPr>
              <w:t>(Admin)</w:t>
            </w:r>
          </w:p>
          <w:p w14:paraId="3FBF26D8" w14:textId="77777777" w:rsidR="0050048E" w:rsidRPr="001F0A90" w:rsidRDefault="0050048E" w:rsidP="001F0A90">
            <w:pPr>
              <w:spacing w:line="240" w:lineRule="exact"/>
              <w:ind w:right="-115"/>
              <w:jc w:val="both"/>
              <w:rPr>
                <w:bCs/>
                <w:sz w:val="21"/>
                <w:szCs w:val="21"/>
              </w:rPr>
            </w:pPr>
          </w:p>
          <w:p w14:paraId="565118CC" w14:textId="77777777" w:rsidR="008B5032" w:rsidRDefault="00B536A8" w:rsidP="008B5032">
            <w:pPr>
              <w:pStyle w:val="ListParagraph"/>
              <w:numPr>
                <w:ilvl w:val="0"/>
                <w:numId w:val="27"/>
              </w:numPr>
              <w:spacing w:line="240" w:lineRule="exact"/>
              <w:ind w:left="245" w:right="-115" w:hanging="180"/>
              <w:jc w:val="both"/>
              <w:rPr>
                <w:bCs/>
                <w:sz w:val="21"/>
                <w:szCs w:val="21"/>
              </w:rPr>
            </w:pPr>
            <w:r>
              <w:rPr>
                <w:bCs/>
                <w:sz w:val="21"/>
                <w:szCs w:val="21"/>
              </w:rPr>
              <w:t>Newsroom</w:t>
            </w:r>
            <w:r w:rsidR="007236D2">
              <w:rPr>
                <w:bCs/>
                <w:sz w:val="21"/>
                <w:szCs w:val="21"/>
              </w:rPr>
              <w:t xml:space="preserve">: - </w:t>
            </w:r>
            <w:r w:rsidR="000A169A" w:rsidRPr="000A169A">
              <w:rPr>
                <w:bCs/>
                <w:sz w:val="21"/>
                <w:szCs w:val="21"/>
              </w:rPr>
              <w:t xml:space="preserve">Admin Retrieve </w:t>
            </w:r>
            <w:r w:rsidR="00627813" w:rsidRPr="000A169A">
              <w:rPr>
                <w:bCs/>
                <w:sz w:val="21"/>
                <w:szCs w:val="21"/>
              </w:rPr>
              <w:t>pag</w:t>
            </w:r>
            <w:r w:rsidR="00627813">
              <w:rPr>
                <w:bCs/>
                <w:sz w:val="21"/>
                <w:szCs w:val="21"/>
              </w:rPr>
              <w:t>e (Article Details)</w:t>
            </w:r>
          </w:p>
          <w:p w14:paraId="003126E0" w14:textId="77777777" w:rsidR="008B5032" w:rsidRPr="008B5032" w:rsidRDefault="008B5032" w:rsidP="008B5032">
            <w:pPr>
              <w:pStyle w:val="ListParagraph"/>
              <w:rPr>
                <w:bCs/>
                <w:sz w:val="21"/>
                <w:szCs w:val="21"/>
              </w:rPr>
            </w:pPr>
          </w:p>
          <w:p w14:paraId="3036D7DB" w14:textId="77777777" w:rsidR="002E151E" w:rsidRPr="00E6440E" w:rsidRDefault="002E151E" w:rsidP="005A5CC8">
            <w:pPr>
              <w:pStyle w:val="ListParagraph"/>
              <w:spacing w:line="480" w:lineRule="auto"/>
              <w:ind w:left="245" w:right="-115"/>
              <w:rPr>
                <w:bCs/>
                <w:sz w:val="21"/>
                <w:szCs w:val="21"/>
              </w:rPr>
            </w:pPr>
          </w:p>
          <w:p w14:paraId="30E241E6" w14:textId="19024E10" w:rsidR="00665884" w:rsidRDefault="008B5032" w:rsidP="00665884">
            <w:pPr>
              <w:spacing w:line="480" w:lineRule="auto"/>
              <w:ind w:left="-90" w:right="-115"/>
              <w:rPr>
                <w:b/>
                <w:sz w:val="21"/>
                <w:szCs w:val="21"/>
                <w:u w:val="single"/>
              </w:rPr>
            </w:pPr>
            <w:r>
              <w:rPr>
                <w:b/>
                <w:sz w:val="21"/>
                <w:szCs w:val="21"/>
                <w:u w:val="single"/>
              </w:rPr>
              <w:t xml:space="preserve">  </w:t>
            </w:r>
            <w:r w:rsidR="002E151E" w:rsidRPr="00201427">
              <w:rPr>
                <w:b/>
                <w:sz w:val="21"/>
                <w:szCs w:val="21"/>
                <w:u w:val="single"/>
              </w:rPr>
              <w:t xml:space="preserve">Sprint </w:t>
            </w:r>
            <w:r w:rsidR="002E151E">
              <w:rPr>
                <w:b/>
                <w:sz w:val="21"/>
                <w:szCs w:val="21"/>
                <w:u w:val="single"/>
              </w:rPr>
              <w:t>2</w:t>
            </w:r>
          </w:p>
          <w:p w14:paraId="08796BEC" w14:textId="11B325B7" w:rsidR="00665884" w:rsidRPr="00A75759" w:rsidRDefault="004B4F9A" w:rsidP="00A75759">
            <w:pPr>
              <w:pStyle w:val="ListParagraph"/>
              <w:numPr>
                <w:ilvl w:val="0"/>
                <w:numId w:val="41"/>
              </w:numPr>
              <w:spacing w:line="480" w:lineRule="auto"/>
              <w:ind w:right="-115"/>
              <w:rPr>
                <w:bCs/>
                <w:sz w:val="21"/>
                <w:szCs w:val="21"/>
              </w:rPr>
            </w:pPr>
            <w:r w:rsidRPr="00A75759">
              <w:rPr>
                <w:bCs/>
                <w:sz w:val="21"/>
                <w:szCs w:val="21"/>
              </w:rPr>
              <w:t>Newsroom: -</w:t>
            </w:r>
            <w:r w:rsidR="00A75759">
              <w:rPr>
                <w:bCs/>
                <w:sz w:val="21"/>
                <w:szCs w:val="21"/>
              </w:rPr>
              <w:t xml:space="preserve"> Add An Articles</w:t>
            </w:r>
          </w:p>
          <w:p w14:paraId="5CF70EBF" w14:textId="3D92D0B0" w:rsidR="008B5032" w:rsidRDefault="008B5032" w:rsidP="008B5032">
            <w:pPr>
              <w:pStyle w:val="ListParagraph"/>
              <w:numPr>
                <w:ilvl w:val="0"/>
                <w:numId w:val="27"/>
              </w:numPr>
              <w:spacing w:line="240" w:lineRule="exact"/>
              <w:ind w:left="245" w:right="-115" w:hanging="180"/>
              <w:jc w:val="both"/>
              <w:rPr>
                <w:bCs/>
                <w:sz w:val="21"/>
                <w:szCs w:val="21"/>
              </w:rPr>
            </w:pPr>
            <w:r>
              <w:rPr>
                <w:bCs/>
                <w:sz w:val="21"/>
                <w:szCs w:val="21"/>
              </w:rPr>
              <w:t xml:space="preserve">Newsroom: - </w:t>
            </w:r>
            <w:r w:rsidR="00DF213F" w:rsidRPr="00DF213F">
              <w:rPr>
                <w:bCs/>
                <w:sz w:val="21"/>
                <w:szCs w:val="21"/>
              </w:rPr>
              <w:t>Update an articles</w:t>
            </w:r>
          </w:p>
          <w:p w14:paraId="0CFDA136" w14:textId="77777777" w:rsidR="008B5032" w:rsidRPr="00665884" w:rsidRDefault="008B5032" w:rsidP="00665884">
            <w:pPr>
              <w:spacing w:line="240" w:lineRule="exact"/>
              <w:ind w:right="-115"/>
              <w:jc w:val="both"/>
              <w:rPr>
                <w:bCs/>
                <w:sz w:val="21"/>
                <w:szCs w:val="21"/>
              </w:rPr>
            </w:pPr>
          </w:p>
          <w:p w14:paraId="70B5757B" w14:textId="6F8DCCBD" w:rsidR="00665884" w:rsidRPr="00665884" w:rsidRDefault="008B5032" w:rsidP="00665884">
            <w:pPr>
              <w:pStyle w:val="ListParagraph"/>
              <w:numPr>
                <w:ilvl w:val="0"/>
                <w:numId w:val="27"/>
              </w:numPr>
              <w:spacing w:line="240" w:lineRule="exact"/>
              <w:ind w:left="245" w:right="-115" w:hanging="180"/>
              <w:jc w:val="both"/>
              <w:rPr>
                <w:bCs/>
                <w:sz w:val="21"/>
                <w:szCs w:val="21"/>
              </w:rPr>
            </w:pPr>
            <w:r w:rsidRPr="00B35CE8">
              <w:rPr>
                <w:bCs/>
                <w:sz w:val="21"/>
                <w:szCs w:val="21"/>
              </w:rPr>
              <w:t xml:space="preserve">Newsroom: - </w:t>
            </w:r>
            <w:r w:rsidR="00AF36C5">
              <w:rPr>
                <w:bCs/>
                <w:sz w:val="21"/>
                <w:szCs w:val="21"/>
              </w:rPr>
              <w:t>Add Expense</w:t>
            </w:r>
            <w:r w:rsidR="00AA687C">
              <w:rPr>
                <w:bCs/>
                <w:sz w:val="21"/>
                <w:szCs w:val="21"/>
              </w:rPr>
              <w:t xml:space="preserve"> details</w:t>
            </w:r>
          </w:p>
          <w:p w14:paraId="52136E86" w14:textId="77777777" w:rsidR="00B35CE8" w:rsidRPr="00B35CE8" w:rsidRDefault="00B35CE8" w:rsidP="00B35CE8">
            <w:pPr>
              <w:spacing w:line="240" w:lineRule="exact"/>
              <w:ind w:right="-115"/>
              <w:jc w:val="both"/>
              <w:rPr>
                <w:bCs/>
                <w:sz w:val="21"/>
                <w:szCs w:val="21"/>
              </w:rPr>
            </w:pPr>
          </w:p>
          <w:p w14:paraId="6B035B7A" w14:textId="75BE426A" w:rsidR="008B5032" w:rsidRDefault="008B5032" w:rsidP="00D351C9">
            <w:pPr>
              <w:pStyle w:val="ListParagraph"/>
              <w:numPr>
                <w:ilvl w:val="0"/>
                <w:numId w:val="27"/>
              </w:numPr>
              <w:spacing w:line="240" w:lineRule="exact"/>
              <w:ind w:left="245" w:right="-115" w:hanging="180"/>
              <w:jc w:val="both"/>
              <w:rPr>
                <w:bCs/>
                <w:sz w:val="21"/>
                <w:szCs w:val="21"/>
              </w:rPr>
            </w:pPr>
            <w:r w:rsidRPr="00B94D77">
              <w:rPr>
                <w:bCs/>
                <w:sz w:val="21"/>
                <w:szCs w:val="21"/>
              </w:rPr>
              <w:t xml:space="preserve">Newsroom: - </w:t>
            </w:r>
            <w:r w:rsidR="00B94D77">
              <w:rPr>
                <w:bCs/>
                <w:sz w:val="21"/>
                <w:szCs w:val="21"/>
              </w:rPr>
              <w:t>Edit</w:t>
            </w:r>
            <w:r w:rsidR="00264E47">
              <w:rPr>
                <w:bCs/>
                <w:sz w:val="21"/>
                <w:szCs w:val="21"/>
              </w:rPr>
              <w:t>/</w:t>
            </w:r>
            <w:r w:rsidR="00CC782C">
              <w:rPr>
                <w:bCs/>
                <w:sz w:val="21"/>
                <w:szCs w:val="21"/>
              </w:rPr>
              <w:t>Retrieve</w:t>
            </w:r>
            <w:r w:rsidR="00B94D77">
              <w:rPr>
                <w:bCs/>
                <w:sz w:val="21"/>
                <w:szCs w:val="21"/>
              </w:rPr>
              <w:t xml:space="preserve"> Expenses</w:t>
            </w:r>
            <w:r w:rsidR="00AA687C">
              <w:rPr>
                <w:bCs/>
                <w:sz w:val="21"/>
                <w:szCs w:val="21"/>
              </w:rPr>
              <w:t xml:space="preserve"> details</w:t>
            </w:r>
          </w:p>
          <w:p w14:paraId="64C6984F" w14:textId="77777777" w:rsidR="00B94D77" w:rsidRPr="00B94D77" w:rsidRDefault="00B94D77" w:rsidP="00B94D77">
            <w:pPr>
              <w:pStyle w:val="ListParagraph"/>
              <w:rPr>
                <w:bCs/>
                <w:sz w:val="21"/>
                <w:szCs w:val="21"/>
              </w:rPr>
            </w:pPr>
          </w:p>
          <w:p w14:paraId="51C7459E" w14:textId="77777777" w:rsidR="00B94D77" w:rsidRPr="00B94D77" w:rsidRDefault="00B94D77" w:rsidP="00665884">
            <w:pPr>
              <w:pStyle w:val="ListParagraph"/>
              <w:spacing w:line="240" w:lineRule="exact"/>
              <w:ind w:left="245" w:right="-115"/>
              <w:jc w:val="both"/>
              <w:rPr>
                <w:bCs/>
                <w:sz w:val="21"/>
                <w:szCs w:val="21"/>
              </w:rPr>
            </w:pPr>
          </w:p>
          <w:p w14:paraId="67CA6324" w14:textId="6CE65FD3" w:rsidR="008B5032" w:rsidRPr="00201427" w:rsidRDefault="008B5032" w:rsidP="005A5CC8">
            <w:pPr>
              <w:spacing w:line="480" w:lineRule="auto"/>
              <w:ind w:left="-90" w:right="-115"/>
              <w:rPr>
                <w:b/>
                <w:sz w:val="21"/>
                <w:szCs w:val="21"/>
                <w:u w:val="single"/>
              </w:rPr>
            </w:pPr>
          </w:p>
          <w:p w14:paraId="6353D842" w14:textId="77777777" w:rsidR="002E151E" w:rsidRDefault="002E151E" w:rsidP="008B5032">
            <w:pPr>
              <w:pStyle w:val="ListParagraph"/>
              <w:spacing w:line="480" w:lineRule="auto"/>
              <w:ind w:left="245" w:right="-115"/>
            </w:pPr>
          </w:p>
        </w:tc>
      </w:tr>
      <w:tr w:rsidR="002E151E" w14:paraId="2B1CEA04" w14:textId="77777777" w:rsidTr="001A0515">
        <w:trPr>
          <w:trHeight w:val="621"/>
        </w:trPr>
        <w:tc>
          <w:tcPr>
            <w:tcW w:w="11221" w:type="dxa"/>
            <w:gridSpan w:val="4"/>
            <w:vAlign w:val="center"/>
          </w:tcPr>
          <w:p w14:paraId="6194F8E2" w14:textId="77777777" w:rsidR="002E151E" w:rsidRPr="00F75826" w:rsidRDefault="002E151E" w:rsidP="005A5CC8">
            <w:pPr>
              <w:jc w:val="center"/>
              <w:rPr>
                <w:b/>
                <w:sz w:val="40"/>
                <w:szCs w:val="40"/>
              </w:rPr>
            </w:pPr>
            <w:r w:rsidRPr="00F75826">
              <w:rPr>
                <w:b/>
                <w:sz w:val="40"/>
                <w:szCs w:val="40"/>
              </w:rPr>
              <w:lastRenderedPageBreak/>
              <w:t>Sprint 01</w:t>
            </w:r>
          </w:p>
        </w:tc>
      </w:tr>
      <w:tr w:rsidR="002E151E" w14:paraId="5B9199DE" w14:textId="77777777" w:rsidTr="001A0515">
        <w:trPr>
          <w:trHeight w:val="479"/>
        </w:trPr>
        <w:tc>
          <w:tcPr>
            <w:tcW w:w="7656" w:type="dxa"/>
            <w:gridSpan w:val="2"/>
            <w:vAlign w:val="center"/>
          </w:tcPr>
          <w:p w14:paraId="0F4A7538" w14:textId="0DD49EB2" w:rsidR="002E151E" w:rsidRDefault="002E151E" w:rsidP="005A5CC8">
            <w:r>
              <w:rPr>
                <w:b/>
                <w:spacing w:val="-4"/>
                <w:sz w:val="21"/>
                <w:szCs w:val="21"/>
              </w:rPr>
              <w:t>Picture of interface 1</w:t>
            </w:r>
            <w:r w:rsidR="003F3216">
              <w:rPr>
                <w:b/>
                <w:spacing w:val="-4"/>
                <w:sz w:val="21"/>
                <w:szCs w:val="21"/>
              </w:rPr>
              <w:t>(</w:t>
            </w:r>
            <w:r w:rsidR="00256986" w:rsidRPr="00256986">
              <w:rPr>
                <w:b/>
                <w:spacing w:val="-4"/>
                <w:sz w:val="21"/>
                <w:szCs w:val="21"/>
              </w:rPr>
              <w:t xml:space="preserve">User Retrieve an </w:t>
            </w:r>
            <w:r w:rsidR="00864722" w:rsidRPr="00256986">
              <w:rPr>
                <w:b/>
                <w:spacing w:val="-4"/>
                <w:sz w:val="21"/>
                <w:szCs w:val="21"/>
              </w:rPr>
              <w:t>articles</w:t>
            </w:r>
            <w:r w:rsidR="003F3216">
              <w:rPr>
                <w:b/>
                <w:spacing w:val="-4"/>
                <w:sz w:val="21"/>
                <w:szCs w:val="21"/>
              </w:rPr>
              <w:t>)</w:t>
            </w:r>
          </w:p>
        </w:tc>
        <w:tc>
          <w:tcPr>
            <w:tcW w:w="3565" w:type="dxa"/>
            <w:gridSpan w:val="2"/>
            <w:vAlign w:val="center"/>
          </w:tcPr>
          <w:p w14:paraId="367FB00C" w14:textId="77777777" w:rsidR="002E151E" w:rsidRDefault="002E151E" w:rsidP="005A5CC8">
            <w:r>
              <w:rPr>
                <w:b/>
                <w:sz w:val="21"/>
                <w:szCs w:val="21"/>
              </w:rPr>
              <w:t>Brief description of interface 1</w:t>
            </w:r>
          </w:p>
        </w:tc>
      </w:tr>
      <w:tr w:rsidR="002E151E" w14:paraId="682F2DEA" w14:textId="77777777" w:rsidTr="001A0515">
        <w:trPr>
          <w:trHeight w:val="11693"/>
        </w:trPr>
        <w:tc>
          <w:tcPr>
            <w:tcW w:w="7656" w:type="dxa"/>
            <w:gridSpan w:val="2"/>
          </w:tcPr>
          <w:p w14:paraId="7BC8CDDC" w14:textId="59CD5DC1" w:rsidR="002E151E" w:rsidRDefault="001A0515" w:rsidP="005A5CC8">
            <w:r>
              <w:rPr>
                <w:noProof/>
              </w:rPr>
              <w:drawing>
                <wp:anchor distT="0" distB="0" distL="114300" distR="114300" simplePos="0" relativeHeight="251719680" behindDoc="1" locked="0" layoutInCell="1" allowOverlap="1" wp14:anchorId="2A7262E0" wp14:editId="3A2CB0E6">
                  <wp:simplePos x="0" y="0"/>
                  <wp:positionH relativeFrom="column">
                    <wp:posOffset>106680</wp:posOffset>
                  </wp:positionH>
                  <wp:positionV relativeFrom="paragraph">
                    <wp:posOffset>196215</wp:posOffset>
                  </wp:positionV>
                  <wp:extent cx="4470400" cy="4635500"/>
                  <wp:effectExtent l="0" t="0" r="0" b="0"/>
                  <wp:wrapNone/>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70400" cy="4635500"/>
                          </a:xfrm>
                          <a:prstGeom prst="rect">
                            <a:avLst/>
                          </a:prstGeom>
                        </pic:spPr>
                      </pic:pic>
                    </a:graphicData>
                  </a:graphic>
                  <wp14:sizeRelH relativeFrom="page">
                    <wp14:pctWidth>0</wp14:pctWidth>
                  </wp14:sizeRelH>
                  <wp14:sizeRelV relativeFrom="page">
                    <wp14:pctHeight>0</wp14:pctHeight>
                  </wp14:sizeRelV>
                </wp:anchor>
              </w:drawing>
            </w:r>
          </w:p>
        </w:tc>
        <w:tc>
          <w:tcPr>
            <w:tcW w:w="3565" w:type="dxa"/>
            <w:gridSpan w:val="2"/>
          </w:tcPr>
          <w:p w14:paraId="618E668F" w14:textId="5EC8D62D" w:rsidR="002E151E" w:rsidRDefault="002E151E" w:rsidP="005A5CC8">
            <w:pPr>
              <w:jc w:val="both"/>
              <w:rPr>
                <w:b/>
                <w:bCs/>
              </w:rPr>
            </w:pPr>
          </w:p>
          <w:p w14:paraId="6E6F53DA" w14:textId="337DB4DB" w:rsidR="00FA6E11" w:rsidRDefault="00FA6E11" w:rsidP="00FA6E11">
            <w:pPr>
              <w:jc w:val="both"/>
            </w:pPr>
            <w:r w:rsidRPr="001C4A58">
              <w:rPr>
                <w:b/>
                <w:bCs/>
              </w:rPr>
              <w:t>Purpose:</w:t>
            </w:r>
            <w:r w:rsidRPr="001C4A58">
              <w:t xml:space="preserve"> This is first interface user can see when user direct to the Newsroom. All news about the space is included</w:t>
            </w:r>
            <w:r w:rsidR="001A0515">
              <w:t xml:space="preserve"> in this page</w:t>
            </w:r>
            <w:r w:rsidRPr="001C4A58">
              <w:t>. They can view any news</w:t>
            </w:r>
            <w:r w:rsidR="001A0515">
              <w:t xml:space="preserve"> article </w:t>
            </w:r>
            <w:r w:rsidRPr="00AF45E1">
              <w:t xml:space="preserve">By touching each </w:t>
            </w:r>
            <w:r w:rsidR="001A0515">
              <w:t xml:space="preserve">image </w:t>
            </w:r>
            <w:r w:rsidRPr="00AF45E1">
              <w:t xml:space="preserve">card view, the user can view the details of the </w:t>
            </w:r>
            <w:r>
              <w:t>Articles.</w:t>
            </w:r>
            <w:r w:rsidRPr="00AF45E1">
              <w:t xml:space="preserve"> A difficult-to-find description can be searched by touching the search bar.</w:t>
            </w:r>
          </w:p>
          <w:p w14:paraId="3FF0CB48" w14:textId="77777777" w:rsidR="00FA6E11" w:rsidRDefault="00FA6E11" w:rsidP="00FA6E11">
            <w:pPr>
              <w:ind w:left="-90"/>
              <w:jc w:val="both"/>
            </w:pPr>
          </w:p>
          <w:p w14:paraId="13B35104" w14:textId="77777777" w:rsidR="00FA6E11" w:rsidRDefault="00FA6E11" w:rsidP="00FA6E11">
            <w:pPr>
              <w:ind w:left="-90"/>
              <w:jc w:val="both"/>
            </w:pPr>
          </w:p>
          <w:p w14:paraId="6137C158" w14:textId="5F86F7E3" w:rsidR="00FA6E11" w:rsidRDefault="00FA6E11" w:rsidP="00FA6E11">
            <w:pPr>
              <w:ind w:left="-90"/>
              <w:jc w:val="both"/>
            </w:pPr>
            <w:r w:rsidRPr="001C4A58">
              <w:rPr>
                <w:b/>
                <w:bCs/>
              </w:rPr>
              <w:t>Flow:</w:t>
            </w:r>
            <w:r w:rsidRPr="001C4A58">
              <w:t xml:space="preserve"> There is a search bar, </w:t>
            </w:r>
            <w:r w:rsidR="001A0515">
              <w:t xml:space="preserve">by </w:t>
            </w:r>
            <w:r w:rsidRPr="001C4A58">
              <w:t xml:space="preserve">using search bar User can search what they were looked at. And there is a button called See more Stories. User can click it and soral the more news.   </w:t>
            </w:r>
          </w:p>
          <w:p w14:paraId="33014455" w14:textId="77777777" w:rsidR="00FA6E11" w:rsidRDefault="00FA6E11" w:rsidP="00FA6E11">
            <w:pPr>
              <w:ind w:left="-90"/>
              <w:jc w:val="both"/>
            </w:pPr>
          </w:p>
          <w:p w14:paraId="52A731EA" w14:textId="77777777" w:rsidR="00FA6E11" w:rsidRPr="001C4A58" w:rsidRDefault="00FA6E11" w:rsidP="00FA6E11">
            <w:pPr>
              <w:jc w:val="both"/>
              <w:rPr>
                <w:b/>
                <w:bCs/>
              </w:rPr>
            </w:pPr>
            <w:r w:rsidRPr="001C4A58">
              <w:rPr>
                <w:sz w:val="22"/>
                <w:szCs w:val="22"/>
              </w:rPr>
              <w:t xml:space="preserve"> </w:t>
            </w:r>
            <w:r w:rsidRPr="001C4A58">
              <w:rPr>
                <w:b/>
                <w:bCs/>
                <w:sz w:val="22"/>
                <w:szCs w:val="22"/>
              </w:rPr>
              <w:t xml:space="preserve">Good practices: </w:t>
            </w:r>
          </w:p>
          <w:p w14:paraId="7332D152" w14:textId="549BA315" w:rsidR="00FA6E11" w:rsidRDefault="00FA6E11" w:rsidP="00864722">
            <w:pPr>
              <w:pStyle w:val="ListParagraph"/>
              <w:numPr>
                <w:ilvl w:val="0"/>
                <w:numId w:val="42"/>
              </w:numPr>
              <w:jc w:val="both"/>
              <w:rPr>
                <w:sz w:val="22"/>
                <w:szCs w:val="22"/>
              </w:rPr>
            </w:pPr>
            <w:r w:rsidRPr="001C4A58">
              <w:rPr>
                <w:sz w:val="22"/>
                <w:szCs w:val="22"/>
              </w:rPr>
              <w:t xml:space="preserve">The interface was designed by focusing on one specific task, which is the view of the </w:t>
            </w:r>
            <w:r w:rsidR="001A0515">
              <w:rPr>
                <w:sz w:val="22"/>
                <w:szCs w:val="22"/>
              </w:rPr>
              <w:t>article’s</w:t>
            </w:r>
            <w:r w:rsidRPr="001C4A58">
              <w:rPr>
                <w:sz w:val="22"/>
                <w:szCs w:val="22"/>
              </w:rPr>
              <w:t xml:space="preserve"> details for the users. </w:t>
            </w:r>
          </w:p>
          <w:p w14:paraId="71CC4E24" w14:textId="77777777" w:rsidR="00864722" w:rsidRDefault="00864722" w:rsidP="00864722">
            <w:pPr>
              <w:pStyle w:val="ListParagraph"/>
              <w:jc w:val="both"/>
              <w:rPr>
                <w:sz w:val="22"/>
                <w:szCs w:val="22"/>
              </w:rPr>
            </w:pPr>
          </w:p>
          <w:p w14:paraId="7F952588" w14:textId="481D9F96" w:rsidR="00FA6E11" w:rsidRDefault="00864722" w:rsidP="00864722">
            <w:pPr>
              <w:pStyle w:val="ListParagraph"/>
              <w:numPr>
                <w:ilvl w:val="0"/>
                <w:numId w:val="42"/>
              </w:numPr>
              <w:spacing w:after="160" w:line="259" w:lineRule="auto"/>
            </w:pPr>
            <w:r>
              <w:t>User can easily see the latest posts.</w:t>
            </w:r>
          </w:p>
          <w:p w14:paraId="33801B14" w14:textId="77777777" w:rsidR="00864722" w:rsidRDefault="00864722" w:rsidP="00864722">
            <w:pPr>
              <w:pStyle w:val="ListParagraph"/>
              <w:spacing w:after="160" w:line="259" w:lineRule="auto"/>
            </w:pPr>
          </w:p>
          <w:p w14:paraId="17CDBE3B" w14:textId="77777777" w:rsidR="00FA6E11" w:rsidRPr="00AB18B9" w:rsidRDefault="00FA6E11" w:rsidP="00864722">
            <w:pPr>
              <w:pStyle w:val="ListParagraph"/>
              <w:numPr>
                <w:ilvl w:val="0"/>
                <w:numId w:val="42"/>
              </w:numPr>
              <w:jc w:val="both"/>
            </w:pPr>
            <w:r w:rsidRPr="00AB18B9">
              <w:t xml:space="preserve">The search option filters the </w:t>
            </w:r>
            <w:r>
              <w:t>articles</w:t>
            </w:r>
            <w:r w:rsidRPr="00AB18B9">
              <w:t>.</w:t>
            </w:r>
          </w:p>
          <w:p w14:paraId="4B079F98" w14:textId="77777777" w:rsidR="00FA6E11" w:rsidRDefault="00FA6E11" w:rsidP="00FA6E11">
            <w:pPr>
              <w:jc w:val="both"/>
            </w:pPr>
          </w:p>
          <w:p w14:paraId="7E8272F7" w14:textId="77777777" w:rsidR="00FA6E11" w:rsidRPr="00AB18B9" w:rsidRDefault="00FA6E11" w:rsidP="00864722">
            <w:pPr>
              <w:pStyle w:val="ListParagraph"/>
              <w:numPr>
                <w:ilvl w:val="0"/>
                <w:numId w:val="42"/>
              </w:numPr>
              <w:jc w:val="both"/>
            </w:pPr>
            <w:r w:rsidRPr="00AB18B9">
              <w:t>The interface is attractively designed, and various animations are used to get the user's attention</w:t>
            </w:r>
          </w:p>
          <w:p w14:paraId="65903431" w14:textId="77777777" w:rsidR="002E151E" w:rsidRDefault="002E151E" w:rsidP="005A5CC8"/>
        </w:tc>
      </w:tr>
    </w:tbl>
    <w:p w14:paraId="12138D00" w14:textId="2BAA9251" w:rsidR="00B5454E" w:rsidRDefault="00B5454E" w:rsidP="0065497A"/>
    <w:tbl>
      <w:tblPr>
        <w:tblStyle w:val="TableGrid"/>
        <w:tblW w:w="0" w:type="auto"/>
        <w:tblInd w:w="-431" w:type="dxa"/>
        <w:tblLook w:val="04A0" w:firstRow="1" w:lastRow="0" w:firstColumn="1" w:lastColumn="0" w:noHBand="0" w:noVBand="1"/>
      </w:tblPr>
      <w:tblGrid>
        <w:gridCol w:w="7656"/>
        <w:gridCol w:w="3565"/>
      </w:tblGrid>
      <w:tr w:rsidR="009C4655" w14:paraId="2C7BA243" w14:textId="77777777" w:rsidTr="003C060F">
        <w:tc>
          <w:tcPr>
            <w:tcW w:w="7656" w:type="dxa"/>
            <w:vAlign w:val="center"/>
          </w:tcPr>
          <w:p w14:paraId="613000E2" w14:textId="47D91497" w:rsidR="009C4655" w:rsidRDefault="009C4655" w:rsidP="009C4655">
            <w:pPr>
              <w:spacing w:after="160" w:line="259" w:lineRule="auto"/>
            </w:pPr>
            <w:r>
              <w:rPr>
                <w:b/>
                <w:spacing w:val="-4"/>
                <w:sz w:val="21"/>
                <w:szCs w:val="21"/>
              </w:rPr>
              <w:lastRenderedPageBreak/>
              <w:t xml:space="preserve">Picture of interface </w:t>
            </w:r>
            <w:r w:rsidR="00F83DC4">
              <w:rPr>
                <w:b/>
                <w:spacing w:val="-4"/>
                <w:sz w:val="21"/>
                <w:szCs w:val="21"/>
              </w:rPr>
              <w:t>2</w:t>
            </w:r>
            <w:r>
              <w:rPr>
                <w:b/>
                <w:spacing w:val="-4"/>
                <w:sz w:val="21"/>
                <w:szCs w:val="21"/>
              </w:rPr>
              <w:t>(</w:t>
            </w:r>
            <w:r w:rsidR="00F83DC4" w:rsidRPr="00F83DC4">
              <w:rPr>
                <w:b/>
                <w:sz w:val="21"/>
                <w:szCs w:val="21"/>
              </w:rPr>
              <w:t>More Information about article page</w:t>
            </w:r>
            <w:r>
              <w:rPr>
                <w:b/>
                <w:spacing w:val="-4"/>
                <w:sz w:val="21"/>
                <w:szCs w:val="21"/>
              </w:rPr>
              <w:t>)</w:t>
            </w:r>
          </w:p>
        </w:tc>
        <w:tc>
          <w:tcPr>
            <w:tcW w:w="3565" w:type="dxa"/>
            <w:vAlign w:val="center"/>
          </w:tcPr>
          <w:p w14:paraId="099ECF19" w14:textId="3464A1DA" w:rsidR="009C4655" w:rsidRDefault="009C4655" w:rsidP="009C4655">
            <w:pPr>
              <w:spacing w:after="160" w:line="259" w:lineRule="auto"/>
            </w:pPr>
            <w:r>
              <w:rPr>
                <w:b/>
                <w:sz w:val="21"/>
                <w:szCs w:val="21"/>
              </w:rPr>
              <w:t xml:space="preserve">Brief description of interface </w:t>
            </w:r>
            <w:r w:rsidR="00F83DC4">
              <w:rPr>
                <w:b/>
                <w:sz w:val="21"/>
                <w:szCs w:val="21"/>
              </w:rPr>
              <w:t>2</w:t>
            </w:r>
          </w:p>
        </w:tc>
      </w:tr>
      <w:tr w:rsidR="009C4655" w14:paraId="65AE6678" w14:textId="77777777" w:rsidTr="00864722">
        <w:trPr>
          <w:trHeight w:val="12208"/>
        </w:trPr>
        <w:tc>
          <w:tcPr>
            <w:tcW w:w="7656" w:type="dxa"/>
          </w:tcPr>
          <w:p w14:paraId="1E0CB650" w14:textId="3E1913F9" w:rsidR="009C4655" w:rsidRDefault="00064B70" w:rsidP="009C4655">
            <w:pPr>
              <w:spacing w:after="160" w:line="259" w:lineRule="auto"/>
            </w:pPr>
            <w:r>
              <w:rPr>
                <w:noProof/>
              </w:rPr>
              <w:drawing>
                <wp:anchor distT="0" distB="0" distL="114300" distR="114300" simplePos="0" relativeHeight="251720704" behindDoc="1" locked="0" layoutInCell="1" allowOverlap="1" wp14:anchorId="63201B09" wp14:editId="0F638488">
                  <wp:simplePos x="0" y="0"/>
                  <wp:positionH relativeFrom="column">
                    <wp:posOffset>17780</wp:posOffset>
                  </wp:positionH>
                  <wp:positionV relativeFrom="paragraph">
                    <wp:posOffset>290830</wp:posOffset>
                  </wp:positionV>
                  <wp:extent cx="4660265" cy="4470400"/>
                  <wp:effectExtent l="0" t="0" r="63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685347" cy="4494460"/>
                          </a:xfrm>
                          <a:prstGeom prst="rect">
                            <a:avLst/>
                          </a:prstGeom>
                        </pic:spPr>
                      </pic:pic>
                    </a:graphicData>
                  </a:graphic>
                  <wp14:sizeRelH relativeFrom="page">
                    <wp14:pctWidth>0</wp14:pctWidth>
                  </wp14:sizeRelH>
                  <wp14:sizeRelV relativeFrom="page">
                    <wp14:pctHeight>0</wp14:pctHeight>
                  </wp14:sizeRelV>
                </wp:anchor>
              </w:drawing>
            </w:r>
          </w:p>
        </w:tc>
        <w:tc>
          <w:tcPr>
            <w:tcW w:w="3565" w:type="dxa"/>
          </w:tcPr>
          <w:p w14:paraId="5C7E687A" w14:textId="77777777" w:rsidR="002A7B6C" w:rsidRDefault="002A7B6C" w:rsidP="002A7B6C">
            <w:pPr>
              <w:jc w:val="both"/>
              <w:rPr>
                <w:b/>
                <w:bCs/>
              </w:rPr>
            </w:pPr>
          </w:p>
          <w:p w14:paraId="1FF1677F" w14:textId="77777777" w:rsidR="002A7B6C" w:rsidRDefault="002A7B6C" w:rsidP="002A7B6C">
            <w:pPr>
              <w:jc w:val="both"/>
              <w:rPr>
                <w:b/>
                <w:bCs/>
              </w:rPr>
            </w:pPr>
          </w:p>
          <w:p w14:paraId="5B9AA87D" w14:textId="787AF40C" w:rsidR="002A7B6C" w:rsidRDefault="002A7B6C" w:rsidP="002A7B6C">
            <w:pPr>
              <w:jc w:val="both"/>
            </w:pPr>
            <w:r w:rsidRPr="003720E3">
              <w:rPr>
                <w:b/>
                <w:bCs/>
              </w:rPr>
              <w:t>Purpose:</w:t>
            </w:r>
            <w:r>
              <w:t xml:space="preserve"> This interface will be used to view the fully details of the selected news article from the list of posts.</w:t>
            </w:r>
          </w:p>
          <w:p w14:paraId="573EB0E1" w14:textId="77777777" w:rsidR="002A7B6C" w:rsidRDefault="002A7B6C" w:rsidP="002A7B6C">
            <w:pPr>
              <w:jc w:val="both"/>
            </w:pPr>
          </w:p>
          <w:p w14:paraId="1B14900B" w14:textId="5304449E" w:rsidR="002A7B6C" w:rsidRDefault="002A7B6C" w:rsidP="002A7B6C">
            <w:pPr>
              <w:jc w:val="both"/>
            </w:pPr>
            <w:r w:rsidRPr="003720E3">
              <w:rPr>
                <w:b/>
                <w:bCs/>
              </w:rPr>
              <w:t>Flow:</w:t>
            </w:r>
            <w:r>
              <w:t xml:space="preserve"> user can see fully details of the selected news article </w:t>
            </w:r>
            <w:r w:rsidR="008D3487">
              <w:t>before user clicked,</w:t>
            </w:r>
            <w:r>
              <w:t xml:space="preserve"> and he/she can read all information in here. Furthermore, related news articles are </w:t>
            </w:r>
            <w:r w:rsidR="008D3487">
              <w:t>showed</w:t>
            </w:r>
            <w:r>
              <w:t xml:space="preserve"> beside the selected article.</w:t>
            </w:r>
          </w:p>
          <w:p w14:paraId="2556F961" w14:textId="77777777" w:rsidR="002A7B6C" w:rsidRDefault="002A7B6C" w:rsidP="002A7B6C">
            <w:pPr>
              <w:jc w:val="both"/>
            </w:pPr>
          </w:p>
          <w:p w14:paraId="7EE6A379" w14:textId="5C924754" w:rsidR="002A7B6C" w:rsidRDefault="002A7B6C" w:rsidP="002A7B6C">
            <w:pPr>
              <w:jc w:val="both"/>
              <w:rPr>
                <w:b/>
                <w:bCs/>
              </w:rPr>
            </w:pPr>
            <w:r w:rsidRPr="003720E3">
              <w:rPr>
                <w:b/>
                <w:bCs/>
              </w:rPr>
              <w:t>Good practices:</w:t>
            </w:r>
          </w:p>
          <w:p w14:paraId="72C73FB3" w14:textId="77777777" w:rsidR="008D3487" w:rsidRPr="003720E3" w:rsidRDefault="008D3487" w:rsidP="002A7B6C">
            <w:pPr>
              <w:jc w:val="both"/>
              <w:rPr>
                <w:b/>
                <w:bCs/>
              </w:rPr>
            </w:pPr>
          </w:p>
          <w:p w14:paraId="711A62F9" w14:textId="77777777" w:rsidR="002A7B6C" w:rsidRDefault="002A7B6C" w:rsidP="002A7B6C">
            <w:pPr>
              <w:pStyle w:val="ListParagraph"/>
              <w:numPr>
                <w:ilvl w:val="0"/>
                <w:numId w:val="32"/>
              </w:numPr>
              <w:spacing w:after="160" w:line="259" w:lineRule="auto"/>
              <w:jc w:val="both"/>
            </w:pPr>
            <w:r>
              <w:t>That interface is not using complex essay understand to user.</w:t>
            </w:r>
          </w:p>
          <w:p w14:paraId="1C53DAC7" w14:textId="77777777" w:rsidR="002A7B6C" w:rsidRDefault="002A7B6C" w:rsidP="002A7B6C">
            <w:pPr>
              <w:pStyle w:val="ListParagraph"/>
              <w:numPr>
                <w:ilvl w:val="0"/>
                <w:numId w:val="32"/>
              </w:numPr>
              <w:spacing w:after="160" w:line="259" w:lineRule="auto"/>
              <w:jc w:val="both"/>
            </w:pPr>
            <w:r>
              <w:t>That interface is only for one task and one primary focus for user.</w:t>
            </w:r>
          </w:p>
          <w:p w14:paraId="57FCC28F" w14:textId="77777777" w:rsidR="002A7B6C" w:rsidRDefault="002A7B6C" w:rsidP="002A7B6C">
            <w:pPr>
              <w:pStyle w:val="ListParagraph"/>
              <w:numPr>
                <w:ilvl w:val="0"/>
                <w:numId w:val="32"/>
              </w:numPr>
              <w:spacing w:after="160" w:line="259" w:lineRule="auto"/>
              <w:jc w:val="both"/>
            </w:pPr>
            <w:r>
              <w:t>User can easily read specific information about posts.</w:t>
            </w:r>
          </w:p>
          <w:p w14:paraId="68BAE9F6" w14:textId="7345EC97" w:rsidR="009C4655" w:rsidRPr="008D3487" w:rsidRDefault="002A7B6C" w:rsidP="002A7B6C">
            <w:pPr>
              <w:pStyle w:val="ListParagraph"/>
              <w:numPr>
                <w:ilvl w:val="0"/>
                <w:numId w:val="32"/>
              </w:numPr>
              <w:spacing w:after="160" w:line="259" w:lineRule="auto"/>
            </w:pPr>
            <w:r w:rsidRPr="008D3487">
              <w:t>Interface is created more attractively and simply</w:t>
            </w:r>
            <w:r w:rsidR="008D3487">
              <w:t>.</w:t>
            </w:r>
            <w:r w:rsidRPr="008D3487">
              <w:t xml:space="preserve"> </w:t>
            </w:r>
          </w:p>
        </w:tc>
      </w:tr>
    </w:tbl>
    <w:p w14:paraId="49BBF4AF" w14:textId="77777777" w:rsidR="00B5454E" w:rsidRDefault="00B5454E">
      <w:pPr>
        <w:spacing w:after="160" w:line="259" w:lineRule="auto"/>
      </w:pPr>
      <w:r>
        <w:br w:type="page"/>
      </w:r>
    </w:p>
    <w:tbl>
      <w:tblPr>
        <w:tblStyle w:val="TableGrid"/>
        <w:tblW w:w="0" w:type="auto"/>
        <w:tblInd w:w="-431" w:type="dxa"/>
        <w:tblLook w:val="04A0" w:firstRow="1" w:lastRow="0" w:firstColumn="1" w:lastColumn="0" w:noHBand="0" w:noVBand="1"/>
      </w:tblPr>
      <w:tblGrid>
        <w:gridCol w:w="7797"/>
        <w:gridCol w:w="3424"/>
      </w:tblGrid>
      <w:tr w:rsidR="008E54B5" w14:paraId="28821BFB" w14:textId="77777777" w:rsidTr="007F5FE4">
        <w:trPr>
          <w:trHeight w:val="479"/>
        </w:trPr>
        <w:tc>
          <w:tcPr>
            <w:tcW w:w="7797" w:type="dxa"/>
            <w:vAlign w:val="center"/>
          </w:tcPr>
          <w:p w14:paraId="06B3CC32" w14:textId="1C043955" w:rsidR="008E54B5" w:rsidRDefault="008E54B5" w:rsidP="008E54B5">
            <w:r>
              <w:rPr>
                <w:b/>
                <w:spacing w:val="-4"/>
                <w:sz w:val="21"/>
                <w:szCs w:val="21"/>
              </w:rPr>
              <w:lastRenderedPageBreak/>
              <w:t>Picture of interface 3</w:t>
            </w:r>
            <w:r w:rsidR="000C1B71">
              <w:rPr>
                <w:b/>
                <w:spacing w:val="-4"/>
                <w:sz w:val="21"/>
                <w:szCs w:val="21"/>
              </w:rPr>
              <w:t>(Choose option</w:t>
            </w:r>
            <w:r w:rsidRPr="00F83DC4">
              <w:rPr>
                <w:b/>
                <w:sz w:val="21"/>
                <w:szCs w:val="21"/>
              </w:rPr>
              <w:t xml:space="preserve"> page</w:t>
            </w:r>
            <w:r>
              <w:rPr>
                <w:b/>
                <w:spacing w:val="-4"/>
                <w:sz w:val="21"/>
                <w:szCs w:val="21"/>
              </w:rPr>
              <w:t>)</w:t>
            </w:r>
          </w:p>
        </w:tc>
        <w:tc>
          <w:tcPr>
            <w:tcW w:w="3424" w:type="dxa"/>
            <w:vAlign w:val="center"/>
          </w:tcPr>
          <w:p w14:paraId="3AAD617F" w14:textId="3AA70F7A" w:rsidR="008E54B5" w:rsidRDefault="008E54B5" w:rsidP="008E54B5">
            <w:r>
              <w:rPr>
                <w:b/>
                <w:sz w:val="21"/>
                <w:szCs w:val="21"/>
              </w:rPr>
              <w:t>Brief description of interface 3</w:t>
            </w:r>
          </w:p>
        </w:tc>
      </w:tr>
      <w:tr w:rsidR="008E54B5" w14:paraId="050C9E60" w14:textId="77777777" w:rsidTr="00193E4A">
        <w:trPr>
          <w:trHeight w:val="12321"/>
        </w:trPr>
        <w:tc>
          <w:tcPr>
            <w:tcW w:w="7797" w:type="dxa"/>
          </w:tcPr>
          <w:p w14:paraId="227833AB" w14:textId="56A24FC3" w:rsidR="008E54B5" w:rsidRDefault="00193E4A" w:rsidP="008E54B5">
            <w:r>
              <w:rPr>
                <w:noProof/>
              </w:rPr>
              <w:drawing>
                <wp:anchor distT="0" distB="0" distL="114300" distR="114300" simplePos="0" relativeHeight="251721728" behindDoc="1" locked="0" layoutInCell="1" allowOverlap="1" wp14:anchorId="2BDABD4A" wp14:editId="3AF7BABE">
                  <wp:simplePos x="0" y="0"/>
                  <wp:positionH relativeFrom="column">
                    <wp:posOffset>68580</wp:posOffset>
                  </wp:positionH>
                  <wp:positionV relativeFrom="paragraph">
                    <wp:posOffset>546100</wp:posOffset>
                  </wp:positionV>
                  <wp:extent cx="4686300" cy="38354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691741" cy="3839853"/>
                          </a:xfrm>
                          <a:prstGeom prst="rect">
                            <a:avLst/>
                          </a:prstGeom>
                        </pic:spPr>
                      </pic:pic>
                    </a:graphicData>
                  </a:graphic>
                  <wp14:sizeRelH relativeFrom="page">
                    <wp14:pctWidth>0</wp14:pctWidth>
                  </wp14:sizeRelH>
                  <wp14:sizeRelV relativeFrom="page">
                    <wp14:pctHeight>0</wp14:pctHeight>
                  </wp14:sizeRelV>
                </wp:anchor>
              </w:drawing>
            </w:r>
          </w:p>
        </w:tc>
        <w:tc>
          <w:tcPr>
            <w:tcW w:w="3424" w:type="dxa"/>
          </w:tcPr>
          <w:p w14:paraId="163E0F91" w14:textId="77777777" w:rsidR="00193E4A" w:rsidRDefault="00193E4A" w:rsidP="00F3010A">
            <w:pPr>
              <w:pStyle w:val="ListParagraph"/>
              <w:ind w:left="0"/>
              <w:rPr>
                <w:b/>
                <w:bCs/>
              </w:rPr>
            </w:pPr>
          </w:p>
          <w:p w14:paraId="0D33B5A5" w14:textId="77777777" w:rsidR="00193E4A" w:rsidRDefault="00193E4A" w:rsidP="00F3010A">
            <w:pPr>
              <w:pStyle w:val="ListParagraph"/>
              <w:ind w:left="0"/>
              <w:rPr>
                <w:b/>
                <w:bCs/>
              </w:rPr>
            </w:pPr>
          </w:p>
          <w:p w14:paraId="1965C455" w14:textId="77777777" w:rsidR="00193E4A" w:rsidRDefault="00193E4A" w:rsidP="00F3010A">
            <w:pPr>
              <w:pStyle w:val="ListParagraph"/>
              <w:ind w:left="0"/>
              <w:rPr>
                <w:b/>
                <w:bCs/>
              </w:rPr>
            </w:pPr>
          </w:p>
          <w:p w14:paraId="6F2B8EEC" w14:textId="13CC22F5" w:rsidR="00F3010A" w:rsidRDefault="00F3010A" w:rsidP="00F3010A">
            <w:pPr>
              <w:pStyle w:val="ListParagraph"/>
              <w:ind w:left="0"/>
            </w:pPr>
            <w:r w:rsidRPr="001C4A58">
              <w:rPr>
                <w:b/>
                <w:bCs/>
              </w:rPr>
              <w:t>Purpose:</w:t>
            </w:r>
            <w:r>
              <w:t xml:space="preserve"> </w:t>
            </w:r>
          </w:p>
          <w:p w14:paraId="7516D523" w14:textId="77777777" w:rsidR="00F3010A" w:rsidRDefault="00F3010A" w:rsidP="00F3010A">
            <w:pPr>
              <w:pStyle w:val="ListParagraph"/>
              <w:ind w:left="0"/>
            </w:pPr>
          </w:p>
          <w:p w14:paraId="07FBA504" w14:textId="4DF6F4CF" w:rsidR="00F3010A" w:rsidRDefault="00F3010A" w:rsidP="00F3010A">
            <w:pPr>
              <w:pStyle w:val="ListParagraph"/>
              <w:ind w:left="0"/>
            </w:pPr>
            <w:r>
              <w:t>Admin</w:t>
            </w:r>
            <w:r w:rsidR="001E1036">
              <w:t>/Author</w:t>
            </w:r>
            <w:r>
              <w:t xml:space="preserve"> can choose an option what he/she operate </w:t>
            </w:r>
            <w:r w:rsidR="00333702">
              <w:t>with that</w:t>
            </w:r>
            <w:r>
              <w:t xml:space="preserve"> time.</w:t>
            </w:r>
          </w:p>
          <w:p w14:paraId="5BF64353" w14:textId="77777777" w:rsidR="00F3010A" w:rsidRDefault="00F3010A" w:rsidP="00F3010A">
            <w:pPr>
              <w:pStyle w:val="ListParagraph"/>
              <w:ind w:left="0"/>
            </w:pPr>
          </w:p>
          <w:p w14:paraId="11819BD3" w14:textId="77777777" w:rsidR="00F3010A" w:rsidRDefault="00F3010A" w:rsidP="00F3010A">
            <w:pPr>
              <w:pStyle w:val="ListParagraph"/>
              <w:ind w:left="0"/>
            </w:pPr>
            <w:r w:rsidRPr="001C4A58">
              <w:rPr>
                <w:b/>
                <w:bCs/>
              </w:rPr>
              <w:t>Flow:</w:t>
            </w:r>
            <w:r>
              <w:t xml:space="preserve"> </w:t>
            </w:r>
          </w:p>
          <w:p w14:paraId="3443AADF" w14:textId="77777777" w:rsidR="00F3010A" w:rsidRDefault="00F3010A" w:rsidP="00F3010A">
            <w:pPr>
              <w:pStyle w:val="ListParagraph"/>
              <w:ind w:left="0"/>
            </w:pPr>
          </w:p>
          <w:p w14:paraId="22FEEFDA" w14:textId="2F2648DF" w:rsidR="00F3010A" w:rsidRDefault="00F3010A" w:rsidP="00F3010A">
            <w:pPr>
              <w:pStyle w:val="ListParagraph"/>
              <w:ind w:left="0"/>
            </w:pPr>
            <w:r>
              <w:t xml:space="preserve">If admin want to direct to the manage articles or manage </w:t>
            </w:r>
            <w:r w:rsidR="00333702">
              <w:t>expenses, he</w:t>
            </w:r>
            <w:r>
              <w:t xml:space="preserve"> can choose to click either ‘Manage Articles </w:t>
            </w:r>
            <w:r w:rsidR="00333702">
              <w:t>‘or</w:t>
            </w:r>
            <w:r>
              <w:t xml:space="preserve"> ‘Manage Expenses’ Button.</w:t>
            </w:r>
          </w:p>
          <w:p w14:paraId="29443292" w14:textId="77777777" w:rsidR="00F3010A" w:rsidRDefault="00F3010A" w:rsidP="00F3010A">
            <w:pPr>
              <w:pStyle w:val="ListParagraph"/>
              <w:ind w:left="0"/>
            </w:pPr>
          </w:p>
          <w:p w14:paraId="3854E39B" w14:textId="77777777" w:rsidR="00F3010A" w:rsidRDefault="00F3010A" w:rsidP="00F3010A">
            <w:pPr>
              <w:rPr>
                <w:b/>
                <w:bCs/>
              </w:rPr>
            </w:pPr>
            <w:r w:rsidRPr="001C4A58">
              <w:rPr>
                <w:b/>
                <w:bCs/>
              </w:rPr>
              <w:t>Good practices:</w:t>
            </w:r>
          </w:p>
          <w:p w14:paraId="2BAC7F9C" w14:textId="77777777" w:rsidR="00F3010A" w:rsidRPr="001C4A58" w:rsidRDefault="00F3010A" w:rsidP="00F3010A">
            <w:pPr>
              <w:rPr>
                <w:b/>
                <w:bCs/>
              </w:rPr>
            </w:pPr>
          </w:p>
          <w:p w14:paraId="13A85665" w14:textId="2A0C5028" w:rsidR="00F3010A" w:rsidRDefault="00F3010A" w:rsidP="00F3010A">
            <w:pPr>
              <w:pStyle w:val="ListParagraph"/>
              <w:numPr>
                <w:ilvl w:val="0"/>
                <w:numId w:val="37"/>
              </w:numPr>
            </w:pPr>
            <w:r>
              <w:t>Very simple manner to choose to option using Buttons.</w:t>
            </w:r>
          </w:p>
          <w:p w14:paraId="356BE78C" w14:textId="259DC605" w:rsidR="001E1036" w:rsidRDefault="00333702" w:rsidP="00F3010A">
            <w:pPr>
              <w:pStyle w:val="ListParagraph"/>
              <w:numPr>
                <w:ilvl w:val="0"/>
                <w:numId w:val="37"/>
              </w:numPr>
            </w:pPr>
            <w:r w:rsidRPr="0033156B">
              <w:t xml:space="preserve">The interface is designed with a focus on one specific task, that is to get the attention of the </w:t>
            </w:r>
            <w:r>
              <w:t>authors.</w:t>
            </w:r>
          </w:p>
          <w:p w14:paraId="7862E589" w14:textId="77777777" w:rsidR="008E54B5" w:rsidRDefault="008E54B5" w:rsidP="008E54B5"/>
        </w:tc>
      </w:tr>
    </w:tbl>
    <w:p w14:paraId="28A70D00" w14:textId="19FEAFB5" w:rsidR="001519DD" w:rsidRDefault="001519DD" w:rsidP="0065497A"/>
    <w:tbl>
      <w:tblPr>
        <w:tblStyle w:val="TableGrid"/>
        <w:tblW w:w="0" w:type="auto"/>
        <w:tblInd w:w="-572" w:type="dxa"/>
        <w:tblLook w:val="04A0" w:firstRow="1" w:lastRow="0" w:firstColumn="1" w:lastColumn="0" w:noHBand="0" w:noVBand="1"/>
      </w:tblPr>
      <w:tblGrid>
        <w:gridCol w:w="7938"/>
        <w:gridCol w:w="3424"/>
      </w:tblGrid>
      <w:tr w:rsidR="0006560F" w14:paraId="316334E4" w14:textId="77777777" w:rsidTr="00023C3C">
        <w:trPr>
          <w:trHeight w:val="479"/>
        </w:trPr>
        <w:tc>
          <w:tcPr>
            <w:tcW w:w="7938" w:type="dxa"/>
            <w:vAlign w:val="center"/>
          </w:tcPr>
          <w:p w14:paraId="7A47E649" w14:textId="64EBC6AA" w:rsidR="0006560F" w:rsidRDefault="0006560F" w:rsidP="0006560F">
            <w:r>
              <w:rPr>
                <w:b/>
                <w:spacing w:val="-4"/>
                <w:sz w:val="21"/>
                <w:szCs w:val="21"/>
              </w:rPr>
              <w:lastRenderedPageBreak/>
              <w:t xml:space="preserve">Picture of interface </w:t>
            </w:r>
            <w:r w:rsidR="00094CE1">
              <w:rPr>
                <w:b/>
                <w:spacing w:val="-4"/>
                <w:sz w:val="21"/>
                <w:szCs w:val="21"/>
              </w:rPr>
              <w:t>4</w:t>
            </w:r>
            <w:r>
              <w:rPr>
                <w:b/>
                <w:spacing w:val="-4"/>
                <w:sz w:val="21"/>
                <w:szCs w:val="21"/>
              </w:rPr>
              <w:t>(</w:t>
            </w:r>
            <w:r w:rsidR="00F22F80" w:rsidRPr="00F22F80">
              <w:rPr>
                <w:b/>
                <w:spacing w:val="-4"/>
                <w:sz w:val="21"/>
                <w:szCs w:val="21"/>
              </w:rPr>
              <w:t>Admin Retrieve page (Article Details)</w:t>
            </w:r>
          </w:p>
        </w:tc>
        <w:tc>
          <w:tcPr>
            <w:tcW w:w="3424" w:type="dxa"/>
            <w:vAlign w:val="center"/>
          </w:tcPr>
          <w:p w14:paraId="335A7C66" w14:textId="58434D11" w:rsidR="0006560F" w:rsidRDefault="0006560F" w:rsidP="0006560F">
            <w:r>
              <w:rPr>
                <w:b/>
                <w:sz w:val="21"/>
                <w:szCs w:val="21"/>
              </w:rPr>
              <w:t xml:space="preserve">Brief description of interface </w:t>
            </w:r>
            <w:r w:rsidR="00094CE1">
              <w:rPr>
                <w:b/>
                <w:sz w:val="21"/>
                <w:szCs w:val="21"/>
              </w:rPr>
              <w:t>4</w:t>
            </w:r>
          </w:p>
        </w:tc>
      </w:tr>
      <w:tr w:rsidR="0006560F" w14:paraId="34581E4C" w14:textId="77777777" w:rsidTr="00023C3C">
        <w:trPr>
          <w:trHeight w:val="12321"/>
        </w:trPr>
        <w:tc>
          <w:tcPr>
            <w:tcW w:w="7938" w:type="dxa"/>
          </w:tcPr>
          <w:p w14:paraId="45F0CE84" w14:textId="7764703D" w:rsidR="0006560F" w:rsidRDefault="0046039A" w:rsidP="0006560F">
            <w:r>
              <w:rPr>
                <w:noProof/>
              </w:rPr>
              <w:drawing>
                <wp:anchor distT="0" distB="0" distL="114300" distR="114300" simplePos="0" relativeHeight="251722752" behindDoc="1" locked="0" layoutInCell="1" allowOverlap="1" wp14:anchorId="6332DCAD" wp14:editId="75F130D3">
                  <wp:simplePos x="0" y="0"/>
                  <wp:positionH relativeFrom="column">
                    <wp:posOffset>120015</wp:posOffset>
                  </wp:positionH>
                  <wp:positionV relativeFrom="paragraph">
                    <wp:posOffset>127000</wp:posOffset>
                  </wp:positionV>
                  <wp:extent cx="4787900" cy="4876800"/>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66">
                            <a:extLst>
                              <a:ext uri="{28A0092B-C50C-407E-A947-70E740481C1C}">
                                <a14:useLocalDpi xmlns:a14="http://schemas.microsoft.com/office/drawing/2010/main" val="0"/>
                              </a:ext>
                            </a:extLst>
                          </a:blip>
                          <a:stretch>
                            <a:fillRect/>
                          </a:stretch>
                        </pic:blipFill>
                        <pic:spPr>
                          <a:xfrm>
                            <a:off x="0" y="0"/>
                            <a:ext cx="4787900" cy="4876800"/>
                          </a:xfrm>
                          <a:prstGeom prst="rect">
                            <a:avLst/>
                          </a:prstGeom>
                        </pic:spPr>
                      </pic:pic>
                    </a:graphicData>
                  </a:graphic>
                  <wp14:sizeRelH relativeFrom="page">
                    <wp14:pctWidth>0</wp14:pctWidth>
                  </wp14:sizeRelH>
                  <wp14:sizeRelV relativeFrom="page">
                    <wp14:pctHeight>0</wp14:pctHeight>
                  </wp14:sizeRelV>
                </wp:anchor>
              </w:drawing>
            </w:r>
          </w:p>
        </w:tc>
        <w:tc>
          <w:tcPr>
            <w:tcW w:w="3424" w:type="dxa"/>
          </w:tcPr>
          <w:p w14:paraId="5208FB2E" w14:textId="699A3DDE" w:rsidR="00351CE1" w:rsidRDefault="0046039A" w:rsidP="00351CE1">
            <w:r w:rsidRPr="001658A5">
              <w:rPr>
                <w:b/>
                <w:bCs/>
              </w:rPr>
              <w:t>Purpose:</w:t>
            </w:r>
            <w:r w:rsidR="00351CE1">
              <w:t xml:space="preserve"> This interface will be </w:t>
            </w:r>
            <w:r>
              <w:t>used</w:t>
            </w:r>
            <w:r w:rsidR="00351CE1">
              <w:t xml:space="preserve"> to edit/delete the previous added posts for the </w:t>
            </w:r>
            <w:r w:rsidR="00215663">
              <w:t>admin. page</w:t>
            </w:r>
            <w:r w:rsidR="000976A4">
              <w:t xml:space="preserve"> is shown only for admin.</w:t>
            </w:r>
          </w:p>
          <w:p w14:paraId="047F52B9" w14:textId="77777777" w:rsidR="0046039A" w:rsidRDefault="0046039A" w:rsidP="00351CE1"/>
          <w:p w14:paraId="3D98EC47" w14:textId="17842A92" w:rsidR="00351CE1" w:rsidRDefault="0046039A" w:rsidP="00351CE1">
            <w:r w:rsidRPr="001658A5">
              <w:rPr>
                <w:b/>
                <w:bCs/>
              </w:rPr>
              <w:t>Flow:</w:t>
            </w:r>
            <w:r w:rsidR="00351CE1">
              <w:t xml:space="preserve"> </w:t>
            </w:r>
            <w:r w:rsidR="00351CE1" w:rsidRPr="008D24E8">
              <w:t xml:space="preserve">admin can edit the selected post here. Admin can edit only the Topic of the mission, Description, image, and cost of the mission this field can update for the </w:t>
            </w:r>
            <w:r w:rsidR="00135547" w:rsidRPr="008D24E8">
              <w:t>admin.</w:t>
            </w:r>
            <w:r w:rsidR="00135547">
              <w:t xml:space="preserve"> Other</w:t>
            </w:r>
            <w:r w:rsidR="00BD1D02">
              <w:t xml:space="preserve"> field are restricted for edit details.</w:t>
            </w:r>
            <w:r w:rsidR="00351CE1" w:rsidRPr="008D24E8">
              <w:t xml:space="preserve"> When the admin edits the previous field and clicks the ‘</w:t>
            </w:r>
            <w:r w:rsidR="00135547">
              <w:t>Edit</w:t>
            </w:r>
            <w:r w:rsidR="00BD1D02" w:rsidRPr="008D24E8">
              <w:t>’</w:t>
            </w:r>
            <w:r w:rsidR="00351CE1" w:rsidRPr="008D24E8">
              <w:t xml:space="preserve"> button it will be updated.  If the admin wants to delete this post from the post </w:t>
            </w:r>
            <w:r w:rsidR="00135547" w:rsidRPr="008D24E8">
              <w:t>list,</w:t>
            </w:r>
            <w:r w:rsidR="00351CE1" w:rsidRPr="008D24E8">
              <w:t xml:space="preserve"> he/she can click the ‘Delete’ </w:t>
            </w:r>
            <w:r w:rsidR="00CA14A9" w:rsidRPr="008D24E8">
              <w:t>button</w:t>
            </w:r>
            <w:r w:rsidR="00CA14A9">
              <w:t>. As well as end of the month</w:t>
            </w:r>
            <w:r w:rsidR="00E0301E">
              <w:t xml:space="preserve"> admin can download the report as Article list as ‘PDF’.</w:t>
            </w:r>
          </w:p>
          <w:p w14:paraId="49EDA284" w14:textId="77777777" w:rsidR="00023C3C" w:rsidRDefault="00023C3C" w:rsidP="00351CE1"/>
          <w:p w14:paraId="2EAD2E18" w14:textId="77777777" w:rsidR="00351CE1" w:rsidRPr="001658A5" w:rsidRDefault="00351CE1" w:rsidP="00351CE1">
            <w:pPr>
              <w:rPr>
                <w:b/>
                <w:bCs/>
              </w:rPr>
            </w:pPr>
            <w:r w:rsidRPr="001658A5">
              <w:rPr>
                <w:b/>
                <w:bCs/>
              </w:rPr>
              <w:t>Good practices:</w:t>
            </w:r>
          </w:p>
          <w:p w14:paraId="44CE2171" w14:textId="77777777" w:rsidR="00351CE1" w:rsidRDefault="00351CE1" w:rsidP="00351CE1">
            <w:pPr>
              <w:pStyle w:val="ListParagraph"/>
              <w:numPr>
                <w:ilvl w:val="0"/>
                <w:numId w:val="35"/>
              </w:numPr>
              <w:spacing w:after="160" w:line="259" w:lineRule="auto"/>
              <w:ind w:left="720"/>
            </w:pPr>
            <w:r>
              <w:t xml:space="preserve"> That interface is only one primary focus for admin.</w:t>
            </w:r>
          </w:p>
          <w:p w14:paraId="32E5B3E8" w14:textId="77777777" w:rsidR="00351CE1" w:rsidRDefault="00351CE1" w:rsidP="00351CE1">
            <w:pPr>
              <w:pStyle w:val="ListParagraph"/>
              <w:numPr>
                <w:ilvl w:val="0"/>
                <w:numId w:val="35"/>
              </w:numPr>
              <w:spacing w:after="160" w:line="259" w:lineRule="auto"/>
              <w:ind w:left="720"/>
            </w:pPr>
            <w:r>
              <w:t>Use different color buttons to and simple design to easily understand the interface.</w:t>
            </w:r>
          </w:p>
          <w:p w14:paraId="3133AC8A" w14:textId="77777777" w:rsidR="00351CE1" w:rsidRDefault="00351CE1" w:rsidP="00351CE1">
            <w:pPr>
              <w:pStyle w:val="ListParagraph"/>
              <w:numPr>
                <w:ilvl w:val="0"/>
                <w:numId w:val="35"/>
              </w:numPr>
              <w:spacing w:after="160" w:line="259" w:lineRule="auto"/>
              <w:ind w:left="720"/>
            </w:pPr>
            <w:r>
              <w:t>When user take mouse pointer relevant field then provide a brief description of the field.</w:t>
            </w:r>
          </w:p>
          <w:p w14:paraId="266EFB22" w14:textId="77777777" w:rsidR="00351CE1" w:rsidRPr="00C065BD" w:rsidRDefault="00351CE1" w:rsidP="00351CE1">
            <w:pPr>
              <w:pStyle w:val="ListParagraph"/>
              <w:numPr>
                <w:ilvl w:val="0"/>
                <w:numId w:val="35"/>
              </w:numPr>
              <w:spacing w:after="160" w:line="259" w:lineRule="auto"/>
              <w:ind w:left="720"/>
            </w:pPr>
            <w:r w:rsidRPr="00D65D58">
              <w:t>Give the relevant error messages with specific fields to the user when the user entered invalid values</w:t>
            </w:r>
            <w:r>
              <w:t>.</w:t>
            </w:r>
          </w:p>
          <w:p w14:paraId="422F86EE" w14:textId="77777777" w:rsidR="0006560F" w:rsidRDefault="0006560F" w:rsidP="0006560F"/>
        </w:tc>
      </w:tr>
    </w:tbl>
    <w:p w14:paraId="5AA76C86" w14:textId="079A5165" w:rsidR="00193E4A" w:rsidRDefault="00193E4A" w:rsidP="0065497A"/>
    <w:p w14:paraId="46313EBF" w14:textId="6A4101EC" w:rsidR="00352BB5" w:rsidRDefault="00352BB5" w:rsidP="0065497A"/>
    <w:tbl>
      <w:tblPr>
        <w:tblStyle w:val="TableGrid"/>
        <w:tblW w:w="0" w:type="auto"/>
        <w:tblInd w:w="-714" w:type="dxa"/>
        <w:tblLook w:val="04A0" w:firstRow="1" w:lastRow="0" w:firstColumn="1" w:lastColumn="0" w:noHBand="0" w:noVBand="1"/>
      </w:tblPr>
      <w:tblGrid>
        <w:gridCol w:w="8080"/>
        <w:gridCol w:w="142"/>
        <w:gridCol w:w="3282"/>
      </w:tblGrid>
      <w:tr w:rsidR="0042448E" w14:paraId="7C1E5548" w14:textId="77777777" w:rsidTr="00955673">
        <w:trPr>
          <w:trHeight w:val="483"/>
        </w:trPr>
        <w:tc>
          <w:tcPr>
            <w:tcW w:w="11504" w:type="dxa"/>
            <w:gridSpan w:val="3"/>
          </w:tcPr>
          <w:p w14:paraId="291740D1" w14:textId="60C3527E" w:rsidR="0042448E" w:rsidRDefault="0042448E" w:rsidP="0042448E">
            <w:pPr>
              <w:jc w:val="center"/>
            </w:pPr>
            <w:r w:rsidRPr="00F75826">
              <w:rPr>
                <w:b/>
                <w:sz w:val="40"/>
                <w:szCs w:val="40"/>
              </w:rPr>
              <w:t>Sprint 0</w:t>
            </w:r>
            <w:r>
              <w:rPr>
                <w:b/>
                <w:sz w:val="40"/>
                <w:szCs w:val="40"/>
              </w:rPr>
              <w:t>2</w:t>
            </w:r>
          </w:p>
        </w:tc>
      </w:tr>
      <w:tr w:rsidR="0042448E" w14:paraId="7B981A77" w14:textId="77777777" w:rsidTr="00955673">
        <w:trPr>
          <w:trHeight w:val="405"/>
        </w:trPr>
        <w:tc>
          <w:tcPr>
            <w:tcW w:w="8080" w:type="dxa"/>
            <w:vAlign w:val="center"/>
          </w:tcPr>
          <w:p w14:paraId="68F34C55" w14:textId="4FD8A276" w:rsidR="0042448E" w:rsidRDefault="0042448E" w:rsidP="0042448E">
            <w:r>
              <w:rPr>
                <w:b/>
                <w:spacing w:val="-4"/>
                <w:sz w:val="21"/>
                <w:szCs w:val="21"/>
              </w:rPr>
              <w:t>Picture of interface 5</w:t>
            </w:r>
            <w:r w:rsidRPr="00F22F80">
              <w:rPr>
                <w:b/>
                <w:spacing w:val="-4"/>
                <w:sz w:val="21"/>
                <w:szCs w:val="21"/>
              </w:rPr>
              <w:t>(</w:t>
            </w:r>
            <w:r w:rsidR="005A2316">
              <w:rPr>
                <w:b/>
                <w:spacing w:val="-4"/>
                <w:sz w:val="21"/>
                <w:szCs w:val="21"/>
              </w:rPr>
              <w:t xml:space="preserve">Add an </w:t>
            </w:r>
            <w:r w:rsidRPr="00F22F80">
              <w:rPr>
                <w:b/>
                <w:spacing w:val="-4"/>
                <w:sz w:val="21"/>
                <w:szCs w:val="21"/>
              </w:rPr>
              <w:t>Article Details)</w:t>
            </w:r>
          </w:p>
        </w:tc>
        <w:tc>
          <w:tcPr>
            <w:tcW w:w="3424" w:type="dxa"/>
            <w:gridSpan w:val="2"/>
            <w:vAlign w:val="center"/>
          </w:tcPr>
          <w:p w14:paraId="58C43E55" w14:textId="24B018CE" w:rsidR="0042448E" w:rsidRDefault="0042448E" w:rsidP="0042448E">
            <w:r>
              <w:rPr>
                <w:b/>
                <w:sz w:val="21"/>
                <w:szCs w:val="21"/>
              </w:rPr>
              <w:t>Brief description of interface 5</w:t>
            </w:r>
          </w:p>
        </w:tc>
      </w:tr>
      <w:tr w:rsidR="0042448E" w14:paraId="7F4C251B" w14:textId="77777777" w:rsidTr="00955673">
        <w:trPr>
          <w:trHeight w:val="11765"/>
        </w:trPr>
        <w:tc>
          <w:tcPr>
            <w:tcW w:w="8080" w:type="dxa"/>
          </w:tcPr>
          <w:p w14:paraId="153C5466" w14:textId="10507F06" w:rsidR="0042448E" w:rsidRDefault="00D45358" w:rsidP="0042448E">
            <w:r>
              <w:rPr>
                <w:noProof/>
              </w:rPr>
              <w:drawing>
                <wp:anchor distT="0" distB="0" distL="114300" distR="114300" simplePos="0" relativeHeight="251723776" behindDoc="1" locked="0" layoutInCell="1" allowOverlap="1" wp14:anchorId="7B25CAD0" wp14:editId="0CA291B6">
                  <wp:simplePos x="0" y="0"/>
                  <wp:positionH relativeFrom="column">
                    <wp:posOffset>-2994</wp:posOffset>
                  </wp:positionH>
                  <wp:positionV relativeFrom="paragraph">
                    <wp:posOffset>500071</wp:posOffset>
                  </wp:positionV>
                  <wp:extent cx="4720281" cy="4876689"/>
                  <wp:effectExtent l="0" t="0" r="4445" b="63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67">
                            <a:extLst>
                              <a:ext uri="{28A0092B-C50C-407E-A947-70E740481C1C}">
                                <a14:useLocalDpi xmlns:a14="http://schemas.microsoft.com/office/drawing/2010/main" val="0"/>
                              </a:ext>
                            </a:extLst>
                          </a:blip>
                          <a:stretch>
                            <a:fillRect/>
                          </a:stretch>
                        </pic:blipFill>
                        <pic:spPr>
                          <a:xfrm>
                            <a:off x="0" y="0"/>
                            <a:ext cx="4720281" cy="4876689"/>
                          </a:xfrm>
                          <a:prstGeom prst="rect">
                            <a:avLst/>
                          </a:prstGeom>
                        </pic:spPr>
                      </pic:pic>
                    </a:graphicData>
                  </a:graphic>
                  <wp14:sizeRelH relativeFrom="page">
                    <wp14:pctWidth>0</wp14:pctWidth>
                  </wp14:sizeRelH>
                  <wp14:sizeRelV relativeFrom="page">
                    <wp14:pctHeight>0</wp14:pctHeight>
                  </wp14:sizeRelV>
                </wp:anchor>
              </w:drawing>
            </w:r>
          </w:p>
        </w:tc>
        <w:tc>
          <w:tcPr>
            <w:tcW w:w="3424" w:type="dxa"/>
            <w:gridSpan w:val="2"/>
          </w:tcPr>
          <w:p w14:paraId="13B45619" w14:textId="77777777" w:rsidR="00D45358" w:rsidRDefault="00D45358" w:rsidP="00A01248">
            <w:pPr>
              <w:ind w:left="-90"/>
              <w:jc w:val="both"/>
              <w:rPr>
                <w:b/>
                <w:bCs/>
              </w:rPr>
            </w:pPr>
          </w:p>
          <w:p w14:paraId="706C8BC9" w14:textId="21429E01" w:rsidR="00A01248" w:rsidRDefault="00A01248" w:rsidP="00A01248">
            <w:pPr>
              <w:ind w:left="-90"/>
              <w:jc w:val="both"/>
            </w:pPr>
            <w:r>
              <w:rPr>
                <w:b/>
                <w:bCs/>
              </w:rPr>
              <w:t>Purpose:</w:t>
            </w:r>
            <w:r w:rsidRPr="006417E1">
              <w:t xml:space="preserve"> This interface will be used to </w:t>
            </w:r>
            <w:r>
              <w:t>Add new article for users by admin.</w:t>
            </w:r>
          </w:p>
          <w:p w14:paraId="0F3B92D6" w14:textId="77777777" w:rsidR="00A01248" w:rsidRDefault="00A01248" w:rsidP="00A01248">
            <w:pPr>
              <w:ind w:left="-90"/>
              <w:jc w:val="both"/>
            </w:pPr>
          </w:p>
          <w:p w14:paraId="7B7CD61C" w14:textId="70B020CB" w:rsidR="00A01248" w:rsidRDefault="00A01248" w:rsidP="00A01248">
            <w:r w:rsidRPr="00575964">
              <w:rPr>
                <w:b/>
                <w:bCs/>
              </w:rPr>
              <w:t>Flow</w:t>
            </w:r>
            <w:r>
              <w:t xml:space="preserve">: </w:t>
            </w:r>
            <w:r w:rsidRPr="001C4A58">
              <w:rPr>
                <w:sz w:val="22"/>
                <w:szCs w:val="22"/>
              </w:rPr>
              <w:t xml:space="preserve">Initially, </w:t>
            </w:r>
            <w:r>
              <w:t>admin</w:t>
            </w:r>
            <w:r w:rsidRPr="001C4A58">
              <w:rPr>
                <w:sz w:val="22"/>
                <w:szCs w:val="22"/>
              </w:rPr>
              <w:t xml:space="preserve"> is required to enter the</w:t>
            </w:r>
            <w:r>
              <w:t xml:space="preserve"> Job Topic, Author, date, country, Img, Description Fields.</w:t>
            </w:r>
            <w:r w:rsidRPr="001C4A58">
              <w:rPr>
                <w:sz w:val="22"/>
                <w:szCs w:val="22"/>
              </w:rPr>
              <w:t xml:space="preserve"> After entering the required values, the </w:t>
            </w:r>
            <w:r>
              <w:t>admin</w:t>
            </w:r>
            <w:r w:rsidRPr="001C4A58">
              <w:rPr>
                <w:sz w:val="22"/>
                <w:szCs w:val="22"/>
              </w:rPr>
              <w:t xml:space="preserve"> needs to click on the </w:t>
            </w:r>
            <w:r>
              <w:rPr>
                <w:sz w:val="22"/>
                <w:szCs w:val="22"/>
              </w:rPr>
              <w:t>‘Submit</w:t>
            </w:r>
            <w:r w:rsidRPr="001C4A58">
              <w:rPr>
                <w:sz w:val="22"/>
                <w:szCs w:val="22"/>
              </w:rPr>
              <w:t xml:space="preserve">’ button to </w:t>
            </w:r>
            <w:r>
              <w:t>publish the new article.</w:t>
            </w:r>
            <w:r w:rsidRPr="001C4A58">
              <w:rPr>
                <w:sz w:val="22"/>
                <w:szCs w:val="22"/>
              </w:rPr>
              <w:t xml:space="preserve"> </w:t>
            </w:r>
            <w:r>
              <w:rPr>
                <w:sz w:val="22"/>
                <w:szCs w:val="22"/>
              </w:rPr>
              <w:t>As Same as any time cancel the Submit article.</w:t>
            </w:r>
          </w:p>
          <w:p w14:paraId="7F2EDD1D" w14:textId="77777777" w:rsidR="00A01248" w:rsidRDefault="00A01248" w:rsidP="00A01248"/>
          <w:p w14:paraId="43E5A5EF" w14:textId="77777777" w:rsidR="00A01248" w:rsidRDefault="00A01248" w:rsidP="00A01248">
            <w:pPr>
              <w:jc w:val="both"/>
            </w:pPr>
          </w:p>
          <w:p w14:paraId="5C1B9A2A" w14:textId="77777777" w:rsidR="00A01248" w:rsidRDefault="00A01248" w:rsidP="00A01248">
            <w:pPr>
              <w:rPr>
                <w:b/>
                <w:bCs/>
                <w:sz w:val="28"/>
                <w:szCs w:val="28"/>
              </w:rPr>
            </w:pPr>
            <w:r>
              <w:rPr>
                <w:b/>
                <w:bCs/>
                <w:sz w:val="28"/>
                <w:szCs w:val="28"/>
              </w:rPr>
              <w:t>Good practices</w:t>
            </w:r>
            <w:r w:rsidRPr="00FD2297">
              <w:rPr>
                <w:b/>
                <w:bCs/>
                <w:sz w:val="28"/>
                <w:szCs w:val="28"/>
              </w:rPr>
              <w:t>:</w:t>
            </w:r>
            <w:r>
              <w:rPr>
                <w:b/>
                <w:bCs/>
                <w:sz w:val="28"/>
                <w:szCs w:val="28"/>
              </w:rPr>
              <w:t xml:space="preserve"> </w:t>
            </w:r>
          </w:p>
          <w:p w14:paraId="29F61D05" w14:textId="77777777" w:rsidR="00A01248" w:rsidRDefault="00A01248" w:rsidP="00A01248"/>
          <w:p w14:paraId="61C40189" w14:textId="4C87DCF6" w:rsidR="00A01248" w:rsidRDefault="00A01248" w:rsidP="00A01248">
            <w:pPr>
              <w:pStyle w:val="ListParagraph"/>
              <w:numPr>
                <w:ilvl w:val="0"/>
                <w:numId w:val="30"/>
              </w:numPr>
              <w:spacing w:after="160" w:line="259" w:lineRule="auto"/>
            </w:pPr>
            <w:r>
              <w:t>The labels were given meaningful names, and the first letter of each word capitalized. In addition, it was made sure that there are no spelling mistakes.</w:t>
            </w:r>
          </w:p>
          <w:p w14:paraId="1334AE00" w14:textId="09D32FBF" w:rsidR="005E08B3" w:rsidRDefault="005E08B3" w:rsidP="00A01248">
            <w:pPr>
              <w:pStyle w:val="ListParagraph"/>
              <w:numPr>
                <w:ilvl w:val="0"/>
                <w:numId w:val="30"/>
              </w:numPr>
              <w:spacing w:after="160" w:line="259" w:lineRule="auto"/>
            </w:pPr>
            <w:r>
              <w:t xml:space="preserve">For user </w:t>
            </w:r>
            <w:r w:rsidR="007C51B1">
              <w:t>convenience, every</w:t>
            </w:r>
            <w:r w:rsidR="00B7759F">
              <w:t xml:space="preserve"> filling </w:t>
            </w:r>
            <w:r w:rsidR="007C51B1">
              <w:t xml:space="preserve">fields are with place </w:t>
            </w:r>
            <w:r w:rsidR="00995FBA">
              <w:t>holders.</w:t>
            </w:r>
          </w:p>
          <w:p w14:paraId="3739BFAB" w14:textId="5F05DF74" w:rsidR="00995FBA" w:rsidRDefault="00955673" w:rsidP="00007D54">
            <w:pPr>
              <w:pStyle w:val="ListParagraph"/>
              <w:numPr>
                <w:ilvl w:val="0"/>
                <w:numId w:val="30"/>
              </w:numPr>
              <w:spacing w:after="160" w:line="259" w:lineRule="auto"/>
            </w:pPr>
            <w:r>
              <w:t xml:space="preserve">As user </w:t>
            </w:r>
            <w:r w:rsidR="00753CE3">
              <w:t xml:space="preserve">convenience drop downs and data picker </w:t>
            </w:r>
            <w:r w:rsidR="00007D54">
              <w:t>is used.</w:t>
            </w:r>
          </w:p>
          <w:p w14:paraId="0D14E682" w14:textId="03FE52FD" w:rsidR="00AF4D2A" w:rsidRDefault="00A01248" w:rsidP="00AF4D2A">
            <w:pPr>
              <w:pStyle w:val="ListParagraph"/>
              <w:numPr>
                <w:ilvl w:val="0"/>
                <w:numId w:val="30"/>
              </w:numPr>
              <w:spacing w:after="160" w:line="259" w:lineRule="auto"/>
            </w:pPr>
            <w:r>
              <w:t>When user take mouse pointer relevant field then provide a brief description of the field.</w:t>
            </w:r>
          </w:p>
          <w:p w14:paraId="242EF71C" w14:textId="77777777" w:rsidR="00A01248" w:rsidRPr="00527ABD" w:rsidRDefault="00A01248" w:rsidP="00A01248">
            <w:pPr>
              <w:pStyle w:val="ListParagraph"/>
              <w:numPr>
                <w:ilvl w:val="0"/>
                <w:numId w:val="30"/>
              </w:numPr>
              <w:spacing w:after="160" w:line="259" w:lineRule="auto"/>
            </w:pPr>
            <w:r w:rsidRPr="001C4A58">
              <w:rPr>
                <w:sz w:val="22"/>
                <w:szCs w:val="22"/>
              </w:rPr>
              <w:t>Give the relevant error messages with specific fields to the user when the user entered invalid values</w:t>
            </w:r>
            <w:r w:rsidRPr="00964200">
              <w:t>.</w:t>
            </w:r>
          </w:p>
          <w:p w14:paraId="467E889F" w14:textId="77777777" w:rsidR="0042448E" w:rsidRDefault="0042448E" w:rsidP="0042448E"/>
        </w:tc>
      </w:tr>
      <w:tr w:rsidR="00AA687C" w14:paraId="24B14823" w14:textId="77777777" w:rsidTr="00955673">
        <w:trPr>
          <w:trHeight w:val="621"/>
        </w:trPr>
        <w:tc>
          <w:tcPr>
            <w:tcW w:w="8222" w:type="dxa"/>
            <w:gridSpan w:val="2"/>
            <w:vAlign w:val="center"/>
          </w:tcPr>
          <w:p w14:paraId="7199E83D" w14:textId="1F3BDE47" w:rsidR="00AA687C" w:rsidRDefault="00AA687C" w:rsidP="00AA687C">
            <w:r>
              <w:rPr>
                <w:b/>
                <w:spacing w:val="-4"/>
                <w:sz w:val="21"/>
                <w:szCs w:val="21"/>
              </w:rPr>
              <w:lastRenderedPageBreak/>
              <w:t>Picture of interface 6</w:t>
            </w:r>
            <w:r w:rsidRPr="00F22F80">
              <w:rPr>
                <w:b/>
                <w:spacing w:val="-4"/>
                <w:sz w:val="21"/>
                <w:szCs w:val="21"/>
              </w:rPr>
              <w:t>(</w:t>
            </w:r>
            <w:r>
              <w:rPr>
                <w:b/>
                <w:spacing w:val="-4"/>
                <w:sz w:val="21"/>
                <w:szCs w:val="21"/>
              </w:rPr>
              <w:t xml:space="preserve">Update an </w:t>
            </w:r>
            <w:r w:rsidRPr="00F22F80">
              <w:rPr>
                <w:b/>
                <w:spacing w:val="-4"/>
                <w:sz w:val="21"/>
                <w:szCs w:val="21"/>
              </w:rPr>
              <w:t>Article Details)</w:t>
            </w:r>
          </w:p>
        </w:tc>
        <w:tc>
          <w:tcPr>
            <w:tcW w:w="3282" w:type="dxa"/>
            <w:vAlign w:val="center"/>
          </w:tcPr>
          <w:p w14:paraId="386F6638" w14:textId="12D38C23" w:rsidR="00AA687C" w:rsidRDefault="00AA687C" w:rsidP="00AA687C">
            <w:r>
              <w:rPr>
                <w:b/>
                <w:sz w:val="21"/>
                <w:szCs w:val="21"/>
              </w:rPr>
              <w:t>Brief description of interface 6</w:t>
            </w:r>
          </w:p>
        </w:tc>
      </w:tr>
      <w:tr w:rsidR="00312B3B" w14:paraId="5DCC8591" w14:textId="77777777" w:rsidTr="00955673">
        <w:trPr>
          <w:trHeight w:val="12324"/>
        </w:trPr>
        <w:tc>
          <w:tcPr>
            <w:tcW w:w="8222" w:type="dxa"/>
            <w:gridSpan w:val="2"/>
          </w:tcPr>
          <w:p w14:paraId="40293FBB" w14:textId="03BF65D5" w:rsidR="00312B3B" w:rsidRDefault="00C24D31" w:rsidP="00312B3B">
            <w:r>
              <w:rPr>
                <w:noProof/>
              </w:rPr>
              <w:drawing>
                <wp:anchor distT="0" distB="0" distL="114300" distR="114300" simplePos="0" relativeHeight="251724800" behindDoc="1" locked="0" layoutInCell="1" allowOverlap="1" wp14:anchorId="6BAD3E4B" wp14:editId="70CE7567">
                  <wp:simplePos x="0" y="0"/>
                  <wp:positionH relativeFrom="column">
                    <wp:posOffset>-23941</wp:posOffset>
                  </wp:positionH>
                  <wp:positionV relativeFrom="paragraph">
                    <wp:posOffset>165031</wp:posOffset>
                  </wp:positionV>
                  <wp:extent cx="4942205" cy="4711700"/>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68">
                            <a:extLst>
                              <a:ext uri="{28A0092B-C50C-407E-A947-70E740481C1C}">
                                <a14:useLocalDpi xmlns:a14="http://schemas.microsoft.com/office/drawing/2010/main" val="0"/>
                              </a:ext>
                            </a:extLst>
                          </a:blip>
                          <a:stretch>
                            <a:fillRect/>
                          </a:stretch>
                        </pic:blipFill>
                        <pic:spPr>
                          <a:xfrm>
                            <a:off x="0" y="0"/>
                            <a:ext cx="4942205" cy="4711700"/>
                          </a:xfrm>
                          <a:prstGeom prst="rect">
                            <a:avLst/>
                          </a:prstGeom>
                        </pic:spPr>
                      </pic:pic>
                    </a:graphicData>
                  </a:graphic>
                  <wp14:sizeRelH relativeFrom="page">
                    <wp14:pctWidth>0</wp14:pctWidth>
                  </wp14:sizeRelH>
                  <wp14:sizeRelV relativeFrom="page">
                    <wp14:pctHeight>0</wp14:pctHeight>
                  </wp14:sizeRelV>
                </wp:anchor>
              </w:drawing>
            </w:r>
          </w:p>
        </w:tc>
        <w:tc>
          <w:tcPr>
            <w:tcW w:w="3282" w:type="dxa"/>
            <w:vAlign w:val="center"/>
          </w:tcPr>
          <w:p w14:paraId="041A6C6D" w14:textId="38E351A1" w:rsidR="00312B3B" w:rsidRDefault="00312B3B" w:rsidP="00312B3B">
            <w:r w:rsidRPr="00FD2297">
              <w:rPr>
                <w:b/>
                <w:bCs/>
                <w:sz w:val="28"/>
                <w:szCs w:val="28"/>
              </w:rPr>
              <w:t>Purpose:</w:t>
            </w:r>
            <w:r>
              <w:rPr>
                <w:b/>
                <w:bCs/>
                <w:sz w:val="28"/>
                <w:szCs w:val="28"/>
              </w:rPr>
              <w:t xml:space="preserve"> </w:t>
            </w:r>
            <w:r w:rsidRPr="006417E1">
              <w:t xml:space="preserve">This interface will be used to </w:t>
            </w:r>
            <w:r>
              <w:t xml:space="preserve">edit Article </w:t>
            </w:r>
            <w:r w:rsidRPr="006417E1">
              <w:t xml:space="preserve">details </w:t>
            </w:r>
            <w:r w:rsidR="004742D7">
              <w:t>and update the article details</w:t>
            </w:r>
            <w:r w:rsidR="004742D7" w:rsidRPr="006417E1">
              <w:t xml:space="preserve"> for</w:t>
            </w:r>
            <w:r w:rsidRPr="006417E1">
              <w:t xml:space="preserve"> the </w:t>
            </w:r>
            <w:r>
              <w:t>admin</w:t>
            </w:r>
            <w:r w:rsidRPr="006417E1">
              <w:t>.</w:t>
            </w:r>
          </w:p>
          <w:p w14:paraId="04BE52CA" w14:textId="18EFABBD" w:rsidR="00312B3B" w:rsidRDefault="00312B3B" w:rsidP="00312B3B">
            <w:r>
              <w:rPr>
                <w:b/>
                <w:bCs/>
                <w:sz w:val="28"/>
                <w:szCs w:val="28"/>
              </w:rPr>
              <w:t>Flow</w:t>
            </w:r>
            <w:r w:rsidRPr="00FD2297">
              <w:rPr>
                <w:b/>
                <w:bCs/>
                <w:sz w:val="28"/>
                <w:szCs w:val="28"/>
              </w:rPr>
              <w:t>:</w:t>
            </w:r>
            <w:r w:rsidRPr="00700AD8">
              <w:t xml:space="preserve"> </w:t>
            </w:r>
            <w:r w:rsidR="004742D7">
              <w:t xml:space="preserve">When admin click on the </w:t>
            </w:r>
            <w:r w:rsidR="00773294">
              <w:t xml:space="preserve">edit </w:t>
            </w:r>
            <w:r w:rsidR="00082604">
              <w:t>button, The</w:t>
            </w:r>
            <w:r w:rsidRPr="00F4337D">
              <w:t xml:space="preserve"> information of the entered </w:t>
            </w:r>
            <w:r w:rsidR="004558AC">
              <w:t xml:space="preserve">article will </w:t>
            </w:r>
            <w:r w:rsidR="00E03EB9">
              <w:t>display. Then</w:t>
            </w:r>
            <w:r w:rsidR="00082604">
              <w:t xml:space="preserve"> admin can edit the </w:t>
            </w:r>
            <w:r w:rsidR="00E03EB9">
              <w:t>relevant</w:t>
            </w:r>
            <w:r w:rsidR="00082604">
              <w:t xml:space="preserve"> de</w:t>
            </w:r>
            <w:r w:rsidR="00E03EB9">
              <w:t>tails</w:t>
            </w:r>
            <w:r w:rsidR="00082604" w:rsidRPr="00F4337D">
              <w:t xml:space="preserve"> </w:t>
            </w:r>
            <w:r w:rsidRPr="00F4337D">
              <w:t xml:space="preserve">any time. </w:t>
            </w:r>
            <w:r w:rsidR="002776B3">
              <w:t xml:space="preserve">After edit the </w:t>
            </w:r>
            <w:r w:rsidR="00D57AA0">
              <w:t>details, admin</w:t>
            </w:r>
            <w:r w:rsidR="002776B3">
              <w:t xml:space="preserve"> can submit the </w:t>
            </w:r>
            <w:r w:rsidR="00CF4B70">
              <w:t xml:space="preserve">form. </w:t>
            </w:r>
            <w:r w:rsidR="00CF4B70" w:rsidRPr="00F4337D">
              <w:t>Th</w:t>
            </w:r>
            <w:r w:rsidR="00CF4B70">
              <w:t>en</w:t>
            </w:r>
            <w:r w:rsidRPr="00F4337D">
              <w:t xml:space="preserve"> </w:t>
            </w:r>
            <w:r w:rsidR="00CF4B70">
              <w:t>article</w:t>
            </w:r>
            <w:r w:rsidRPr="00F4337D">
              <w:t xml:space="preserve"> update details menu will appear </w:t>
            </w:r>
            <w:r w:rsidR="00CF4B70">
              <w:t>on the retrieve table</w:t>
            </w:r>
            <w:r w:rsidR="00D57AA0">
              <w:t xml:space="preserve"> on again.</w:t>
            </w:r>
          </w:p>
          <w:p w14:paraId="147ACF68" w14:textId="77777777" w:rsidR="00312B3B" w:rsidRDefault="00312B3B" w:rsidP="00312B3B">
            <w:pPr>
              <w:rPr>
                <w:b/>
                <w:bCs/>
                <w:sz w:val="28"/>
                <w:szCs w:val="28"/>
              </w:rPr>
            </w:pPr>
            <w:r>
              <w:rPr>
                <w:b/>
                <w:bCs/>
                <w:sz w:val="28"/>
                <w:szCs w:val="28"/>
              </w:rPr>
              <w:t>Good practices</w:t>
            </w:r>
            <w:r w:rsidRPr="00FD2297">
              <w:rPr>
                <w:b/>
                <w:bCs/>
                <w:sz w:val="28"/>
                <w:szCs w:val="28"/>
              </w:rPr>
              <w:t>:</w:t>
            </w:r>
            <w:r>
              <w:rPr>
                <w:b/>
                <w:bCs/>
                <w:sz w:val="28"/>
                <w:szCs w:val="28"/>
              </w:rPr>
              <w:t xml:space="preserve"> </w:t>
            </w:r>
          </w:p>
          <w:p w14:paraId="46738FF1" w14:textId="77777777" w:rsidR="00312B3B" w:rsidRDefault="00312B3B" w:rsidP="00312B3B"/>
          <w:p w14:paraId="5A65D9AE" w14:textId="621F6601" w:rsidR="00312B3B" w:rsidRPr="00F70BDE" w:rsidRDefault="00312B3B" w:rsidP="00547FA8">
            <w:pPr>
              <w:pStyle w:val="ListParagraph"/>
              <w:numPr>
                <w:ilvl w:val="0"/>
                <w:numId w:val="30"/>
              </w:numPr>
              <w:spacing w:after="160" w:line="259" w:lineRule="auto"/>
              <w:ind w:left="360"/>
            </w:pPr>
            <w:r w:rsidRPr="00964200">
              <w:t xml:space="preserve">The interface is designed with a focus on one specific task, which is to </w:t>
            </w:r>
            <w:r>
              <w:t>edit</w:t>
            </w:r>
            <w:r w:rsidR="003A7B52">
              <w:t xml:space="preserve"> articles</w:t>
            </w:r>
            <w:r w:rsidRPr="00964200">
              <w:t xml:space="preserve"> details for the admin.</w:t>
            </w:r>
          </w:p>
          <w:p w14:paraId="105CCCD8" w14:textId="77777777" w:rsidR="00312B3B" w:rsidRDefault="00312B3B" w:rsidP="00547FA8">
            <w:pPr>
              <w:pStyle w:val="ListParagraph"/>
              <w:numPr>
                <w:ilvl w:val="0"/>
                <w:numId w:val="30"/>
              </w:numPr>
              <w:ind w:left="360"/>
            </w:pPr>
            <w:r w:rsidRPr="00527ABD">
              <w:t xml:space="preserve">A notification is done to indicate that values have been edited. </w:t>
            </w:r>
          </w:p>
          <w:p w14:paraId="532B2BC5" w14:textId="77777777" w:rsidR="00312B3B" w:rsidRDefault="00312B3B" w:rsidP="00547FA8">
            <w:pPr>
              <w:pStyle w:val="ListParagraph"/>
              <w:numPr>
                <w:ilvl w:val="0"/>
                <w:numId w:val="30"/>
              </w:numPr>
              <w:ind w:left="360"/>
            </w:pPr>
            <w:r w:rsidRPr="00527ABD">
              <w:t>Labels are given correct meaningful names during editing, and the first letter of each word is capitalized. In addition, ensure that there are no spelling errors.</w:t>
            </w:r>
          </w:p>
          <w:p w14:paraId="3A3B1256" w14:textId="01B70951" w:rsidR="00312B3B" w:rsidRDefault="00312B3B" w:rsidP="00547FA8">
            <w:pPr>
              <w:pStyle w:val="ListParagraph"/>
              <w:numPr>
                <w:ilvl w:val="0"/>
                <w:numId w:val="30"/>
              </w:numPr>
              <w:ind w:left="360"/>
            </w:pPr>
            <w:r w:rsidRPr="00527ABD">
              <w:t>The labels were given the correct digit format of relevant input types.</w:t>
            </w:r>
          </w:p>
          <w:p w14:paraId="073B4B0E" w14:textId="46E1A075" w:rsidR="00312B3B" w:rsidRPr="00766DE4" w:rsidRDefault="005B3B00" w:rsidP="00547FA8">
            <w:pPr>
              <w:pStyle w:val="ListParagraph"/>
              <w:numPr>
                <w:ilvl w:val="0"/>
                <w:numId w:val="30"/>
              </w:numPr>
              <w:ind w:left="360"/>
            </w:pPr>
            <w:r>
              <w:t xml:space="preserve">Previous details are displayed on the </w:t>
            </w:r>
            <w:r w:rsidR="00547FA8">
              <w:t>form it will help to update the details edit to admin.</w:t>
            </w:r>
          </w:p>
          <w:p w14:paraId="097EBAAF" w14:textId="08BB1B73" w:rsidR="00312B3B" w:rsidRDefault="00312B3B" w:rsidP="00547FA8">
            <w:pPr>
              <w:pStyle w:val="ListParagraph"/>
              <w:numPr>
                <w:ilvl w:val="0"/>
                <w:numId w:val="43"/>
              </w:numPr>
              <w:ind w:left="360"/>
            </w:pPr>
            <w:r w:rsidRPr="00312B3B">
              <w:rPr>
                <w:sz w:val="22"/>
                <w:szCs w:val="22"/>
              </w:rPr>
              <w:t>The edit menu is made to appear on the data display interface</w:t>
            </w:r>
          </w:p>
        </w:tc>
      </w:tr>
      <w:tr w:rsidR="00C7183E" w14:paraId="24743C90" w14:textId="77777777" w:rsidTr="00955673">
        <w:trPr>
          <w:trHeight w:val="479"/>
        </w:trPr>
        <w:tc>
          <w:tcPr>
            <w:tcW w:w="8222" w:type="dxa"/>
            <w:gridSpan w:val="2"/>
            <w:vAlign w:val="center"/>
          </w:tcPr>
          <w:p w14:paraId="0097A2B4" w14:textId="09B704E5" w:rsidR="00C7183E" w:rsidRDefault="00C7183E" w:rsidP="00C7183E">
            <w:r>
              <w:rPr>
                <w:b/>
                <w:spacing w:val="-4"/>
                <w:sz w:val="21"/>
                <w:szCs w:val="21"/>
              </w:rPr>
              <w:lastRenderedPageBreak/>
              <w:t xml:space="preserve">Picture of interface </w:t>
            </w:r>
            <w:r w:rsidR="002020C9">
              <w:rPr>
                <w:b/>
                <w:spacing w:val="-4"/>
                <w:sz w:val="21"/>
                <w:szCs w:val="21"/>
              </w:rPr>
              <w:t>7</w:t>
            </w:r>
            <w:r w:rsidRPr="00F22F80">
              <w:rPr>
                <w:b/>
                <w:spacing w:val="-4"/>
                <w:sz w:val="21"/>
                <w:szCs w:val="21"/>
              </w:rPr>
              <w:t>(</w:t>
            </w:r>
            <w:r>
              <w:rPr>
                <w:b/>
                <w:spacing w:val="-4"/>
                <w:sz w:val="21"/>
                <w:szCs w:val="21"/>
              </w:rPr>
              <w:t xml:space="preserve">Add an </w:t>
            </w:r>
            <w:r w:rsidR="002020C9" w:rsidRPr="002020C9">
              <w:rPr>
                <w:b/>
                <w:spacing w:val="-4"/>
                <w:sz w:val="21"/>
                <w:szCs w:val="21"/>
              </w:rPr>
              <w:t>Expense details</w:t>
            </w:r>
            <w:r w:rsidRPr="00F22F80">
              <w:rPr>
                <w:b/>
                <w:spacing w:val="-4"/>
                <w:sz w:val="21"/>
                <w:szCs w:val="21"/>
              </w:rPr>
              <w:t>)</w:t>
            </w:r>
          </w:p>
        </w:tc>
        <w:tc>
          <w:tcPr>
            <w:tcW w:w="3282" w:type="dxa"/>
            <w:vAlign w:val="center"/>
          </w:tcPr>
          <w:p w14:paraId="54498B5C" w14:textId="2E260491" w:rsidR="00C7183E" w:rsidRDefault="00C7183E" w:rsidP="00C7183E">
            <w:r>
              <w:rPr>
                <w:b/>
                <w:sz w:val="21"/>
                <w:szCs w:val="21"/>
              </w:rPr>
              <w:t xml:space="preserve">Brief description of interface </w:t>
            </w:r>
            <w:r w:rsidR="002020C9">
              <w:rPr>
                <w:b/>
                <w:sz w:val="21"/>
                <w:szCs w:val="21"/>
              </w:rPr>
              <w:t>7</w:t>
            </w:r>
          </w:p>
        </w:tc>
      </w:tr>
      <w:tr w:rsidR="00C7183E" w14:paraId="16267F5B" w14:textId="77777777" w:rsidTr="00955673">
        <w:trPr>
          <w:trHeight w:val="12038"/>
        </w:trPr>
        <w:tc>
          <w:tcPr>
            <w:tcW w:w="8222" w:type="dxa"/>
            <w:gridSpan w:val="2"/>
          </w:tcPr>
          <w:p w14:paraId="1A443416" w14:textId="6C431B9B" w:rsidR="00C7183E" w:rsidRDefault="00A81AE5" w:rsidP="00C7183E">
            <w:r>
              <w:rPr>
                <w:noProof/>
              </w:rPr>
              <w:drawing>
                <wp:anchor distT="0" distB="0" distL="114300" distR="114300" simplePos="0" relativeHeight="251725824" behindDoc="1" locked="0" layoutInCell="1" allowOverlap="1" wp14:anchorId="65870084" wp14:editId="1D2A89AF">
                  <wp:simplePos x="0" y="0"/>
                  <wp:positionH relativeFrom="column">
                    <wp:posOffset>3175</wp:posOffset>
                  </wp:positionH>
                  <wp:positionV relativeFrom="paragraph">
                    <wp:posOffset>249572</wp:posOffset>
                  </wp:positionV>
                  <wp:extent cx="4992130" cy="4876800"/>
                  <wp:effectExtent l="0" t="0" r="0" b="0"/>
                  <wp:wrapNone/>
                  <wp:docPr id="49" name="Picture 4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4992130" cy="4876800"/>
                          </a:xfrm>
                          <a:prstGeom prst="rect">
                            <a:avLst/>
                          </a:prstGeom>
                        </pic:spPr>
                      </pic:pic>
                    </a:graphicData>
                  </a:graphic>
                  <wp14:sizeRelH relativeFrom="page">
                    <wp14:pctWidth>0</wp14:pctWidth>
                  </wp14:sizeRelH>
                  <wp14:sizeRelV relativeFrom="page">
                    <wp14:pctHeight>0</wp14:pctHeight>
                  </wp14:sizeRelV>
                </wp:anchor>
              </w:drawing>
            </w:r>
          </w:p>
        </w:tc>
        <w:tc>
          <w:tcPr>
            <w:tcW w:w="3282" w:type="dxa"/>
          </w:tcPr>
          <w:p w14:paraId="48AE8C05" w14:textId="4EABC858" w:rsidR="00512CD4" w:rsidRDefault="00512CD4" w:rsidP="00512CD4">
            <w:r w:rsidRPr="00FD2297">
              <w:rPr>
                <w:b/>
                <w:bCs/>
                <w:sz w:val="28"/>
                <w:szCs w:val="28"/>
              </w:rPr>
              <w:t>Purpose:</w:t>
            </w:r>
            <w:r>
              <w:rPr>
                <w:b/>
                <w:bCs/>
                <w:sz w:val="28"/>
                <w:szCs w:val="28"/>
              </w:rPr>
              <w:t xml:space="preserve"> </w:t>
            </w:r>
            <w:r w:rsidRPr="00803882">
              <w:t>This interface will be used to generate project reports for the admin</w:t>
            </w:r>
            <w:r w:rsidR="00C87861">
              <w:t xml:space="preserve"> </w:t>
            </w:r>
            <w:r w:rsidR="00145353">
              <w:t>also admin can add expense via this</w:t>
            </w:r>
            <w:r w:rsidR="004641B0">
              <w:t xml:space="preserve"> form.</w:t>
            </w:r>
          </w:p>
          <w:p w14:paraId="6B3E6DB6" w14:textId="77777777" w:rsidR="00512CD4" w:rsidRDefault="00512CD4" w:rsidP="00512CD4"/>
          <w:p w14:paraId="0DEC1D60" w14:textId="3BE71C23" w:rsidR="00512CD4" w:rsidRDefault="00512CD4" w:rsidP="00512CD4">
            <w:r>
              <w:rPr>
                <w:b/>
                <w:bCs/>
                <w:sz w:val="28"/>
                <w:szCs w:val="28"/>
              </w:rPr>
              <w:t>Flow</w:t>
            </w:r>
            <w:r w:rsidRPr="00FD2297">
              <w:rPr>
                <w:b/>
                <w:bCs/>
                <w:sz w:val="28"/>
                <w:szCs w:val="28"/>
              </w:rPr>
              <w:t>:</w:t>
            </w:r>
            <w:r w:rsidRPr="00700AD8">
              <w:t xml:space="preserve"> </w:t>
            </w:r>
            <w:r w:rsidR="00A34DA7">
              <w:t xml:space="preserve">By filling this all the required fields </w:t>
            </w:r>
            <w:r w:rsidR="00744A8A">
              <w:t xml:space="preserve">admin or author can add expense to the list. By clicking ‘Add’ </w:t>
            </w:r>
            <w:r w:rsidR="00433774">
              <w:t>submit the details and it will display on the</w:t>
            </w:r>
            <w:r w:rsidR="008E561A">
              <w:t xml:space="preserve"> Expense list.</w:t>
            </w:r>
          </w:p>
          <w:p w14:paraId="362F9264" w14:textId="77777777" w:rsidR="00512CD4" w:rsidRDefault="00512CD4" w:rsidP="00512CD4">
            <w:pPr>
              <w:rPr>
                <w:b/>
                <w:bCs/>
                <w:sz w:val="28"/>
                <w:szCs w:val="28"/>
              </w:rPr>
            </w:pPr>
            <w:r>
              <w:rPr>
                <w:b/>
                <w:bCs/>
                <w:sz w:val="28"/>
                <w:szCs w:val="28"/>
              </w:rPr>
              <w:t>Good practices</w:t>
            </w:r>
            <w:r w:rsidRPr="00FD2297">
              <w:rPr>
                <w:b/>
                <w:bCs/>
                <w:sz w:val="28"/>
                <w:szCs w:val="28"/>
              </w:rPr>
              <w:t>:</w:t>
            </w:r>
            <w:r>
              <w:rPr>
                <w:b/>
                <w:bCs/>
                <w:sz w:val="28"/>
                <w:szCs w:val="28"/>
              </w:rPr>
              <w:t xml:space="preserve"> </w:t>
            </w:r>
          </w:p>
          <w:p w14:paraId="5A0FC7BD" w14:textId="77777777" w:rsidR="00512CD4" w:rsidRDefault="00512CD4" w:rsidP="00512CD4">
            <w:pPr>
              <w:rPr>
                <w:b/>
                <w:bCs/>
                <w:sz w:val="28"/>
                <w:szCs w:val="28"/>
              </w:rPr>
            </w:pPr>
          </w:p>
          <w:p w14:paraId="2A6E8D74" w14:textId="77777777" w:rsidR="00512CD4" w:rsidRPr="00527ABD" w:rsidRDefault="00512CD4" w:rsidP="00512CD4">
            <w:pPr>
              <w:pStyle w:val="ListParagraph"/>
              <w:numPr>
                <w:ilvl w:val="0"/>
                <w:numId w:val="30"/>
              </w:numPr>
              <w:spacing w:after="160" w:line="259" w:lineRule="auto"/>
            </w:pPr>
            <w:r w:rsidRPr="00964200">
              <w:t>Values are aligned for easy viewing by the administrator.</w:t>
            </w:r>
          </w:p>
          <w:p w14:paraId="38C6FED3" w14:textId="421793B9" w:rsidR="00D55C2C" w:rsidRDefault="00512CD4" w:rsidP="00D55C2C">
            <w:pPr>
              <w:pStyle w:val="ListParagraph"/>
              <w:numPr>
                <w:ilvl w:val="0"/>
                <w:numId w:val="30"/>
              </w:numPr>
            </w:pPr>
            <w:r w:rsidRPr="00A7245F">
              <w:t>A line chart shows the cost of each project-related expense.</w:t>
            </w:r>
          </w:p>
          <w:p w14:paraId="5673E437" w14:textId="77777777" w:rsidR="00D55C2C" w:rsidRDefault="00D55C2C" w:rsidP="00D55C2C">
            <w:pPr>
              <w:pStyle w:val="ListParagraph"/>
              <w:numPr>
                <w:ilvl w:val="0"/>
                <w:numId w:val="30"/>
              </w:numPr>
              <w:spacing w:after="160" w:line="259" w:lineRule="auto"/>
            </w:pPr>
            <w:r>
              <w:t>The labels were given meaningful names, and the first letter of each word capitalized. In addition, it was made sure that there are no spelling mistakes.</w:t>
            </w:r>
          </w:p>
          <w:p w14:paraId="3706E3CE" w14:textId="77777777" w:rsidR="00D55C2C" w:rsidRDefault="00D55C2C" w:rsidP="00D55C2C">
            <w:pPr>
              <w:pStyle w:val="ListParagraph"/>
              <w:numPr>
                <w:ilvl w:val="0"/>
                <w:numId w:val="30"/>
              </w:numPr>
              <w:spacing w:after="160" w:line="259" w:lineRule="auto"/>
            </w:pPr>
            <w:r>
              <w:t>For user convenience, every filling fields are with place holders.</w:t>
            </w:r>
          </w:p>
          <w:p w14:paraId="1E5E16CD" w14:textId="77777777" w:rsidR="00D55C2C" w:rsidRPr="0017541B" w:rsidRDefault="00D55C2C" w:rsidP="00D55C2C">
            <w:pPr>
              <w:pStyle w:val="ListParagraph"/>
              <w:numPr>
                <w:ilvl w:val="0"/>
                <w:numId w:val="30"/>
              </w:numPr>
              <w:spacing w:after="160" w:line="259" w:lineRule="auto"/>
            </w:pPr>
            <w:r w:rsidRPr="0017541B">
              <w:t>As user convenience drop downs and data picker is used.</w:t>
            </w:r>
          </w:p>
          <w:p w14:paraId="06670211" w14:textId="0D73D9CB" w:rsidR="00D55C2C" w:rsidRPr="0017541B" w:rsidRDefault="00D55C2C" w:rsidP="00D55C2C">
            <w:pPr>
              <w:pStyle w:val="ListParagraph"/>
              <w:numPr>
                <w:ilvl w:val="0"/>
                <w:numId w:val="30"/>
              </w:numPr>
            </w:pPr>
            <w:r w:rsidRPr="0017541B">
              <w:t>fields to the user when the user entered invalid values</w:t>
            </w:r>
            <w:r w:rsidR="00CC782C" w:rsidRPr="0017541B">
              <w:t>.</w:t>
            </w:r>
          </w:p>
          <w:p w14:paraId="458EE651" w14:textId="77777777" w:rsidR="00C7183E" w:rsidRDefault="00C7183E" w:rsidP="00C7183E"/>
        </w:tc>
      </w:tr>
    </w:tbl>
    <w:p w14:paraId="5AF3A116" w14:textId="3076E5D6" w:rsidR="00352BB5" w:rsidRDefault="00352BB5" w:rsidP="0065497A"/>
    <w:p w14:paraId="5C5C1935" w14:textId="543FF79F" w:rsidR="00CC782C" w:rsidRDefault="00CC782C" w:rsidP="0065497A"/>
    <w:tbl>
      <w:tblPr>
        <w:tblStyle w:val="TableGrid"/>
        <w:tblW w:w="0" w:type="auto"/>
        <w:tblInd w:w="-431" w:type="dxa"/>
        <w:tblLook w:val="04A0" w:firstRow="1" w:lastRow="0" w:firstColumn="1" w:lastColumn="0" w:noHBand="0" w:noVBand="1"/>
      </w:tblPr>
      <w:tblGrid>
        <w:gridCol w:w="7939"/>
        <w:gridCol w:w="3282"/>
      </w:tblGrid>
      <w:tr w:rsidR="00837B59" w14:paraId="500F1B17" w14:textId="77777777" w:rsidTr="00CC782C">
        <w:trPr>
          <w:trHeight w:val="621"/>
        </w:trPr>
        <w:tc>
          <w:tcPr>
            <w:tcW w:w="7939" w:type="dxa"/>
            <w:vAlign w:val="center"/>
          </w:tcPr>
          <w:p w14:paraId="0BEC1429" w14:textId="2EE95A58" w:rsidR="00837B59" w:rsidRDefault="00837B59" w:rsidP="00837B59">
            <w:r>
              <w:rPr>
                <w:b/>
                <w:spacing w:val="-4"/>
                <w:sz w:val="21"/>
                <w:szCs w:val="21"/>
              </w:rPr>
              <w:lastRenderedPageBreak/>
              <w:t xml:space="preserve">Picture of interface </w:t>
            </w:r>
            <w:r w:rsidRPr="00F22F80">
              <w:rPr>
                <w:b/>
                <w:spacing w:val="-4"/>
                <w:sz w:val="21"/>
                <w:szCs w:val="21"/>
              </w:rPr>
              <w:t>(</w:t>
            </w:r>
            <w:r w:rsidR="006B140C" w:rsidRPr="006B140C">
              <w:rPr>
                <w:b/>
                <w:spacing w:val="-4"/>
                <w:sz w:val="21"/>
                <w:szCs w:val="21"/>
              </w:rPr>
              <w:t>Edit/Retrieve Expenses details</w:t>
            </w:r>
            <w:r w:rsidRPr="00F22F80">
              <w:rPr>
                <w:b/>
                <w:spacing w:val="-4"/>
                <w:sz w:val="21"/>
                <w:szCs w:val="21"/>
              </w:rPr>
              <w:t>)</w:t>
            </w:r>
          </w:p>
        </w:tc>
        <w:tc>
          <w:tcPr>
            <w:tcW w:w="3282" w:type="dxa"/>
            <w:vAlign w:val="center"/>
          </w:tcPr>
          <w:p w14:paraId="7ACE1BD8" w14:textId="1469FCD2" w:rsidR="00837B59" w:rsidRDefault="00837B59" w:rsidP="00837B59">
            <w:r>
              <w:rPr>
                <w:b/>
                <w:sz w:val="21"/>
                <w:szCs w:val="21"/>
              </w:rPr>
              <w:t xml:space="preserve">Brief description of interface </w:t>
            </w:r>
            <w:r w:rsidR="006B140C">
              <w:rPr>
                <w:b/>
                <w:sz w:val="21"/>
                <w:szCs w:val="21"/>
              </w:rPr>
              <w:t>8</w:t>
            </w:r>
          </w:p>
        </w:tc>
      </w:tr>
      <w:tr w:rsidR="00CC782C" w14:paraId="334437B7" w14:textId="77777777" w:rsidTr="003A7B52">
        <w:trPr>
          <w:trHeight w:val="12182"/>
        </w:trPr>
        <w:tc>
          <w:tcPr>
            <w:tcW w:w="7939" w:type="dxa"/>
          </w:tcPr>
          <w:p w14:paraId="6E8F114D" w14:textId="7BB04ECC" w:rsidR="00CC782C" w:rsidRDefault="00A04AC4" w:rsidP="00CC782C">
            <w:r>
              <w:rPr>
                <w:noProof/>
              </w:rPr>
              <w:drawing>
                <wp:anchor distT="0" distB="0" distL="114300" distR="114300" simplePos="0" relativeHeight="251726848" behindDoc="1" locked="0" layoutInCell="1" allowOverlap="1" wp14:anchorId="35CBE1B8" wp14:editId="153E3317">
                  <wp:simplePos x="0" y="0"/>
                  <wp:positionH relativeFrom="column">
                    <wp:posOffset>-3810</wp:posOffset>
                  </wp:positionH>
                  <wp:positionV relativeFrom="paragraph">
                    <wp:posOffset>97876</wp:posOffset>
                  </wp:positionV>
                  <wp:extent cx="4856205" cy="4876800"/>
                  <wp:effectExtent l="0" t="0" r="0" b="0"/>
                  <wp:wrapNone/>
                  <wp:docPr id="50" name="Picture 5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4856205" cy="4876800"/>
                          </a:xfrm>
                          <a:prstGeom prst="rect">
                            <a:avLst/>
                          </a:prstGeom>
                        </pic:spPr>
                      </pic:pic>
                    </a:graphicData>
                  </a:graphic>
                  <wp14:sizeRelH relativeFrom="page">
                    <wp14:pctWidth>0</wp14:pctWidth>
                  </wp14:sizeRelH>
                  <wp14:sizeRelV relativeFrom="page">
                    <wp14:pctHeight>0</wp14:pctHeight>
                  </wp14:sizeRelV>
                </wp:anchor>
              </w:drawing>
            </w:r>
          </w:p>
        </w:tc>
        <w:tc>
          <w:tcPr>
            <w:tcW w:w="3282" w:type="dxa"/>
          </w:tcPr>
          <w:p w14:paraId="0926E878" w14:textId="77777777" w:rsidR="007A4B33" w:rsidRDefault="007A4B33" w:rsidP="007A4B33">
            <w:r w:rsidRPr="00FD2297">
              <w:rPr>
                <w:b/>
                <w:bCs/>
                <w:sz w:val="28"/>
                <w:szCs w:val="28"/>
              </w:rPr>
              <w:t>Purpose:</w:t>
            </w:r>
            <w:r>
              <w:rPr>
                <w:b/>
                <w:bCs/>
                <w:sz w:val="28"/>
                <w:szCs w:val="28"/>
              </w:rPr>
              <w:t xml:space="preserve"> </w:t>
            </w:r>
            <w:r w:rsidRPr="00803882">
              <w:t>This interface will be used to generate project reports for the admin.</w:t>
            </w:r>
          </w:p>
          <w:p w14:paraId="34B0EDA1" w14:textId="77777777" w:rsidR="007A4B33" w:rsidRDefault="007A4B33" w:rsidP="007A4B33"/>
          <w:p w14:paraId="02990F83" w14:textId="77777777" w:rsidR="007A4B33" w:rsidRDefault="007A4B33" w:rsidP="007A4B33">
            <w:r>
              <w:rPr>
                <w:b/>
                <w:bCs/>
                <w:sz w:val="28"/>
                <w:szCs w:val="28"/>
              </w:rPr>
              <w:t>Flow</w:t>
            </w:r>
            <w:r w:rsidRPr="00FD2297">
              <w:rPr>
                <w:b/>
                <w:bCs/>
                <w:sz w:val="28"/>
                <w:szCs w:val="28"/>
              </w:rPr>
              <w:t>:</w:t>
            </w:r>
            <w:r w:rsidRPr="00700AD8">
              <w:t xml:space="preserve"> </w:t>
            </w:r>
            <w:r w:rsidRPr="00300546">
              <w:t>Calculates the total sum of the expenses related to the entered project expenses. Click the 'Generate report' button and generate a PDF.</w:t>
            </w:r>
          </w:p>
          <w:p w14:paraId="44F4B5C8" w14:textId="77777777" w:rsidR="007A4B33" w:rsidRDefault="007A4B33" w:rsidP="007A4B33"/>
          <w:p w14:paraId="7AEEA567" w14:textId="77777777" w:rsidR="007A4B33" w:rsidRDefault="007A4B33" w:rsidP="007A4B33">
            <w:pPr>
              <w:rPr>
                <w:b/>
                <w:bCs/>
                <w:sz w:val="28"/>
                <w:szCs w:val="28"/>
              </w:rPr>
            </w:pPr>
            <w:r>
              <w:rPr>
                <w:b/>
                <w:bCs/>
                <w:sz w:val="28"/>
                <w:szCs w:val="28"/>
              </w:rPr>
              <w:t>Good practices</w:t>
            </w:r>
            <w:r w:rsidRPr="00FD2297">
              <w:rPr>
                <w:b/>
                <w:bCs/>
                <w:sz w:val="28"/>
                <w:szCs w:val="28"/>
              </w:rPr>
              <w:t>:</w:t>
            </w:r>
            <w:r>
              <w:rPr>
                <w:b/>
                <w:bCs/>
                <w:sz w:val="28"/>
                <w:szCs w:val="28"/>
              </w:rPr>
              <w:t xml:space="preserve"> </w:t>
            </w:r>
          </w:p>
          <w:p w14:paraId="304C58E7" w14:textId="77777777" w:rsidR="007A4B33" w:rsidRDefault="007A4B33" w:rsidP="007A4B33">
            <w:pPr>
              <w:rPr>
                <w:b/>
                <w:bCs/>
                <w:sz w:val="28"/>
                <w:szCs w:val="28"/>
              </w:rPr>
            </w:pPr>
          </w:p>
          <w:p w14:paraId="7BFB72C0" w14:textId="77777777" w:rsidR="007A4B33" w:rsidRPr="00527ABD" w:rsidRDefault="007A4B33" w:rsidP="0017541B">
            <w:pPr>
              <w:pStyle w:val="ListParagraph"/>
              <w:numPr>
                <w:ilvl w:val="0"/>
                <w:numId w:val="30"/>
              </w:numPr>
              <w:spacing w:after="160" w:line="259" w:lineRule="auto"/>
              <w:ind w:left="360"/>
            </w:pPr>
            <w:r w:rsidRPr="00964200">
              <w:t>Values are aligned for easy viewing by the administrator.</w:t>
            </w:r>
          </w:p>
          <w:p w14:paraId="368011F9" w14:textId="73F743C6" w:rsidR="007A4B33" w:rsidRDefault="007A4B33" w:rsidP="0017541B">
            <w:pPr>
              <w:pStyle w:val="ListParagraph"/>
              <w:numPr>
                <w:ilvl w:val="0"/>
                <w:numId w:val="30"/>
              </w:numPr>
              <w:ind w:left="360"/>
            </w:pPr>
            <w:r w:rsidRPr="00A7245F">
              <w:t>Accurately calculates the total cost.</w:t>
            </w:r>
          </w:p>
          <w:p w14:paraId="6A3E4250" w14:textId="625281FF" w:rsidR="007A4B33" w:rsidRDefault="007A4B33" w:rsidP="0017541B">
            <w:pPr>
              <w:pStyle w:val="ListParagraph"/>
              <w:numPr>
                <w:ilvl w:val="0"/>
                <w:numId w:val="30"/>
              </w:numPr>
              <w:ind w:left="360"/>
            </w:pPr>
            <w:r w:rsidRPr="00A7245F">
              <w:t xml:space="preserve">A line chart shows the cost of each project-related expense. </w:t>
            </w:r>
          </w:p>
          <w:p w14:paraId="70F29ABC" w14:textId="77777777" w:rsidR="0017541B" w:rsidRDefault="0017541B" w:rsidP="0017541B">
            <w:pPr>
              <w:pStyle w:val="ListParagraph"/>
            </w:pPr>
          </w:p>
          <w:p w14:paraId="2D5A2C33" w14:textId="0850EFCA" w:rsidR="0017541B" w:rsidRDefault="0017541B" w:rsidP="0017541B">
            <w:pPr>
              <w:pStyle w:val="ListParagraph"/>
              <w:numPr>
                <w:ilvl w:val="0"/>
                <w:numId w:val="30"/>
              </w:numPr>
              <w:spacing w:after="160" w:line="259" w:lineRule="auto"/>
              <w:ind w:left="360"/>
            </w:pPr>
            <w:r w:rsidRPr="00964200">
              <w:t xml:space="preserve">The interface is designed with a focus on one specific task, which is to </w:t>
            </w:r>
            <w:r>
              <w:t>edit articles</w:t>
            </w:r>
            <w:r w:rsidRPr="00964200">
              <w:t xml:space="preserve"> details for the admin.</w:t>
            </w:r>
          </w:p>
          <w:p w14:paraId="775E7D49" w14:textId="77777777" w:rsidR="0017541B" w:rsidRDefault="0017541B" w:rsidP="0017541B">
            <w:pPr>
              <w:pStyle w:val="ListParagraph"/>
              <w:numPr>
                <w:ilvl w:val="0"/>
                <w:numId w:val="30"/>
              </w:numPr>
              <w:ind w:left="360"/>
            </w:pPr>
            <w:r w:rsidRPr="00527ABD">
              <w:t>The labels were given the correct digit format of relevant input types.</w:t>
            </w:r>
          </w:p>
          <w:p w14:paraId="7EF954C6" w14:textId="77777777" w:rsidR="0017541B" w:rsidRPr="00766DE4" w:rsidRDefault="0017541B" w:rsidP="0017541B">
            <w:pPr>
              <w:pStyle w:val="ListParagraph"/>
              <w:numPr>
                <w:ilvl w:val="0"/>
                <w:numId w:val="30"/>
              </w:numPr>
              <w:ind w:left="360"/>
            </w:pPr>
            <w:r>
              <w:t>Previous details are displayed on the form it will help to update the details edit to admin.</w:t>
            </w:r>
          </w:p>
          <w:p w14:paraId="12520E13" w14:textId="3E36287D" w:rsidR="0017541B" w:rsidRPr="0017541B" w:rsidRDefault="0017541B" w:rsidP="0017541B">
            <w:pPr>
              <w:pStyle w:val="ListParagraph"/>
              <w:numPr>
                <w:ilvl w:val="0"/>
                <w:numId w:val="30"/>
              </w:numPr>
            </w:pPr>
            <w:r w:rsidRPr="0017541B">
              <w:t>The edit menu is made to appear on the data display interface</w:t>
            </w:r>
          </w:p>
          <w:p w14:paraId="7182F47D" w14:textId="77777777" w:rsidR="007A4B33" w:rsidRDefault="007A4B33" w:rsidP="007A4B33"/>
          <w:p w14:paraId="0197AFE9" w14:textId="47EA6229" w:rsidR="00CC782C" w:rsidRDefault="007A4B33" w:rsidP="007A4B33">
            <w:pPr>
              <w:pStyle w:val="ListParagraph"/>
              <w:numPr>
                <w:ilvl w:val="0"/>
                <w:numId w:val="43"/>
              </w:numPr>
            </w:pPr>
            <w:r w:rsidRPr="00A7245F">
              <w:t>A PDF related to the report will be generated</w:t>
            </w:r>
          </w:p>
        </w:tc>
      </w:tr>
    </w:tbl>
    <w:p w14:paraId="350B61C9" w14:textId="77777777" w:rsidR="00CC782C" w:rsidRDefault="00CC782C" w:rsidP="0065497A"/>
    <w:sectPr w:rsidR="00CC782C" w:rsidSect="00AF57E9">
      <w:headerReference w:type="default" r:id="rId71"/>
      <w:footerReference w:type="even" r:id="rId72"/>
      <w:footerReference w:type="default" r:id="rId73"/>
      <w:pgSz w:w="11907" w:h="16839" w:code="9"/>
      <w:pgMar w:top="1440" w:right="297" w:bottom="540" w:left="810" w:header="680" w:footer="45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53339B" w14:textId="77777777" w:rsidR="009C5419" w:rsidRDefault="009C5419" w:rsidP="00563E00">
      <w:r>
        <w:separator/>
      </w:r>
    </w:p>
  </w:endnote>
  <w:endnote w:type="continuationSeparator" w:id="0">
    <w:p w14:paraId="4DB882A4" w14:textId="77777777" w:rsidR="009C5419" w:rsidRDefault="009C5419" w:rsidP="00563E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panose1 w:val="02010503010101010104"/>
    <w:charset w:val="00"/>
    <w:family w:val="auto"/>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F5251C" w14:textId="77777777" w:rsidR="005374AA" w:rsidRDefault="005374AA" w:rsidP="005374A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DA978F" w14:textId="77777777" w:rsidR="005374AA" w:rsidRDefault="005374AA" w:rsidP="00ED6E2A">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9D8D0C" w14:textId="19D3E59F" w:rsidR="005374AA" w:rsidRDefault="005374AA" w:rsidP="005374AA">
    <w:pPr>
      <w:pStyle w:val="Footer"/>
      <w:framePr w:wrap="none" w:vAnchor="text" w:hAnchor="margin" w:xAlign="right" w:y="1"/>
      <w:rPr>
        <w:rStyle w:val="PageNumber"/>
      </w:rPr>
    </w:pPr>
  </w:p>
  <w:p w14:paraId="48CD3451" w14:textId="3E499430" w:rsidR="005374AA" w:rsidRDefault="005374AA" w:rsidP="00ED6E2A">
    <w:pPr>
      <w:pStyle w:val="Footer"/>
      <w:tabs>
        <w:tab w:val="clear" w:pos="4680"/>
        <w:tab w:val="clear" w:pos="9360"/>
        <w:tab w:val="right" w:pos="9027"/>
      </w:tabs>
      <w:ind w:right="360"/>
    </w:pPr>
    <w:r>
      <w:rPr>
        <w:noProof/>
      </w:rPr>
      <w:drawing>
        <wp:anchor distT="0" distB="0" distL="114300" distR="114300" simplePos="0" relativeHeight="251660288" behindDoc="1" locked="0" layoutInCell="1" allowOverlap="1" wp14:anchorId="08C05073" wp14:editId="4A2536A5">
          <wp:simplePos x="0" y="0"/>
          <wp:positionH relativeFrom="page">
            <wp:posOffset>-382905</wp:posOffset>
          </wp:positionH>
          <wp:positionV relativeFrom="paragraph">
            <wp:posOffset>210243</wp:posOffset>
          </wp:positionV>
          <wp:extent cx="7938135" cy="250190"/>
          <wp:effectExtent l="0" t="0" r="5715" b="0"/>
          <wp:wrapTight wrapText="bothSides">
            <wp:wrapPolygon edited="0">
              <wp:start x="20216" y="0"/>
              <wp:lineTo x="0" y="9868"/>
              <wp:lineTo x="0" y="19736"/>
              <wp:lineTo x="21564" y="19736"/>
              <wp:lineTo x="21564" y="0"/>
              <wp:lineTo x="20216"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eisgn1.png"/>
                  <pic:cNvPicPr/>
                </pic:nvPicPr>
                <pic:blipFill rotWithShape="1">
                  <a:blip r:embed="rId1" cstate="print">
                    <a:extLst>
                      <a:ext uri="{28A0092B-C50C-407E-A947-70E740481C1C}">
                        <a14:useLocalDpi xmlns:a14="http://schemas.microsoft.com/office/drawing/2010/main" val="0"/>
                      </a:ext>
                    </a:extLst>
                  </a:blip>
                  <a:srcRect t="93052"/>
                  <a:stretch/>
                </pic:blipFill>
                <pic:spPr bwMode="auto">
                  <a:xfrm>
                    <a:off x="0" y="0"/>
                    <a:ext cx="7938135" cy="2501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7236FE7F" wp14:editId="42CE3D2E">
          <wp:simplePos x="0" y="0"/>
          <wp:positionH relativeFrom="column">
            <wp:posOffset>154305</wp:posOffset>
          </wp:positionH>
          <wp:positionV relativeFrom="paragraph">
            <wp:posOffset>9145905</wp:posOffset>
          </wp:positionV>
          <wp:extent cx="7404735" cy="629285"/>
          <wp:effectExtent l="0" t="0" r="5715" b="0"/>
          <wp:wrapTight wrapText="bothSides">
            <wp:wrapPolygon edited="0">
              <wp:start x="21228" y="8501"/>
              <wp:lineTo x="0" y="18963"/>
              <wp:lineTo x="0" y="20924"/>
              <wp:lineTo x="21561" y="20924"/>
              <wp:lineTo x="21561" y="8501"/>
              <wp:lineTo x="21228" y="8501"/>
            </wp:wrapPolygon>
          </wp:wrapTight>
          <wp:docPr id="20" name="Picture 20" descr="C:\Users\Losini\AppData\Local\Microsoft\Windows\INetCache\Content.Word\Deisg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osini\AppData\Local\Microsoft\Windows\INetCache\Content.Word\Deisgn1.png"/>
                  <pic:cNvPicPr>
                    <a:picLocks noChangeAspect="1" noChangeArrowheads="1"/>
                  </pic:cNvPicPr>
                </pic:nvPicPr>
                <pic:blipFill>
                  <a:blip r:embed="rId2">
                    <a:extLst>
                      <a:ext uri="{28A0092B-C50C-407E-A947-70E740481C1C}">
                        <a14:useLocalDpi xmlns:a14="http://schemas.microsoft.com/office/drawing/2010/main" val="0"/>
                      </a:ext>
                    </a:extLst>
                  </a:blip>
                  <a:srcRect t="88112"/>
                  <a:stretch>
                    <a:fillRect/>
                  </a:stretch>
                </pic:blipFill>
                <pic:spPr bwMode="auto">
                  <a:xfrm>
                    <a:off x="0" y="0"/>
                    <a:ext cx="7404735" cy="6292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7D0DEF0A" wp14:editId="1A9850F7">
          <wp:simplePos x="0" y="0"/>
          <wp:positionH relativeFrom="column">
            <wp:posOffset>154305</wp:posOffset>
          </wp:positionH>
          <wp:positionV relativeFrom="paragraph">
            <wp:posOffset>9145905</wp:posOffset>
          </wp:positionV>
          <wp:extent cx="7404735" cy="629285"/>
          <wp:effectExtent l="0" t="0" r="5715" b="0"/>
          <wp:wrapTight wrapText="bothSides">
            <wp:wrapPolygon edited="0">
              <wp:start x="21228" y="8501"/>
              <wp:lineTo x="0" y="18963"/>
              <wp:lineTo x="0" y="20924"/>
              <wp:lineTo x="21561" y="20924"/>
              <wp:lineTo x="21561" y="8501"/>
              <wp:lineTo x="21228" y="8501"/>
            </wp:wrapPolygon>
          </wp:wrapTight>
          <wp:docPr id="21" name="Picture 21" descr="C:\Users\Losini\AppData\Local\Microsoft\Windows\INetCache\Content.Word\Deisg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osini\AppData\Local\Microsoft\Windows\INetCache\Content.Word\Deisgn1.png"/>
                  <pic:cNvPicPr>
                    <a:picLocks noChangeAspect="1" noChangeArrowheads="1"/>
                  </pic:cNvPicPr>
                </pic:nvPicPr>
                <pic:blipFill>
                  <a:blip r:embed="rId2">
                    <a:extLst>
                      <a:ext uri="{28A0092B-C50C-407E-A947-70E740481C1C}">
                        <a14:useLocalDpi xmlns:a14="http://schemas.microsoft.com/office/drawing/2010/main" val="0"/>
                      </a:ext>
                    </a:extLst>
                  </a:blip>
                  <a:srcRect t="88112"/>
                  <a:stretch>
                    <a:fillRect/>
                  </a:stretch>
                </pic:blipFill>
                <pic:spPr bwMode="auto">
                  <a:xfrm>
                    <a:off x="0" y="0"/>
                    <a:ext cx="7404735" cy="62928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0D9BEC" w14:textId="77777777" w:rsidR="009C5419" w:rsidRDefault="009C5419" w:rsidP="00563E00">
      <w:r>
        <w:separator/>
      </w:r>
    </w:p>
  </w:footnote>
  <w:footnote w:type="continuationSeparator" w:id="0">
    <w:p w14:paraId="2139C63E" w14:textId="77777777" w:rsidR="009C5419" w:rsidRDefault="009C5419" w:rsidP="00563E0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20CA3B" w14:textId="28252208" w:rsidR="005374AA" w:rsidRDefault="00AF57E9" w:rsidP="00533EF7">
    <w:pPr>
      <w:pStyle w:val="Header"/>
      <w:rPr>
        <w:b/>
        <w:sz w:val="32"/>
      </w:rPr>
    </w:pPr>
    <w:r>
      <w:rPr>
        <w:noProof/>
      </w:rPr>
      <w:drawing>
        <wp:anchor distT="0" distB="0" distL="114300" distR="114300" simplePos="0" relativeHeight="251655680" behindDoc="1" locked="0" layoutInCell="1" allowOverlap="1" wp14:anchorId="3133D446" wp14:editId="1ED4FBB5">
          <wp:simplePos x="0" y="0"/>
          <wp:positionH relativeFrom="column">
            <wp:posOffset>-470898</wp:posOffset>
          </wp:positionH>
          <wp:positionV relativeFrom="paragraph">
            <wp:posOffset>-184150</wp:posOffset>
          </wp:positionV>
          <wp:extent cx="1240790" cy="482600"/>
          <wp:effectExtent l="0" t="0" r="0" b="0"/>
          <wp:wrapTight wrapText="bothSides">
            <wp:wrapPolygon edited="0">
              <wp:start x="0" y="0"/>
              <wp:lineTo x="0" y="20463"/>
              <wp:lineTo x="21224" y="20463"/>
              <wp:lineTo x="21224" y="0"/>
              <wp:lineTo x="4643"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Itnew.png"/>
                  <pic:cNvPicPr/>
                </pic:nvPicPr>
                <pic:blipFill rotWithShape="1">
                  <a:blip r:embed="rId1">
                    <a:extLst>
                      <a:ext uri="{28A0092B-C50C-407E-A947-70E740481C1C}">
                        <a14:useLocalDpi xmlns:a14="http://schemas.microsoft.com/office/drawing/2010/main" val="0"/>
                      </a:ext>
                    </a:extLst>
                  </a:blip>
                  <a:srcRect t="28846" b="22534"/>
                  <a:stretch/>
                </pic:blipFill>
                <pic:spPr bwMode="auto">
                  <a:xfrm>
                    <a:off x="0" y="0"/>
                    <a:ext cx="1240790" cy="482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374AA">
      <w:rPr>
        <w:noProof/>
      </w:rPr>
      <w:drawing>
        <wp:anchor distT="0" distB="0" distL="114300" distR="114300" simplePos="0" relativeHeight="251670016" behindDoc="1" locked="0" layoutInCell="1" allowOverlap="1" wp14:anchorId="2ED32C10" wp14:editId="484AB568">
          <wp:simplePos x="0" y="0"/>
          <wp:positionH relativeFrom="page">
            <wp:align>right</wp:align>
          </wp:positionH>
          <wp:positionV relativeFrom="paragraph">
            <wp:posOffset>-423545</wp:posOffset>
          </wp:positionV>
          <wp:extent cx="7946390" cy="250825"/>
          <wp:effectExtent l="0" t="0" r="0" b="0"/>
          <wp:wrapTight wrapText="bothSides">
            <wp:wrapPolygon edited="0">
              <wp:start x="21600" y="21600"/>
              <wp:lineTo x="21600" y="1914"/>
              <wp:lineTo x="20202" y="1914"/>
              <wp:lineTo x="59" y="11757"/>
              <wp:lineTo x="59" y="21600"/>
              <wp:lineTo x="21600" y="2160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eisgn1.png"/>
                  <pic:cNvPicPr/>
                </pic:nvPicPr>
                <pic:blipFill rotWithShape="1">
                  <a:blip r:embed="rId2" cstate="print">
                    <a:extLst>
                      <a:ext uri="{28A0092B-C50C-407E-A947-70E740481C1C}">
                        <a14:useLocalDpi xmlns:a14="http://schemas.microsoft.com/office/drawing/2010/main" val="0"/>
                      </a:ext>
                    </a:extLst>
                  </a:blip>
                  <a:srcRect t="93052"/>
                  <a:stretch/>
                </pic:blipFill>
                <pic:spPr bwMode="auto">
                  <a:xfrm rot="10800000">
                    <a:off x="0" y="0"/>
                    <a:ext cx="7946390" cy="2508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0D8D">
      <w:rPr>
        <w:b/>
        <w:sz w:val="32"/>
      </w:rPr>
      <w:t xml:space="preserve">      </w:t>
    </w:r>
    <w:r w:rsidR="005374AA">
      <w:rPr>
        <w:b/>
        <w:sz w:val="32"/>
      </w:rPr>
      <w:t>BSc (Hons) in Information Technology</w:t>
    </w:r>
    <w:r w:rsidR="00290D8D">
      <w:rPr>
        <w:b/>
        <w:sz w:val="32"/>
      </w:rPr>
      <w:t xml:space="preserve"> Specializing in SE</w:t>
    </w:r>
  </w:p>
  <w:p w14:paraId="1410D79A" w14:textId="5E08373A" w:rsidR="005374AA" w:rsidRDefault="005374AA" w:rsidP="00533EF7">
    <w:pPr>
      <w:pStyle w:val="Header"/>
      <w:rPr>
        <w:noProof/>
      </w:rPr>
    </w:pPr>
    <w:r>
      <w:rPr>
        <w:b/>
        <w:sz w:val="32"/>
      </w:rPr>
      <w:t xml:space="preserve">                          </w:t>
    </w:r>
    <w:r w:rsidR="00AF57E9">
      <w:rPr>
        <w:b/>
        <w:sz w:val="32"/>
      </w:rPr>
      <w:t xml:space="preserve">      </w:t>
    </w:r>
    <w:r>
      <w:rPr>
        <w:b/>
        <w:sz w:val="32"/>
      </w:rPr>
      <w:t xml:space="preserve">    </w:t>
    </w:r>
    <w:r w:rsidR="00290D8D">
      <w:rPr>
        <w:b/>
        <w:sz w:val="32"/>
      </w:rPr>
      <w:t xml:space="preserve">     </w:t>
    </w:r>
    <w:r>
      <w:rPr>
        <w:b/>
        <w:sz w:val="32"/>
      </w:rPr>
      <w:t xml:space="preserve">  </w:t>
    </w:r>
    <w:r w:rsidR="00290D8D">
      <w:rPr>
        <w:b/>
        <w:sz w:val="32"/>
      </w:rPr>
      <w:t xml:space="preserve"> </w:t>
    </w:r>
    <w:r>
      <w:rPr>
        <w:b/>
        <w:sz w:val="32"/>
      </w:rPr>
      <w:t xml:space="preserve"> Year 3</w:t>
    </w:r>
  </w:p>
  <w:p w14:paraId="4BEE6F4D" w14:textId="77777777" w:rsidR="005374AA" w:rsidRDefault="005374AA" w:rsidP="00563E00">
    <w:pPr>
      <w:pStyle w:val="Header"/>
      <w:jc w:val="center"/>
      <w:rPr>
        <w:b/>
      </w:rPr>
    </w:pPr>
    <w:bookmarkStart w:id="1" w:name="_Hlk13167873"/>
  </w:p>
  <w:p w14:paraId="36F13286" w14:textId="5B96C490" w:rsidR="005374AA" w:rsidRPr="002259E9" w:rsidRDefault="00290D8D" w:rsidP="00290D8D">
    <w:pPr>
      <w:pStyle w:val="Header"/>
      <w:ind w:left="-90"/>
      <w:rPr>
        <w:rFonts w:ascii="Cambria" w:hAnsi="Cambria"/>
        <w:b/>
        <w:sz w:val="32"/>
      </w:rPr>
    </w:pPr>
    <w:r>
      <w:rPr>
        <w:rFonts w:ascii="Cambria" w:hAnsi="Cambria"/>
        <w:b/>
        <w:sz w:val="32"/>
      </w:rPr>
      <w:t xml:space="preserve">                                                              </w:t>
    </w:r>
    <w:r w:rsidR="005374AA">
      <w:rPr>
        <w:rFonts w:ascii="Cambria" w:hAnsi="Cambria"/>
        <w:b/>
        <w:sz w:val="32"/>
      </w:rPr>
      <w:t xml:space="preserve">  </w:t>
    </w:r>
    <w:r w:rsidR="003668AB">
      <w:rPr>
        <w:rFonts w:ascii="Cambria" w:hAnsi="Cambria"/>
        <w:b/>
        <w:sz w:val="32"/>
      </w:rPr>
      <w:t>Assignment 1</w:t>
    </w:r>
  </w:p>
  <w:p w14:paraId="3B8EB963" w14:textId="0870ACB9" w:rsidR="005374AA" w:rsidRDefault="005374AA" w:rsidP="0046595A">
    <w:pPr>
      <w:pStyle w:val="Header"/>
      <w:rPr>
        <w:noProof/>
      </w:rPr>
    </w:pPr>
  </w:p>
  <w:p w14:paraId="6251BB9C" w14:textId="0BB81F80" w:rsidR="005374AA" w:rsidRDefault="00AF57E9" w:rsidP="00AF57E9">
    <w:pPr>
      <w:pStyle w:val="Header"/>
      <w:tabs>
        <w:tab w:val="clear" w:pos="9360"/>
        <w:tab w:val="right" w:pos="10800"/>
      </w:tabs>
      <w:ind w:left="-450"/>
      <w:rPr>
        <w:noProof/>
      </w:rPr>
    </w:pPr>
    <w:r>
      <w:rPr>
        <w:noProof/>
      </w:rPr>
      <mc:AlternateContent>
        <mc:Choice Requires="wps">
          <w:drawing>
            <wp:anchor distT="0" distB="0" distL="114300" distR="114300" simplePos="0" relativeHeight="251662848" behindDoc="0" locked="0" layoutInCell="1" allowOverlap="1" wp14:anchorId="792A4953" wp14:editId="681DF85A">
              <wp:simplePos x="0" y="0"/>
              <wp:positionH relativeFrom="margin">
                <wp:posOffset>-299149</wp:posOffset>
              </wp:positionH>
              <wp:positionV relativeFrom="paragraph">
                <wp:posOffset>225425</wp:posOffset>
              </wp:positionV>
              <wp:extent cx="7161519" cy="7685"/>
              <wp:effectExtent l="0" t="0" r="20955" b="30480"/>
              <wp:wrapNone/>
              <wp:docPr id="6" name="Straight Connector 6"/>
              <wp:cNvGraphicFramePr/>
              <a:graphic xmlns:a="http://schemas.openxmlformats.org/drawingml/2006/main">
                <a:graphicData uri="http://schemas.microsoft.com/office/word/2010/wordprocessingShape">
                  <wps:wsp>
                    <wps:cNvCnPr/>
                    <wps:spPr>
                      <a:xfrm flipV="1">
                        <a:off x="0" y="0"/>
                        <a:ext cx="7161519" cy="7685"/>
                      </a:xfrm>
                      <a:prstGeom prst="line">
                        <a:avLst/>
                      </a:prstGeom>
                      <a:ln w="12700">
                        <a:solidFill>
                          <a:srgbClr val="242D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13E7FD7" id="Straight Connector 6" o:spid="_x0000_s1026" style="position:absolute;flip:y;z-index:251662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55pt,17.75pt" to="540.35pt,1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" strokecolor="#242d66" strokeweight="1pt">
              <v:stroke joinstyle="miter"/>
              <w10:wrap anchorx="margin"/>
            </v:line>
          </w:pict>
        </mc:Fallback>
      </mc:AlternateContent>
    </w:r>
    <w:r w:rsidR="00290D8D">
      <w:rPr>
        <w:b/>
        <w:sz w:val="28"/>
      </w:rPr>
      <w:t>SE3080</w:t>
    </w:r>
    <w:r w:rsidR="005374AA">
      <w:rPr>
        <w:b/>
        <w:sz w:val="28"/>
      </w:rPr>
      <w:t xml:space="preserve"> – </w:t>
    </w:r>
    <w:r w:rsidR="00290D8D">
      <w:rPr>
        <w:b/>
        <w:sz w:val="28"/>
      </w:rPr>
      <w:t>S</w:t>
    </w:r>
    <w:r w:rsidR="005374AA">
      <w:rPr>
        <w:b/>
        <w:sz w:val="28"/>
      </w:rPr>
      <w:t>PM</w:t>
    </w:r>
    <w:r w:rsidR="005374AA">
      <w:rPr>
        <w:b/>
      </w:rPr>
      <w:tab/>
    </w:r>
    <w:r w:rsidR="005374AA">
      <w:rPr>
        <w:b/>
      </w:rPr>
      <w:tab/>
      <w:t xml:space="preserve">                 </w:t>
    </w:r>
    <w:r w:rsidR="00E83DD7">
      <w:rPr>
        <w:b/>
      </w:rPr>
      <w:t xml:space="preserve">                                                        </w:t>
    </w:r>
    <w:r w:rsidR="004E2E6D">
      <w:rPr>
        <w:b/>
      </w:rPr>
      <w:t xml:space="preserve">   </w:t>
    </w:r>
    <w:r>
      <w:rPr>
        <w:b/>
      </w:rPr>
      <w:t xml:space="preserve">   </w:t>
    </w:r>
    <w:r w:rsidR="005374AA">
      <w:rPr>
        <w:b/>
        <w:sz w:val="28"/>
      </w:rPr>
      <w:t xml:space="preserve">Semester </w:t>
    </w:r>
    <w:r w:rsidR="00290D8D">
      <w:rPr>
        <w:b/>
        <w:sz w:val="28"/>
      </w:rPr>
      <w:t>2</w:t>
    </w:r>
  </w:p>
  <w:bookmarkEnd w:id="1"/>
  <w:p w14:paraId="74972935" w14:textId="609C8F62" w:rsidR="005374AA" w:rsidRDefault="005374A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694A59"/>
    <w:multiLevelType w:val="hybridMultilevel"/>
    <w:tmpl w:val="D4AED0E4"/>
    <w:lvl w:ilvl="0" w:tplc="55B09D34">
      <w:start w:val="1"/>
      <w:numFmt w:val="lowerRoman"/>
      <w:lvlText w:val="%1)"/>
      <w:lvlJc w:val="righ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 w15:restartNumberingAfterBreak="0">
    <w:nsid w:val="091E736D"/>
    <w:multiLevelType w:val="hybridMultilevel"/>
    <w:tmpl w:val="2CFAE5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2C76FA"/>
    <w:multiLevelType w:val="hybridMultilevel"/>
    <w:tmpl w:val="6B38D3BA"/>
    <w:lvl w:ilvl="0" w:tplc="296469B2">
      <w:start w:val="1"/>
      <w:numFmt w:val="lowerLetter"/>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C71094"/>
    <w:multiLevelType w:val="hybridMultilevel"/>
    <w:tmpl w:val="8272C5C0"/>
    <w:lvl w:ilvl="0" w:tplc="04090001">
      <w:start w:val="1"/>
      <w:numFmt w:val="bullet"/>
      <w:lvlText w:val=""/>
      <w:lvlJc w:val="left"/>
      <w:pPr>
        <w:ind w:left="540" w:hanging="360"/>
      </w:pPr>
      <w:rPr>
        <w:rFonts w:ascii="Symbol" w:hAnsi="Symbol" w:hint="default"/>
      </w:rPr>
    </w:lvl>
    <w:lvl w:ilvl="1" w:tplc="08090003" w:tentative="1">
      <w:start w:val="1"/>
      <w:numFmt w:val="bullet"/>
      <w:lvlText w:val="o"/>
      <w:lvlJc w:val="left"/>
      <w:pPr>
        <w:ind w:left="1350" w:hanging="360"/>
      </w:pPr>
      <w:rPr>
        <w:rFonts w:ascii="Courier New" w:hAnsi="Courier New" w:cs="Courier New" w:hint="default"/>
      </w:rPr>
    </w:lvl>
    <w:lvl w:ilvl="2" w:tplc="08090005" w:tentative="1">
      <w:start w:val="1"/>
      <w:numFmt w:val="bullet"/>
      <w:lvlText w:val=""/>
      <w:lvlJc w:val="left"/>
      <w:pPr>
        <w:ind w:left="2070" w:hanging="360"/>
      </w:pPr>
      <w:rPr>
        <w:rFonts w:ascii="Wingdings" w:hAnsi="Wingdings" w:hint="default"/>
      </w:rPr>
    </w:lvl>
    <w:lvl w:ilvl="3" w:tplc="08090001" w:tentative="1">
      <w:start w:val="1"/>
      <w:numFmt w:val="bullet"/>
      <w:lvlText w:val=""/>
      <w:lvlJc w:val="left"/>
      <w:pPr>
        <w:ind w:left="2790" w:hanging="360"/>
      </w:pPr>
      <w:rPr>
        <w:rFonts w:ascii="Symbol" w:hAnsi="Symbol" w:hint="default"/>
      </w:rPr>
    </w:lvl>
    <w:lvl w:ilvl="4" w:tplc="08090003" w:tentative="1">
      <w:start w:val="1"/>
      <w:numFmt w:val="bullet"/>
      <w:lvlText w:val="o"/>
      <w:lvlJc w:val="left"/>
      <w:pPr>
        <w:ind w:left="3510" w:hanging="360"/>
      </w:pPr>
      <w:rPr>
        <w:rFonts w:ascii="Courier New" w:hAnsi="Courier New" w:cs="Courier New" w:hint="default"/>
      </w:rPr>
    </w:lvl>
    <w:lvl w:ilvl="5" w:tplc="08090005" w:tentative="1">
      <w:start w:val="1"/>
      <w:numFmt w:val="bullet"/>
      <w:lvlText w:val=""/>
      <w:lvlJc w:val="left"/>
      <w:pPr>
        <w:ind w:left="4230" w:hanging="360"/>
      </w:pPr>
      <w:rPr>
        <w:rFonts w:ascii="Wingdings" w:hAnsi="Wingdings" w:hint="default"/>
      </w:rPr>
    </w:lvl>
    <w:lvl w:ilvl="6" w:tplc="08090001" w:tentative="1">
      <w:start w:val="1"/>
      <w:numFmt w:val="bullet"/>
      <w:lvlText w:val=""/>
      <w:lvlJc w:val="left"/>
      <w:pPr>
        <w:ind w:left="4950" w:hanging="360"/>
      </w:pPr>
      <w:rPr>
        <w:rFonts w:ascii="Symbol" w:hAnsi="Symbol" w:hint="default"/>
      </w:rPr>
    </w:lvl>
    <w:lvl w:ilvl="7" w:tplc="08090003" w:tentative="1">
      <w:start w:val="1"/>
      <w:numFmt w:val="bullet"/>
      <w:lvlText w:val="o"/>
      <w:lvlJc w:val="left"/>
      <w:pPr>
        <w:ind w:left="5670" w:hanging="360"/>
      </w:pPr>
      <w:rPr>
        <w:rFonts w:ascii="Courier New" w:hAnsi="Courier New" w:cs="Courier New" w:hint="default"/>
      </w:rPr>
    </w:lvl>
    <w:lvl w:ilvl="8" w:tplc="08090005" w:tentative="1">
      <w:start w:val="1"/>
      <w:numFmt w:val="bullet"/>
      <w:lvlText w:val=""/>
      <w:lvlJc w:val="left"/>
      <w:pPr>
        <w:ind w:left="6390" w:hanging="360"/>
      </w:pPr>
      <w:rPr>
        <w:rFonts w:ascii="Wingdings" w:hAnsi="Wingdings" w:hint="default"/>
      </w:rPr>
    </w:lvl>
  </w:abstractNum>
  <w:abstractNum w:abstractNumId="4" w15:restartNumberingAfterBreak="0">
    <w:nsid w:val="0CF25A9E"/>
    <w:multiLevelType w:val="hybridMultilevel"/>
    <w:tmpl w:val="C708F4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38468B"/>
    <w:multiLevelType w:val="hybridMultilevel"/>
    <w:tmpl w:val="36361510"/>
    <w:lvl w:ilvl="0" w:tplc="044888C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34625"/>
    <w:multiLevelType w:val="hybridMultilevel"/>
    <w:tmpl w:val="6548D9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92513F"/>
    <w:multiLevelType w:val="hybridMultilevel"/>
    <w:tmpl w:val="A086DBB8"/>
    <w:lvl w:ilvl="0" w:tplc="044888C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0A5F4E"/>
    <w:multiLevelType w:val="hybridMultilevel"/>
    <w:tmpl w:val="174C1B7A"/>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155E6DC4"/>
    <w:multiLevelType w:val="hybridMultilevel"/>
    <w:tmpl w:val="6A0E2BD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6B2701B"/>
    <w:multiLevelType w:val="hybridMultilevel"/>
    <w:tmpl w:val="1ED2DC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D40708"/>
    <w:multiLevelType w:val="hybridMultilevel"/>
    <w:tmpl w:val="0E2E6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705478"/>
    <w:multiLevelType w:val="hybridMultilevel"/>
    <w:tmpl w:val="9D08BA48"/>
    <w:lvl w:ilvl="0" w:tplc="044888CA">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F106C3E"/>
    <w:multiLevelType w:val="hybridMultilevel"/>
    <w:tmpl w:val="9668A9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CC6A5A"/>
    <w:multiLevelType w:val="hybridMultilevel"/>
    <w:tmpl w:val="1390E5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801314"/>
    <w:multiLevelType w:val="hybridMultilevel"/>
    <w:tmpl w:val="4AB46DFA"/>
    <w:lvl w:ilvl="0" w:tplc="04090011">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6" w15:restartNumberingAfterBreak="0">
    <w:nsid w:val="2B9B0BF2"/>
    <w:multiLevelType w:val="hybridMultilevel"/>
    <w:tmpl w:val="CB2A93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C273E7"/>
    <w:multiLevelType w:val="hybridMultilevel"/>
    <w:tmpl w:val="C3401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70182C"/>
    <w:multiLevelType w:val="hybridMultilevel"/>
    <w:tmpl w:val="18D634EE"/>
    <w:lvl w:ilvl="0" w:tplc="04090019">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9" w15:restartNumberingAfterBreak="0">
    <w:nsid w:val="3A1D1EC5"/>
    <w:multiLevelType w:val="hybridMultilevel"/>
    <w:tmpl w:val="FDCC1BE2"/>
    <w:lvl w:ilvl="0" w:tplc="044888CA">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D3A1C79"/>
    <w:multiLevelType w:val="hybridMultilevel"/>
    <w:tmpl w:val="4DCC0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D00963"/>
    <w:multiLevelType w:val="hybridMultilevel"/>
    <w:tmpl w:val="41305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DE5674"/>
    <w:multiLevelType w:val="hybridMultilevel"/>
    <w:tmpl w:val="FBE087C6"/>
    <w:lvl w:ilvl="0" w:tplc="55B09D34">
      <w:start w:val="1"/>
      <w:numFmt w:val="lowerRoman"/>
      <w:lvlText w:val="%1)"/>
      <w:lvlJc w:val="righ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3" w15:restartNumberingAfterBreak="0">
    <w:nsid w:val="43C77948"/>
    <w:multiLevelType w:val="hybridMultilevel"/>
    <w:tmpl w:val="397226BA"/>
    <w:lvl w:ilvl="0" w:tplc="044888CA">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91455CD"/>
    <w:multiLevelType w:val="hybridMultilevel"/>
    <w:tmpl w:val="1F987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04535B"/>
    <w:multiLevelType w:val="hybridMultilevel"/>
    <w:tmpl w:val="2FCAE942"/>
    <w:lvl w:ilvl="0" w:tplc="04090001">
      <w:start w:val="1"/>
      <w:numFmt w:val="bullet"/>
      <w:lvlText w:val=""/>
      <w:lvlJc w:val="left"/>
      <w:pPr>
        <w:ind w:left="540" w:hanging="360"/>
      </w:pPr>
      <w:rPr>
        <w:rFonts w:ascii="Symbol" w:hAnsi="Symbol" w:hint="default"/>
      </w:rPr>
    </w:lvl>
    <w:lvl w:ilvl="1" w:tplc="08090003" w:tentative="1">
      <w:start w:val="1"/>
      <w:numFmt w:val="bullet"/>
      <w:lvlText w:val="o"/>
      <w:lvlJc w:val="left"/>
      <w:pPr>
        <w:ind w:left="1350" w:hanging="360"/>
      </w:pPr>
      <w:rPr>
        <w:rFonts w:ascii="Courier New" w:hAnsi="Courier New" w:cs="Courier New" w:hint="default"/>
      </w:rPr>
    </w:lvl>
    <w:lvl w:ilvl="2" w:tplc="08090005" w:tentative="1">
      <w:start w:val="1"/>
      <w:numFmt w:val="bullet"/>
      <w:lvlText w:val=""/>
      <w:lvlJc w:val="left"/>
      <w:pPr>
        <w:ind w:left="2070" w:hanging="360"/>
      </w:pPr>
      <w:rPr>
        <w:rFonts w:ascii="Wingdings" w:hAnsi="Wingdings" w:hint="default"/>
      </w:rPr>
    </w:lvl>
    <w:lvl w:ilvl="3" w:tplc="08090001" w:tentative="1">
      <w:start w:val="1"/>
      <w:numFmt w:val="bullet"/>
      <w:lvlText w:val=""/>
      <w:lvlJc w:val="left"/>
      <w:pPr>
        <w:ind w:left="2790" w:hanging="360"/>
      </w:pPr>
      <w:rPr>
        <w:rFonts w:ascii="Symbol" w:hAnsi="Symbol" w:hint="default"/>
      </w:rPr>
    </w:lvl>
    <w:lvl w:ilvl="4" w:tplc="08090003" w:tentative="1">
      <w:start w:val="1"/>
      <w:numFmt w:val="bullet"/>
      <w:lvlText w:val="o"/>
      <w:lvlJc w:val="left"/>
      <w:pPr>
        <w:ind w:left="3510" w:hanging="360"/>
      </w:pPr>
      <w:rPr>
        <w:rFonts w:ascii="Courier New" w:hAnsi="Courier New" w:cs="Courier New" w:hint="default"/>
      </w:rPr>
    </w:lvl>
    <w:lvl w:ilvl="5" w:tplc="08090005" w:tentative="1">
      <w:start w:val="1"/>
      <w:numFmt w:val="bullet"/>
      <w:lvlText w:val=""/>
      <w:lvlJc w:val="left"/>
      <w:pPr>
        <w:ind w:left="4230" w:hanging="360"/>
      </w:pPr>
      <w:rPr>
        <w:rFonts w:ascii="Wingdings" w:hAnsi="Wingdings" w:hint="default"/>
      </w:rPr>
    </w:lvl>
    <w:lvl w:ilvl="6" w:tplc="08090001" w:tentative="1">
      <w:start w:val="1"/>
      <w:numFmt w:val="bullet"/>
      <w:lvlText w:val=""/>
      <w:lvlJc w:val="left"/>
      <w:pPr>
        <w:ind w:left="4950" w:hanging="360"/>
      </w:pPr>
      <w:rPr>
        <w:rFonts w:ascii="Symbol" w:hAnsi="Symbol" w:hint="default"/>
      </w:rPr>
    </w:lvl>
    <w:lvl w:ilvl="7" w:tplc="08090003" w:tentative="1">
      <w:start w:val="1"/>
      <w:numFmt w:val="bullet"/>
      <w:lvlText w:val="o"/>
      <w:lvlJc w:val="left"/>
      <w:pPr>
        <w:ind w:left="5670" w:hanging="360"/>
      </w:pPr>
      <w:rPr>
        <w:rFonts w:ascii="Courier New" w:hAnsi="Courier New" w:cs="Courier New" w:hint="default"/>
      </w:rPr>
    </w:lvl>
    <w:lvl w:ilvl="8" w:tplc="08090005" w:tentative="1">
      <w:start w:val="1"/>
      <w:numFmt w:val="bullet"/>
      <w:lvlText w:val=""/>
      <w:lvlJc w:val="left"/>
      <w:pPr>
        <w:ind w:left="6390" w:hanging="360"/>
      </w:pPr>
      <w:rPr>
        <w:rFonts w:ascii="Wingdings" w:hAnsi="Wingdings" w:hint="default"/>
      </w:rPr>
    </w:lvl>
  </w:abstractNum>
  <w:abstractNum w:abstractNumId="26" w15:restartNumberingAfterBreak="0">
    <w:nsid w:val="4DCA7207"/>
    <w:multiLevelType w:val="hybridMultilevel"/>
    <w:tmpl w:val="9E801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F057C3"/>
    <w:multiLevelType w:val="hybridMultilevel"/>
    <w:tmpl w:val="42C63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A91038"/>
    <w:multiLevelType w:val="hybridMultilevel"/>
    <w:tmpl w:val="87AEAD1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D73CF5"/>
    <w:multiLevelType w:val="hybridMultilevel"/>
    <w:tmpl w:val="84C03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F610F9"/>
    <w:multiLevelType w:val="hybridMultilevel"/>
    <w:tmpl w:val="3F8E91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5851A8"/>
    <w:multiLevelType w:val="hybridMultilevel"/>
    <w:tmpl w:val="AFEEC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2E51B8"/>
    <w:multiLevelType w:val="hybridMultilevel"/>
    <w:tmpl w:val="7004DA7A"/>
    <w:lvl w:ilvl="0" w:tplc="044888CA">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B976E2D"/>
    <w:multiLevelType w:val="hybridMultilevel"/>
    <w:tmpl w:val="0E901706"/>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34" w15:restartNumberingAfterBreak="0">
    <w:nsid w:val="5FE3547A"/>
    <w:multiLevelType w:val="hybridMultilevel"/>
    <w:tmpl w:val="32DA6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5E3A37"/>
    <w:multiLevelType w:val="hybridMultilevel"/>
    <w:tmpl w:val="2D56A6C6"/>
    <w:lvl w:ilvl="0" w:tplc="044888CA">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C804655"/>
    <w:multiLevelType w:val="hybridMultilevel"/>
    <w:tmpl w:val="7688BA8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03497C"/>
    <w:multiLevelType w:val="hybridMultilevel"/>
    <w:tmpl w:val="E10E761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8" w15:restartNumberingAfterBreak="0">
    <w:nsid w:val="6DF21AF4"/>
    <w:multiLevelType w:val="hybridMultilevel"/>
    <w:tmpl w:val="C24A20EA"/>
    <w:lvl w:ilvl="0" w:tplc="044888CA">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F3758DE"/>
    <w:multiLevelType w:val="hybridMultilevel"/>
    <w:tmpl w:val="F9A01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620BC"/>
    <w:multiLevelType w:val="hybridMultilevel"/>
    <w:tmpl w:val="EB5E0E38"/>
    <w:lvl w:ilvl="0" w:tplc="04090001">
      <w:start w:val="1"/>
      <w:numFmt w:val="bullet"/>
      <w:lvlText w:val=""/>
      <w:lvlJc w:val="left"/>
      <w:pPr>
        <w:ind w:left="63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87D2C70"/>
    <w:multiLevelType w:val="hybridMultilevel"/>
    <w:tmpl w:val="67DAB1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7347A8"/>
    <w:multiLevelType w:val="hybridMultilevel"/>
    <w:tmpl w:val="20384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0C78DD"/>
    <w:multiLevelType w:val="hybridMultilevel"/>
    <w:tmpl w:val="1B0E51BE"/>
    <w:lvl w:ilvl="0" w:tplc="044888C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1"/>
  </w:num>
  <w:num w:numId="3">
    <w:abstractNumId w:val="30"/>
  </w:num>
  <w:num w:numId="4">
    <w:abstractNumId w:val="31"/>
  </w:num>
  <w:num w:numId="5">
    <w:abstractNumId w:val="17"/>
  </w:num>
  <w:num w:numId="6">
    <w:abstractNumId w:val="42"/>
  </w:num>
  <w:num w:numId="7">
    <w:abstractNumId w:val="20"/>
  </w:num>
  <w:num w:numId="8">
    <w:abstractNumId w:val="13"/>
  </w:num>
  <w:num w:numId="9">
    <w:abstractNumId w:val="6"/>
  </w:num>
  <w:num w:numId="10">
    <w:abstractNumId w:val="28"/>
  </w:num>
  <w:num w:numId="11">
    <w:abstractNumId w:val="4"/>
  </w:num>
  <w:num w:numId="12">
    <w:abstractNumId w:val="36"/>
  </w:num>
  <w:num w:numId="13">
    <w:abstractNumId w:val="9"/>
  </w:num>
  <w:num w:numId="14">
    <w:abstractNumId w:val="21"/>
  </w:num>
  <w:num w:numId="15">
    <w:abstractNumId w:val="14"/>
  </w:num>
  <w:num w:numId="16">
    <w:abstractNumId w:val="10"/>
  </w:num>
  <w:num w:numId="17">
    <w:abstractNumId w:val="27"/>
  </w:num>
  <w:num w:numId="18">
    <w:abstractNumId w:val="41"/>
  </w:num>
  <w:num w:numId="19">
    <w:abstractNumId w:val="8"/>
  </w:num>
  <w:num w:numId="20">
    <w:abstractNumId w:val="11"/>
  </w:num>
  <w:num w:numId="21">
    <w:abstractNumId w:val="2"/>
  </w:num>
  <w:num w:numId="22">
    <w:abstractNumId w:val="16"/>
  </w:num>
  <w:num w:numId="23">
    <w:abstractNumId w:val="18"/>
  </w:num>
  <w:num w:numId="24">
    <w:abstractNumId w:val="15"/>
  </w:num>
  <w:num w:numId="25">
    <w:abstractNumId w:val="22"/>
  </w:num>
  <w:num w:numId="26">
    <w:abstractNumId w:val="0"/>
  </w:num>
  <w:num w:numId="27">
    <w:abstractNumId w:val="37"/>
  </w:num>
  <w:num w:numId="28">
    <w:abstractNumId w:val="24"/>
  </w:num>
  <w:num w:numId="29">
    <w:abstractNumId w:val="26"/>
  </w:num>
  <w:num w:numId="30">
    <w:abstractNumId w:val="39"/>
  </w:num>
  <w:num w:numId="31">
    <w:abstractNumId w:val="7"/>
  </w:num>
  <w:num w:numId="32">
    <w:abstractNumId w:val="5"/>
  </w:num>
  <w:num w:numId="33">
    <w:abstractNumId w:val="43"/>
  </w:num>
  <w:num w:numId="34">
    <w:abstractNumId w:val="12"/>
  </w:num>
  <w:num w:numId="35">
    <w:abstractNumId w:val="19"/>
  </w:num>
  <w:num w:numId="36">
    <w:abstractNumId w:val="32"/>
  </w:num>
  <w:num w:numId="37">
    <w:abstractNumId w:val="23"/>
  </w:num>
  <w:num w:numId="38">
    <w:abstractNumId w:val="25"/>
  </w:num>
  <w:num w:numId="39">
    <w:abstractNumId w:val="40"/>
  </w:num>
  <w:num w:numId="40">
    <w:abstractNumId w:val="3"/>
  </w:num>
  <w:num w:numId="41">
    <w:abstractNumId w:val="33"/>
  </w:num>
  <w:num w:numId="42">
    <w:abstractNumId w:val="35"/>
  </w:num>
  <w:num w:numId="43">
    <w:abstractNumId w:val="38"/>
  </w:num>
  <w:num w:numId="44">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cwsbQ0MzM0srS0MDBQ0lEKTi0uzszPAykwNKwFAAjIDPktAAAA"/>
  </w:docVars>
  <w:rsids>
    <w:rsidRoot w:val="00563E00"/>
    <w:rsid w:val="00004361"/>
    <w:rsid w:val="00004B3B"/>
    <w:rsid w:val="00005399"/>
    <w:rsid w:val="000062EF"/>
    <w:rsid w:val="00007D54"/>
    <w:rsid w:val="0001407F"/>
    <w:rsid w:val="000164FF"/>
    <w:rsid w:val="000237D6"/>
    <w:rsid w:val="00023C3C"/>
    <w:rsid w:val="00026EA9"/>
    <w:rsid w:val="00027869"/>
    <w:rsid w:val="0003435E"/>
    <w:rsid w:val="00037064"/>
    <w:rsid w:val="00045D1A"/>
    <w:rsid w:val="00052AF3"/>
    <w:rsid w:val="00055EFE"/>
    <w:rsid w:val="0006422E"/>
    <w:rsid w:val="00064B70"/>
    <w:rsid w:val="0006551C"/>
    <w:rsid w:val="0006560F"/>
    <w:rsid w:val="000720E8"/>
    <w:rsid w:val="0007231A"/>
    <w:rsid w:val="00082604"/>
    <w:rsid w:val="000855B9"/>
    <w:rsid w:val="00091D1D"/>
    <w:rsid w:val="00094CE1"/>
    <w:rsid w:val="000976A4"/>
    <w:rsid w:val="000A169A"/>
    <w:rsid w:val="000A2200"/>
    <w:rsid w:val="000A7A19"/>
    <w:rsid w:val="000C1B71"/>
    <w:rsid w:val="000C4EFD"/>
    <w:rsid w:val="000C69B7"/>
    <w:rsid w:val="000D01A9"/>
    <w:rsid w:val="000E063E"/>
    <w:rsid w:val="000E06AD"/>
    <w:rsid w:val="000E3FFD"/>
    <w:rsid w:val="001028D7"/>
    <w:rsid w:val="00102D9B"/>
    <w:rsid w:val="0010325A"/>
    <w:rsid w:val="0010558F"/>
    <w:rsid w:val="00107088"/>
    <w:rsid w:val="00107143"/>
    <w:rsid w:val="00110937"/>
    <w:rsid w:val="001250B0"/>
    <w:rsid w:val="00130D73"/>
    <w:rsid w:val="00133CC1"/>
    <w:rsid w:val="00135547"/>
    <w:rsid w:val="0014302F"/>
    <w:rsid w:val="00145353"/>
    <w:rsid w:val="00145E62"/>
    <w:rsid w:val="001519DD"/>
    <w:rsid w:val="00154D51"/>
    <w:rsid w:val="0017541B"/>
    <w:rsid w:val="00176D00"/>
    <w:rsid w:val="0018190B"/>
    <w:rsid w:val="00183271"/>
    <w:rsid w:val="00183741"/>
    <w:rsid w:val="001852E8"/>
    <w:rsid w:val="00193E4A"/>
    <w:rsid w:val="00194DFE"/>
    <w:rsid w:val="001973BD"/>
    <w:rsid w:val="001A0515"/>
    <w:rsid w:val="001B36CE"/>
    <w:rsid w:val="001C4B61"/>
    <w:rsid w:val="001C5E77"/>
    <w:rsid w:val="001C6630"/>
    <w:rsid w:val="001C6BD1"/>
    <w:rsid w:val="001D4D13"/>
    <w:rsid w:val="001E0583"/>
    <w:rsid w:val="001E0606"/>
    <w:rsid w:val="001E1036"/>
    <w:rsid w:val="001E398D"/>
    <w:rsid w:val="001E76E9"/>
    <w:rsid w:val="001F0A90"/>
    <w:rsid w:val="001F0C92"/>
    <w:rsid w:val="001F215F"/>
    <w:rsid w:val="001F6783"/>
    <w:rsid w:val="00200F56"/>
    <w:rsid w:val="002020C9"/>
    <w:rsid w:val="00203345"/>
    <w:rsid w:val="002100C3"/>
    <w:rsid w:val="00211E1A"/>
    <w:rsid w:val="00215663"/>
    <w:rsid w:val="00227E57"/>
    <w:rsid w:val="002322C5"/>
    <w:rsid w:val="00234F29"/>
    <w:rsid w:val="00250046"/>
    <w:rsid w:val="002518B7"/>
    <w:rsid w:val="002527BF"/>
    <w:rsid w:val="00252F4F"/>
    <w:rsid w:val="00256180"/>
    <w:rsid w:val="00256986"/>
    <w:rsid w:val="00264E47"/>
    <w:rsid w:val="002776B3"/>
    <w:rsid w:val="00290D8D"/>
    <w:rsid w:val="0029532A"/>
    <w:rsid w:val="002A5F52"/>
    <w:rsid w:val="002A7B6C"/>
    <w:rsid w:val="002B2921"/>
    <w:rsid w:val="002B5C87"/>
    <w:rsid w:val="002B72B9"/>
    <w:rsid w:val="002C6AB7"/>
    <w:rsid w:val="002D5929"/>
    <w:rsid w:val="002D77DE"/>
    <w:rsid w:val="002E151E"/>
    <w:rsid w:val="002E2815"/>
    <w:rsid w:val="002E2B6D"/>
    <w:rsid w:val="002E2F2B"/>
    <w:rsid w:val="002E35E0"/>
    <w:rsid w:val="002F205B"/>
    <w:rsid w:val="002F25E9"/>
    <w:rsid w:val="002F7AD8"/>
    <w:rsid w:val="00312B3B"/>
    <w:rsid w:val="0031421E"/>
    <w:rsid w:val="003142CC"/>
    <w:rsid w:val="003165E1"/>
    <w:rsid w:val="00321B75"/>
    <w:rsid w:val="00321F00"/>
    <w:rsid w:val="00326AE5"/>
    <w:rsid w:val="003276E0"/>
    <w:rsid w:val="00333702"/>
    <w:rsid w:val="00340DCA"/>
    <w:rsid w:val="0034109E"/>
    <w:rsid w:val="00346AE3"/>
    <w:rsid w:val="00351CE1"/>
    <w:rsid w:val="00352BB5"/>
    <w:rsid w:val="00362BB5"/>
    <w:rsid w:val="003642AC"/>
    <w:rsid w:val="003668AB"/>
    <w:rsid w:val="00370907"/>
    <w:rsid w:val="00374E80"/>
    <w:rsid w:val="00376110"/>
    <w:rsid w:val="003766AC"/>
    <w:rsid w:val="00377275"/>
    <w:rsid w:val="00383380"/>
    <w:rsid w:val="003902C0"/>
    <w:rsid w:val="00392AA0"/>
    <w:rsid w:val="003A390D"/>
    <w:rsid w:val="003A74BF"/>
    <w:rsid w:val="003A7B52"/>
    <w:rsid w:val="003B202C"/>
    <w:rsid w:val="003D036A"/>
    <w:rsid w:val="003D117A"/>
    <w:rsid w:val="003D332C"/>
    <w:rsid w:val="003D55B2"/>
    <w:rsid w:val="003F1CCB"/>
    <w:rsid w:val="003F224C"/>
    <w:rsid w:val="003F3216"/>
    <w:rsid w:val="003F348C"/>
    <w:rsid w:val="00400FFC"/>
    <w:rsid w:val="00402478"/>
    <w:rsid w:val="0040780A"/>
    <w:rsid w:val="004107CF"/>
    <w:rsid w:val="00411211"/>
    <w:rsid w:val="00413188"/>
    <w:rsid w:val="00417736"/>
    <w:rsid w:val="00420F1A"/>
    <w:rsid w:val="00421641"/>
    <w:rsid w:val="00421E10"/>
    <w:rsid w:val="0042448E"/>
    <w:rsid w:val="00433774"/>
    <w:rsid w:val="00435030"/>
    <w:rsid w:val="004410CF"/>
    <w:rsid w:val="00446697"/>
    <w:rsid w:val="004558AC"/>
    <w:rsid w:val="0046039A"/>
    <w:rsid w:val="00463DB1"/>
    <w:rsid w:val="004641B0"/>
    <w:rsid w:val="0046595A"/>
    <w:rsid w:val="00467477"/>
    <w:rsid w:val="004742D7"/>
    <w:rsid w:val="004843F7"/>
    <w:rsid w:val="004A356C"/>
    <w:rsid w:val="004B0F48"/>
    <w:rsid w:val="004B32B9"/>
    <w:rsid w:val="004B4F9A"/>
    <w:rsid w:val="004B776B"/>
    <w:rsid w:val="004C74BA"/>
    <w:rsid w:val="004E2E6D"/>
    <w:rsid w:val="004E5E59"/>
    <w:rsid w:val="004F4B1F"/>
    <w:rsid w:val="004F7DA5"/>
    <w:rsid w:val="004F7F47"/>
    <w:rsid w:val="0050041C"/>
    <w:rsid w:val="0050048E"/>
    <w:rsid w:val="00503F14"/>
    <w:rsid w:val="00505428"/>
    <w:rsid w:val="00506808"/>
    <w:rsid w:val="005119D1"/>
    <w:rsid w:val="00512CD4"/>
    <w:rsid w:val="00520C9C"/>
    <w:rsid w:val="005221AB"/>
    <w:rsid w:val="00525976"/>
    <w:rsid w:val="00533EF7"/>
    <w:rsid w:val="00534BC8"/>
    <w:rsid w:val="005374AA"/>
    <w:rsid w:val="00547FA8"/>
    <w:rsid w:val="00563E00"/>
    <w:rsid w:val="00565432"/>
    <w:rsid w:val="00573222"/>
    <w:rsid w:val="005740F0"/>
    <w:rsid w:val="005764A5"/>
    <w:rsid w:val="005877A1"/>
    <w:rsid w:val="00595164"/>
    <w:rsid w:val="00595A05"/>
    <w:rsid w:val="005A2316"/>
    <w:rsid w:val="005A738C"/>
    <w:rsid w:val="005B3B00"/>
    <w:rsid w:val="005B7CD6"/>
    <w:rsid w:val="005C4EB6"/>
    <w:rsid w:val="005C6057"/>
    <w:rsid w:val="005C7EAE"/>
    <w:rsid w:val="005D577E"/>
    <w:rsid w:val="005E08B3"/>
    <w:rsid w:val="005F5F69"/>
    <w:rsid w:val="006023F3"/>
    <w:rsid w:val="00603423"/>
    <w:rsid w:val="0060707D"/>
    <w:rsid w:val="00611F69"/>
    <w:rsid w:val="00627813"/>
    <w:rsid w:val="006362D1"/>
    <w:rsid w:val="00642576"/>
    <w:rsid w:val="006452CA"/>
    <w:rsid w:val="00645886"/>
    <w:rsid w:val="0065497A"/>
    <w:rsid w:val="00655634"/>
    <w:rsid w:val="00655D23"/>
    <w:rsid w:val="00657EB7"/>
    <w:rsid w:val="006629FD"/>
    <w:rsid w:val="00665884"/>
    <w:rsid w:val="00665EBF"/>
    <w:rsid w:val="00671004"/>
    <w:rsid w:val="00672E6F"/>
    <w:rsid w:val="00673C3A"/>
    <w:rsid w:val="006759A7"/>
    <w:rsid w:val="00681F90"/>
    <w:rsid w:val="00687803"/>
    <w:rsid w:val="00694352"/>
    <w:rsid w:val="00697D14"/>
    <w:rsid w:val="006A2923"/>
    <w:rsid w:val="006A3E4D"/>
    <w:rsid w:val="006A3FB1"/>
    <w:rsid w:val="006B140C"/>
    <w:rsid w:val="006B1FE5"/>
    <w:rsid w:val="006B7EFD"/>
    <w:rsid w:val="006C0F6D"/>
    <w:rsid w:val="006C4137"/>
    <w:rsid w:val="006C770B"/>
    <w:rsid w:val="006D1900"/>
    <w:rsid w:val="006D44CC"/>
    <w:rsid w:val="006E00F3"/>
    <w:rsid w:val="006F6893"/>
    <w:rsid w:val="00701032"/>
    <w:rsid w:val="007125B0"/>
    <w:rsid w:val="007236D2"/>
    <w:rsid w:val="00730008"/>
    <w:rsid w:val="00730218"/>
    <w:rsid w:val="00733DEF"/>
    <w:rsid w:val="00744A8A"/>
    <w:rsid w:val="00753CE3"/>
    <w:rsid w:val="007573BB"/>
    <w:rsid w:val="007602C6"/>
    <w:rsid w:val="0076539A"/>
    <w:rsid w:val="00773294"/>
    <w:rsid w:val="00787058"/>
    <w:rsid w:val="0079052F"/>
    <w:rsid w:val="007A215F"/>
    <w:rsid w:val="007A4B33"/>
    <w:rsid w:val="007B35B1"/>
    <w:rsid w:val="007B4F6D"/>
    <w:rsid w:val="007B73C6"/>
    <w:rsid w:val="007C341A"/>
    <w:rsid w:val="007C50B2"/>
    <w:rsid w:val="007C51B1"/>
    <w:rsid w:val="007D0F19"/>
    <w:rsid w:val="007D1AA2"/>
    <w:rsid w:val="007D2C93"/>
    <w:rsid w:val="007F4F77"/>
    <w:rsid w:val="007F5FE4"/>
    <w:rsid w:val="007F7D92"/>
    <w:rsid w:val="0080246C"/>
    <w:rsid w:val="00805B29"/>
    <w:rsid w:val="00813B3A"/>
    <w:rsid w:val="00824698"/>
    <w:rsid w:val="00826C65"/>
    <w:rsid w:val="00834C96"/>
    <w:rsid w:val="00837B59"/>
    <w:rsid w:val="00852E5A"/>
    <w:rsid w:val="00855DA1"/>
    <w:rsid w:val="0086233D"/>
    <w:rsid w:val="00862876"/>
    <w:rsid w:val="00864722"/>
    <w:rsid w:val="0086528F"/>
    <w:rsid w:val="00870695"/>
    <w:rsid w:val="00871C40"/>
    <w:rsid w:val="008820B5"/>
    <w:rsid w:val="00882851"/>
    <w:rsid w:val="008855DB"/>
    <w:rsid w:val="00892857"/>
    <w:rsid w:val="008A2206"/>
    <w:rsid w:val="008A3966"/>
    <w:rsid w:val="008A5923"/>
    <w:rsid w:val="008B381E"/>
    <w:rsid w:val="008B4CD8"/>
    <w:rsid w:val="008B5032"/>
    <w:rsid w:val="008B6AC0"/>
    <w:rsid w:val="008D3487"/>
    <w:rsid w:val="008D57BE"/>
    <w:rsid w:val="008E54B5"/>
    <w:rsid w:val="008E561A"/>
    <w:rsid w:val="008F22E1"/>
    <w:rsid w:val="00900807"/>
    <w:rsid w:val="00905D7B"/>
    <w:rsid w:val="00912FD9"/>
    <w:rsid w:val="00913C69"/>
    <w:rsid w:val="00915E7F"/>
    <w:rsid w:val="009169F2"/>
    <w:rsid w:val="009208C5"/>
    <w:rsid w:val="00925402"/>
    <w:rsid w:val="0093099E"/>
    <w:rsid w:val="00933532"/>
    <w:rsid w:val="009434F2"/>
    <w:rsid w:val="0094676F"/>
    <w:rsid w:val="0094713D"/>
    <w:rsid w:val="00951069"/>
    <w:rsid w:val="00955673"/>
    <w:rsid w:val="00964662"/>
    <w:rsid w:val="00973F4A"/>
    <w:rsid w:val="009779CB"/>
    <w:rsid w:val="00983AF3"/>
    <w:rsid w:val="00990A5B"/>
    <w:rsid w:val="009920FF"/>
    <w:rsid w:val="00995B2F"/>
    <w:rsid w:val="00995FBA"/>
    <w:rsid w:val="009A3BA8"/>
    <w:rsid w:val="009A4EFE"/>
    <w:rsid w:val="009B5718"/>
    <w:rsid w:val="009C2943"/>
    <w:rsid w:val="009C4655"/>
    <w:rsid w:val="009C5419"/>
    <w:rsid w:val="009C6BC1"/>
    <w:rsid w:val="009C7E11"/>
    <w:rsid w:val="009D2980"/>
    <w:rsid w:val="009D2F13"/>
    <w:rsid w:val="009D471A"/>
    <w:rsid w:val="009D75DD"/>
    <w:rsid w:val="009F0471"/>
    <w:rsid w:val="00A01248"/>
    <w:rsid w:val="00A01C40"/>
    <w:rsid w:val="00A02021"/>
    <w:rsid w:val="00A03442"/>
    <w:rsid w:val="00A04AC4"/>
    <w:rsid w:val="00A0764D"/>
    <w:rsid w:val="00A132EB"/>
    <w:rsid w:val="00A34DA7"/>
    <w:rsid w:val="00A3687A"/>
    <w:rsid w:val="00A42C7D"/>
    <w:rsid w:val="00A50711"/>
    <w:rsid w:val="00A50721"/>
    <w:rsid w:val="00A60F06"/>
    <w:rsid w:val="00A72F1E"/>
    <w:rsid w:val="00A75759"/>
    <w:rsid w:val="00A81AE5"/>
    <w:rsid w:val="00A825C3"/>
    <w:rsid w:val="00A854C5"/>
    <w:rsid w:val="00AA14C5"/>
    <w:rsid w:val="00AA5001"/>
    <w:rsid w:val="00AA687C"/>
    <w:rsid w:val="00AB0B5C"/>
    <w:rsid w:val="00AC66F0"/>
    <w:rsid w:val="00AE7622"/>
    <w:rsid w:val="00AF0C04"/>
    <w:rsid w:val="00AF36C5"/>
    <w:rsid w:val="00AF4D2A"/>
    <w:rsid w:val="00AF57E9"/>
    <w:rsid w:val="00B02AFC"/>
    <w:rsid w:val="00B05CA0"/>
    <w:rsid w:val="00B10F56"/>
    <w:rsid w:val="00B16121"/>
    <w:rsid w:val="00B325CE"/>
    <w:rsid w:val="00B35CE8"/>
    <w:rsid w:val="00B536A8"/>
    <w:rsid w:val="00B5454E"/>
    <w:rsid w:val="00B665E7"/>
    <w:rsid w:val="00B7037C"/>
    <w:rsid w:val="00B75856"/>
    <w:rsid w:val="00B76FFB"/>
    <w:rsid w:val="00B7759F"/>
    <w:rsid w:val="00B873F6"/>
    <w:rsid w:val="00B910FB"/>
    <w:rsid w:val="00B9199E"/>
    <w:rsid w:val="00B93817"/>
    <w:rsid w:val="00B93C71"/>
    <w:rsid w:val="00B94D77"/>
    <w:rsid w:val="00BA2E52"/>
    <w:rsid w:val="00BA35BC"/>
    <w:rsid w:val="00BA659A"/>
    <w:rsid w:val="00BA6B4E"/>
    <w:rsid w:val="00BB5DAC"/>
    <w:rsid w:val="00BB7BA7"/>
    <w:rsid w:val="00BC2184"/>
    <w:rsid w:val="00BC3CBA"/>
    <w:rsid w:val="00BC77B1"/>
    <w:rsid w:val="00BD046C"/>
    <w:rsid w:val="00BD0EBB"/>
    <w:rsid w:val="00BD1D02"/>
    <w:rsid w:val="00BD62F2"/>
    <w:rsid w:val="00BE0D9F"/>
    <w:rsid w:val="00BE2802"/>
    <w:rsid w:val="00BE54D5"/>
    <w:rsid w:val="00BF30C3"/>
    <w:rsid w:val="00BF49D0"/>
    <w:rsid w:val="00C04B4E"/>
    <w:rsid w:val="00C14BED"/>
    <w:rsid w:val="00C20C9D"/>
    <w:rsid w:val="00C23194"/>
    <w:rsid w:val="00C24D31"/>
    <w:rsid w:val="00C35EBD"/>
    <w:rsid w:val="00C52FD4"/>
    <w:rsid w:val="00C62ECF"/>
    <w:rsid w:val="00C67A81"/>
    <w:rsid w:val="00C7183E"/>
    <w:rsid w:val="00C76747"/>
    <w:rsid w:val="00C84691"/>
    <w:rsid w:val="00C87861"/>
    <w:rsid w:val="00C92761"/>
    <w:rsid w:val="00CA14A9"/>
    <w:rsid w:val="00CA5DF0"/>
    <w:rsid w:val="00CA7F05"/>
    <w:rsid w:val="00CB1CC0"/>
    <w:rsid w:val="00CB5DD5"/>
    <w:rsid w:val="00CC782C"/>
    <w:rsid w:val="00CD02B9"/>
    <w:rsid w:val="00CD4787"/>
    <w:rsid w:val="00CD67E5"/>
    <w:rsid w:val="00CF01FA"/>
    <w:rsid w:val="00CF0C72"/>
    <w:rsid w:val="00CF2AB4"/>
    <w:rsid w:val="00CF4B70"/>
    <w:rsid w:val="00CF6331"/>
    <w:rsid w:val="00D07557"/>
    <w:rsid w:val="00D11D7C"/>
    <w:rsid w:val="00D13E08"/>
    <w:rsid w:val="00D14A84"/>
    <w:rsid w:val="00D16C3C"/>
    <w:rsid w:val="00D34D3A"/>
    <w:rsid w:val="00D375F0"/>
    <w:rsid w:val="00D4237E"/>
    <w:rsid w:val="00D45358"/>
    <w:rsid w:val="00D5448B"/>
    <w:rsid w:val="00D55C2C"/>
    <w:rsid w:val="00D57AA0"/>
    <w:rsid w:val="00D64055"/>
    <w:rsid w:val="00D818D7"/>
    <w:rsid w:val="00D845D6"/>
    <w:rsid w:val="00D93B65"/>
    <w:rsid w:val="00DB76FB"/>
    <w:rsid w:val="00DC0838"/>
    <w:rsid w:val="00DC44A0"/>
    <w:rsid w:val="00DD024B"/>
    <w:rsid w:val="00DD3F12"/>
    <w:rsid w:val="00DD4AFC"/>
    <w:rsid w:val="00DE7D2F"/>
    <w:rsid w:val="00DF213F"/>
    <w:rsid w:val="00DF7B36"/>
    <w:rsid w:val="00E0301E"/>
    <w:rsid w:val="00E03EB9"/>
    <w:rsid w:val="00E1390C"/>
    <w:rsid w:val="00E20F51"/>
    <w:rsid w:val="00E269A0"/>
    <w:rsid w:val="00E30485"/>
    <w:rsid w:val="00E30950"/>
    <w:rsid w:val="00E409B4"/>
    <w:rsid w:val="00E45E0B"/>
    <w:rsid w:val="00E5151C"/>
    <w:rsid w:val="00E60F98"/>
    <w:rsid w:val="00E6765E"/>
    <w:rsid w:val="00E70445"/>
    <w:rsid w:val="00E73A37"/>
    <w:rsid w:val="00E83DD7"/>
    <w:rsid w:val="00E84810"/>
    <w:rsid w:val="00E91C95"/>
    <w:rsid w:val="00E9580B"/>
    <w:rsid w:val="00ED2EEB"/>
    <w:rsid w:val="00ED6E2A"/>
    <w:rsid w:val="00EF1ECE"/>
    <w:rsid w:val="00EF77A3"/>
    <w:rsid w:val="00F102A4"/>
    <w:rsid w:val="00F125EA"/>
    <w:rsid w:val="00F21373"/>
    <w:rsid w:val="00F22F80"/>
    <w:rsid w:val="00F3010A"/>
    <w:rsid w:val="00F344AD"/>
    <w:rsid w:val="00F40F75"/>
    <w:rsid w:val="00F42C08"/>
    <w:rsid w:val="00F43448"/>
    <w:rsid w:val="00F55505"/>
    <w:rsid w:val="00F73BC6"/>
    <w:rsid w:val="00F74D12"/>
    <w:rsid w:val="00F75826"/>
    <w:rsid w:val="00F81D1A"/>
    <w:rsid w:val="00F83892"/>
    <w:rsid w:val="00F83DC4"/>
    <w:rsid w:val="00F934F7"/>
    <w:rsid w:val="00FA6E11"/>
    <w:rsid w:val="00FD0EDF"/>
    <w:rsid w:val="00FD30C7"/>
    <w:rsid w:val="00FE2405"/>
    <w:rsid w:val="00FF46DB"/>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64FD5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099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AA14C5"/>
    <w:pPr>
      <w:keepNext/>
      <w:keepLines/>
      <w:spacing w:before="24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AA14C5"/>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3E00"/>
    <w:pPr>
      <w:tabs>
        <w:tab w:val="center" w:pos="4680"/>
        <w:tab w:val="right" w:pos="9360"/>
      </w:tabs>
    </w:pPr>
  </w:style>
  <w:style w:type="character" w:customStyle="1" w:styleId="HeaderChar">
    <w:name w:val="Header Char"/>
    <w:basedOn w:val="DefaultParagraphFont"/>
    <w:link w:val="Header"/>
    <w:uiPriority w:val="99"/>
    <w:rsid w:val="00563E00"/>
  </w:style>
  <w:style w:type="paragraph" w:styleId="Footer">
    <w:name w:val="footer"/>
    <w:basedOn w:val="Normal"/>
    <w:link w:val="FooterChar"/>
    <w:uiPriority w:val="99"/>
    <w:unhideWhenUsed/>
    <w:rsid w:val="00563E00"/>
    <w:pPr>
      <w:tabs>
        <w:tab w:val="center" w:pos="4680"/>
        <w:tab w:val="right" w:pos="9360"/>
      </w:tabs>
    </w:pPr>
  </w:style>
  <w:style w:type="character" w:customStyle="1" w:styleId="FooterChar">
    <w:name w:val="Footer Char"/>
    <w:basedOn w:val="DefaultParagraphFont"/>
    <w:link w:val="Footer"/>
    <w:uiPriority w:val="99"/>
    <w:rsid w:val="00563E00"/>
  </w:style>
  <w:style w:type="character" w:styleId="PageNumber">
    <w:name w:val="page number"/>
    <w:basedOn w:val="DefaultParagraphFont"/>
    <w:uiPriority w:val="99"/>
    <w:semiHidden/>
    <w:unhideWhenUsed/>
    <w:rsid w:val="00ED6E2A"/>
  </w:style>
  <w:style w:type="paragraph" w:styleId="ListParagraph">
    <w:name w:val="List Paragraph"/>
    <w:basedOn w:val="Normal"/>
    <w:uiPriority w:val="34"/>
    <w:qFormat/>
    <w:rsid w:val="003165E1"/>
    <w:pPr>
      <w:ind w:left="720"/>
      <w:contextualSpacing/>
    </w:pPr>
  </w:style>
  <w:style w:type="paragraph" w:styleId="BalloonText">
    <w:name w:val="Balloon Text"/>
    <w:basedOn w:val="Normal"/>
    <w:link w:val="BalloonTextChar"/>
    <w:uiPriority w:val="99"/>
    <w:semiHidden/>
    <w:unhideWhenUsed/>
    <w:rsid w:val="001973BD"/>
    <w:rPr>
      <w:rFonts w:ascii="Tahoma" w:hAnsi="Tahoma" w:cs="Tahoma"/>
      <w:sz w:val="16"/>
      <w:szCs w:val="16"/>
    </w:rPr>
  </w:style>
  <w:style w:type="character" w:customStyle="1" w:styleId="BalloonTextChar">
    <w:name w:val="Balloon Text Char"/>
    <w:basedOn w:val="DefaultParagraphFont"/>
    <w:link w:val="BalloonText"/>
    <w:uiPriority w:val="99"/>
    <w:semiHidden/>
    <w:rsid w:val="001973BD"/>
    <w:rPr>
      <w:rFonts w:ascii="Tahoma" w:hAnsi="Tahoma" w:cs="Tahoma"/>
      <w:sz w:val="16"/>
      <w:szCs w:val="16"/>
    </w:rPr>
  </w:style>
  <w:style w:type="character" w:customStyle="1" w:styleId="Heading1Char">
    <w:name w:val="Heading 1 Char"/>
    <w:basedOn w:val="DefaultParagraphFont"/>
    <w:link w:val="Heading1"/>
    <w:uiPriority w:val="9"/>
    <w:rsid w:val="00AA14C5"/>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rsid w:val="00AA14C5"/>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AA14C5"/>
    <w:rPr>
      <w:b/>
      <w:bCs/>
    </w:rPr>
  </w:style>
  <w:style w:type="character" w:styleId="Hyperlink">
    <w:name w:val="Hyperlink"/>
    <w:basedOn w:val="DefaultParagraphFont"/>
    <w:uiPriority w:val="99"/>
    <w:unhideWhenUsed/>
    <w:rsid w:val="003642AC"/>
    <w:rPr>
      <w:color w:val="0563C1" w:themeColor="hyperlink"/>
      <w:u w:val="single"/>
    </w:rPr>
  </w:style>
  <w:style w:type="character" w:customStyle="1" w:styleId="UnresolvedMention1">
    <w:name w:val="Unresolved Mention1"/>
    <w:basedOn w:val="DefaultParagraphFont"/>
    <w:uiPriority w:val="99"/>
    <w:semiHidden/>
    <w:unhideWhenUsed/>
    <w:rsid w:val="003642AC"/>
    <w:rPr>
      <w:color w:val="808080"/>
      <w:shd w:val="clear" w:color="auto" w:fill="E6E6E6"/>
    </w:rPr>
  </w:style>
  <w:style w:type="character" w:styleId="CommentReference">
    <w:name w:val="annotation reference"/>
    <w:basedOn w:val="DefaultParagraphFont"/>
    <w:uiPriority w:val="99"/>
    <w:semiHidden/>
    <w:unhideWhenUsed/>
    <w:rsid w:val="007C50B2"/>
    <w:rPr>
      <w:sz w:val="16"/>
      <w:szCs w:val="16"/>
    </w:rPr>
  </w:style>
  <w:style w:type="paragraph" w:styleId="CommentText">
    <w:name w:val="annotation text"/>
    <w:basedOn w:val="Normal"/>
    <w:link w:val="CommentTextChar"/>
    <w:uiPriority w:val="99"/>
    <w:semiHidden/>
    <w:unhideWhenUsed/>
    <w:rsid w:val="007C50B2"/>
    <w:rPr>
      <w:sz w:val="20"/>
      <w:szCs w:val="20"/>
    </w:rPr>
  </w:style>
  <w:style w:type="character" w:customStyle="1" w:styleId="CommentTextChar">
    <w:name w:val="Comment Text Char"/>
    <w:basedOn w:val="DefaultParagraphFont"/>
    <w:link w:val="CommentText"/>
    <w:uiPriority w:val="99"/>
    <w:semiHidden/>
    <w:rsid w:val="007C50B2"/>
    <w:rPr>
      <w:sz w:val="20"/>
      <w:szCs w:val="20"/>
    </w:rPr>
  </w:style>
  <w:style w:type="paragraph" w:styleId="CommentSubject">
    <w:name w:val="annotation subject"/>
    <w:basedOn w:val="CommentText"/>
    <w:next w:val="CommentText"/>
    <w:link w:val="CommentSubjectChar"/>
    <w:uiPriority w:val="99"/>
    <w:semiHidden/>
    <w:unhideWhenUsed/>
    <w:rsid w:val="007C50B2"/>
    <w:rPr>
      <w:b/>
      <w:bCs/>
    </w:rPr>
  </w:style>
  <w:style w:type="character" w:customStyle="1" w:styleId="CommentSubjectChar">
    <w:name w:val="Comment Subject Char"/>
    <w:basedOn w:val="CommentTextChar"/>
    <w:link w:val="CommentSubject"/>
    <w:uiPriority w:val="99"/>
    <w:semiHidden/>
    <w:rsid w:val="007C50B2"/>
    <w:rPr>
      <w:b/>
      <w:bCs/>
      <w:sz w:val="20"/>
      <w:szCs w:val="20"/>
    </w:rPr>
  </w:style>
  <w:style w:type="character" w:styleId="HTMLCode">
    <w:name w:val="HTML Code"/>
    <w:basedOn w:val="DefaultParagraphFont"/>
    <w:uiPriority w:val="99"/>
    <w:semiHidden/>
    <w:unhideWhenUsed/>
    <w:rsid w:val="00E9580B"/>
    <w:rPr>
      <w:rFonts w:ascii="Courier New" w:eastAsia="Times New Roman" w:hAnsi="Courier New" w:cs="Courier New"/>
      <w:sz w:val="20"/>
      <w:szCs w:val="20"/>
    </w:rPr>
  </w:style>
  <w:style w:type="paragraph" w:styleId="NormalWeb">
    <w:name w:val="Normal (Web)"/>
    <w:basedOn w:val="Normal"/>
    <w:unhideWhenUsed/>
    <w:rsid w:val="00392AA0"/>
    <w:pPr>
      <w:spacing w:before="100" w:beforeAutospacing="1" w:after="100" w:afterAutospacing="1"/>
    </w:pPr>
  </w:style>
  <w:style w:type="table" w:styleId="TableGrid">
    <w:name w:val="Table Grid"/>
    <w:basedOn w:val="TableNormal"/>
    <w:uiPriority w:val="39"/>
    <w:rsid w:val="00346A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346AE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346AE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346AE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Emphasis">
    <w:name w:val="Emphasis"/>
    <w:uiPriority w:val="20"/>
    <w:qFormat/>
    <w:rsid w:val="0093099E"/>
    <w:rPr>
      <w:i/>
      <w:iCs/>
    </w:rPr>
  </w:style>
  <w:style w:type="character" w:customStyle="1" w:styleId="fontstyle01">
    <w:name w:val="fontstyle01"/>
    <w:basedOn w:val="DefaultParagraphFont"/>
    <w:rsid w:val="0086528F"/>
    <w:rPr>
      <w:rFonts w:ascii="TimesNewRomanPSMT" w:hAnsi="TimesNewRomanPSMT"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668095">
      <w:bodyDiv w:val="1"/>
      <w:marLeft w:val="0"/>
      <w:marRight w:val="0"/>
      <w:marTop w:val="0"/>
      <w:marBottom w:val="0"/>
      <w:divBdr>
        <w:top w:val="none" w:sz="0" w:space="0" w:color="auto"/>
        <w:left w:val="none" w:sz="0" w:space="0" w:color="auto"/>
        <w:bottom w:val="none" w:sz="0" w:space="0" w:color="auto"/>
        <w:right w:val="none" w:sz="0" w:space="0" w:color="auto"/>
      </w:divBdr>
    </w:div>
    <w:div w:id="148139919">
      <w:bodyDiv w:val="1"/>
      <w:marLeft w:val="0"/>
      <w:marRight w:val="0"/>
      <w:marTop w:val="0"/>
      <w:marBottom w:val="0"/>
      <w:divBdr>
        <w:top w:val="none" w:sz="0" w:space="0" w:color="auto"/>
        <w:left w:val="none" w:sz="0" w:space="0" w:color="auto"/>
        <w:bottom w:val="none" w:sz="0" w:space="0" w:color="auto"/>
        <w:right w:val="none" w:sz="0" w:space="0" w:color="auto"/>
      </w:divBdr>
    </w:div>
    <w:div w:id="640227713">
      <w:bodyDiv w:val="1"/>
      <w:marLeft w:val="0"/>
      <w:marRight w:val="0"/>
      <w:marTop w:val="0"/>
      <w:marBottom w:val="0"/>
      <w:divBdr>
        <w:top w:val="none" w:sz="0" w:space="0" w:color="auto"/>
        <w:left w:val="none" w:sz="0" w:space="0" w:color="auto"/>
        <w:bottom w:val="none" w:sz="0" w:space="0" w:color="auto"/>
        <w:right w:val="none" w:sz="0" w:space="0" w:color="auto"/>
      </w:divBdr>
    </w:div>
    <w:div w:id="939028677">
      <w:bodyDiv w:val="1"/>
      <w:marLeft w:val="0"/>
      <w:marRight w:val="0"/>
      <w:marTop w:val="0"/>
      <w:marBottom w:val="0"/>
      <w:divBdr>
        <w:top w:val="none" w:sz="0" w:space="0" w:color="auto"/>
        <w:left w:val="none" w:sz="0" w:space="0" w:color="auto"/>
        <w:bottom w:val="none" w:sz="0" w:space="0" w:color="auto"/>
        <w:right w:val="none" w:sz="0" w:space="0" w:color="auto"/>
      </w:divBdr>
    </w:div>
    <w:div w:id="1518619561">
      <w:bodyDiv w:val="1"/>
      <w:marLeft w:val="0"/>
      <w:marRight w:val="0"/>
      <w:marTop w:val="0"/>
      <w:marBottom w:val="0"/>
      <w:divBdr>
        <w:top w:val="none" w:sz="0" w:space="0" w:color="auto"/>
        <w:left w:val="none" w:sz="0" w:space="0" w:color="auto"/>
        <w:bottom w:val="none" w:sz="0" w:space="0" w:color="auto"/>
        <w:right w:val="none" w:sz="0" w:space="0" w:color="auto"/>
      </w:divBdr>
    </w:div>
    <w:div w:id="1661150513">
      <w:bodyDiv w:val="1"/>
      <w:marLeft w:val="0"/>
      <w:marRight w:val="0"/>
      <w:marTop w:val="0"/>
      <w:marBottom w:val="0"/>
      <w:divBdr>
        <w:top w:val="none" w:sz="0" w:space="0" w:color="auto"/>
        <w:left w:val="none" w:sz="0" w:space="0" w:color="auto"/>
        <w:bottom w:val="none" w:sz="0" w:space="0" w:color="auto"/>
        <w:right w:val="none" w:sz="0" w:space="0" w:color="auto"/>
      </w:divBdr>
    </w:div>
    <w:div w:id="1744064021">
      <w:bodyDiv w:val="1"/>
      <w:marLeft w:val="0"/>
      <w:marRight w:val="0"/>
      <w:marTop w:val="0"/>
      <w:marBottom w:val="0"/>
      <w:divBdr>
        <w:top w:val="none" w:sz="0" w:space="0" w:color="auto"/>
        <w:left w:val="none" w:sz="0" w:space="0" w:color="auto"/>
        <w:bottom w:val="none" w:sz="0" w:space="0" w:color="auto"/>
        <w:right w:val="none" w:sz="0" w:space="0" w:color="auto"/>
      </w:divBdr>
    </w:div>
    <w:div w:id="1801073697">
      <w:bodyDiv w:val="1"/>
      <w:marLeft w:val="0"/>
      <w:marRight w:val="0"/>
      <w:marTop w:val="0"/>
      <w:marBottom w:val="0"/>
      <w:divBdr>
        <w:top w:val="none" w:sz="0" w:space="0" w:color="auto"/>
        <w:left w:val="none" w:sz="0" w:space="0" w:color="auto"/>
        <w:bottom w:val="none" w:sz="0" w:space="0" w:color="auto"/>
        <w:right w:val="none" w:sz="0" w:space="0" w:color="auto"/>
      </w:divBdr>
    </w:div>
    <w:div w:id="2019623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svg"/><Relationship Id="rId18" Type="http://schemas.openxmlformats.org/officeDocument/2006/relationships/image" Target="media/image6.png"/><Relationship Id="rId26" Type="http://schemas.openxmlformats.org/officeDocument/2006/relationships/image" Target="media/image12.png"/><Relationship Id="rId39" Type="http://schemas.openxmlformats.org/officeDocument/2006/relationships/image" Target="media/image21.png"/><Relationship Id="rId21" Type="http://schemas.openxmlformats.org/officeDocument/2006/relationships/image" Target="media/image11.svg"/><Relationship Id="rId34" Type="http://schemas.openxmlformats.org/officeDocument/2006/relationships/image" Target="media/image17.png"/><Relationship Id="rId42" Type="http://schemas.openxmlformats.org/officeDocument/2006/relationships/image" Target="media/image31.sv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jpeg"/><Relationship Id="rId63" Type="http://schemas.openxmlformats.org/officeDocument/2006/relationships/image" Target="media/image43.png"/><Relationship Id="rId68" Type="http://schemas.openxmlformats.org/officeDocument/2006/relationships/image" Target="media/image48.png"/><Relationship Id="rId7" Type="http://schemas.openxmlformats.org/officeDocument/2006/relationships/settings" Target="settings.xml"/><Relationship Id="rId71"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svg"/><Relationship Id="rId29" Type="http://schemas.openxmlformats.org/officeDocument/2006/relationships/image" Target="media/image19.svg"/><Relationship Id="rId11" Type="http://schemas.openxmlformats.org/officeDocument/2006/relationships/image" Target="media/image1.png"/><Relationship Id="rId24" Type="http://schemas.openxmlformats.org/officeDocument/2006/relationships/image" Target="media/image14.svg"/><Relationship Id="rId32" Type="http://schemas.openxmlformats.org/officeDocument/2006/relationships/image" Target="media/image16.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34.sv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3.png"/><Relationship Id="rId36" Type="http://schemas.openxmlformats.org/officeDocument/2006/relationships/image" Target="media/image18.png"/><Relationship Id="rId49" Type="http://schemas.openxmlformats.org/officeDocument/2006/relationships/image" Target="media/image29.png"/><Relationship Id="rId57" Type="http://schemas.openxmlformats.org/officeDocument/2006/relationships/image" Target="media/image37.png"/><Relationship Id="rId61" Type="http://schemas.openxmlformats.org/officeDocument/2006/relationships/image" Target="media/image41.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5.png"/><Relationship Id="rId44" Type="http://schemas.openxmlformats.org/officeDocument/2006/relationships/image" Target="media/image25.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7.svg"/><Relationship Id="rId30" Type="http://schemas.openxmlformats.org/officeDocument/2006/relationships/image" Target="media/image14.png"/><Relationship Id="rId35" Type="http://schemas.openxmlformats.org/officeDocument/2006/relationships/image" Target="media/image25.svg"/><Relationship Id="rId43" Type="http://schemas.openxmlformats.org/officeDocument/2006/relationships/image" Target="media/image24.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8" Type="http://schemas.openxmlformats.org/officeDocument/2006/relationships/webSettings" Target="webSettings.xml"/><Relationship Id="rId51" Type="http://schemas.openxmlformats.org/officeDocument/2006/relationships/image" Target="media/image31.png"/><Relationship Id="rId72"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image" Target="media/image23.svg"/><Relationship Id="rId38" Type="http://schemas.openxmlformats.org/officeDocument/2006/relationships/image" Target="media/image20.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image" Target="media/image8.png"/><Relationship Id="rId41" Type="http://schemas.openxmlformats.org/officeDocument/2006/relationships/image" Target="media/image23.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s>
</file>

<file path=word/_rels/footer2.xml.rels><?xml version="1.0" encoding="UTF-8" standalone="yes"?>
<Relationships xmlns="http://schemas.openxmlformats.org/package/2006/relationships"><Relationship Id="rId2" Type="http://schemas.openxmlformats.org/officeDocument/2006/relationships/image" Target="media/image53.png"/><Relationship Id="rId1" Type="http://schemas.openxmlformats.org/officeDocument/2006/relationships/image" Target="media/image52.png"/></Relationships>
</file>

<file path=word/_rels/header1.xml.rels><?xml version="1.0" encoding="UTF-8" standalone="yes"?>
<Relationships xmlns="http://schemas.openxmlformats.org/package/2006/relationships"><Relationship Id="rId2" Type="http://schemas.openxmlformats.org/officeDocument/2006/relationships/image" Target="media/image52.png"/><Relationship Id="rId1" Type="http://schemas.openxmlformats.org/officeDocument/2006/relationships/image" Target="media/image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B98668DA89044D87FAB29FB2A71AD0" ma:contentTypeVersion="11" ma:contentTypeDescription="Create a new document." ma:contentTypeScope="" ma:versionID="1e7bd714abddecba2f96370b1ebf78c0">
  <xsd:schema xmlns:xsd="http://www.w3.org/2001/XMLSchema" xmlns:xs="http://www.w3.org/2001/XMLSchema" xmlns:p="http://schemas.microsoft.com/office/2006/metadata/properties" xmlns:ns2="e2a76c9f-bcd1-4354-9f5a-9dd8a581041f" xmlns:ns3="0d30ca09-d62d-4755-9393-5ab26ab55eed" targetNamespace="http://schemas.microsoft.com/office/2006/metadata/properties" ma:root="true" ma:fieldsID="f66ee0c82d91295191860e2dd42ca332" ns2:_="" ns3:_="">
    <xsd:import namespace="e2a76c9f-bcd1-4354-9f5a-9dd8a581041f"/>
    <xsd:import namespace="0d30ca09-d62d-4755-9393-5ab26ab55ee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a76c9f-bcd1-4354-9f5a-9dd8a58104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30ca09-d62d-4755-9393-5ab26ab55ee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E3F549-AEFD-4EDE-AC8C-B93D7FAB9B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a76c9f-bcd1-4354-9f5a-9dd8a581041f"/>
    <ds:schemaRef ds:uri="0d30ca09-d62d-4755-9393-5ab26ab55e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CD8C5A-AE9F-439F-B5A9-897B4EE06663}">
  <ds:schemaRefs>
    <ds:schemaRef ds:uri="http://schemas.microsoft.com/sharepoint/v3/contenttype/forms"/>
  </ds:schemaRefs>
</ds:datastoreItem>
</file>

<file path=customXml/itemProps3.xml><?xml version="1.0" encoding="utf-8"?>
<ds:datastoreItem xmlns:ds="http://schemas.openxmlformats.org/officeDocument/2006/customXml" ds:itemID="{BBF11114-E135-4764-ABE4-107B40E26E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D82EF59-A764-4743-B2B0-5F04C9662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8</TotalTime>
  <Pages>47</Pages>
  <Words>5562</Words>
  <Characters>31705</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sini Shanmugam</dc:creator>
  <cp:keywords/>
  <dc:description/>
  <cp:lastModifiedBy>HP</cp:lastModifiedBy>
  <cp:revision>239</cp:revision>
  <cp:lastPrinted>2020-02-18T10:41:00Z</cp:lastPrinted>
  <dcterms:created xsi:type="dcterms:W3CDTF">2022-08-25T02:05:00Z</dcterms:created>
  <dcterms:modified xsi:type="dcterms:W3CDTF">2022-08-25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B98668DA89044D87FAB29FB2A71AD0</vt:lpwstr>
  </property>
</Properties>
</file>